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7DE9" w:rsidRPr="003D6AA9" w:rsidRDefault="00DA6C4A" w:rsidP="00D9086C">
      <w:pPr>
        <w:pStyle w:val="NoSpacing"/>
        <w:rPr>
          <w:rFonts w:ascii="Times New Roman" w:hAnsi="Times New Roman"/>
          <w:sz w:val="20"/>
        </w:rPr>
      </w:pPr>
      <w:r w:rsidRPr="00DA6C4A">
        <w:rPr>
          <w:rFonts w:ascii="Times New Roman" w:hAnsi="Times New Roman"/>
          <w:sz w:val="20"/>
        </w:rPr>
        <w:t>Article Type</w:t>
      </w:r>
      <w:r w:rsidR="005E4BEC" w:rsidRPr="003D6AA9">
        <w:rPr>
          <w:rFonts w:ascii="Times New Roman" w:hAnsi="Times New Roman"/>
          <w:sz w:val="20"/>
        </w:rPr>
        <w:tab/>
      </w:r>
      <w:r w:rsidR="005E4BEC" w:rsidRPr="003D6AA9">
        <w:rPr>
          <w:rFonts w:ascii="Times New Roman" w:hAnsi="Times New Roman"/>
          <w:sz w:val="20"/>
        </w:rPr>
        <w:tab/>
      </w:r>
      <w:r w:rsidR="005E4BEC" w:rsidRPr="003D6AA9">
        <w:rPr>
          <w:rFonts w:ascii="Times New Roman" w:hAnsi="Times New Roman"/>
          <w:sz w:val="20"/>
        </w:rPr>
        <w:tab/>
      </w:r>
      <w:r w:rsidR="005E4BEC" w:rsidRPr="003D6AA9">
        <w:rPr>
          <w:rFonts w:ascii="Times New Roman" w:hAnsi="Times New Roman"/>
          <w:sz w:val="20"/>
        </w:rPr>
        <w:tab/>
      </w:r>
      <w:r w:rsidR="005E4BEC" w:rsidRPr="003D6AA9">
        <w:rPr>
          <w:rFonts w:ascii="Times New Roman" w:hAnsi="Times New Roman"/>
          <w:sz w:val="20"/>
        </w:rPr>
        <w:tab/>
      </w:r>
      <w:r w:rsidR="005E4BEC" w:rsidRPr="003D6AA9">
        <w:rPr>
          <w:rFonts w:ascii="Times New Roman" w:hAnsi="Times New Roman"/>
          <w:sz w:val="20"/>
        </w:rPr>
        <w:tab/>
      </w:r>
      <w:r w:rsidR="005E4BEC" w:rsidRPr="003D6AA9">
        <w:rPr>
          <w:rFonts w:ascii="Times New Roman" w:hAnsi="Times New Roman"/>
          <w:sz w:val="20"/>
        </w:rPr>
        <w:tab/>
      </w:r>
      <w:r w:rsidR="005E4BEC" w:rsidRPr="003D6AA9">
        <w:rPr>
          <w:rFonts w:ascii="Times New Roman" w:hAnsi="Times New Roman"/>
          <w:sz w:val="20"/>
        </w:rPr>
        <w:tab/>
        <w:t xml:space="preserve">       </w:t>
      </w:r>
      <w:r w:rsidR="003D6AA9" w:rsidRPr="003D6AA9">
        <w:rPr>
          <w:rFonts w:ascii="Times New Roman" w:hAnsi="Times New Roman"/>
          <w:sz w:val="20"/>
        </w:rPr>
        <w:tab/>
        <w:t xml:space="preserve">         </w:t>
      </w:r>
      <w:r w:rsidR="00D9086C" w:rsidRPr="003D6AA9">
        <w:rPr>
          <w:rFonts w:ascii="Times New Roman" w:hAnsi="Times New Roman"/>
          <w:sz w:val="20"/>
        </w:rPr>
        <w:t xml:space="preserve"> </w:t>
      </w:r>
      <w:r w:rsidR="003D6AA9">
        <w:rPr>
          <w:rFonts w:ascii="Times New Roman" w:hAnsi="Times New Roman"/>
          <w:sz w:val="20"/>
        </w:rPr>
        <w:t xml:space="preserve">                 </w:t>
      </w:r>
      <w:r w:rsidR="005E4BEC" w:rsidRPr="003D6AA9">
        <w:rPr>
          <w:rFonts w:ascii="Times New Roman" w:hAnsi="Times New Roman"/>
          <w:sz w:val="20"/>
        </w:rPr>
        <w:t>Open Access</w:t>
      </w:r>
    </w:p>
    <w:p w:rsidR="00682891" w:rsidRDefault="00DA6C4A" w:rsidP="0081671F">
      <w:pPr>
        <w:pStyle w:val="Title"/>
        <w:spacing w:before="320" w:after="320"/>
      </w:pPr>
      <w:r w:rsidRPr="003F426B">
        <w:rPr>
          <w:bCs/>
          <w:iCs/>
          <w:szCs w:val="36"/>
          <w:lang w:bidi="en-US"/>
        </w:rPr>
        <w:t>Title of the Article</w:t>
      </w:r>
      <w:r>
        <w:rPr>
          <w:rFonts w:asciiTheme="majorHAnsi" w:hAnsiTheme="majorHAnsi"/>
          <w:bCs/>
          <w:iCs/>
          <w:sz w:val="24"/>
          <w:szCs w:val="28"/>
          <w:lang w:bidi="en-US"/>
        </w:rPr>
        <w:t xml:space="preserve"> </w:t>
      </w:r>
      <w:r w:rsidRPr="003F426B">
        <w:rPr>
          <w:szCs w:val="36"/>
        </w:rPr>
        <w:t>(1</w:t>
      </w:r>
      <w:r>
        <w:rPr>
          <w:szCs w:val="36"/>
        </w:rPr>
        <w:t>6</w:t>
      </w:r>
      <w:r w:rsidR="00D94811">
        <w:rPr>
          <w:szCs w:val="36"/>
        </w:rPr>
        <w:t xml:space="preserve"> </w:t>
      </w:r>
      <w:r w:rsidRPr="00781EF4">
        <w:rPr>
          <w:szCs w:val="36"/>
        </w:rPr>
        <w:t>p</w:t>
      </w:r>
      <w:r w:rsidR="00D94811">
        <w:rPr>
          <w:szCs w:val="36"/>
        </w:rPr>
        <w:t>t</w:t>
      </w:r>
      <w:r>
        <w:rPr>
          <w:szCs w:val="36"/>
        </w:rPr>
        <w:t xml:space="preserve">, </w:t>
      </w:r>
      <w:r w:rsidRPr="00781EF4">
        <w:rPr>
          <w:szCs w:val="36"/>
        </w:rPr>
        <w:t>Times New</w:t>
      </w:r>
      <w:r>
        <w:rPr>
          <w:szCs w:val="36"/>
        </w:rPr>
        <w:t xml:space="preserve"> </w:t>
      </w:r>
      <w:r w:rsidRPr="00781EF4">
        <w:rPr>
          <w:szCs w:val="36"/>
        </w:rPr>
        <w:t>Roman</w:t>
      </w:r>
      <w:r>
        <w:rPr>
          <w:szCs w:val="36"/>
        </w:rPr>
        <w:t>,</w:t>
      </w:r>
      <w:r w:rsidRPr="003F426B">
        <w:rPr>
          <w:szCs w:val="36"/>
        </w:rPr>
        <w:t xml:space="preserve"> Bold)</w:t>
      </w:r>
    </w:p>
    <w:p w:rsidR="00047411" w:rsidRPr="00DA6C4A" w:rsidRDefault="00DA6C4A" w:rsidP="00711703">
      <w:pPr>
        <w:pStyle w:val="Authors0"/>
      </w:pPr>
      <w:r w:rsidRPr="00182716">
        <w:rPr>
          <w:bCs/>
          <w:sz w:val="28"/>
          <w:szCs w:val="28"/>
        </w:rPr>
        <w:t>First Author</w:t>
      </w:r>
      <w:r w:rsidR="00711703" w:rsidRPr="00711703">
        <w:rPr>
          <w:vertAlign w:val="superscript"/>
        </w:rPr>
        <w:t>1,</w:t>
      </w:r>
      <w:r w:rsidRPr="00182716">
        <w:rPr>
          <w:rFonts w:eastAsia="Calibri"/>
          <w:color w:val="231F20"/>
          <w:sz w:val="28"/>
          <w:szCs w:val="28"/>
          <w:lang w:val="en-GB"/>
        </w:rPr>
        <w:t>*</w:t>
      </w:r>
      <w:r w:rsidR="009B4D08" w:rsidRPr="00711703">
        <w:rPr>
          <w:noProof/>
        </w:rPr>
        <w:drawing>
          <wp:inline distT="0" distB="0" distL="0" distR="0">
            <wp:extent cx="91440" cy="91440"/>
            <wp:effectExtent l="19050" t="0" r="3810" b="0"/>
            <wp:docPr id="2" name="Picture 17" descr="C:\Users\Pradeep\Desktop\orcid_16x16(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adeep\Desktop\orcid_16x16(1).gif"/>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1440" cy="91440"/>
                    </a:xfrm>
                    <a:prstGeom prst="rect">
                      <a:avLst/>
                    </a:prstGeom>
                    <a:noFill/>
                    <a:ln>
                      <a:noFill/>
                    </a:ln>
                  </pic:spPr>
                </pic:pic>
              </a:graphicData>
            </a:graphic>
          </wp:inline>
        </w:drawing>
      </w:r>
      <w:r w:rsidR="009B4D08" w:rsidRPr="00711703">
        <w:t xml:space="preserve">, </w:t>
      </w:r>
      <w:r w:rsidRPr="00182716">
        <w:rPr>
          <w:bCs/>
          <w:sz w:val="28"/>
          <w:szCs w:val="28"/>
        </w:rPr>
        <w:t>Second Author</w:t>
      </w:r>
      <w:r>
        <w:rPr>
          <w:vertAlign w:val="superscript"/>
        </w:rPr>
        <w:t>2</w:t>
      </w:r>
      <w:r w:rsidR="009B4D08" w:rsidRPr="00711703">
        <w:rPr>
          <w:noProof/>
        </w:rPr>
        <w:drawing>
          <wp:inline distT="0" distB="0" distL="0" distR="0">
            <wp:extent cx="91440" cy="91440"/>
            <wp:effectExtent l="19050" t="0" r="3810" b="0"/>
            <wp:docPr id="8" name="Picture 17" descr="C:\Users\Pradeep\Desktop\orcid_16x16(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adeep\Desktop\orcid_16x16(1).gif"/>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1440" cy="91440"/>
                    </a:xfrm>
                    <a:prstGeom prst="rect">
                      <a:avLst/>
                    </a:prstGeom>
                    <a:noFill/>
                    <a:ln>
                      <a:noFill/>
                    </a:ln>
                  </pic:spPr>
                </pic:pic>
              </a:graphicData>
            </a:graphic>
          </wp:inline>
        </w:drawing>
      </w:r>
      <w:r w:rsidRPr="00DA6C4A">
        <w:t>,</w:t>
      </w:r>
      <w:r w:rsidR="00711703" w:rsidRPr="00711703">
        <w:t xml:space="preserve"> </w:t>
      </w:r>
      <w:r>
        <w:rPr>
          <w:bCs/>
          <w:sz w:val="28"/>
          <w:szCs w:val="28"/>
        </w:rPr>
        <w:t>Third</w:t>
      </w:r>
      <w:r w:rsidRPr="00182716">
        <w:rPr>
          <w:bCs/>
          <w:sz w:val="28"/>
          <w:szCs w:val="28"/>
        </w:rPr>
        <w:t xml:space="preserve"> Author</w:t>
      </w:r>
      <w:r w:rsidRPr="00DA6C4A">
        <w:rPr>
          <w:bCs/>
          <w:sz w:val="28"/>
          <w:szCs w:val="28"/>
          <w:vertAlign w:val="superscript"/>
        </w:rPr>
        <w:t>3</w:t>
      </w:r>
      <w:r w:rsidR="00986BB5" w:rsidRPr="00986BB5">
        <w:rPr>
          <w:noProof/>
          <w:vertAlign w:val="superscript"/>
        </w:rPr>
        <w:drawing>
          <wp:inline distT="0" distB="0" distL="0" distR="0">
            <wp:extent cx="91440" cy="91440"/>
            <wp:effectExtent l="19050" t="0" r="3810" b="0"/>
            <wp:docPr id="3" name="Picture 17" descr="C:\Users\Pradeep\Desktop\orcid_16x16(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adeep\Desktop\orcid_16x16(1).gif"/>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1440" cy="91440"/>
                    </a:xfrm>
                    <a:prstGeom prst="rect">
                      <a:avLst/>
                    </a:prstGeom>
                    <a:noFill/>
                    <a:ln>
                      <a:noFill/>
                    </a:ln>
                  </pic:spPr>
                </pic:pic>
              </a:graphicData>
            </a:graphic>
          </wp:inline>
        </w:drawing>
      </w:r>
      <w:r>
        <w:rPr>
          <w:bCs/>
          <w:sz w:val="28"/>
          <w:szCs w:val="28"/>
        </w:rPr>
        <w:t xml:space="preserve"> (</w:t>
      </w:r>
      <w:r w:rsidRPr="00182716">
        <w:rPr>
          <w:bCs/>
          <w:sz w:val="28"/>
          <w:szCs w:val="28"/>
        </w:rPr>
        <w:t>1</w:t>
      </w:r>
      <w:r>
        <w:rPr>
          <w:bCs/>
          <w:sz w:val="28"/>
          <w:szCs w:val="28"/>
        </w:rPr>
        <w:t>2</w:t>
      </w:r>
      <w:r w:rsidR="00D94811">
        <w:rPr>
          <w:bCs/>
          <w:sz w:val="28"/>
          <w:szCs w:val="28"/>
        </w:rPr>
        <w:t xml:space="preserve"> </w:t>
      </w:r>
      <w:r w:rsidRPr="00781EF4">
        <w:rPr>
          <w:bCs/>
          <w:sz w:val="28"/>
          <w:szCs w:val="32"/>
        </w:rPr>
        <w:t>pt</w:t>
      </w:r>
      <w:r>
        <w:rPr>
          <w:bCs/>
          <w:sz w:val="28"/>
          <w:szCs w:val="32"/>
        </w:rPr>
        <w:t>,</w:t>
      </w:r>
      <w:r w:rsidRPr="00781EF4">
        <w:rPr>
          <w:bCs/>
          <w:sz w:val="28"/>
          <w:szCs w:val="32"/>
        </w:rPr>
        <w:t xml:space="preserve"> Times New Roman</w:t>
      </w:r>
      <w:r w:rsidRPr="00182716">
        <w:rPr>
          <w:bCs/>
          <w:sz w:val="28"/>
          <w:szCs w:val="28"/>
        </w:rPr>
        <w:t>)</w:t>
      </w:r>
    </w:p>
    <w:p w:rsidR="00DA6C4A" w:rsidRPr="00361FF2" w:rsidRDefault="00DA6C4A" w:rsidP="008C5320">
      <w:pPr>
        <w:pStyle w:val="IEEEAuthorAffiliation"/>
        <w:spacing w:after="0"/>
        <w:ind w:left="-142" w:right="-275"/>
        <w:jc w:val="left"/>
        <w:rPr>
          <w:rFonts w:asciiTheme="majorHAnsi" w:hAnsiTheme="majorHAnsi"/>
          <w:i w:val="0"/>
          <w:sz w:val="24"/>
        </w:rPr>
      </w:pPr>
      <w:r w:rsidRPr="00182716">
        <w:rPr>
          <w:iCs/>
          <w:szCs w:val="20"/>
          <w:vertAlign w:val="superscript"/>
        </w:rPr>
        <w:t>1*</w:t>
      </w:r>
      <w:r w:rsidRPr="00182716">
        <w:rPr>
          <w:iCs/>
          <w:szCs w:val="20"/>
        </w:rPr>
        <w:t>Dep</w:t>
      </w:r>
      <w:r>
        <w:rPr>
          <w:iCs/>
          <w:szCs w:val="20"/>
        </w:rPr>
        <w:t>artment</w:t>
      </w:r>
      <w:r w:rsidRPr="00182716">
        <w:rPr>
          <w:iCs/>
          <w:szCs w:val="20"/>
        </w:rPr>
        <w:t xml:space="preserve"> Name, Name of College/School/Institute, Name of University, City, Country</w:t>
      </w:r>
      <w:r>
        <w:rPr>
          <w:iCs/>
          <w:szCs w:val="20"/>
        </w:rPr>
        <w:t>.</w:t>
      </w:r>
      <w:r w:rsidRPr="00182716">
        <w:rPr>
          <w:rFonts w:asciiTheme="majorHAnsi" w:hAnsiTheme="majorHAnsi"/>
          <w:i w:val="0"/>
          <w:szCs w:val="20"/>
        </w:rPr>
        <w:t xml:space="preserve"> </w:t>
      </w:r>
      <w:r w:rsidRPr="008C5320">
        <w:rPr>
          <w:i w:val="0"/>
          <w:iCs/>
          <w:szCs w:val="20"/>
        </w:rPr>
        <w:t>(10</w:t>
      </w:r>
      <w:r w:rsidR="008C5320">
        <w:rPr>
          <w:i w:val="0"/>
          <w:iCs/>
          <w:szCs w:val="20"/>
        </w:rPr>
        <w:t xml:space="preserve"> pt,</w:t>
      </w:r>
      <w:r w:rsidRPr="008C5320">
        <w:rPr>
          <w:i w:val="0"/>
          <w:iCs/>
          <w:szCs w:val="20"/>
        </w:rPr>
        <w:t xml:space="preserve"> </w:t>
      </w:r>
      <w:r w:rsidRPr="008C5320">
        <w:rPr>
          <w:bCs/>
          <w:i w:val="0"/>
          <w:szCs w:val="22"/>
        </w:rPr>
        <w:t>Times New Roman</w:t>
      </w:r>
      <w:r w:rsidR="001C1E2B">
        <w:rPr>
          <w:bCs/>
          <w:i w:val="0"/>
          <w:szCs w:val="22"/>
        </w:rPr>
        <w:t xml:space="preserve">, </w:t>
      </w:r>
      <w:r w:rsidR="001C1E2B" w:rsidRPr="008C5320">
        <w:rPr>
          <w:i w:val="0"/>
          <w:iCs/>
          <w:szCs w:val="20"/>
        </w:rPr>
        <w:t>Italic</w:t>
      </w:r>
      <w:r w:rsidRPr="008C5320">
        <w:rPr>
          <w:i w:val="0"/>
          <w:iCs/>
          <w:szCs w:val="20"/>
        </w:rPr>
        <w:t>)</w:t>
      </w:r>
    </w:p>
    <w:p w:rsidR="00DA6C4A" w:rsidRPr="00361FF2" w:rsidRDefault="00DA6C4A" w:rsidP="008C5320">
      <w:pPr>
        <w:pStyle w:val="IEEEAuthorAffiliation"/>
        <w:spacing w:after="0"/>
        <w:ind w:left="-142" w:right="-275"/>
        <w:jc w:val="left"/>
        <w:rPr>
          <w:rFonts w:asciiTheme="majorHAnsi" w:hAnsiTheme="majorHAnsi"/>
          <w:i w:val="0"/>
          <w:sz w:val="24"/>
        </w:rPr>
      </w:pPr>
      <w:r w:rsidRPr="00182716">
        <w:rPr>
          <w:iCs/>
          <w:szCs w:val="20"/>
          <w:vertAlign w:val="superscript"/>
        </w:rPr>
        <w:t>2</w:t>
      </w:r>
      <w:r w:rsidR="008C5320" w:rsidRPr="008C5320">
        <w:rPr>
          <w:iCs/>
          <w:szCs w:val="20"/>
        </w:rPr>
        <w:t xml:space="preserve"> </w:t>
      </w:r>
      <w:r w:rsidR="008C5320" w:rsidRPr="00182716">
        <w:rPr>
          <w:iCs/>
          <w:szCs w:val="20"/>
        </w:rPr>
        <w:t>Dep</w:t>
      </w:r>
      <w:r w:rsidR="008C5320">
        <w:rPr>
          <w:iCs/>
          <w:szCs w:val="20"/>
        </w:rPr>
        <w:t>artment</w:t>
      </w:r>
      <w:r w:rsidRPr="00182716">
        <w:rPr>
          <w:iCs/>
          <w:szCs w:val="20"/>
        </w:rPr>
        <w:t xml:space="preserve"> Name, Name of College/School/Institute, Name of University, City, Country</w:t>
      </w:r>
      <w:r>
        <w:rPr>
          <w:iCs/>
          <w:szCs w:val="20"/>
        </w:rPr>
        <w:t>.</w:t>
      </w:r>
      <w:r w:rsidRPr="00182716">
        <w:rPr>
          <w:rFonts w:asciiTheme="majorHAnsi" w:hAnsiTheme="majorHAnsi"/>
          <w:i w:val="0"/>
          <w:szCs w:val="20"/>
        </w:rPr>
        <w:t xml:space="preserve"> </w:t>
      </w:r>
      <w:r w:rsidR="008C5320" w:rsidRPr="008C5320">
        <w:rPr>
          <w:i w:val="0"/>
          <w:iCs/>
          <w:szCs w:val="20"/>
        </w:rPr>
        <w:t>(</w:t>
      </w:r>
      <w:r w:rsidR="001C1E2B" w:rsidRPr="008C5320">
        <w:rPr>
          <w:i w:val="0"/>
          <w:iCs/>
          <w:szCs w:val="20"/>
        </w:rPr>
        <w:t>10</w:t>
      </w:r>
      <w:r w:rsidR="001C1E2B">
        <w:rPr>
          <w:i w:val="0"/>
          <w:iCs/>
          <w:szCs w:val="20"/>
        </w:rPr>
        <w:t xml:space="preserve"> pt,</w:t>
      </w:r>
      <w:r w:rsidR="001C1E2B" w:rsidRPr="008C5320">
        <w:rPr>
          <w:i w:val="0"/>
          <w:iCs/>
          <w:szCs w:val="20"/>
        </w:rPr>
        <w:t xml:space="preserve"> </w:t>
      </w:r>
      <w:r w:rsidR="001C1E2B" w:rsidRPr="008C5320">
        <w:rPr>
          <w:bCs/>
          <w:i w:val="0"/>
          <w:szCs w:val="22"/>
        </w:rPr>
        <w:t>Times New Roman</w:t>
      </w:r>
      <w:r w:rsidR="001C1E2B">
        <w:rPr>
          <w:bCs/>
          <w:i w:val="0"/>
          <w:szCs w:val="22"/>
        </w:rPr>
        <w:t xml:space="preserve">, </w:t>
      </w:r>
      <w:r w:rsidR="001C1E2B" w:rsidRPr="008C5320">
        <w:rPr>
          <w:i w:val="0"/>
          <w:iCs/>
          <w:szCs w:val="20"/>
        </w:rPr>
        <w:t>Italic</w:t>
      </w:r>
      <w:r w:rsidR="008C5320" w:rsidRPr="008C5320">
        <w:rPr>
          <w:i w:val="0"/>
          <w:iCs/>
          <w:szCs w:val="20"/>
        </w:rPr>
        <w:t>)</w:t>
      </w:r>
    </w:p>
    <w:p w:rsidR="00354B7C" w:rsidRPr="00E96561" w:rsidRDefault="008C5320" w:rsidP="008C5320">
      <w:pPr>
        <w:pStyle w:val="Affiliations"/>
        <w:ind w:left="-142" w:right="-275"/>
        <w:rPr>
          <w:lang w:val="en-GB"/>
        </w:rPr>
      </w:pPr>
      <w:r>
        <w:rPr>
          <w:iCs/>
          <w:vertAlign w:val="superscript"/>
        </w:rPr>
        <w:t>3</w:t>
      </w:r>
      <w:r w:rsidRPr="008C5320">
        <w:rPr>
          <w:iCs/>
        </w:rPr>
        <w:t xml:space="preserve"> </w:t>
      </w:r>
      <w:r w:rsidRPr="00182716">
        <w:rPr>
          <w:iCs/>
        </w:rPr>
        <w:t>Dep</w:t>
      </w:r>
      <w:r>
        <w:rPr>
          <w:iCs/>
        </w:rPr>
        <w:t>artment</w:t>
      </w:r>
      <w:r w:rsidRPr="00182716">
        <w:rPr>
          <w:iCs/>
        </w:rPr>
        <w:t xml:space="preserve"> </w:t>
      </w:r>
      <w:r w:rsidR="00DA6C4A" w:rsidRPr="00182716">
        <w:rPr>
          <w:iCs/>
        </w:rPr>
        <w:t>Name, Name of College/School/Institute, Name of University, City, Co</w:t>
      </w:r>
      <w:r w:rsidR="00DA6C4A" w:rsidRPr="00182716">
        <w:rPr>
          <w:rFonts w:asciiTheme="majorHAnsi" w:hAnsiTheme="majorHAnsi"/>
          <w:iCs/>
        </w:rPr>
        <w:t>untry</w:t>
      </w:r>
      <w:r w:rsidR="00DA6C4A">
        <w:rPr>
          <w:rFonts w:asciiTheme="majorHAnsi" w:hAnsiTheme="majorHAnsi"/>
          <w:iCs/>
        </w:rPr>
        <w:t>.</w:t>
      </w:r>
      <w:r w:rsidR="00DA6C4A">
        <w:rPr>
          <w:rFonts w:asciiTheme="majorHAnsi" w:hAnsiTheme="majorHAnsi"/>
          <w:i w:val="0"/>
          <w:sz w:val="24"/>
        </w:rPr>
        <w:t xml:space="preserve"> </w:t>
      </w:r>
      <w:r w:rsidRPr="008C5320">
        <w:rPr>
          <w:i w:val="0"/>
          <w:iCs/>
        </w:rPr>
        <w:t>(</w:t>
      </w:r>
      <w:r w:rsidR="001C1E2B" w:rsidRPr="008C5320">
        <w:rPr>
          <w:i w:val="0"/>
          <w:iCs/>
        </w:rPr>
        <w:t>10</w:t>
      </w:r>
      <w:r w:rsidR="001C1E2B">
        <w:rPr>
          <w:i w:val="0"/>
          <w:iCs/>
        </w:rPr>
        <w:t xml:space="preserve"> pt,</w:t>
      </w:r>
      <w:r w:rsidR="001C1E2B" w:rsidRPr="008C5320">
        <w:rPr>
          <w:i w:val="0"/>
          <w:iCs/>
        </w:rPr>
        <w:t xml:space="preserve"> </w:t>
      </w:r>
      <w:r w:rsidR="001C1E2B" w:rsidRPr="008C5320">
        <w:rPr>
          <w:bCs/>
          <w:i w:val="0"/>
          <w:szCs w:val="22"/>
        </w:rPr>
        <w:t>Times New Roman</w:t>
      </w:r>
      <w:r w:rsidR="001C1E2B">
        <w:rPr>
          <w:bCs/>
          <w:i w:val="0"/>
          <w:szCs w:val="22"/>
        </w:rPr>
        <w:t xml:space="preserve">, </w:t>
      </w:r>
      <w:r w:rsidR="001C1E2B" w:rsidRPr="008C5320">
        <w:rPr>
          <w:i w:val="0"/>
          <w:iCs/>
        </w:rPr>
        <w:t>Italic</w:t>
      </w:r>
      <w:r w:rsidRPr="008C5320">
        <w:rPr>
          <w:i w:val="0"/>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43"/>
        <w:gridCol w:w="284"/>
        <w:gridCol w:w="6637"/>
      </w:tblGrid>
      <w:tr w:rsidR="00DC3ED3" w:rsidTr="0014004B">
        <w:tc>
          <w:tcPr>
            <w:tcW w:w="2943" w:type="dxa"/>
            <w:tcBorders>
              <w:top w:val="single" w:sz="4" w:space="0" w:color="auto"/>
              <w:bottom w:val="single" w:sz="4" w:space="0" w:color="auto"/>
            </w:tcBorders>
          </w:tcPr>
          <w:p w:rsidR="00DC3ED3" w:rsidRDefault="00DC3ED3" w:rsidP="00DC3ED3">
            <w:pPr>
              <w:pStyle w:val="Abstract-Heading"/>
              <w:rPr>
                <w:i/>
              </w:rPr>
            </w:pPr>
            <w:r w:rsidRPr="00610A2E">
              <w:t>Keywords</w:t>
            </w:r>
          </w:p>
        </w:tc>
        <w:tc>
          <w:tcPr>
            <w:tcW w:w="284" w:type="dxa"/>
            <w:tcBorders>
              <w:top w:val="single" w:sz="4" w:space="0" w:color="auto"/>
            </w:tcBorders>
          </w:tcPr>
          <w:p w:rsidR="00DC3ED3" w:rsidRDefault="00DC3ED3" w:rsidP="00446AA2">
            <w:pPr>
              <w:pStyle w:val="Affiliations"/>
              <w:rPr>
                <w:i w:val="0"/>
              </w:rPr>
            </w:pPr>
          </w:p>
        </w:tc>
        <w:tc>
          <w:tcPr>
            <w:tcW w:w="6637" w:type="dxa"/>
            <w:tcBorders>
              <w:top w:val="single" w:sz="4" w:space="0" w:color="auto"/>
              <w:bottom w:val="single" w:sz="4" w:space="0" w:color="auto"/>
            </w:tcBorders>
          </w:tcPr>
          <w:p w:rsidR="00DC3ED3" w:rsidRDefault="00DC3ED3" w:rsidP="00DC3ED3">
            <w:pPr>
              <w:pStyle w:val="Abstract-Heading"/>
              <w:rPr>
                <w:i/>
              </w:rPr>
            </w:pPr>
            <w:r w:rsidRPr="00E7131E">
              <w:t>Abstract</w:t>
            </w:r>
          </w:p>
        </w:tc>
      </w:tr>
      <w:tr w:rsidR="00DC3ED3" w:rsidTr="0014004B">
        <w:tc>
          <w:tcPr>
            <w:tcW w:w="2943" w:type="dxa"/>
            <w:tcBorders>
              <w:top w:val="single" w:sz="4" w:space="0" w:color="auto"/>
              <w:bottom w:val="single" w:sz="4" w:space="0" w:color="auto"/>
            </w:tcBorders>
          </w:tcPr>
          <w:p w:rsidR="00052D52" w:rsidRPr="00D94811" w:rsidRDefault="008C5320" w:rsidP="00D94811">
            <w:pPr>
              <w:pStyle w:val="Abstract-Body"/>
            </w:pPr>
            <w:r w:rsidRPr="00D94811">
              <w:t>Keywords (must be given) contain Four to six words/phrases in alphabetical order separated with coma. (</w:t>
            </w:r>
            <w:r w:rsidR="00D94811">
              <w:t>9</w:t>
            </w:r>
            <w:r w:rsidR="00D94811" w:rsidRPr="00D94811">
              <w:t xml:space="preserve"> </w:t>
            </w:r>
            <w:r w:rsidRPr="00D94811">
              <w:t>pt)</w:t>
            </w:r>
          </w:p>
        </w:tc>
        <w:tc>
          <w:tcPr>
            <w:tcW w:w="284" w:type="dxa"/>
            <w:tcBorders>
              <w:bottom w:val="single" w:sz="4" w:space="0" w:color="auto"/>
            </w:tcBorders>
          </w:tcPr>
          <w:p w:rsidR="00DC3ED3" w:rsidRDefault="00DC3ED3" w:rsidP="00446AA2">
            <w:pPr>
              <w:pStyle w:val="Affiliations"/>
              <w:rPr>
                <w:i w:val="0"/>
              </w:rPr>
            </w:pPr>
          </w:p>
        </w:tc>
        <w:tc>
          <w:tcPr>
            <w:tcW w:w="6637" w:type="dxa"/>
            <w:tcBorders>
              <w:top w:val="single" w:sz="4" w:space="0" w:color="auto"/>
              <w:bottom w:val="single" w:sz="4" w:space="0" w:color="auto"/>
            </w:tcBorders>
          </w:tcPr>
          <w:p w:rsidR="008C5320" w:rsidRDefault="008C5320" w:rsidP="00052D52">
            <w:pPr>
              <w:pStyle w:val="Abstract-Body"/>
            </w:pPr>
            <w:r w:rsidRPr="008C5320">
              <w:t xml:space="preserve">Abstract contains the scope and methodology employed and key results in complete and simple sentence and should not exceed 250 words and should be justified. </w:t>
            </w:r>
            <w:r w:rsidR="001C1E2B" w:rsidRPr="00D94811">
              <w:t>(</w:t>
            </w:r>
            <w:r w:rsidR="001C1E2B">
              <w:t>9</w:t>
            </w:r>
            <w:r w:rsidR="001C1E2B" w:rsidRPr="00D94811">
              <w:t xml:space="preserve"> pt)</w:t>
            </w:r>
          </w:p>
          <w:p w:rsidR="00DC3ED3" w:rsidRPr="009B4D08" w:rsidRDefault="008C5320" w:rsidP="009C7CF8">
            <w:pPr>
              <w:pStyle w:val="Abstract-Body"/>
            </w:pPr>
            <w:r>
              <w:t xml:space="preserve">Note: </w:t>
            </w:r>
            <w:r w:rsidRPr="008C5320">
              <w:t>Please do not use Citations and special symbols, mathematical formula and equations in abstraction section.</w:t>
            </w:r>
            <w:r w:rsidR="00D94811">
              <w:t xml:space="preserve"> </w:t>
            </w:r>
          </w:p>
        </w:tc>
      </w:tr>
    </w:tbl>
    <w:p w:rsidR="00B2571D" w:rsidRDefault="00B2571D" w:rsidP="00DE6BCF">
      <w:pPr>
        <w:pStyle w:val="NoSpacing"/>
        <w:rPr>
          <w:rFonts w:ascii="Times New Roman" w:hAnsi="Times New Roman"/>
          <w:sz w:val="20"/>
          <w:szCs w:val="20"/>
        </w:rPr>
        <w:sectPr w:rsidR="00B2571D" w:rsidSect="008A77BC">
          <w:headerReference w:type="default" r:id="rId9"/>
          <w:footerReference w:type="default" r:id="rId10"/>
          <w:headerReference w:type="first" r:id="rId11"/>
          <w:footerReference w:type="first" r:id="rId12"/>
          <w:pgSz w:w="12240" w:h="15840" w:code="1"/>
          <w:pgMar w:top="1152" w:right="1296" w:bottom="1152" w:left="1296" w:header="720" w:footer="720" w:gutter="0"/>
          <w:pgNumType w:start="30"/>
          <w:cols w:space="720"/>
          <w:titlePg/>
          <w:docGrid w:linePitch="360"/>
        </w:sectPr>
      </w:pPr>
    </w:p>
    <w:p w:rsidR="00901340" w:rsidRPr="000A2574" w:rsidRDefault="00901340" w:rsidP="00901340">
      <w:pPr>
        <w:pStyle w:val="NoSpacing"/>
        <w:rPr>
          <w:sz w:val="20"/>
        </w:rPr>
        <w:sectPr w:rsidR="00901340" w:rsidRPr="000A2574" w:rsidSect="00901340">
          <w:type w:val="continuous"/>
          <w:pgSz w:w="12240" w:h="15840" w:code="1"/>
          <w:pgMar w:top="1152" w:right="1296" w:bottom="1152" w:left="1296" w:header="720" w:footer="720" w:gutter="0"/>
          <w:pgNumType w:start="53"/>
          <w:cols w:space="360"/>
          <w:titlePg/>
          <w:docGrid w:linePitch="360"/>
        </w:sectPr>
      </w:pPr>
    </w:p>
    <w:p w:rsidR="00754651" w:rsidRPr="00610A2E" w:rsidRDefault="00754651" w:rsidP="0081671F">
      <w:pPr>
        <w:pStyle w:val="Heading1"/>
        <w:spacing w:before="0"/>
        <w:jc w:val="both"/>
        <w:rPr>
          <w:sz w:val="20"/>
          <w:szCs w:val="20"/>
        </w:rPr>
      </w:pPr>
      <w:r w:rsidRPr="00451A19">
        <w:lastRenderedPageBreak/>
        <w:t>Introduction</w:t>
      </w:r>
      <w:r w:rsidR="007903B2">
        <w:t xml:space="preserve"> </w:t>
      </w:r>
      <w:r w:rsidR="007903B2" w:rsidRPr="00EC3733">
        <w:rPr>
          <w:szCs w:val="20"/>
          <w:lang w:val="fr-FR"/>
        </w:rPr>
        <w:t>(11</w:t>
      </w:r>
      <w:r w:rsidR="008F731B">
        <w:rPr>
          <w:szCs w:val="20"/>
          <w:lang w:val="fr-FR"/>
        </w:rPr>
        <w:t xml:space="preserve"> </w:t>
      </w:r>
      <w:r w:rsidR="007903B2">
        <w:rPr>
          <w:szCs w:val="20"/>
          <w:lang w:val="fr-FR"/>
        </w:rPr>
        <w:t>pt,</w:t>
      </w:r>
      <w:r w:rsidR="007903B2" w:rsidRPr="00EC3733">
        <w:rPr>
          <w:szCs w:val="20"/>
          <w:lang w:val="fr-FR"/>
        </w:rPr>
        <w:t xml:space="preserve"> </w:t>
      </w:r>
      <w:r w:rsidR="007903B2" w:rsidRPr="006006EA">
        <w:rPr>
          <w:szCs w:val="24"/>
        </w:rPr>
        <w:t>Times New Roman</w:t>
      </w:r>
      <w:r w:rsidR="001C1E2B">
        <w:rPr>
          <w:szCs w:val="24"/>
        </w:rPr>
        <w:t xml:space="preserve">, </w:t>
      </w:r>
      <w:r w:rsidR="001C1E2B" w:rsidRPr="00EC3733">
        <w:rPr>
          <w:szCs w:val="20"/>
          <w:lang w:val="fr-FR"/>
        </w:rPr>
        <w:t>Bold</w:t>
      </w:r>
      <w:r w:rsidR="007903B2" w:rsidRPr="00EC3733">
        <w:rPr>
          <w:szCs w:val="20"/>
          <w:lang w:val="fr-FR"/>
        </w:rPr>
        <w:t>)</w:t>
      </w:r>
    </w:p>
    <w:p w:rsidR="008952F5" w:rsidRDefault="007903B2" w:rsidP="00F90125">
      <w:pPr>
        <w:pStyle w:val="Paper-Body"/>
        <w:ind w:firstLine="432"/>
      </w:pPr>
      <w:bookmarkStart w:id="1" w:name="OLE_LINK3"/>
      <w:r w:rsidRPr="00EC3733">
        <w:t>A brief and precise literature review with the objectives of the research undertaken and essential background should constitute the introduction part.</w:t>
      </w:r>
      <w:bookmarkEnd w:id="1"/>
      <w:r>
        <w:t xml:space="preserve"> (10</w:t>
      </w:r>
      <w:r w:rsidR="008F731B">
        <w:t xml:space="preserve"> </w:t>
      </w:r>
      <w:r>
        <w:t>pt</w:t>
      </w:r>
      <w:r w:rsidR="008F731B">
        <w:t xml:space="preserve">, </w:t>
      </w:r>
      <w:r w:rsidR="008F731B" w:rsidRPr="008F731B">
        <w:rPr>
          <w:bCs/>
          <w:iCs/>
          <w:lang w:val="en-GB" w:bidi="en-US"/>
        </w:rPr>
        <w:t>Times New Roman</w:t>
      </w:r>
      <w:r>
        <w:t>)</w:t>
      </w:r>
    </w:p>
    <w:p w:rsidR="00475A52" w:rsidRPr="00755E90" w:rsidRDefault="00FF638B" w:rsidP="00FB218C">
      <w:pPr>
        <w:pStyle w:val="Heading1"/>
        <w:spacing w:before="200"/>
        <w:jc w:val="both"/>
      </w:pPr>
      <w:r w:rsidRPr="00EC3733">
        <w:rPr>
          <w:iCs/>
          <w:lang w:bidi="en-US"/>
        </w:rPr>
        <w:t>Material and Methods</w:t>
      </w:r>
      <w:r w:rsidRPr="00EC3733">
        <w:rPr>
          <w:rFonts w:asciiTheme="majorHAnsi" w:hAnsiTheme="majorHAnsi"/>
          <w:iCs/>
          <w:lang w:bidi="en-US"/>
        </w:rPr>
        <w:t xml:space="preserve"> </w:t>
      </w:r>
      <w:r w:rsidR="001C1E2B" w:rsidRPr="00EC3733">
        <w:rPr>
          <w:szCs w:val="20"/>
          <w:lang w:val="fr-FR"/>
        </w:rPr>
        <w:t>(11</w:t>
      </w:r>
      <w:r w:rsidR="001C1E2B">
        <w:rPr>
          <w:szCs w:val="20"/>
          <w:lang w:val="fr-FR"/>
        </w:rPr>
        <w:t xml:space="preserve"> pt,</w:t>
      </w:r>
      <w:r w:rsidR="001C1E2B" w:rsidRPr="00EC3733">
        <w:rPr>
          <w:szCs w:val="20"/>
          <w:lang w:val="fr-FR"/>
        </w:rPr>
        <w:t xml:space="preserve"> </w:t>
      </w:r>
      <w:r w:rsidR="001C1E2B" w:rsidRPr="006006EA">
        <w:rPr>
          <w:szCs w:val="24"/>
        </w:rPr>
        <w:t>Times New Roman</w:t>
      </w:r>
      <w:r w:rsidR="001C1E2B">
        <w:rPr>
          <w:szCs w:val="24"/>
        </w:rPr>
        <w:t xml:space="preserve">, </w:t>
      </w:r>
      <w:r w:rsidR="001C1E2B" w:rsidRPr="00EC3733">
        <w:rPr>
          <w:szCs w:val="20"/>
          <w:lang w:val="fr-FR"/>
        </w:rPr>
        <w:t>Bold)</w:t>
      </w:r>
    </w:p>
    <w:p w:rsidR="00475A52" w:rsidRPr="00755E90" w:rsidRDefault="00FF638B" w:rsidP="00F90125">
      <w:pPr>
        <w:pStyle w:val="Paper-Body"/>
        <w:ind w:firstLine="432"/>
      </w:pPr>
      <w:r w:rsidRPr="00EC3733">
        <w:t>Relevant details should be given including experimental design and the technique(s) used and clearly indicate the statistical methods used to summarize information for interpretation.</w:t>
      </w:r>
      <w:r>
        <w:t xml:space="preserve"> (10</w:t>
      </w:r>
      <w:r w:rsidR="008F731B">
        <w:t xml:space="preserve"> </w:t>
      </w:r>
      <w:r>
        <w:t>pt</w:t>
      </w:r>
      <w:r w:rsidR="008F731B">
        <w:t xml:space="preserve">, </w:t>
      </w:r>
      <w:r w:rsidR="008F731B" w:rsidRPr="008F731B">
        <w:rPr>
          <w:bCs/>
          <w:iCs/>
          <w:lang w:val="en-GB" w:bidi="en-US"/>
        </w:rPr>
        <w:t>Times New Roman</w:t>
      </w:r>
      <w:r>
        <w:t>)</w:t>
      </w:r>
    </w:p>
    <w:p w:rsidR="007058F4" w:rsidRPr="00755E90" w:rsidRDefault="00B76A79" w:rsidP="00FB218C">
      <w:pPr>
        <w:pStyle w:val="Heading1"/>
        <w:spacing w:before="200"/>
        <w:jc w:val="both"/>
      </w:pPr>
      <w:r w:rsidRPr="00EC3733">
        <w:rPr>
          <w:iCs/>
          <w:lang w:bidi="en-US"/>
        </w:rPr>
        <w:t>Results and Discussion</w:t>
      </w:r>
      <w:r>
        <w:rPr>
          <w:iCs/>
          <w:lang w:bidi="en-US"/>
        </w:rPr>
        <w:t xml:space="preserve"> </w:t>
      </w:r>
      <w:r w:rsidR="001C1E2B" w:rsidRPr="00EC3733">
        <w:rPr>
          <w:szCs w:val="20"/>
          <w:lang w:val="fr-FR"/>
        </w:rPr>
        <w:t>(11</w:t>
      </w:r>
      <w:r w:rsidR="001C1E2B">
        <w:rPr>
          <w:szCs w:val="20"/>
          <w:lang w:val="fr-FR"/>
        </w:rPr>
        <w:t xml:space="preserve"> pt,</w:t>
      </w:r>
      <w:r w:rsidR="001C1E2B" w:rsidRPr="00EC3733">
        <w:rPr>
          <w:szCs w:val="20"/>
          <w:lang w:val="fr-FR"/>
        </w:rPr>
        <w:t xml:space="preserve"> </w:t>
      </w:r>
      <w:r w:rsidR="001C1E2B" w:rsidRPr="006006EA">
        <w:rPr>
          <w:szCs w:val="24"/>
        </w:rPr>
        <w:t>Times New Roman</w:t>
      </w:r>
      <w:r w:rsidR="001C1E2B">
        <w:rPr>
          <w:szCs w:val="24"/>
        </w:rPr>
        <w:t xml:space="preserve">, </w:t>
      </w:r>
      <w:r w:rsidR="001C1E2B" w:rsidRPr="00EC3733">
        <w:rPr>
          <w:szCs w:val="20"/>
          <w:lang w:val="fr-FR"/>
        </w:rPr>
        <w:t>Bold)</w:t>
      </w:r>
    </w:p>
    <w:p w:rsidR="001C2082" w:rsidRDefault="00B76A79" w:rsidP="00B76A79">
      <w:pPr>
        <w:pStyle w:val="Paper-Body"/>
        <w:ind w:firstLine="426"/>
      </w:pPr>
      <w:r w:rsidRPr="00280D79">
        <w:t xml:space="preserve">In result and discussion new findings, new interpretations etc. should be clearly spelt out and also confirmation of important concepts, models, theorems etc. should be indicated. It should be coherently presented and appropriately linked to tables, figures and other illustrations, but restricted to the bare minimum. Present data according to standard formats as dictated by the experimental design and the data analysis carried out. </w:t>
      </w:r>
      <w:r w:rsidRPr="00E35350">
        <w:t>(10</w:t>
      </w:r>
      <w:r w:rsidR="008F731B">
        <w:t xml:space="preserve"> </w:t>
      </w:r>
      <w:r>
        <w:t>pt</w:t>
      </w:r>
      <w:r w:rsidR="008F731B">
        <w:t xml:space="preserve">, </w:t>
      </w:r>
      <w:r w:rsidR="008F731B" w:rsidRPr="008F731B">
        <w:rPr>
          <w:bCs/>
          <w:iCs/>
          <w:lang w:val="en-GB" w:bidi="en-US"/>
        </w:rPr>
        <w:t>Times New Roman</w:t>
      </w:r>
      <w:r w:rsidRPr="00E35350">
        <w:t>)</w:t>
      </w:r>
    </w:p>
    <w:p w:rsidR="00B76A79" w:rsidRPr="00D64E54" w:rsidRDefault="00B76A79" w:rsidP="00FB218C">
      <w:pPr>
        <w:pStyle w:val="Heading1"/>
        <w:spacing w:before="200"/>
        <w:jc w:val="both"/>
        <w:rPr>
          <w:rFonts w:asciiTheme="majorHAnsi" w:hAnsiTheme="majorHAnsi"/>
          <w:iCs/>
          <w:sz w:val="24"/>
          <w:szCs w:val="24"/>
          <w:lang w:bidi="en-US"/>
        </w:rPr>
      </w:pPr>
      <w:r w:rsidRPr="00136F05">
        <w:rPr>
          <w:iCs/>
          <w:lang w:bidi="en-US"/>
        </w:rPr>
        <w:t>Conclusion</w:t>
      </w:r>
      <w:r w:rsidRPr="00136F05">
        <w:rPr>
          <w:rFonts w:asciiTheme="majorHAnsi" w:hAnsiTheme="majorHAnsi"/>
          <w:iCs/>
          <w:lang w:bidi="en-US"/>
        </w:rPr>
        <w:t xml:space="preserve"> </w:t>
      </w:r>
      <w:r w:rsidR="001C1E2B" w:rsidRPr="00EC3733">
        <w:rPr>
          <w:szCs w:val="20"/>
          <w:lang w:val="fr-FR"/>
        </w:rPr>
        <w:t>(11</w:t>
      </w:r>
      <w:r w:rsidR="001C1E2B">
        <w:rPr>
          <w:szCs w:val="20"/>
          <w:lang w:val="fr-FR"/>
        </w:rPr>
        <w:t xml:space="preserve"> pt,</w:t>
      </w:r>
      <w:r w:rsidR="001C1E2B" w:rsidRPr="00EC3733">
        <w:rPr>
          <w:szCs w:val="20"/>
          <w:lang w:val="fr-FR"/>
        </w:rPr>
        <w:t xml:space="preserve"> </w:t>
      </w:r>
      <w:r w:rsidR="001C1E2B" w:rsidRPr="006006EA">
        <w:rPr>
          <w:szCs w:val="24"/>
        </w:rPr>
        <w:t>Times New Roman</w:t>
      </w:r>
      <w:r w:rsidR="001C1E2B">
        <w:rPr>
          <w:szCs w:val="24"/>
        </w:rPr>
        <w:t xml:space="preserve">, </w:t>
      </w:r>
      <w:r w:rsidR="001C1E2B" w:rsidRPr="00EC3733">
        <w:rPr>
          <w:szCs w:val="20"/>
          <w:lang w:val="fr-FR"/>
        </w:rPr>
        <w:t>Bold)</w:t>
      </w:r>
    </w:p>
    <w:p w:rsidR="00B76A79" w:rsidRDefault="00B76A79" w:rsidP="00B76A79">
      <w:pPr>
        <w:pStyle w:val="Paper-Body"/>
        <w:ind w:firstLine="426"/>
      </w:pPr>
      <w:r w:rsidRPr="00BA0D58">
        <w:t>The main findings of the investigations reported in the paper and</w:t>
      </w:r>
      <w:r w:rsidRPr="00BA0D58">
        <w:rPr>
          <w:rFonts w:eastAsia="MS Mincho"/>
        </w:rPr>
        <w:t xml:space="preserve"> briefly discuss the limitations of the </w:t>
      </w:r>
      <w:r w:rsidRPr="00BA0D58">
        <w:rPr>
          <w:rFonts w:eastAsia="MS Mincho"/>
        </w:rPr>
        <w:lastRenderedPageBreak/>
        <w:t>research and Future Scope for improvement. (</w:t>
      </w:r>
      <w:r w:rsidRPr="00BA0D58">
        <w:t>10</w:t>
      </w:r>
      <w:r w:rsidR="008F731B">
        <w:t xml:space="preserve"> </w:t>
      </w:r>
      <w:r>
        <w:t>pt</w:t>
      </w:r>
      <w:r w:rsidR="008F731B">
        <w:t xml:space="preserve">, </w:t>
      </w:r>
      <w:r w:rsidR="008F731B" w:rsidRPr="008F731B">
        <w:rPr>
          <w:bCs/>
          <w:iCs/>
          <w:lang w:val="en-GB" w:bidi="en-US"/>
        </w:rPr>
        <w:t>Times New Roman</w:t>
      </w:r>
      <w:r w:rsidRPr="00BA0D58">
        <w:t>)</w:t>
      </w:r>
    </w:p>
    <w:p w:rsidR="00B76A79" w:rsidRPr="00997566" w:rsidRDefault="00B76A79" w:rsidP="0057477E">
      <w:pPr>
        <w:pStyle w:val="Heading1"/>
        <w:numPr>
          <w:ilvl w:val="0"/>
          <w:numId w:val="0"/>
        </w:numPr>
        <w:spacing w:before="0"/>
        <w:jc w:val="both"/>
        <w:rPr>
          <w:iCs/>
          <w:sz w:val="20"/>
          <w:szCs w:val="20"/>
          <w:lang w:bidi="en-US"/>
        </w:rPr>
      </w:pPr>
      <w:r w:rsidRPr="00136F05">
        <w:t>A</w:t>
      </w:r>
      <w:r w:rsidRPr="00136F05">
        <w:rPr>
          <w:lang w:eastAsia="ko-KR"/>
        </w:rPr>
        <w:t>cknowledgments</w:t>
      </w:r>
      <w:r>
        <w:rPr>
          <w:lang w:eastAsia="ko-KR"/>
        </w:rPr>
        <w:t xml:space="preserve"> </w:t>
      </w:r>
      <w:r w:rsidR="001C1E2B" w:rsidRPr="00EC3733">
        <w:rPr>
          <w:szCs w:val="20"/>
          <w:lang w:val="fr-FR"/>
        </w:rPr>
        <w:t>(11</w:t>
      </w:r>
      <w:r w:rsidR="001C1E2B">
        <w:rPr>
          <w:szCs w:val="20"/>
          <w:lang w:val="fr-FR"/>
        </w:rPr>
        <w:t xml:space="preserve"> pt,</w:t>
      </w:r>
      <w:r w:rsidR="001C1E2B" w:rsidRPr="00EC3733">
        <w:rPr>
          <w:szCs w:val="20"/>
          <w:lang w:val="fr-FR"/>
        </w:rPr>
        <w:t xml:space="preserve"> </w:t>
      </w:r>
      <w:r w:rsidR="001C1E2B" w:rsidRPr="006006EA">
        <w:rPr>
          <w:szCs w:val="24"/>
        </w:rPr>
        <w:t>Times New Roman</w:t>
      </w:r>
      <w:r w:rsidR="001C1E2B">
        <w:rPr>
          <w:szCs w:val="24"/>
        </w:rPr>
        <w:t xml:space="preserve">, </w:t>
      </w:r>
      <w:r w:rsidR="001C1E2B" w:rsidRPr="00EC3733">
        <w:rPr>
          <w:szCs w:val="20"/>
          <w:lang w:val="fr-FR"/>
        </w:rPr>
        <w:t>Bold)</w:t>
      </w:r>
    </w:p>
    <w:p w:rsidR="00B76A79" w:rsidRDefault="00B76A79" w:rsidP="00FB218C">
      <w:pPr>
        <w:pStyle w:val="Paper-Body"/>
        <w:ind w:firstLine="426"/>
        <w:rPr>
          <w:bCs/>
          <w:iCs/>
          <w:color w:val="000000" w:themeColor="text1"/>
          <w:lang w:bidi="en-US"/>
        </w:rPr>
      </w:pPr>
      <w:r w:rsidRPr="00D32FB3">
        <w:t>This heading is not assigned a number.</w:t>
      </w:r>
      <w:r w:rsidR="00FB218C">
        <w:t xml:space="preserve"> </w:t>
      </w:r>
      <w:r w:rsidRPr="005A73C2">
        <w:t>An acknowledgement section</w:t>
      </w:r>
      <w:r w:rsidRPr="004F4F88">
        <w:t xml:space="preserve"> should be brief and placed at the end of the text before the references</w:t>
      </w:r>
      <w:r>
        <w:t xml:space="preserve">, </w:t>
      </w:r>
      <w:r w:rsidRPr="005A73C2">
        <w:t>if desired.</w:t>
      </w:r>
      <w:r w:rsidRPr="004F4F88">
        <w:rPr>
          <w:bCs/>
          <w:iCs/>
          <w:color w:val="000000" w:themeColor="text1"/>
          <w:lang w:bidi="en-US"/>
        </w:rPr>
        <w:t xml:space="preserve"> (10</w:t>
      </w:r>
      <w:r w:rsidR="008F731B">
        <w:rPr>
          <w:bCs/>
          <w:iCs/>
          <w:color w:val="000000" w:themeColor="text1"/>
          <w:lang w:bidi="en-US"/>
        </w:rPr>
        <w:t xml:space="preserve"> </w:t>
      </w:r>
      <w:r>
        <w:rPr>
          <w:bCs/>
          <w:iCs/>
          <w:color w:val="000000" w:themeColor="text1"/>
          <w:lang w:bidi="en-US"/>
        </w:rPr>
        <w:t>pt</w:t>
      </w:r>
      <w:r w:rsidR="008F731B">
        <w:rPr>
          <w:bCs/>
          <w:iCs/>
          <w:color w:val="000000" w:themeColor="text1"/>
          <w:lang w:bidi="en-US"/>
        </w:rPr>
        <w:t xml:space="preserve">, </w:t>
      </w:r>
      <w:r w:rsidR="008F731B" w:rsidRPr="008F731B">
        <w:rPr>
          <w:bCs/>
          <w:iCs/>
          <w:lang w:val="en-GB" w:bidi="en-US"/>
        </w:rPr>
        <w:t>Times New Roman</w:t>
      </w:r>
      <w:r w:rsidRPr="004F4F88">
        <w:rPr>
          <w:bCs/>
          <w:iCs/>
          <w:color w:val="000000" w:themeColor="text1"/>
          <w:lang w:bidi="en-US"/>
        </w:rPr>
        <w:t>)</w:t>
      </w:r>
    </w:p>
    <w:p w:rsidR="006D0D1F" w:rsidRPr="006D0D1F" w:rsidRDefault="006D0D1F" w:rsidP="006D0D1F">
      <w:pPr>
        <w:pStyle w:val="Heading1"/>
        <w:numPr>
          <w:ilvl w:val="0"/>
          <w:numId w:val="0"/>
        </w:numPr>
        <w:ind w:left="431" w:hanging="431"/>
        <w:rPr>
          <w:b w:val="0"/>
        </w:rPr>
      </w:pPr>
      <w:r w:rsidRPr="006D0D1F">
        <w:rPr>
          <w:rStyle w:val="Strong"/>
          <w:b/>
        </w:rPr>
        <w:t>Conflicts of Interest</w:t>
      </w:r>
      <w:r w:rsidRPr="006D0D1F">
        <w:rPr>
          <w:b w:val="0"/>
        </w:rPr>
        <w:t xml:space="preserve"> </w:t>
      </w:r>
    </w:p>
    <w:p w:rsidR="006D0D1F" w:rsidRPr="00FB218C" w:rsidRDefault="006D0D1F" w:rsidP="00FB218C">
      <w:pPr>
        <w:pStyle w:val="Paper-Body"/>
        <w:ind w:firstLine="426"/>
      </w:pPr>
      <w:r>
        <w:t>Authors must identify and declare any personal circumstances or interest in the manuscript in a paragraph heading "Conflicts of Interest" (after Acknowledgment section and before References). If there is no conflict of interest, please state "The authors declare no conflict of interest."</w:t>
      </w:r>
    </w:p>
    <w:p w:rsidR="00B76A79" w:rsidRPr="0040231A" w:rsidRDefault="00B76A79" w:rsidP="0057477E">
      <w:pPr>
        <w:pStyle w:val="Heading1"/>
        <w:numPr>
          <w:ilvl w:val="0"/>
          <w:numId w:val="0"/>
        </w:numPr>
        <w:ind w:left="431" w:hanging="431"/>
        <w:jc w:val="both"/>
        <w:rPr>
          <w:iCs/>
          <w:lang w:bidi="en-US"/>
        </w:rPr>
      </w:pPr>
      <w:r w:rsidRPr="0040231A">
        <w:rPr>
          <w:iCs/>
          <w:lang w:bidi="en-US"/>
        </w:rPr>
        <w:t xml:space="preserve">References </w:t>
      </w:r>
      <w:r w:rsidR="001C1E2B" w:rsidRPr="00EC3733">
        <w:rPr>
          <w:szCs w:val="20"/>
          <w:lang w:val="fr-FR"/>
        </w:rPr>
        <w:t>(11</w:t>
      </w:r>
      <w:r w:rsidR="001C1E2B">
        <w:rPr>
          <w:szCs w:val="20"/>
          <w:lang w:val="fr-FR"/>
        </w:rPr>
        <w:t xml:space="preserve"> pt,</w:t>
      </w:r>
      <w:r w:rsidR="001C1E2B" w:rsidRPr="00EC3733">
        <w:rPr>
          <w:szCs w:val="20"/>
          <w:lang w:val="fr-FR"/>
        </w:rPr>
        <w:t xml:space="preserve"> </w:t>
      </w:r>
      <w:r w:rsidR="001C1E2B" w:rsidRPr="006006EA">
        <w:rPr>
          <w:szCs w:val="24"/>
        </w:rPr>
        <w:t>Times New Roman</w:t>
      </w:r>
      <w:r w:rsidR="001C1E2B">
        <w:rPr>
          <w:szCs w:val="24"/>
        </w:rPr>
        <w:t xml:space="preserve">, </w:t>
      </w:r>
      <w:r w:rsidR="001C1E2B" w:rsidRPr="00EC3733">
        <w:rPr>
          <w:szCs w:val="20"/>
          <w:lang w:val="fr-FR"/>
        </w:rPr>
        <w:t>Bold)</w:t>
      </w:r>
    </w:p>
    <w:p w:rsidR="00B76A79" w:rsidRPr="00FB218C" w:rsidRDefault="00B76A79" w:rsidP="00B76A79">
      <w:pPr>
        <w:pStyle w:val="Paper-Body"/>
      </w:pPr>
      <w:r w:rsidRPr="0014004B">
        <w:t>This heading is not assigned a number.</w:t>
      </w:r>
      <w:r w:rsidR="00FB218C">
        <w:t xml:space="preserve"> </w:t>
      </w:r>
      <w:r w:rsidRPr="005A73C2">
        <w:t xml:space="preserve">Only </w:t>
      </w:r>
      <w:r w:rsidRPr="00280D79">
        <w:t>cited</w:t>
      </w:r>
      <w:r w:rsidRPr="005A73C2">
        <w:rPr>
          <w:i/>
          <w:iCs/>
        </w:rPr>
        <w:t xml:space="preserve"> </w:t>
      </w:r>
      <w:r w:rsidRPr="005A73C2">
        <w:t xml:space="preserve">text references are included. Each reference is referred to in the text by a number enclosed in a square bracket (i.e., [3]). References </w:t>
      </w:r>
      <w:r w:rsidRPr="00997566">
        <w:t>must be numbered and ordered according to where they are first mentioned in the paper,</w:t>
      </w:r>
      <w:r w:rsidRPr="005A73C2">
        <w:rPr>
          <w:b/>
          <w:bCs/>
        </w:rPr>
        <w:t xml:space="preserve"> </w:t>
      </w:r>
      <w:r w:rsidRPr="005A73C2">
        <w:t>not alphabetically.</w:t>
      </w:r>
    </w:p>
    <w:p w:rsidR="00B76A79" w:rsidRPr="00790A99" w:rsidRDefault="00B76A79" w:rsidP="00B76A79">
      <w:pPr>
        <w:pStyle w:val="Paper-Body"/>
        <w:rPr>
          <w:rFonts w:eastAsia="MS Mincho" w:cs="Times New Roman"/>
          <w:szCs w:val="16"/>
        </w:rPr>
      </w:pPr>
      <w:r w:rsidRPr="00790A99">
        <w:rPr>
          <w:rFonts w:eastAsia="MS Mincho" w:cs="Times New Roman"/>
          <w:szCs w:val="16"/>
        </w:rPr>
        <w:t xml:space="preserve">Unless there are six authors or more give all authors' names; do not use “et al.”. Papers that have been accepted for publication should be cited as “in press”. </w:t>
      </w:r>
    </w:p>
    <w:p w:rsidR="00B76A79" w:rsidRDefault="00B76A79" w:rsidP="00B76A79">
      <w:pPr>
        <w:pStyle w:val="Paper-Body"/>
        <w:rPr>
          <w:rFonts w:eastAsia="MS Mincho" w:cs="Times New Roman"/>
          <w:szCs w:val="16"/>
        </w:rPr>
      </w:pPr>
      <w:r w:rsidRPr="00790A99">
        <w:rPr>
          <w:rFonts w:eastAsia="MS Mincho" w:cs="Times New Roman"/>
          <w:szCs w:val="16"/>
        </w:rPr>
        <w:t>For papers published in translation journals, please give the English citation first, followed by the origin</w:t>
      </w:r>
      <w:r>
        <w:rPr>
          <w:rFonts w:eastAsia="MS Mincho" w:cs="Times New Roman"/>
          <w:szCs w:val="16"/>
        </w:rPr>
        <w:t>al foreign-language citation</w:t>
      </w:r>
      <w:r w:rsidRPr="00790A99">
        <w:rPr>
          <w:rFonts w:eastAsia="MS Mincho" w:cs="Times New Roman"/>
          <w:szCs w:val="16"/>
        </w:rPr>
        <w:t>.</w:t>
      </w:r>
    </w:p>
    <w:p w:rsidR="00B76A79" w:rsidRPr="00FB218C" w:rsidRDefault="00B76A79" w:rsidP="00FB218C">
      <w:pPr>
        <w:pStyle w:val="Paper-Body"/>
        <w:spacing w:before="120" w:after="200"/>
        <w:rPr>
          <w:b/>
          <w:lang w:val="en-GB" w:bidi="en-US"/>
        </w:rPr>
      </w:pPr>
      <w:r w:rsidRPr="00FB218C">
        <w:rPr>
          <w:b/>
          <w:lang w:val="en-GB" w:bidi="en-US"/>
        </w:rPr>
        <w:lastRenderedPageBreak/>
        <w:t>Some examples</w:t>
      </w:r>
      <w:r w:rsidR="00C830BC" w:rsidRPr="00FB218C">
        <w:rPr>
          <w:b/>
          <w:lang w:val="en-GB" w:bidi="en-US"/>
        </w:rPr>
        <w:t xml:space="preserve"> </w:t>
      </w:r>
      <w:r w:rsidR="00C830BC" w:rsidRPr="00FB218C">
        <w:rPr>
          <w:b/>
          <w:bCs/>
          <w:iCs/>
          <w:color w:val="000000" w:themeColor="text1"/>
          <w:lang w:val="en-GB" w:bidi="en-US"/>
        </w:rPr>
        <w:t>(</w:t>
      </w:r>
      <w:r w:rsidR="00C830BC" w:rsidRPr="00FB218C">
        <w:rPr>
          <w:b/>
          <w:bCs/>
          <w:iCs/>
          <w:lang w:val="en-GB" w:bidi="en-US"/>
        </w:rPr>
        <w:t>10 pt, Times New Roman</w:t>
      </w:r>
      <w:r w:rsidR="00C830BC" w:rsidRPr="00FB218C">
        <w:rPr>
          <w:b/>
          <w:bCs/>
          <w:iCs/>
          <w:color w:val="000000" w:themeColor="text1"/>
          <w:lang w:val="en-GB" w:bidi="en-US"/>
        </w:rPr>
        <w:t>)</w:t>
      </w:r>
      <w:r w:rsidRPr="00FB218C">
        <w:rPr>
          <w:b/>
          <w:lang w:val="en-GB" w:bidi="en-US"/>
        </w:rPr>
        <w:t>:</w:t>
      </w:r>
    </w:p>
    <w:p w:rsidR="008224C4" w:rsidRPr="008224C4" w:rsidRDefault="00F67F35" w:rsidP="008224C4">
      <w:pPr>
        <w:pStyle w:val="Paper-Body"/>
        <w:rPr>
          <w:rStyle w:val="Strong"/>
          <w:bCs w:val="0"/>
          <w:szCs w:val="12"/>
          <w:shd w:val="clear" w:color="auto" w:fill="FFFFFF"/>
        </w:rPr>
      </w:pPr>
      <w:r w:rsidRPr="008224C4">
        <w:rPr>
          <w:rStyle w:val="Strong"/>
          <w:bCs w:val="0"/>
          <w:szCs w:val="12"/>
          <w:shd w:val="clear" w:color="auto" w:fill="FFFFFF"/>
        </w:rPr>
        <w:t>Article in Scientific Journal:</w:t>
      </w:r>
    </w:p>
    <w:p w:rsidR="00F67F35" w:rsidRPr="008224C4" w:rsidRDefault="00C830BC" w:rsidP="00C830BC">
      <w:pPr>
        <w:pStyle w:val="Paper-Body"/>
        <w:ind w:left="426" w:hanging="426"/>
        <w:rPr>
          <w:szCs w:val="12"/>
          <w:shd w:val="clear" w:color="auto" w:fill="FFFFFF"/>
        </w:rPr>
      </w:pPr>
      <w:r>
        <w:rPr>
          <w:szCs w:val="12"/>
          <w:shd w:val="clear" w:color="auto" w:fill="FFFFFF"/>
        </w:rPr>
        <w:t>[1].</w:t>
      </w:r>
      <w:r>
        <w:rPr>
          <w:szCs w:val="12"/>
          <w:shd w:val="clear" w:color="auto" w:fill="FFFFFF"/>
        </w:rPr>
        <w:tab/>
      </w:r>
      <w:r w:rsidR="00F67F35" w:rsidRPr="008224C4">
        <w:rPr>
          <w:szCs w:val="12"/>
          <w:shd w:val="clear" w:color="auto" w:fill="FFFFFF"/>
        </w:rPr>
        <w:t>Author, A.A., Author, B.B. &amp; Author, C.C. (Year). Title of the article. </w:t>
      </w:r>
      <w:r w:rsidR="00F67F35" w:rsidRPr="007D35AE">
        <w:rPr>
          <w:rStyle w:val="Emphasis"/>
          <w:iCs w:val="0"/>
          <w:szCs w:val="12"/>
          <w:shd w:val="clear" w:color="auto" w:fill="FFFFFF"/>
        </w:rPr>
        <w:t>Abbreviated journal title</w:t>
      </w:r>
      <w:r w:rsidR="00F67F35" w:rsidRPr="008224C4">
        <w:rPr>
          <w:szCs w:val="12"/>
          <w:shd w:val="clear" w:color="auto" w:fill="FFFFFF"/>
        </w:rPr>
        <w:t>, </w:t>
      </w:r>
      <w:r w:rsidR="00F67F35" w:rsidRPr="007D35AE">
        <w:rPr>
          <w:rStyle w:val="Emphasis"/>
          <w:iCs w:val="0"/>
          <w:szCs w:val="12"/>
          <w:shd w:val="clear" w:color="auto" w:fill="FFFFFF"/>
        </w:rPr>
        <w:t>volume</w:t>
      </w:r>
      <w:r w:rsidR="00F67F35" w:rsidRPr="008224C4">
        <w:rPr>
          <w:szCs w:val="12"/>
          <w:shd w:val="clear" w:color="auto" w:fill="FFFFFF"/>
        </w:rPr>
        <w:t>(issue): firstpa</w:t>
      </w:r>
      <w:r w:rsidR="007D35AE">
        <w:rPr>
          <w:szCs w:val="12"/>
          <w:shd w:val="clear" w:color="auto" w:fill="FFFFFF"/>
        </w:rPr>
        <w:t>ge-lastpage. DOI of the article</w:t>
      </w:r>
    </w:p>
    <w:p w:rsidR="00F67F35" w:rsidRPr="008224C4" w:rsidRDefault="00F67F35" w:rsidP="008224C4">
      <w:pPr>
        <w:pStyle w:val="Paper-Body"/>
      </w:pPr>
      <w:r w:rsidRPr="008224C4">
        <w:rPr>
          <w:rStyle w:val="Strong"/>
          <w:bCs w:val="0"/>
        </w:rPr>
        <w:t>Journal article in press:</w:t>
      </w:r>
    </w:p>
    <w:p w:rsidR="008224C4" w:rsidRDefault="00B627DF" w:rsidP="00B627DF">
      <w:pPr>
        <w:pStyle w:val="Paper-Body"/>
        <w:ind w:left="426" w:hanging="426"/>
      </w:pPr>
      <w:r>
        <w:rPr>
          <w:shd w:val="clear" w:color="auto" w:fill="FFFFFF"/>
        </w:rPr>
        <w:t>[2].</w:t>
      </w:r>
      <w:r>
        <w:rPr>
          <w:shd w:val="clear" w:color="auto" w:fill="FFFFFF"/>
        </w:rPr>
        <w:tab/>
      </w:r>
      <w:r w:rsidR="00F67F35" w:rsidRPr="008224C4">
        <w:rPr>
          <w:shd w:val="clear" w:color="auto" w:fill="FFFFFF"/>
        </w:rPr>
        <w:t>Author, A.A., Author, B.B. &amp; Author, C.C. (Year). Title of the article. </w:t>
      </w:r>
      <w:r w:rsidR="00F67F35" w:rsidRPr="007D35AE">
        <w:rPr>
          <w:rStyle w:val="Emphasis"/>
          <w:iCs w:val="0"/>
          <w:szCs w:val="12"/>
          <w:shd w:val="clear" w:color="auto" w:fill="FFFFFF"/>
        </w:rPr>
        <w:t>Abbreviated journal title</w:t>
      </w:r>
      <w:r w:rsidR="00F67F35" w:rsidRPr="008224C4">
        <w:rPr>
          <w:shd w:val="clear" w:color="auto" w:fill="FFFFFF"/>
        </w:rPr>
        <w:t>, </w:t>
      </w:r>
      <w:r w:rsidR="00F67F35" w:rsidRPr="007D35AE">
        <w:rPr>
          <w:rStyle w:val="Emphasis"/>
          <w:iCs w:val="0"/>
          <w:szCs w:val="12"/>
          <w:shd w:val="clear" w:color="auto" w:fill="FFFFFF"/>
        </w:rPr>
        <w:t>volume</w:t>
      </w:r>
      <w:r w:rsidR="00F67F35" w:rsidRPr="008224C4">
        <w:rPr>
          <w:shd w:val="clear" w:color="auto" w:fill="FFFFFF"/>
        </w:rPr>
        <w:t>(issue): firstpage-lastpage.</w:t>
      </w:r>
      <w:r w:rsidR="007D35AE">
        <w:t xml:space="preserve"> (In press)</w:t>
      </w:r>
    </w:p>
    <w:p w:rsidR="008224C4" w:rsidRPr="008224C4" w:rsidRDefault="00F67F35" w:rsidP="008224C4">
      <w:pPr>
        <w:pStyle w:val="Paper-Body"/>
        <w:rPr>
          <w:b/>
        </w:rPr>
      </w:pPr>
      <w:r w:rsidRPr="008224C4">
        <w:rPr>
          <w:b/>
        </w:rPr>
        <w:t>Book:</w:t>
      </w:r>
    </w:p>
    <w:p w:rsidR="008224C4" w:rsidRDefault="00B627DF" w:rsidP="00B627DF">
      <w:pPr>
        <w:pStyle w:val="Paper-Body"/>
        <w:ind w:left="426" w:hanging="426"/>
      </w:pPr>
      <w:r>
        <w:t>[3].</w:t>
      </w:r>
      <w:r>
        <w:tab/>
      </w:r>
      <w:r w:rsidR="007D35AE">
        <w:t>Author, A.A.</w:t>
      </w:r>
      <w:r w:rsidR="00F67F35" w:rsidRPr="008224C4">
        <w:t xml:space="preserve"> (Year). Title of the book (edition). Location: Publisher.</w:t>
      </w:r>
    </w:p>
    <w:p w:rsidR="008224C4" w:rsidRPr="008224C4" w:rsidRDefault="00F67F35" w:rsidP="008224C4">
      <w:pPr>
        <w:pStyle w:val="Paper-Body"/>
        <w:rPr>
          <w:rStyle w:val="Strong"/>
          <w:bCs w:val="0"/>
          <w:szCs w:val="12"/>
          <w:shd w:val="clear" w:color="auto" w:fill="FFFFFF"/>
        </w:rPr>
      </w:pPr>
      <w:r w:rsidRPr="008224C4">
        <w:rPr>
          <w:rStyle w:val="Strong"/>
          <w:bCs w:val="0"/>
          <w:szCs w:val="12"/>
          <w:shd w:val="clear" w:color="auto" w:fill="FFFFFF"/>
        </w:rPr>
        <w:lastRenderedPageBreak/>
        <w:t>Book Chapter:</w:t>
      </w:r>
    </w:p>
    <w:p w:rsidR="008224C4" w:rsidRDefault="00B627DF" w:rsidP="00B627DF">
      <w:pPr>
        <w:pStyle w:val="Paper-Body"/>
        <w:ind w:left="426" w:hanging="426"/>
        <w:rPr>
          <w:szCs w:val="12"/>
          <w:shd w:val="clear" w:color="auto" w:fill="FFFFFF"/>
        </w:rPr>
      </w:pPr>
      <w:r>
        <w:rPr>
          <w:szCs w:val="12"/>
          <w:shd w:val="clear" w:color="auto" w:fill="FFFFFF"/>
        </w:rPr>
        <w:t>[4].</w:t>
      </w:r>
      <w:r>
        <w:rPr>
          <w:szCs w:val="12"/>
          <w:shd w:val="clear" w:color="auto" w:fill="FFFFFF"/>
        </w:rPr>
        <w:tab/>
      </w:r>
      <w:r w:rsidR="00F67F35" w:rsidRPr="008224C4">
        <w:rPr>
          <w:szCs w:val="12"/>
          <w:shd w:val="clear" w:color="auto" w:fill="FFFFFF"/>
        </w:rPr>
        <w:t>Author, A.A. (Year). Title of the chapter. In</w:t>
      </w:r>
      <w:r w:rsidR="003311FE">
        <w:rPr>
          <w:szCs w:val="12"/>
          <w:shd w:val="clear" w:color="auto" w:fill="FFFFFF"/>
        </w:rPr>
        <w:t>:</w:t>
      </w:r>
      <w:r w:rsidR="00F67F35" w:rsidRPr="008224C4">
        <w:rPr>
          <w:szCs w:val="12"/>
          <w:shd w:val="clear" w:color="auto" w:fill="FFFFFF"/>
        </w:rPr>
        <w:t xml:space="preserve"> A.A. Editor &amp; B.B. Editor, (Eds.), </w:t>
      </w:r>
      <w:r w:rsidR="00F67F35" w:rsidRPr="00BA12CE">
        <w:rPr>
          <w:rStyle w:val="Emphasis"/>
          <w:iCs w:val="0"/>
          <w:szCs w:val="12"/>
          <w:shd w:val="clear" w:color="auto" w:fill="FFFFFF"/>
        </w:rPr>
        <w:t>Title of the book</w:t>
      </w:r>
      <w:r w:rsidR="00F67F35" w:rsidRPr="008224C4">
        <w:rPr>
          <w:szCs w:val="12"/>
          <w:shd w:val="clear" w:color="auto" w:fill="FFFFFF"/>
        </w:rPr>
        <w:t> (edition) Location: Publisher, pp. firstpage-lastpage.</w:t>
      </w:r>
    </w:p>
    <w:p w:rsidR="008224C4" w:rsidRPr="007D35AE" w:rsidRDefault="00F67F35" w:rsidP="008224C4">
      <w:pPr>
        <w:pStyle w:val="Paper-Body"/>
        <w:rPr>
          <w:rStyle w:val="Strong"/>
          <w:bCs w:val="0"/>
          <w:szCs w:val="12"/>
          <w:shd w:val="clear" w:color="auto" w:fill="FFFFFF"/>
        </w:rPr>
      </w:pPr>
      <w:r w:rsidRPr="007D35AE">
        <w:rPr>
          <w:rStyle w:val="Strong"/>
          <w:bCs w:val="0"/>
          <w:szCs w:val="12"/>
          <w:shd w:val="clear" w:color="auto" w:fill="FFFFFF"/>
        </w:rPr>
        <w:t>Dissertation/Thesis:</w:t>
      </w:r>
    </w:p>
    <w:p w:rsidR="00F67F35" w:rsidRPr="008224C4" w:rsidRDefault="00B627DF" w:rsidP="00B627DF">
      <w:pPr>
        <w:pStyle w:val="Paper-Body"/>
        <w:ind w:left="426" w:hanging="426"/>
        <w:rPr>
          <w:rStyle w:val="Strong"/>
          <w:b w:val="0"/>
          <w:bCs w:val="0"/>
        </w:rPr>
      </w:pPr>
      <w:r>
        <w:rPr>
          <w:szCs w:val="12"/>
          <w:shd w:val="clear" w:color="auto" w:fill="FFFFFF"/>
        </w:rPr>
        <w:t>[5].</w:t>
      </w:r>
      <w:r>
        <w:rPr>
          <w:szCs w:val="12"/>
          <w:shd w:val="clear" w:color="auto" w:fill="FFFFFF"/>
        </w:rPr>
        <w:tab/>
      </w:r>
      <w:r w:rsidR="00F67F35" w:rsidRPr="008224C4">
        <w:rPr>
          <w:szCs w:val="12"/>
          <w:shd w:val="clear" w:color="auto" w:fill="FFFFFF"/>
        </w:rPr>
        <w:t>Author, A.A. (Year). </w:t>
      </w:r>
      <w:r w:rsidR="00F67F35" w:rsidRPr="00BA12CE">
        <w:rPr>
          <w:rStyle w:val="Emphasis"/>
          <w:iCs w:val="0"/>
          <w:szCs w:val="12"/>
          <w:shd w:val="clear" w:color="auto" w:fill="FFFFFF"/>
        </w:rPr>
        <w:t>Title of dissertation/thesis</w:t>
      </w:r>
      <w:r w:rsidR="00F67F35" w:rsidRPr="008224C4">
        <w:rPr>
          <w:szCs w:val="12"/>
          <w:shd w:val="clear" w:color="auto" w:fill="FFFFFF"/>
        </w:rPr>
        <w:t xml:space="preserve">. </w:t>
      </w:r>
      <w:r w:rsidR="001C1E2B" w:rsidRPr="001C1E2B">
        <w:rPr>
          <w:szCs w:val="12"/>
          <w:shd w:val="clear" w:color="auto" w:fill="FFFFFF"/>
        </w:rPr>
        <w:t>Name of institution, Location</w:t>
      </w:r>
      <w:r w:rsidR="00F67F35" w:rsidRPr="008224C4">
        <w:rPr>
          <w:szCs w:val="12"/>
          <w:shd w:val="clear" w:color="auto" w:fill="FFFFFF"/>
        </w:rPr>
        <w:t>.</w:t>
      </w:r>
    </w:p>
    <w:p w:rsidR="00B76A79" w:rsidRPr="00D1433D" w:rsidRDefault="00B76A79" w:rsidP="008224C4">
      <w:pPr>
        <w:pStyle w:val="Paper-Body"/>
      </w:pPr>
      <w:r w:rsidRPr="00D1433D">
        <w:rPr>
          <w:rStyle w:val="Strong"/>
          <w:bCs w:val="0"/>
        </w:rPr>
        <w:t>Proceedings Papers:</w:t>
      </w:r>
    </w:p>
    <w:p w:rsidR="00B76A79" w:rsidRDefault="00B76A79" w:rsidP="00953928">
      <w:pPr>
        <w:pStyle w:val="Paper-Body"/>
        <w:ind w:left="426" w:hanging="426"/>
      </w:pPr>
      <w:r w:rsidRPr="008224C4">
        <w:t xml:space="preserve">[6]. </w:t>
      </w:r>
      <w:r w:rsidR="00D1433D">
        <w:t>Author, A.</w:t>
      </w:r>
      <w:r w:rsidR="00D1433D" w:rsidRPr="00D1433D">
        <w:t>A. (</w:t>
      </w:r>
      <w:r w:rsidR="00D1433D">
        <w:t>Year</w:t>
      </w:r>
      <w:r w:rsidR="00D1433D" w:rsidRPr="00D1433D">
        <w:t>). Title of paper. In</w:t>
      </w:r>
      <w:r w:rsidR="003311FE">
        <w:t>:</w:t>
      </w:r>
      <w:r w:rsidR="00D1433D" w:rsidRPr="00D1433D">
        <w:t xml:space="preserve"> A. Editor &amp; B. Editor (Eds.), </w:t>
      </w:r>
      <w:r w:rsidR="00D1433D" w:rsidRPr="00D1433D">
        <w:rPr>
          <w:i/>
        </w:rPr>
        <w:t>Title of proceedings</w:t>
      </w:r>
      <w:r w:rsidR="00D1433D" w:rsidRPr="00D1433D">
        <w:t xml:space="preserve">, </w:t>
      </w:r>
      <w:r w:rsidR="00D1433D" w:rsidRPr="00D1433D">
        <w:rPr>
          <w:lang w:bidi="ar-SA"/>
        </w:rPr>
        <w:t>Location of conference</w:t>
      </w:r>
      <w:r w:rsidR="004875C6">
        <w:rPr>
          <w:lang w:bidi="ar-SA"/>
        </w:rPr>
        <w:t>,</w:t>
      </w:r>
      <w:r w:rsidR="00D1433D">
        <w:rPr>
          <w:lang w:bidi="ar-SA"/>
        </w:rPr>
        <w:t xml:space="preserve"> </w:t>
      </w:r>
      <w:r w:rsidR="00D1433D" w:rsidRPr="00D1433D">
        <w:t xml:space="preserve">Publisher. </w:t>
      </w:r>
      <w:r w:rsidR="004875C6">
        <w:t xml:space="preserve">pp. </w:t>
      </w:r>
      <w:r w:rsidR="004875C6" w:rsidRPr="008224C4">
        <w:rPr>
          <w:shd w:val="clear" w:color="auto" w:fill="FFFFFF"/>
        </w:rPr>
        <w:t>firstpage-lastpage</w:t>
      </w:r>
      <w:r w:rsidR="004875C6">
        <w:rPr>
          <w:shd w:val="clear" w:color="auto" w:fill="FFFFFF"/>
        </w:rPr>
        <w:t>.</w:t>
      </w:r>
    </w:p>
    <w:p w:rsidR="00807456" w:rsidRPr="00600599" w:rsidRDefault="00807456" w:rsidP="00421903">
      <w:pPr>
        <w:pStyle w:val="References"/>
        <w:numPr>
          <w:ilvl w:val="0"/>
          <w:numId w:val="0"/>
        </w:numPr>
        <w:rPr>
          <w:rStyle w:val="word"/>
        </w:rPr>
        <w:sectPr w:rsidR="00807456" w:rsidRPr="00600599" w:rsidSect="008A77BC">
          <w:type w:val="continuous"/>
          <w:pgSz w:w="12240" w:h="15840" w:code="1"/>
          <w:pgMar w:top="1152" w:right="1296" w:bottom="1152" w:left="1296" w:header="720" w:footer="720" w:gutter="0"/>
          <w:pgNumType w:start="30"/>
          <w:cols w:num="2" w:space="360"/>
          <w:titlePg/>
          <w:docGrid w:linePitch="360"/>
        </w:sectPr>
      </w:pPr>
    </w:p>
    <w:p w:rsidR="002544C8" w:rsidRDefault="002544C8" w:rsidP="002544C8">
      <w:pPr>
        <w:pStyle w:val="Paper-Body"/>
        <w:rPr>
          <w:b/>
          <w:bCs/>
        </w:rPr>
      </w:pPr>
      <w:bookmarkStart w:id="2" w:name="_Toc79317860"/>
    </w:p>
    <w:p w:rsidR="00421903" w:rsidRPr="008C3EA0" w:rsidRDefault="00421903" w:rsidP="002544C8">
      <w:pPr>
        <w:pStyle w:val="Paper-Body"/>
      </w:pPr>
      <w:r w:rsidRPr="008C3EA0">
        <w:rPr>
          <w:b/>
          <w:bCs/>
        </w:rPr>
        <w:t>Headings and Subheadings:</w:t>
      </w:r>
      <w:r w:rsidRPr="008C3EA0">
        <w:t xml:space="preserve"> Headings and subheadings, starting with "1. Introduction", initially capitalized and should be set in bold and aligned left. All headings from the Introduction to Conclusion are numbered sequentially using 1, 2, 3, etc. Subheadings are numbered 1.1, 1.2, etc. If a subsection must be further divided, the numbers 1.1.1, 1.1.2, etc. The font size for heading is 11 points bold face and subsections with 10 points. Do not underline any of the headings, or add dashes, colons, etc.</w:t>
      </w:r>
    </w:p>
    <w:p w:rsidR="00421903" w:rsidRPr="008C3EA0" w:rsidRDefault="00421903" w:rsidP="00421903">
      <w:pPr>
        <w:spacing w:after="0"/>
        <w:rPr>
          <w:rFonts w:ascii="Times New Roman" w:hAnsi="Times New Roman"/>
          <w:sz w:val="20"/>
        </w:rPr>
      </w:pPr>
    </w:p>
    <w:p w:rsidR="009005B5" w:rsidRDefault="00421903" w:rsidP="002544C8">
      <w:pPr>
        <w:pStyle w:val="Paper-Body"/>
        <w:rPr>
          <w:b/>
        </w:rPr>
      </w:pPr>
      <w:r w:rsidRPr="00C01865">
        <w:rPr>
          <w:b/>
        </w:rPr>
        <w:t>Figures:</w:t>
      </w:r>
      <w:r w:rsidRPr="00421903">
        <w:t xml:space="preserve"> To ensure a high-quality, diagrams and lettering must be computer-drafted. Figure captions appear below the figure, and are in lower case letters. When referring to a figure in the body of the text, the abbreviation "Fig." is used. Figures should be numbered in the order they appear in the text</w:t>
      </w:r>
      <w:r w:rsidR="007C0C10">
        <w:rPr>
          <w:b/>
        </w:rPr>
        <w:t>.</w:t>
      </w:r>
    </w:p>
    <w:p w:rsidR="007C0C10" w:rsidRPr="00421903" w:rsidRDefault="007C0C10" w:rsidP="007C0C10">
      <w:pPr>
        <w:jc w:val="both"/>
        <w:rPr>
          <w:b/>
          <w:sz w:val="20"/>
        </w:rPr>
        <w:sectPr w:rsidR="007C0C10" w:rsidRPr="00421903" w:rsidSect="00B55F48">
          <w:type w:val="continuous"/>
          <w:pgSz w:w="12240" w:h="15840" w:code="1"/>
          <w:pgMar w:top="1152" w:right="1296" w:bottom="1152" w:left="1296" w:header="720" w:footer="720" w:gutter="0"/>
          <w:cols w:space="360"/>
          <w:titlePg/>
          <w:docGrid w:linePitch="360"/>
        </w:sectPr>
      </w:pPr>
    </w:p>
    <w:bookmarkEnd w:id="2"/>
    <w:p w:rsidR="00CD391A" w:rsidRDefault="00990D9B" w:rsidP="00421903">
      <w:pPr>
        <w:pStyle w:val="NoSpacing"/>
        <w:jc w:val="center"/>
        <w:rPr>
          <w:rStyle w:val="word"/>
          <w:szCs w:val="20"/>
          <w:shd w:val="clear" w:color="auto" w:fill="FFFFFF"/>
        </w:rPr>
      </w:pPr>
      <w:r>
        <w:rPr>
          <w:noProof/>
          <w:szCs w:val="20"/>
          <w:shd w:val="clear" w:color="auto" w:fill="FFFFFF"/>
        </w:rPr>
        <w:lastRenderedPageBreak/>
        <w:drawing>
          <wp:inline distT="0" distB="0" distL="0" distR="0">
            <wp:extent cx="1570264" cy="1307245"/>
            <wp:effectExtent l="19050" t="0" r="0" b="0"/>
            <wp:docPr id="4" name="Picture 3" descr="Fig. 2, (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2, (C).jpg"/>
                    <pic:cNvPicPr/>
                  </pic:nvPicPr>
                  <pic:blipFill>
                    <a:blip r:embed="rId13"/>
                    <a:stretch>
                      <a:fillRect/>
                    </a:stretch>
                  </pic:blipFill>
                  <pic:spPr>
                    <a:xfrm>
                      <a:off x="0" y="0"/>
                      <a:ext cx="1566901" cy="1304446"/>
                    </a:xfrm>
                    <a:prstGeom prst="rect">
                      <a:avLst/>
                    </a:prstGeom>
                  </pic:spPr>
                </pic:pic>
              </a:graphicData>
            </a:graphic>
          </wp:inline>
        </w:drawing>
      </w:r>
    </w:p>
    <w:p w:rsidR="00421903" w:rsidRPr="00200545" w:rsidRDefault="00421903" w:rsidP="00200545">
      <w:pPr>
        <w:pStyle w:val="Table-Caption"/>
        <w:jc w:val="center"/>
        <w:rPr>
          <w:rFonts w:asciiTheme="majorHAnsi" w:hAnsiTheme="majorHAnsi"/>
          <w:b/>
          <w:szCs w:val="24"/>
        </w:rPr>
      </w:pPr>
      <w:r w:rsidRPr="00200545">
        <w:rPr>
          <w:rFonts w:asciiTheme="majorHAnsi" w:hAnsiTheme="majorHAnsi"/>
          <w:b/>
        </w:rPr>
        <w:t>Fig. 1</w:t>
      </w:r>
      <w:r w:rsidR="00200545">
        <w:rPr>
          <w:rFonts w:asciiTheme="majorHAnsi" w:hAnsiTheme="majorHAnsi"/>
          <w:b/>
        </w:rPr>
        <w:t>:</w:t>
      </w:r>
      <w:r w:rsidRPr="00200545">
        <w:rPr>
          <w:rFonts w:asciiTheme="majorHAnsi" w:hAnsiTheme="majorHAnsi"/>
          <w:b/>
        </w:rPr>
        <w:t xml:space="preserve"> Figure Label</w:t>
      </w:r>
      <w:r w:rsidR="00200545">
        <w:rPr>
          <w:rFonts w:asciiTheme="majorHAnsi" w:hAnsiTheme="majorHAnsi"/>
          <w:b/>
        </w:rPr>
        <w:t>.</w:t>
      </w:r>
    </w:p>
    <w:p w:rsidR="00421903" w:rsidRPr="00280D79" w:rsidRDefault="00421903" w:rsidP="00421903">
      <w:pPr>
        <w:spacing w:after="0"/>
        <w:jc w:val="both"/>
        <w:rPr>
          <w:rFonts w:ascii="Times New Roman" w:hAnsi="Times New Roman"/>
          <w:sz w:val="24"/>
          <w:szCs w:val="24"/>
        </w:rPr>
      </w:pPr>
      <w:r w:rsidRPr="008C3EA0">
        <w:rPr>
          <w:rFonts w:ascii="Times New Roman" w:hAnsi="Times New Roman"/>
          <w:b/>
          <w:bCs/>
          <w:sz w:val="20"/>
        </w:rPr>
        <w:t xml:space="preserve">Table: </w:t>
      </w:r>
      <w:r w:rsidRPr="008C3EA0">
        <w:rPr>
          <w:rFonts w:ascii="Times New Roman" w:hAnsi="Times New Roman"/>
          <w:sz w:val="20"/>
        </w:rPr>
        <w:t>Table captions appear centered above the table in upper and lower case letters. When referring to a table in the text, no abbreviation is used and "Table" is capitalized</w:t>
      </w:r>
      <w:r w:rsidRPr="00280D79">
        <w:rPr>
          <w:rFonts w:ascii="Times New Roman" w:hAnsi="Times New Roman"/>
          <w:sz w:val="24"/>
          <w:szCs w:val="24"/>
        </w:rPr>
        <w:t>.</w:t>
      </w:r>
    </w:p>
    <w:p w:rsidR="00421903" w:rsidRPr="00200545" w:rsidRDefault="00421903" w:rsidP="00200545">
      <w:pPr>
        <w:pStyle w:val="Table-Caption"/>
        <w:jc w:val="center"/>
        <w:rPr>
          <w:rFonts w:asciiTheme="majorHAnsi" w:hAnsiTheme="majorHAnsi"/>
          <w:b/>
          <w:sz w:val="24"/>
          <w:szCs w:val="24"/>
        </w:rPr>
      </w:pPr>
      <w:r w:rsidRPr="00200545">
        <w:rPr>
          <w:rFonts w:asciiTheme="majorHAnsi" w:hAnsiTheme="majorHAnsi"/>
          <w:b/>
          <w:lang w:eastAsia="ko-KR"/>
        </w:rPr>
        <w:t>Table 1</w:t>
      </w:r>
      <w:r w:rsidR="00200545">
        <w:rPr>
          <w:rFonts w:asciiTheme="majorHAnsi" w:hAnsiTheme="majorHAnsi"/>
          <w:b/>
          <w:lang w:eastAsia="ko-KR"/>
        </w:rPr>
        <w:t>:</w:t>
      </w:r>
      <w:r w:rsidRPr="00200545">
        <w:rPr>
          <w:rFonts w:asciiTheme="majorHAnsi" w:hAnsiTheme="majorHAnsi"/>
          <w:b/>
          <w:lang w:eastAsia="ko-KR"/>
        </w:rPr>
        <w:t xml:space="preserve"> </w:t>
      </w:r>
      <w:r w:rsidRPr="00200545">
        <w:rPr>
          <w:rFonts w:asciiTheme="majorHAnsi" w:hAnsiTheme="majorHAnsi"/>
          <w:b/>
        </w:rPr>
        <w:t>Table Label</w:t>
      </w:r>
    </w:p>
    <w:tbl>
      <w:tblPr>
        <w:tblStyle w:val="TableGrid"/>
        <w:tblW w:w="0" w:type="auto"/>
        <w:jc w:val="center"/>
        <w:tblLook w:val="04A0"/>
      </w:tblPr>
      <w:tblGrid>
        <w:gridCol w:w="1914"/>
        <w:gridCol w:w="1914"/>
        <w:gridCol w:w="1914"/>
        <w:gridCol w:w="1914"/>
      </w:tblGrid>
      <w:tr w:rsidR="00421903" w:rsidTr="00183B40">
        <w:trPr>
          <w:jc w:val="center"/>
        </w:trPr>
        <w:tc>
          <w:tcPr>
            <w:tcW w:w="1914" w:type="dxa"/>
          </w:tcPr>
          <w:p w:rsidR="00421903" w:rsidRDefault="00421903" w:rsidP="00183B40">
            <w:pPr>
              <w:rPr>
                <w:rFonts w:asciiTheme="majorHAnsi" w:hAnsiTheme="majorHAnsi"/>
                <w:b/>
                <w:bCs/>
                <w:sz w:val="24"/>
                <w:szCs w:val="24"/>
              </w:rPr>
            </w:pPr>
          </w:p>
        </w:tc>
        <w:tc>
          <w:tcPr>
            <w:tcW w:w="1914" w:type="dxa"/>
          </w:tcPr>
          <w:p w:rsidR="00421903" w:rsidRDefault="00421903" w:rsidP="00183B40">
            <w:pPr>
              <w:rPr>
                <w:rFonts w:asciiTheme="majorHAnsi" w:hAnsiTheme="majorHAnsi"/>
                <w:b/>
                <w:bCs/>
                <w:sz w:val="24"/>
                <w:szCs w:val="24"/>
              </w:rPr>
            </w:pPr>
          </w:p>
        </w:tc>
        <w:tc>
          <w:tcPr>
            <w:tcW w:w="1914" w:type="dxa"/>
          </w:tcPr>
          <w:p w:rsidR="00421903" w:rsidRDefault="00421903" w:rsidP="00183B40">
            <w:pPr>
              <w:rPr>
                <w:rFonts w:asciiTheme="majorHAnsi" w:hAnsiTheme="majorHAnsi"/>
                <w:b/>
                <w:bCs/>
                <w:sz w:val="24"/>
                <w:szCs w:val="24"/>
              </w:rPr>
            </w:pPr>
          </w:p>
        </w:tc>
        <w:tc>
          <w:tcPr>
            <w:tcW w:w="1914" w:type="dxa"/>
          </w:tcPr>
          <w:p w:rsidR="00421903" w:rsidRDefault="00421903" w:rsidP="00183B40">
            <w:pPr>
              <w:rPr>
                <w:rFonts w:asciiTheme="majorHAnsi" w:hAnsiTheme="majorHAnsi"/>
                <w:b/>
                <w:bCs/>
                <w:sz w:val="24"/>
                <w:szCs w:val="24"/>
              </w:rPr>
            </w:pPr>
          </w:p>
        </w:tc>
      </w:tr>
      <w:tr w:rsidR="00421903" w:rsidTr="00183B40">
        <w:trPr>
          <w:jc w:val="center"/>
        </w:trPr>
        <w:tc>
          <w:tcPr>
            <w:tcW w:w="1914" w:type="dxa"/>
          </w:tcPr>
          <w:p w:rsidR="00421903" w:rsidRDefault="00421903" w:rsidP="00183B40">
            <w:pPr>
              <w:rPr>
                <w:rFonts w:asciiTheme="majorHAnsi" w:hAnsiTheme="majorHAnsi"/>
                <w:b/>
                <w:bCs/>
                <w:sz w:val="24"/>
                <w:szCs w:val="24"/>
              </w:rPr>
            </w:pPr>
          </w:p>
        </w:tc>
        <w:tc>
          <w:tcPr>
            <w:tcW w:w="1914" w:type="dxa"/>
          </w:tcPr>
          <w:p w:rsidR="00421903" w:rsidRDefault="00421903" w:rsidP="00183B40">
            <w:pPr>
              <w:rPr>
                <w:rFonts w:asciiTheme="majorHAnsi" w:hAnsiTheme="majorHAnsi"/>
                <w:b/>
                <w:bCs/>
                <w:sz w:val="24"/>
                <w:szCs w:val="24"/>
              </w:rPr>
            </w:pPr>
          </w:p>
        </w:tc>
        <w:tc>
          <w:tcPr>
            <w:tcW w:w="1914" w:type="dxa"/>
          </w:tcPr>
          <w:p w:rsidR="00421903" w:rsidRDefault="00421903" w:rsidP="00183B40">
            <w:pPr>
              <w:rPr>
                <w:rFonts w:asciiTheme="majorHAnsi" w:hAnsiTheme="majorHAnsi"/>
                <w:b/>
                <w:bCs/>
                <w:sz w:val="24"/>
                <w:szCs w:val="24"/>
              </w:rPr>
            </w:pPr>
          </w:p>
        </w:tc>
        <w:tc>
          <w:tcPr>
            <w:tcW w:w="1914" w:type="dxa"/>
          </w:tcPr>
          <w:p w:rsidR="00421903" w:rsidRDefault="00421903" w:rsidP="00183B40">
            <w:pPr>
              <w:rPr>
                <w:rFonts w:asciiTheme="majorHAnsi" w:hAnsiTheme="majorHAnsi"/>
                <w:b/>
                <w:bCs/>
                <w:sz w:val="24"/>
                <w:szCs w:val="24"/>
              </w:rPr>
            </w:pPr>
          </w:p>
        </w:tc>
      </w:tr>
    </w:tbl>
    <w:p w:rsidR="00421903" w:rsidRPr="0063641C" w:rsidRDefault="00421903" w:rsidP="00421903">
      <w:pPr>
        <w:pStyle w:val="NoSpacing"/>
        <w:rPr>
          <w:rStyle w:val="word"/>
          <w:rFonts w:ascii="Times New Roman" w:hAnsi="Times New Roman"/>
          <w:sz w:val="20"/>
          <w:szCs w:val="20"/>
          <w:shd w:val="clear" w:color="auto" w:fill="FFFFFF"/>
        </w:rPr>
      </w:pPr>
    </w:p>
    <w:p w:rsidR="00B214DF" w:rsidRPr="00280D79" w:rsidRDefault="00B214DF" w:rsidP="00200545">
      <w:pPr>
        <w:pStyle w:val="Paper-Body"/>
        <w:rPr>
          <w:sz w:val="24"/>
          <w:szCs w:val="24"/>
        </w:rPr>
      </w:pPr>
      <w:r w:rsidRPr="008C3EA0">
        <w:rPr>
          <w:b/>
          <w:bCs/>
        </w:rPr>
        <w:t>Equations and Units:</w:t>
      </w:r>
      <w:r w:rsidRPr="008C3EA0">
        <w:t> All equations are numbered and referred to in the text solely by a number enclosed in a round bracket (i.e., (1) reads as "equation 1"). Equations should be indented at the left margin and numbered at the right margin and defined in a clear and understandable way. Ensure that any miscellaneous numbering system you use in your paper cannot be confused with a reference [1] or an equation (1) designation. SI Units (International System of Units) should be used. Other units should be converted to SI units whenever possible.</w:t>
      </w:r>
    </w:p>
    <w:p w:rsidR="00B214DF" w:rsidRPr="009A0949" w:rsidRDefault="00B214DF" w:rsidP="00B214DF">
      <w:pPr>
        <w:spacing w:after="0"/>
        <w:jc w:val="both"/>
        <w:rPr>
          <w:rFonts w:ascii="Times New Roman" w:hAnsi="Times New Roman" w:cs="Times New Roman"/>
          <w:bCs/>
          <w:iCs/>
          <w:color w:val="000000" w:themeColor="text1"/>
          <w:sz w:val="12"/>
          <w:szCs w:val="24"/>
          <w:lang w:bidi="en-US"/>
        </w:rPr>
      </w:pPr>
    </w:p>
    <w:p w:rsidR="00B214DF" w:rsidRDefault="00B765C8" w:rsidP="00B214DF">
      <w:pPr>
        <w:spacing w:after="0"/>
        <w:jc w:val="center"/>
        <w:rPr>
          <w:rFonts w:asciiTheme="majorHAnsi" w:hAnsiTheme="majorHAnsi"/>
          <w:bCs/>
          <w:iCs/>
          <w:color w:val="000000" w:themeColor="text1"/>
          <w:sz w:val="24"/>
          <w:szCs w:val="24"/>
          <w:lang w:bidi="en-US"/>
        </w:rPr>
      </w:pPr>
      <m:oMath>
        <m:sSup>
          <m:sSupPr>
            <m:ctrlPr>
              <w:rPr>
                <w:rFonts w:ascii="Cambria Math" w:hAnsi="Cambria Math"/>
                <w:bCs/>
                <w:iCs/>
                <w:color w:val="000000" w:themeColor="text1"/>
                <w:sz w:val="24"/>
                <w:szCs w:val="24"/>
                <w:lang w:bidi="en-US"/>
              </w:rPr>
            </m:ctrlPr>
          </m:sSupPr>
          <m:e>
            <m:r>
              <w:rPr>
                <w:rFonts w:ascii="Cambria Math" w:hAnsi="Cambria Math"/>
                <w:color w:val="000000" w:themeColor="text1"/>
                <w:sz w:val="24"/>
                <w:szCs w:val="24"/>
                <w:lang w:bidi="en-US"/>
              </w:rPr>
              <m:t>a</m:t>
            </m:r>
          </m:e>
          <m:sup>
            <m:r>
              <w:rPr>
                <w:rFonts w:ascii="Cambria Math" w:hAnsi="Cambria Math"/>
                <w:color w:val="000000" w:themeColor="text1"/>
                <w:sz w:val="24"/>
                <w:szCs w:val="24"/>
                <w:lang w:bidi="en-US"/>
              </w:rPr>
              <m:t>2</m:t>
            </m:r>
          </m:sup>
        </m:sSup>
        <m:r>
          <w:rPr>
            <w:rFonts w:ascii="Cambria Math" w:hAnsi="Cambria Math"/>
            <w:color w:val="000000" w:themeColor="text1"/>
            <w:sz w:val="24"/>
            <w:szCs w:val="24"/>
            <w:lang w:bidi="en-US"/>
          </w:rPr>
          <m:t>+</m:t>
        </m:r>
        <m:sSup>
          <m:sSupPr>
            <m:ctrlPr>
              <w:rPr>
                <w:rFonts w:ascii="Cambria Math" w:hAnsi="Cambria Math"/>
                <w:bCs/>
                <w:iCs/>
                <w:color w:val="000000" w:themeColor="text1"/>
                <w:sz w:val="24"/>
                <w:szCs w:val="24"/>
                <w:lang w:bidi="en-US"/>
              </w:rPr>
            </m:ctrlPr>
          </m:sSupPr>
          <m:e>
            <m:r>
              <w:rPr>
                <w:rFonts w:ascii="Cambria Math" w:hAnsi="Cambria Math"/>
                <w:color w:val="000000" w:themeColor="text1"/>
                <w:sz w:val="24"/>
                <w:szCs w:val="24"/>
                <w:lang w:bidi="en-US"/>
              </w:rPr>
              <m:t>b</m:t>
            </m:r>
          </m:e>
          <m:sup>
            <m:r>
              <w:rPr>
                <w:rFonts w:ascii="Cambria Math" w:hAnsi="Cambria Math"/>
                <w:color w:val="000000" w:themeColor="text1"/>
                <w:sz w:val="24"/>
                <w:szCs w:val="24"/>
                <w:lang w:bidi="en-US"/>
              </w:rPr>
              <m:t>2</m:t>
            </m:r>
          </m:sup>
        </m:sSup>
        <m:r>
          <w:rPr>
            <w:rFonts w:ascii="Cambria Math" w:hAnsi="Cambria Math"/>
            <w:color w:val="000000" w:themeColor="text1"/>
            <w:sz w:val="24"/>
            <w:szCs w:val="24"/>
            <w:lang w:bidi="en-US"/>
          </w:rPr>
          <m:t>=</m:t>
        </m:r>
        <m:sSup>
          <m:sSupPr>
            <m:ctrlPr>
              <w:rPr>
                <w:rFonts w:ascii="Cambria Math" w:hAnsi="Cambria Math"/>
                <w:bCs/>
                <w:iCs/>
                <w:color w:val="000000" w:themeColor="text1"/>
                <w:sz w:val="24"/>
                <w:szCs w:val="24"/>
                <w:lang w:bidi="en-US"/>
              </w:rPr>
            </m:ctrlPr>
          </m:sSupPr>
          <m:e>
            <m:r>
              <w:rPr>
                <w:rFonts w:ascii="Cambria Math" w:hAnsi="Cambria Math"/>
                <w:color w:val="000000" w:themeColor="text1"/>
                <w:sz w:val="24"/>
                <w:szCs w:val="24"/>
                <w:lang w:bidi="en-US"/>
              </w:rPr>
              <m:t>c</m:t>
            </m:r>
          </m:e>
          <m:sup>
            <m:r>
              <w:rPr>
                <w:rFonts w:ascii="Cambria Math" w:hAnsi="Cambria Math"/>
                <w:color w:val="000000" w:themeColor="text1"/>
                <w:sz w:val="24"/>
                <w:szCs w:val="24"/>
                <w:lang w:bidi="en-US"/>
              </w:rPr>
              <m:t>2</m:t>
            </m:r>
          </m:sup>
        </m:sSup>
      </m:oMath>
      <w:r w:rsidR="00B214DF">
        <w:rPr>
          <w:rFonts w:asciiTheme="majorHAnsi" w:hAnsiTheme="majorHAnsi"/>
          <w:bCs/>
          <w:iCs/>
          <w:color w:val="000000" w:themeColor="text1"/>
          <w:sz w:val="24"/>
          <w:szCs w:val="24"/>
          <w:lang w:bidi="en-US"/>
        </w:rPr>
        <w:tab/>
      </w:r>
      <w:r w:rsidR="00B214DF">
        <w:rPr>
          <w:rFonts w:asciiTheme="majorHAnsi" w:hAnsiTheme="majorHAnsi"/>
          <w:bCs/>
          <w:iCs/>
          <w:color w:val="000000" w:themeColor="text1"/>
          <w:sz w:val="24"/>
          <w:szCs w:val="24"/>
          <w:lang w:bidi="en-US"/>
        </w:rPr>
        <w:tab/>
      </w:r>
      <w:r w:rsidR="00B214DF">
        <w:rPr>
          <w:rFonts w:asciiTheme="majorHAnsi" w:hAnsiTheme="majorHAnsi"/>
          <w:bCs/>
          <w:iCs/>
          <w:color w:val="000000" w:themeColor="text1"/>
          <w:sz w:val="24"/>
          <w:szCs w:val="24"/>
          <w:lang w:bidi="en-US"/>
        </w:rPr>
        <w:tab/>
      </w:r>
      <w:r w:rsidR="00B214DF">
        <w:rPr>
          <w:rFonts w:asciiTheme="majorHAnsi" w:hAnsiTheme="majorHAnsi"/>
          <w:bCs/>
          <w:iCs/>
          <w:color w:val="000000" w:themeColor="text1"/>
          <w:sz w:val="24"/>
          <w:szCs w:val="24"/>
          <w:lang w:bidi="en-US"/>
        </w:rPr>
        <w:tab/>
        <w:t>(1)</w:t>
      </w:r>
    </w:p>
    <w:p w:rsidR="00953928" w:rsidRPr="0063641C" w:rsidRDefault="00953928" w:rsidP="004032D0">
      <w:pPr>
        <w:pStyle w:val="NoSpacing"/>
        <w:rPr>
          <w:sz w:val="20"/>
        </w:rPr>
      </w:pPr>
    </w:p>
    <w:p w:rsidR="00B214DF" w:rsidRPr="00953928" w:rsidRDefault="00B214DF" w:rsidP="00953928">
      <w:pPr>
        <w:pStyle w:val="Paper-Body"/>
      </w:pPr>
      <w:r w:rsidRPr="00953928">
        <w:rPr>
          <w:b/>
        </w:rPr>
        <w:t>Page Numbering, Headers and Footers:</w:t>
      </w:r>
      <w:r w:rsidRPr="00953928">
        <w:t xml:space="preserve"> Do not include headers, footers or page numbers in your submission. These will be added when the publications are assembled.</w:t>
      </w:r>
    </w:p>
    <w:p w:rsidR="00B214DF" w:rsidRPr="00CD391A" w:rsidRDefault="00B214DF" w:rsidP="00953928">
      <w:pPr>
        <w:pStyle w:val="Table-Caption"/>
        <w:rPr>
          <w:rStyle w:val="word"/>
          <w:szCs w:val="20"/>
          <w:shd w:val="clear" w:color="auto" w:fill="FFFFFF"/>
        </w:rPr>
      </w:pPr>
    </w:p>
    <w:sectPr w:rsidR="00B214DF" w:rsidRPr="00CD391A" w:rsidSect="00CD391A">
      <w:type w:val="continuous"/>
      <w:pgSz w:w="12240" w:h="15840" w:code="1"/>
      <w:pgMar w:top="1152" w:right="1296" w:bottom="1152" w:left="1296" w:header="720" w:footer="720" w:gutter="0"/>
      <w:pgNumType w:start="36"/>
      <w:cols w:space="36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447D7" w:rsidRDefault="003447D7" w:rsidP="000A65AF">
      <w:pPr>
        <w:spacing w:after="0"/>
      </w:pPr>
      <w:r>
        <w:separator/>
      </w:r>
    </w:p>
  </w:endnote>
  <w:endnote w:type="continuationSeparator" w:id="1">
    <w:p w:rsidR="003447D7" w:rsidRDefault="003447D7" w:rsidP="000A65A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imesNewRomanPS-BoldMT">
    <w:altName w:val="MS Mincho"/>
    <w:panose1 w:val="00000000000000000000"/>
    <w:charset w:val="80"/>
    <w:family w:val="auto"/>
    <w:notTrueType/>
    <w:pitch w:val="default"/>
    <w:sig w:usb0="00000003" w:usb1="08070000" w:usb2="00000010" w:usb3="00000000" w:csb0="0002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0815" w:rsidRPr="0064027D" w:rsidRDefault="00BB0815" w:rsidP="0064027D">
    <w:pPr>
      <w:pStyle w:val="Footer"/>
      <w:tabs>
        <w:tab w:val="clear" w:pos="4680"/>
        <w:tab w:val="clear" w:pos="9360"/>
      </w:tabs>
      <w:rPr>
        <w:rFonts w:asciiTheme="majorHAnsi" w:hAnsiTheme="majorHAnsi"/>
        <w:sz w:val="16"/>
      </w:rPr>
    </w:pPr>
    <w:r w:rsidRPr="00032968">
      <w:rPr>
        <w:rFonts w:asciiTheme="majorHAnsi" w:eastAsiaTheme="majorEastAsia" w:hAnsiTheme="majorHAnsi" w:cstheme="minorHAnsi"/>
        <w:bCs/>
        <w:i/>
        <w:sz w:val="16"/>
        <w:szCs w:val="16"/>
      </w:rPr>
      <w:t>Adv. Bio</w:t>
    </w:r>
    <w:r w:rsidR="00EB5A19">
      <w:rPr>
        <w:rFonts w:asciiTheme="majorHAnsi" w:eastAsiaTheme="majorEastAsia" w:hAnsiTheme="majorHAnsi" w:cstheme="minorHAnsi"/>
        <w:bCs/>
        <w:i/>
        <w:sz w:val="16"/>
        <w:szCs w:val="16"/>
      </w:rPr>
      <w:t>res</w:t>
    </w:r>
    <w:r w:rsidRPr="00032968">
      <w:rPr>
        <w:rFonts w:asciiTheme="majorHAnsi" w:eastAsiaTheme="majorEastAsia" w:hAnsiTheme="majorHAnsi" w:cstheme="minorHAnsi"/>
        <w:bCs/>
        <w:i/>
        <w:sz w:val="16"/>
        <w:szCs w:val="16"/>
      </w:rPr>
      <w:t>.</w:t>
    </w:r>
    <w:r>
      <w:rPr>
        <w:rFonts w:asciiTheme="majorHAnsi" w:eastAsiaTheme="majorEastAsia" w:hAnsiTheme="majorHAnsi" w:cstheme="minorHAnsi"/>
        <w:bCs/>
        <w:iCs/>
        <w:sz w:val="16"/>
        <w:szCs w:val="16"/>
      </w:rPr>
      <w:t xml:space="preserve"> </w:t>
    </w:r>
    <w:r w:rsidRPr="00F3095D">
      <w:rPr>
        <w:rFonts w:asciiTheme="majorHAnsi" w:hAnsiTheme="majorHAnsi" w:cstheme="minorHAnsi"/>
        <w:sz w:val="16"/>
        <w:szCs w:val="16"/>
      </w:rPr>
      <w:t>(</w:t>
    </w:r>
    <w:r w:rsidR="00EB5A19">
      <w:rPr>
        <w:rFonts w:asciiTheme="majorHAnsi" w:hAnsiTheme="majorHAnsi" w:cstheme="minorHAnsi"/>
        <w:sz w:val="16"/>
        <w:szCs w:val="16"/>
      </w:rPr>
      <w:t>e</w:t>
    </w:r>
    <w:r w:rsidRPr="00F3095D">
      <w:rPr>
        <w:rFonts w:asciiTheme="majorHAnsi" w:hAnsiTheme="majorHAnsi" w:cstheme="minorHAnsi"/>
        <w:sz w:val="16"/>
        <w:szCs w:val="16"/>
      </w:rPr>
      <w:t xml:space="preserve">-ISSN: </w:t>
    </w:r>
    <w:r w:rsidR="00EB5A19">
      <w:rPr>
        <w:rFonts w:asciiTheme="majorHAnsi" w:hAnsiTheme="majorHAnsi"/>
        <w:bCs/>
        <w:sz w:val="18"/>
        <w:szCs w:val="18"/>
      </w:rPr>
      <w:t>2583</w:t>
    </w:r>
    <w:r w:rsidR="00EB5A19" w:rsidRPr="00F03984">
      <w:rPr>
        <w:rFonts w:asciiTheme="majorHAnsi" w:hAnsiTheme="majorHAnsi"/>
        <w:bCs/>
        <w:sz w:val="18"/>
        <w:szCs w:val="18"/>
      </w:rPr>
      <w:t>-</w:t>
    </w:r>
    <w:r w:rsidR="00EB5A19">
      <w:rPr>
        <w:rFonts w:asciiTheme="majorHAnsi" w:hAnsiTheme="majorHAnsi"/>
        <w:bCs/>
        <w:sz w:val="18"/>
        <w:szCs w:val="18"/>
      </w:rPr>
      <w:t>0058</w:t>
    </w:r>
    <w:r w:rsidRPr="00F3095D">
      <w:rPr>
        <w:rFonts w:asciiTheme="majorHAnsi" w:hAnsiTheme="majorHAnsi" w:cstheme="minorHAnsi"/>
        <w:sz w:val="16"/>
        <w:szCs w:val="16"/>
      </w:rPr>
      <w:t xml:space="preserve">) - Volume </w:t>
    </w:r>
    <w:r w:rsidR="00350817">
      <w:rPr>
        <w:rFonts w:asciiTheme="majorHAnsi" w:hAnsiTheme="majorHAnsi" w:cstheme="minorHAnsi"/>
        <w:sz w:val="16"/>
        <w:szCs w:val="16"/>
      </w:rPr>
      <w:t>XX</w:t>
    </w:r>
    <w:r w:rsidRPr="00F3095D">
      <w:rPr>
        <w:rFonts w:asciiTheme="majorHAnsi" w:hAnsiTheme="majorHAnsi" w:cstheme="minorHAnsi"/>
        <w:sz w:val="16"/>
        <w:szCs w:val="16"/>
      </w:rPr>
      <w:t>│Issue</w:t>
    </w:r>
    <w:r>
      <w:rPr>
        <w:rFonts w:asciiTheme="majorHAnsi" w:hAnsiTheme="majorHAnsi" w:cstheme="minorHAnsi"/>
        <w:sz w:val="16"/>
        <w:szCs w:val="16"/>
      </w:rPr>
      <w:t xml:space="preserve"> </w:t>
    </w:r>
    <w:r w:rsidR="00350817">
      <w:rPr>
        <w:rFonts w:asciiTheme="majorHAnsi" w:hAnsiTheme="majorHAnsi" w:cstheme="minorHAnsi"/>
        <w:sz w:val="16"/>
        <w:szCs w:val="16"/>
      </w:rPr>
      <w:t>X</w:t>
    </w:r>
    <w:r w:rsidRPr="00F3095D">
      <w:rPr>
        <w:rFonts w:asciiTheme="majorHAnsi" w:hAnsiTheme="majorHAnsi" w:cstheme="minorHAnsi"/>
        <w:sz w:val="16"/>
        <w:szCs w:val="16"/>
      </w:rPr>
      <w:t>│</w:t>
    </w:r>
    <w:r w:rsidR="00350817">
      <w:rPr>
        <w:rFonts w:asciiTheme="majorHAnsi" w:hAnsiTheme="majorHAnsi" w:cstheme="minorHAnsi"/>
        <w:sz w:val="16"/>
        <w:szCs w:val="16"/>
      </w:rPr>
      <w:t>Month</w:t>
    </w:r>
    <w:r>
      <w:rPr>
        <w:rFonts w:asciiTheme="majorHAnsi" w:hAnsiTheme="majorHAnsi" w:cstheme="minorHAnsi"/>
        <w:sz w:val="16"/>
        <w:szCs w:val="16"/>
      </w:rPr>
      <w:t xml:space="preserve"> </w:t>
    </w:r>
    <w:r w:rsidR="00EB5A19">
      <w:rPr>
        <w:rFonts w:asciiTheme="majorHAnsi" w:hAnsiTheme="majorHAnsi" w:cstheme="minorHAnsi"/>
        <w:sz w:val="16"/>
        <w:szCs w:val="16"/>
      </w:rPr>
      <w:t>XXXX</w:t>
    </w:r>
    <w:r>
      <w:rPr>
        <w:rFonts w:asciiTheme="majorHAnsi" w:hAnsiTheme="majorHAnsi" w:cstheme="minorHAnsi"/>
        <w:sz w:val="16"/>
        <w:szCs w:val="16"/>
      </w:rPr>
      <w:t xml:space="preserve">      </w:t>
    </w:r>
    <w:sdt>
      <w:sdtPr>
        <w:rPr>
          <w:rFonts w:asciiTheme="majorHAnsi" w:hAnsiTheme="majorHAnsi"/>
          <w:sz w:val="16"/>
        </w:rPr>
        <w:id w:val="3243667"/>
        <w:docPartObj>
          <w:docPartGallery w:val="Page Numbers (Bottom of Page)"/>
          <w:docPartUnique/>
        </w:docPartObj>
      </w:sdtPr>
      <w:sdtContent>
        <w:r>
          <w:rPr>
            <w:rFonts w:asciiTheme="majorHAnsi" w:hAnsiTheme="majorHAnsi"/>
            <w:sz w:val="16"/>
          </w:rPr>
          <w:t xml:space="preserve"> </w:t>
        </w:r>
        <w:r>
          <w:rPr>
            <w:rFonts w:asciiTheme="majorHAnsi" w:hAnsiTheme="majorHAnsi"/>
            <w:sz w:val="16"/>
          </w:rPr>
          <w:tab/>
          <w:t xml:space="preserve">  </w:t>
        </w:r>
        <w:r>
          <w:rPr>
            <w:rFonts w:asciiTheme="majorHAnsi" w:hAnsiTheme="majorHAnsi"/>
            <w:sz w:val="16"/>
          </w:rPr>
          <w:tab/>
        </w:r>
        <w:r>
          <w:rPr>
            <w:rFonts w:asciiTheme="majorHAnsi" w:hAnsiTheme="majorHAnsi"/>
            <w:sz w:val="16"/>
          </w:rPr>
          <w:tab/>
        </w:r>
        <w:r>
          <w:rPr>
            <w:rFonts w:asciiTheme="majorHAnsi" w:hAnsiTheme="majorHAnsi"/>
            <w:sz w:val="16"/>
          </w:rPr>
          <w:tab/>
        </w:r>
        <w:r>
          <w:rPr>
            <w:rFonts w:asciiTheme="majorHAnsi" w:hAnsiTheme="majorHAnsi"/>
            <w:sz w:val="16"/>
          </w:rPr>
          <w:tab/>
          <w:t xml:space="preserve">          </w:t>
        </w:r>
        <w:r w:rsidR="00EB5A19">
          <w:rPr>
            <w:rFonts w:asciiTheme="majorHAnsi" w:hAnsiTheme="majorHAnsi"/>
            <w:sz w:val="16"/>
          </w:rPr>
          <w:tab/>
          <w:t xml:space="preserve">          </w:t>
        </w:r>
        <w:r w:rsidRPr="0064027D">
          <w:rPr>
            <w:rFonts w:asciiTheme="majorHAnsi" w:hAnsiTheme="majorHAnsi"/>
            <w:sz w:val="16"/>
          </w:rPr>
          <w:t xml:space="preserve">Page | </w:t>
        </w:r>
        <w:r w:rsidR="00EB5A19">
          <w:rPr>
            <w:rFonts w:asciiTheme="majorHAnsi" w:hAnsiTheme="majorHAnsi"/>
            <w:sz w:val="16"/>
          </w:rPr>
          <w:t>XX</w:t>
        </w:r>
        <w:r w:rsidRPr="0064027D">
          <w:rPr>
            <w:rFonts w:asciiTheme="majorHAnsi" w:hAnsiTheme="majorHAnsi"/>
            <w:sz w:val="16"/>
          </w:rPr>
          <w:t xml:space="preserve"> </w:t>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0815" w:rsidRDefault="00B765C8" w:rsidP="000A65AF">
    <w:pPr>
      <w:pStyle w:val="NoSpacing"/>
    </w:pPr>
    <w:r w:rsidRPr="00B765C8">
      <w:rPr>
        <w:szCs w:val="16"/>
      </w:rPr>
      <w:pict>
        <v:rect id="_x0000_i1025" style="width:467.75pt;height:.5pt" o:hralign="center" o:hrstd="t" o:hrnoshade="t" o:hr="t" fillcolor="black [3213]" stroked="f"/>
      </w:pict>
    </w:r>
  </w:p>
  <w:p w:rsidR="00BB0815" w:rsidRPr="00325F12" w:rsidRDefault="00BB0815" w:rsidP="00615920">
    <w:pPr>
      <w:pStyle w:val="Footer1"/>
      <w:rPr>
        <w:sz w:val="18"/>
        <w:szCs w:val="18"/>
      </w:rPr>
    </w:pPr>
    <w:r w:rsidRPr="00325F12">
      <w:t>*Corresponding Author:</w:t>
    </w:r>
    <w:r>
      <w:t xml:space="preserve"> </w:t>
    </w:r>
    <w:r w:rsidR="007903B2">
      <w:rPr>
        <w:rFonts w:cstheme="majorBidi"/>
        <w:szCs w:val="24"/>
      </w:rPr>
      <w:tab/>
    </w:r>
    <w:r w:rsidR="007903B2">
      <w:rPr>
        <w:rFonts w:cstheme="majorBidi"/>
        <w:szCs w:val="24"/>
      </w:rPr>
      <w:tab/>
    </w:r>
    <w:r w:rsidR="007903B2">
      <w:rPr>
        <w:rFonts w:cstheme="majorBidi"/>
        <w:szCs w:val="24"/>
      </w:rPr>
      <w:tab/>
    </w:r>
    <w:r w:rsidR="007903B2">
      <w:rPr>
        <w:rFonts w:cstheme="majorBidi"/>
        <w:szCs w:val="24"/>
      </w:rPr>
      <w:tab/>
    </w:r>
    <w:r>
      <w:rPr>
        <w:rFonts w:cs="Arial"/>
        <w:iCs/>
      </w:rPr>
      <w:tab/>
    </w:r>
    <w:r>
      <w:rPr>
        <w:rFonts w:cs="Arial"/>
        <w:iCs/>
      </w:rPr>
      <w:tab/>
    </w:r>
    <w:r w:rsidR="00C051A8">
      <w:rPr>
        <w:rStyle w:val="orcid-id-https"/>
        <w:szCs w:val="14"/>
      </w:rPr>
      <w:t xml:space="preserve">    </w:t>
    </w:r>
    <w:r w:rsidR="00C051A8">
      <w:rPr>
        <w:rStyle w:val="orcid-id-https"/>
        <w:szCs w:val="14"/>
      </w:rPr>
      <w:tab/>
    </w:r>
    <w:r w:rsidR="00C051A8">
      <w:rPr>
        <w:rStyle w:val="orcid-id-https"/>
        <w:szCs w:val="14"/>
      </w:rPr>
      <w:tab/>
      <w:t xml:space="preserve">             </w:t>
    </w:r>
    <w:r>
      <w:rPr>
        <w:rStyle w:val="NoSpacingChar"/>
        <w:rFonts w:asciiTheme="majorHAnsi" w:hAnsiTheme="majorHAnsi"/>
        <w:szCs w:val="16"/>
      </w:rPr>
      <w:t xml:space="preserve">Received on: </w:t>
    </w:r>
    <w:r w:rsidR="00C051A8">
      <w:rPr>
        <w:rStyle w:val="NoSpacingChar"/>
        <w:rFonts w:asciiTheme="majorHAnsi" w:hAnsiTheme="majorHAnsi"/>
        <w:szCs w:val="16"/>
      </w:rPr>
      <w:t>XX</w:t>
    </w:r>
    <w:r>
      <w:rPr>
        <w:rStyle w:val="NoSpacingChar"/>
        <w:rFonts w:asciiTheme="majorHAnsi" w:hAnsiTheme="majorHAnsi"/>
        <w:szCs w:val="16"/>
      </w:rPr>
      <w:t xml:space="preserve"> </w:t>
    </w:r>
    <w:r w:rsidR="00C051A8">
      <w:rPr>
        <w:rStyle w:val="NoSpacingChar"/>
        <w:rFonts w:asciiTheme="majorHAnsi" w:hAnsiTheme="majorHAnsi"/>
        <w:szCs w:val="16"/>
      </w:rPr>
      <w:t>Month</w:t>
    </w:r>
    <w:r>
      <w:rPr>
        <w:rStyle w:val="NoSpacingChar"/>
        <w:rFonts w:asciiTheme="majorHAnsi" w:hAnsiTheme="majorHAnsi"/>
        <w:szCs w:val="16"/>
      </w:rPr>
      <w:t xml:space="preserve"> </w:t>
    </w:r>
    <w:r w:rsidR="007903B2">
      <w:rPr>
        <w:szCs w:val="14"/>
      </w:rPr>
      <w:t>XXXX</w:t>
    </w:r>
  </w:p>
  <w:p w:rsidR="00BB0815" w:rsidRDefault="00BB0815" w:rsidP="00615920">
    <w:pPr>
      <w:pStyle w:val="Footer1"/>
      <w:rPr>
        <w:rStyle w:val="NoSpacingChar"/>
        <w:rFonts w:asciiTheme="majorHAnsi" w:hAnsiTheme="majorHAnsi"/>
        <w:szCs w:val="16"/>
      </w:rPr>
    </w:pPr>
    <w:r w:rsidRPr="00325F12">
      <w:t>E-mail:</w:t>
    </w:r>
    <w:r w:rsidR="007903B2">
      <w:tab/>
    </w:r>
    <w:r w:rsidR="007903B2">
      <w:tab/>
    </w:r>
    <w:r>
      <w:rPr>
        <w:rFonts w:cs="Arial"/>
        <w:iCs/>
      </w:rPr>
      <w:tab/>
    </w:r>
    <w:r>
      <w:rPr>
        <w:rFonts w:cs="Arial"/>
        <w:iCs/>
      </w:rPr>
      <w:tab/>
    </w:r>
    <w:r>
      <w:rPr>
        <w:rFonts w:cs="Arial"/>
        <w:iCs/>
      </w:rPr>
      <w:tab/>
    </w:r>
    <w:r>
      <w:rPr>
        <w:rFonts w:cs="Arial"/>
        <w:iCs/>
      </w:rPr>
      <w:tab/>
    </w:r>
    <w:r>
      <w:rPr>
        <w:rFonts w:cs="Arial"/>
        <w:iCs/>
      </w:rPr>
      <w:tab/>
    </w:r>
    <w:r>
      <w:rPr>
        <w:rFonts w:cs="Arial"/>
        <w:iCs/>
      </w:rPr>
      <w:tab/>
    </w:r>
    <w:r>
      <w:rPr>
        <w:rFonts w:cs="Arial"/>
        <w:iCs/>
      </w:rPr>
      <w:tab/>
      <w:t xml:space="preserve">                  </w:t>
    </w:r>
    <w:r w:rsidR="00C051A8">
      <w:rPr>
        <w:rFonts w:cs="Arial"/>
        <w:iCs/>
      </w:rPr>
      <w:tab/>
      <w:t xml:space="preserve">             </w:t>
    </w:r>
    <w:r>
      <w:t xml:space="preserve">Accepted on: </w:t>
    </w:r>
    <w:r w:rsidR="00C051A8">
      <w:t>XX</w:t>
    </w:r>
    <w:r>
      <w:t xml:space="preserve"> M</w:t>
    </w:r>
    <w:r w:rsidR="00C051A8">
      <w:t>onth</w:t>
    </w:r>
    <w:r w:rsidRPr="00AB75C5">
      <w:rPr>
        <w:szCs w:val="14"/>
      </w:rPr>
      <w:t xml:space="preserve"> </w:t>
    </w:r>
    <w:r w:rsidR="007903B2">
      <w:t>XXXX</w:t>
    </w:r>
  </w:p>
  <w:p w:rsidR="00BB0815" w:rsidRPr="00F62527" w:rsidRDefault="00BB0815" w:rsidP="00615920">
    <w:pPr>
      <w:pStyle w:val="Footer1"/>
      <w:rPr>
        <w:rFonts w:ascii="Palatino Linotype" w:hAnsi="Palatino Linotype"/>
        <w:sz w:val="18"/>
        <w:szCs w:val="18"/>
      </w:rPr>
    </w:pPr>
    <w:r w:rsidRPr="00325F12">
      <w:t>Phone No.:</w:t>
    </w:r>
    <w:bookmarkStart w:id="0" w:name="_GoBack"/>
    <w:bookmarkEnd w:id="0"/>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447D7" w:rsidRDefault="003447D7" w:rsidP="000A65AF">
      <w:pPr>
        <w:spacing w:after="0"/>
      </w:pPr>
      <w:r>
        <w:separator/>
      </w:r>
    </w:p>
  </w:footnote>
  <w:footnote w:type="continuationSeparator" w:id="1">
    <w:p w:rsidR="003447D7" w:rsidRDefault="003447D7" w:rsidP="000A65AF">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0815" w:rsidRPr="00F62527" w:rsidRDefault="00B214DF" w:rsidP="00A9487F">
    <w:pPr>
      <w:pStyle w:val="Header"/>
      <w:tabs>
        <w:tab w:val="clear" w:pos="4680"/>
        <w:tab w:val="clear" w:pos="9360"/>
      </w:tabs>
      <w:ind w:right="18"/>
      <w:rPr>
        <w:szCs w:val="12"/>
      </w:rPr>
    </w:pPr>
    <w:r>
      <w:rPr>
        <w:rFonts w:asciiTheme="majorHAnsi" w:hAnsiTheme="majorHAnsi" w:cs="Times New Roman"/>
        <w:sz w:val="16"/>
        <w:szCs w:val="16"/>
      </w:rPr>
      <w:t>Running Title</w:t>
    </w:r>
    <w:r w:rsidR="00BB0815" w:rsidRPr="00A9487F">
      <w:rPr>
        <w:rFonts w:asciiTheme="majorHAnsi" w:hAnsiTheme="majorHAnsi" w:cs="Times New Roman"/>
        <w:sz w:val="16"/>
        <w:szCs w:val="16"/>
        <w:shd w:val="clear" w:color="auto" w:fill="FFFFFF"/>
      </w:rPr>
      <w:tab/>
      <w:t xml:space="preserve">      </w:t>
    </w:r>
    <w:r w:rsidR="00BB0815" w:rsidRPr="00A9487F">
      <w:rPr>
        <w:rFonts w:asciiTheme="majorHAnsi" w:hAnsiTheme="majorHAnsi" w:cs="Times New Roman"/>
        <w:sz w:val="16"/>
        <w:szCs w:val="16"/>
        <w:shd w:val="clear" w:color="auto" w:fill="FFFFFF"/>
      </w:rPr>
      <w:tab/>
    </w:r>
    <w:r w:rsidR="00BB0815" w:rsidRPr="00A9487F">
      <w:rPr>
        <w:rFonts w:asciiTheme="majorHAnsi" w:hAnsiTheme="majorHAnsi" w:cs="Times New Roman"/>
        <w:sz w:val="16"/>
        <w:szCs w:val="16"/>
        <w:shd w:val="clear" w:color="auto" w:fill="FFFFFF"/>
      </w:rPr>
      <w:tab/>
    </w:r>
    <w:r w:rsidR="00BB0815" w:rsidRPr="00A9487F">
      <w:rPr>
        <w:rFonts w:asciiTheme="majorHAnsi" w:hAnsiTheme="majorHAnsi" w:cs="Times New Roman"/>
        <w:sz w:val="16"/>
        <w:szCs w:val="16"/>
        <w:shd w:val="clear" w:color="auto" w:fill="FFFFFF"/>
      </w:rPr>
      <w:tab/>
    </w:r>
    <w:r w:rsidR="00BB0815" w:rsidRPr="00A9487F">
      <w:rPr>
        <w:rFonts w:asciiTheme="majorHAnsi" w:hAnsiTheme="majorHAnsi" w:cs="Times New Roman"/>
        <w:sz w:val="16"/>
        <w:szCs w:val="16"/>
        <w:shd w:val="clear" w:color="auto" w:fill="FFFFFF"/>
      </w:rPr>
      <w:tab/>
      <w:t xml:space="preserve">       </w:t>
    </w:r>
    <w:r w:rsidR="00BB0815" w:rsidRPr="00A9487F">
      <w:rPr>
        <w:rFonts w:asciiTheme="majorHAnsi" w:hAnsiTheme="majorHAnsi" w:cs="Times New Roman"/>
        <w:bCs/>
        <w:sz w:val="16"/>
        <w:szCs w:val="16"/>
      </w:rPr>
      <w:tab/>
    </w:r>
    <w:r w:rsidR="00BB0815" w:rsidRPr="00A9487F">
      <w:rPr>
        <w:rFonts w:asciiTheme="majorHAnsi" w:hAnsiTheme="majorHAnsi" w:cs="Times New Roman"/>
        <w:bCs/>
        <w:sz w:val="16"/>
        <w:szCs w:val="16"/>
      </w:rPr>
      <w:tab/>
      <w:t xml:space="preserve">  </w:t>
    </w:r>
    <w:r w:rsidR="00BB0815">
      <w:rPr>
        <w:rFonts w:asciiTheme="majorHAnsi" w:hAnsiTheme="majorHAnsi" w:cs="Times New Roman"/>
        <w:bCs/>
        <w:sz w:val="16"/>
        <w:szCs w:val="16"/>
      </w:rPr>
      <w:t xml:space="preserve">  </w:t>
    </w:r>
    <w:r w:rsidR="00BB0815">
      <w:rPr>
        <w:rFonts w:asciiTheme="majorHAnsi" w:hAnsiTheme="majorHAnsi" w:cs="Times New Roman"/>
        <w:bCs/>
        <w:sz w:val="16"/>
        <w:szCs w:val="16"/>
      </w:rPr>
      <w:tab/>
      <w:t xml:space="preserve">   </w:t>
    </w:r>
    <w:r>
      <w:rPr>
        <w:rFonts w:asciiTheme="majorHAnsi" w:hAnsiTheme="majorHAnsi" w:cs="Times New Roman"/>
        <w:bCs/>
        <w:sz w:val="16"/>
        <w:szCs w:val="16"/>
      </w:rPr>
      <w:tab/>
    </w:r>
    <w:r>
      <w:rPr>
        <w:rFonts w:asciiTheme="majorHAnsi" w:hAnsiTheme="majorHAnsi" w:cs="Times New Roman"/>
        <w:bCs/>
        <w:sz w:val="16"/>
        <w:szCs w:val="16"/>
      </w:rPr>
      <w:tab/>
      <w:t xml:space="preserve">            </w:t>
    </w:r>
    <w:r w:rsidR="0057477E">
      <w:rPr>
        <w:rFonts w:asciiTheme="majorHAnsi" w:hAnsiTheme="majorHAnsi" w:cs="Times New Roman"/>
        <w:bCs/>
        <w:sz w:val="16"/>
        <w:szCs w:val="16"/>
      </w:rPr>
      <w:t xml:space="preserve">          </w:t>
    </w:r>
    <w:r>
      <w:rPr>
        <w:rFonts w:asciiTheme="majorHAnsi" w:hAnsiTheme="majorHAnsi" w:cstheme="majorBidi"/>
        <w:sz w:val="16"/>
        <w:szCs w:val="24"/>
      </w:rPr>
      <w:t>Author Name</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4932"/>
      <w:gridCol w:w="4932"/>
    </w:tblGrid>
    <w:tr w:rsidR="00BB0815" w:rsidTr="00F03984">
      <w:tc>
        <w:tcPr>
          <w:tcW w:w="4932" w:type="dxa"/>
          <w:tcBorders>
            <w:bottom w:val="single" w:sz="12" w:space="0" w:color="auto"/>
          </w:tcBorders>
        </w:tcPr>
        <w:p w:rsidR="00BB0815" w:rsidRDefault="00BB0815" w:rsidP="00B2571D">
          <w:pPr>
            <w:pStyle w:val="NoSpacing"/>
            <w:rPr>
              <w:szCs w:val="2"/>
            </w:rPr>
          </w:pPr>
          <w:r w:rsidRPr="00AE7F90">
            <w:rPr>
              <w:noProof/>
              <w:szCs w:val="2"/>
            </w:rPr>
            <w:drawing>
              <wp:inline distT="0" distB="0" distL="0" distR="0">
                <wp:extent cx="660400" cy="660400"/>
                <wp:effectExtent l="19050" t="0" r="6350" b="0"/>
                <wp:docPr id="7" name="Picture 1" descr="C:\Users\Pradeep\Desktop\Sos-Logo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deep\Desktop\Sos-Logo011.jpg"/>
                        <pic:cNvPicPr>
                          <a:picLocks noChangeAspect="1" noChangeArrowheads="1"/>
                        </pic:cNvPicPr>
                      </pic:nvPicPr>
                      <pic:blipFill>
                        <a:blip r:embed="rId1"/>
                        <a:srcRect/>
                        <a:stretch>
                          <a:fillRect/>
                        </a:stretch>
                      </pic:blipFill>
                      <pic:spPr bwMode="auto">
                        <a:xfrm>
                          <a:off x="0" y="0"/>
                          <a:ext cx="660400" cy="660400"/>
                        </a:xfrm>
                        <a:prstGeom prst="rect">
                          <a:avLst/>
                        </a:prstGeom>
                        <a:noFill/>
                        <a:ln w="9525">
                          <a:noFill/>
                          <a:miter lim="800000"/>
                          <a:headEnd/>
                          <a:tailEnd/>
                        </a:ln>
                      </pic:spPr>
                    </pic:pic>
                  </a:graphicData>
                </a:graphic>
              </wp:inline>
            </w:drawing>
          </w:r>
        </w:p>
        <w:p w:rsidR="00BB0815" w:rsidRPr="00AE7F90" w:rsidRDefault="00BB0815" w:rsidP="00B2571D">
          <w:pPr>
            <w:pStyle w:val="NoSpacing"/>
            <w:rPr>
              <w:sz w:val="4"/>
              <w:szCs w:val="2"/>
            </w:rPr>
          </w:pPr>
        </w:p>
      </w:tc>
      <w:tc>
        <w:tcPr>
          <w:tcW w:w="4932" w:type="dxa"/>
          <w:tcBorders>
            <w:bottom w:val="single" w:sz="12" w:space="0" w:color="auto"/>
          </w:tcBorders>
        </w:tcPr>
        <w:p w:rsidR="00BB0815" w:rsidRPr="00F03984" w:rsidRDefault="00CD63E1" w:rsidP="00AE7F90">
          <w:pPr>
            <w:pStyle w:val="NoSpacing"/>
            <w:jc w:val="right"/>
            <w:rPr>
              <w:rFonts w:asciiTheme="majorHAnsi" w:eastAsia="Times New Roman" w:hAnsiTheme="majorHAnsi"/>
              <w:sz w:val="18"/>
              <w:szCs w:val="18"/>
            </w:rPr>
          </w:pPr>
          <w:r w:rsidRPr="00CD63E1">
            <w:rPr>
              <w:rFonts w:asciiTheme="majorHAnsi" w:hAnsiTheme="majorHAnsi"/>
              <w:sz w:val="18"/>
              <w:szCs w:val="18"/>
            </w:rPr>
            <w:t>Advances in BioScience</w:t>
          </w:r>
        </w:p>
        <w:p w:rsidR="00BB0815" w:rsidRPr="00F03984" w:rsidRDefault="00CD63E1" w:rsidP="00AE7F90">
          <w:pPr>
            <w:pStyle w:val="NoSpacing"/>
            <w:jc w:val="right"/>
            <w:rPr>
              <w:rFonts w:asciiTheme="majorHAnsi" w:eastAsia="TimesNewRomanPS-BoldMT" w:hAnsiTheme="majorHAnsi" w:cstheme="minorHAnsi"/>
              <w:bCs/>
              <w:sz w:val="18"/>
              <w:szCs w:val="18"/>
            </w:rPr>
          </w:pPr>
          <w:r>
            <w:rPr>
              <w:rFonts w:asciiTheme="majorHAnsi" w:hAnsiTheme="majorHAnsi"/>
              <w:bCs/>
              <w:sz w:val="18"/>
              <w:szCs w:val="18"/>
            </w:rPr>
            <w:t>e</w:t>
          </w:r>
          <w:r w:rsidR="00BB0815" w:rsidRPr="00F03984">
            <w:rPr>
              <w:rFonts w:asciiTheme="majorHAnsi" w:hAnsiTheme="majorHAnsi"/>
              <w:bCs/>
              <w:sz w:val="18"/>
              <w:szCs w:val="18"/>
            </w:rPr>
            <w:t xml:space="preserve">-ISSN: </w:t>
          </w:r>
          <w:r>
            <w:rPr>
              <w:rFonts w:asciiTheme="majorHAnsi" w:hAnsiTheme="majorHAnsi"/>
              <w:bCs/>
              <w:sz w:val="18"/>
              <w:szCs w:val="18"/>
            </w:rPr>
            <w:t>2583</w:t>
          </w:r>
          <w:r w:rsidR="00BB0815" w:rsidRPr="00F03984">
            <w:rPr>
              <w:rFonts w:asciiTheme="majorHAnsi" w:hAnsiTheme="majorHAnsi"/>
              <w:bCs/>
              <w:sz w:val="18"/>
              <w:szCs w:val="18"/>
            </w:rPr>
            <w:t>-</w:t>
          </w:r>
          <w:r>
            <w:rPr>
              <w:rFonts w:asciiTheme="majorHAnsi" w:hAnsiTheme="majorHAnsi"/>
              <w:bCs/>
              <w:sz w:val="18"/>
              <w:szCs w:val="18"/>
            </w:rPr>
            <w:t>0058</w:t>
          </w:r>
        </w:p>
        <w:p w:rsidR="00BB0815" w:rsidRPr="00F03984" w:rsidRDefault="00BB0815" w:rsidP="00AE7F90">
          <w:pPr>
            <w:pStyle w:val="NoSpacing"/>
            <w:jc w:val="right"/>
            <w:rPr>
              <w:rFonts w:asciiTheme="majorHAnsi" w:hAnsiTheme="majorHAnsi"/>
              <w:iCs/>
              <w:sz w:val="18"/>
              <w:szCs w:val="18"/>
              <w:lang w:val="en-IN" w:eastAsia="en-IN"/>
            </w:rPr>
          </w:pPr>
          <w:r w:rsidRPr="00F03984">
            <w:rPr>
              <w:rFonts w:asciiTheme="majorHAnsi" w:eastAsia="TimesNewRomanPS-BoldMT" w:hAnsiTheme="majorHAnsi" w:cstheme="minorHAnsi"/>
              <w:sz w:val="18"/>
              <w:szCs w:val="18"/>
            </w:rPr>
            <w:t xml:space="preserve">Volume </w:t>
          </w:r>
          <w:r w:rsidR="00CD63E1">
            <w:rPr>
              <w:rFonts w:asciiTheme="majorHAnsi" w:eastAsia="TimesNewRomanPS-BoldMT" w:hAnsiTheme="majorHAnsi" w:cstheme="minorHAnsi"/>
              <w:sz w:val="18"/>
              <w:szCs w:val="18"/>
            </w:rPr>
            <w:t>XX</w:t>
          </w:r>
          <w:r w:rsidRPr="00F03984">
            <w:rPr>
              <w:rFonts w:asciiTheme="majorHAnsi" w:eastAsia="TimesNewRomanPS-BoldMT" w:hAnsiTheme="majorHAnsi" w:cstheme="minorHAnsi"/>
              <w:sz w:val="18"/>
              <w:szCs w:val="18"/>
            </w:rPr>
            <w:t xml:space="preserve">, </w:t>
          </w:r>
          <w:r w:rsidRPr="00F03984">
            <w:rPr>
              <w:rStyle w:val="NoSpacingChar"/>
              <w:rFonts w:asciiTheme="majorHAnsi" w:hAnsiTheme="majorHAnsi" w:cstheme="minorHAnsi"/>
              <w:bCs/>
              <w:sz w:val="18"/>
              <w:szCs w:val="18"/>
            </w:rPr>
            <w:t xml:space="preserve">Issue </w:t>
          </w:r>
          <w:r w:rsidR="00CD63E1">
            <w:rPr>
              <w:rStyle w:val="NoSpacingChar"/>
              <w:rFonts w:asciiTheme="majorHAnsi" w:hAnsiTheme="majorHAnsi" w:cstheme="minorHAnsi"/>
              <w:bCs/>
              <w:sz w:val="18"/>
              <w:szCs w:val="18"/>
            </w:rPr>
            <w:t>XX</w:t>
          </w:r>
          <w:r w:rsidRPr="00F03984">
            <w:rPr>
              <w:rFonts w:asciiTheme="majorHAnsi" w:eastAsia="TimesNewRomanPS-BoldMT" w:hAnsiTheme="majorHAnsi" w:cstheme="minorHAnsi"/>
              <w:sz w:val="18"/>
              <w:szCs w:val="18"/>
            </w:rPr>
            <w:t xml:space="preserve">, </w:t>
          </w:r>
          <w:r>
            <w:rPr>
              <w:rFonts w:asciiTheme="majorHAnsi" w:eastAsia="TimesNewRomanPS-BoldMT" w:hAnsiTheme="majorHAnsi" w:cstheme="minorHAnsi"/>
              <w:sz w:val="18"/>
              <w:szCs w:val="18"/>
            </w:rPr>
            <w:t>July</w:t>
          </w:r>
          <w:r w:rsidRPr="00F03984">
            <w:rPr>
              <w:rFonts w:asciiTheme="majorHAnsi" w:eastAsia="TimesNewRomanPS-BoldMT" w:hAnsiTheme="majorHAnsi" w:cstheme="minorHAnsi"/>
              <w:sz w:val="18"/>
              <w:szCs w:val="18"/>
            </w:rPr>
            <w:t xml:space="preserve"> </w:t>
          </w:r>
          <w:r w:rsidR="00CD63E1">
            <w:rPr>
              <w:rFonts w:asciiTheme="majorHAnsi" w:eastAsia="TimesNewRomanPS-BoldMT" w:hAnsiTheme="majorHAnsi" w:cstheme="minorHAnsi"/>
              <w:sz w:val="18"/>
              <w:szCs w:val="18"/>
            </w:rPr>
            <w:t>XXXX</w:t>
          </w:r>
        </w:p>
        <w:p w:rsidR="00BB0815" w:rsidRPr="00F03984" w:rsidRDefault="00BB0815" w:rsidP="00AE7F90">
          <w:pPr>
            <w:pStyle w:val="NoSpacing"/>
            <w:jc w:val="right"/>
            <w:rPr>
              <w:rFonts w:asciiTheme="majorHAnsi" w:eastAsia="TimesNewRomanPS-BoldMT" w:hAnsiTheme="majorHAnsi" w:cstheme="minorHAnsi"/>
              <w:b/>
              <w:sz w:val="18"/>
              <w:szCs w:val="18"/>
            </w:rPr>
          </w:pPr>
          <w:r w:rsidRPr="00F03984">
            <w:rPr>
              <w:rFonts w:asciiTheme="majorHAnsi" w:eastAsia="TimesNewRomanPS-BoldMT" w:hAnsiTheme="majorHAnsi" w:cstheme="minorHAnsi"/>
              <w:sz w:val="18"/>
              <w:szCs w:val="18"/>
            </w:rPr>
            <w:t xml:space="preserve">PP </w:t>
          </w:r>
          <w:r w:rsidR="00CD63E1">
            <w:rPr>
              <w:rFonts w:asciiTheme="majorHAnsi" w:eastAsia="TimesNewRomanPS-BoldMT" w:hAnsiTheme="majorHAnsi" w:cstheme="minorHAnsi"/>
              <w:sz w:val="18"/>
              <w:szCs w:val="18"/>
            </w:rPr>
            <w:t>XX</w:t>
          </w:r>
          <w:r w:rsidRPr="00F03984">
            <w:rPr>
              <w:rFonts w:asciiTheme="majorHAnsi" w:eastAsia="TimesNewRomanPS-BoldMT" w:hAnsiTheme="majorHAnsi" w:cstheme="minorHAnsi"/>
              <w:sz w:val="18"/>
              <w:szCs w:val="18"/>
            </w:rPr>
            <w:t>-</w:t>
          </w:r>
          <w:r w:rsidR="00CD63E1">
            <w:rPr>
              <w:rFonts w:asciiTheme="majorHAnsi" w:eastAsia="TimesNewRomanPS-BoldMT" w:hAnsiTheme="majorHAnsi" w:cstheme="minorHAnsi"/>
              <w:sz w:val="18"/>
              <w:szCs w:val="18"/>
            </w:rPr>
            <w:t>XX</w:t>
          </w:r>
        </w:p>
        <w:p w:rsidR="00BB0815" w:rsidRDefault="00B765C8" w:rsidP="00AE7F90">
          <w:pPr>
            <w:pStyle w:val="NoSpacing"/>
            <w:jc w:val="right"/>
            <w:rPr>
              <w:szCs w:val="2"/>
            </w:rPr>
          </w:pPr>
          <w:hyperlink r:id="rId2" w:history="1">
            <w:r w:rsidR="00BB0815" w:rsidRPr="00F03984">
              <w:rPr>
                <w:rStyle w:val="Hyperlink"/>
                <w:rFonts w:asciiTheme="majorHAnsi" w:hAnsiTheme="majorHAnsi"/>
                <w:color w:val="auto"/>
                <w:sz w:val="18"/>
                <w:szCs w:val="18"/>
                <w:u w:val="none"/>
              </w:rPr>
              <w:t>https://e-journal.sospublication.co.in</w:t>
            </w:r>
          </w:hyperlink>
        </w:p>
      </w:tc>
    </w:tr>
  </w:tbl>
  <w:p w:rsidR="00BB0815" w:rsidRPr="00AE7F90" w:rsidRDefault="00BB0815" w:rsidP="00AE7F90">
    <w:pPr>
      <w:pStyle w:val="NoSpacing"/>
      <w:rPr>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63772"/>
    <w:multiLevelType w:val="hybridMultilevel"/>
    <w:tmpl w:val="ACA24CF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nsid w:val="017879D8"/>
    <w:multiLevelType w:val="hybridMultilevel"/>
    <w:tmpl w:val="610EC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9153DA"/>
    <w:multiLevelType w:val="hybridMultilevel"/>
    <w:tmpl w:val="4A645564"/>
    <w:lvl w:ilvl="0" w:tplc="E70C48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423439"/>
    <w:multiLevelType w:val="hybridMultilevel"/>
    <w:tmpl w:val="3488D002"/>
    <w:lvl w:ilvl="0" w:tplc="495E1A0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nsid w:val="06E35B01"/>
    <w:multiLevelType w:val="hybridMultilevel"/>
    <w:tmpl w:val="F4700382"/>
    <w:lvl w:ilvl="0" w:tplc="3E6E7522">
      <w:start w:val="1"/>
      <w:numFmt w:val="decimal"/>
      <w:lvlText w:val="[%1]."/>
      <w:lvlJc w:val="left"/>
      <w:pPr>
        <w:ind w:left="720" w:hanging="360"/>
      </w:pPr>
      <w:rPr>
        <w:rFonts w:ascii="Times New Roman" w:hAnsi="Times New Roman"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872BAD"/>
    <w:multiLevelType w:val="hybridMultilevel"/>
    <w:tmpl w:val="28F23508"/>
    <w:lvl w:ilvl="0" w:tplc="DA6C0C46">
      <w:start w:val="1"/>
      <w:numFmt w:val="decimal"/>
      <w:pStyle w:val="References"/>
      <w:lvlText w:val="[%1]."/>
      <w:lvlJc w:val="left"/>
      <w:pPr>
        <w:ind w:left="720" w:hanging="360"/>
      </w:pPr>
      <w:rPr>
        <w:rFonts w:ascii="Times New Roman" w:hAnsi="Times New Roman" w:cs="Times New Roman"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031B85"/>
    <w:multiLevelType w:val="hybridMultilevel"/>
    <w:tmpl w:val="03A881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1C14CF9"/>
    <w:multiLevelType w:val="hybridMultilevel"/>
    <w:tmpl w:val="7D443654"/>
    <w:lvl w:ilvl="0" w:tplc="FF4CA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BA54C5"/>
    <w:multiLevelType w:val="hybridMultilevel"/>
    <w:tmpl w:val="C77EC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4F06B32"/>
    <w:multiLevelType w:val="hybridMultilevel"/>
    <w:tmpl w:val="6A1C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2F2631"/>
    <w:multiLevelType w:val="hybridMultilevel"/>
    <w:tmpl w:val="AA2E5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B11A52"/>
    <w:multiLevelType w:val="multilevel"/>
    <w:tmpl w:val="7144AB02"/>
    <w:styleLink w:val="1"/>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BD3313A"/>
    <w:multiLevelType w:val="multilevel"/>
    <w:tmpl w:val="7144A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4F74894"/>
    <w:multiLevelType w:val="hybridMultilevel"/>
    <w:tmpl w:val="686451D2"/>
    <w:lvl w:ilvl="0" w:tplc="04090001">
      <w:start w:val="1"/>
      <w:numFmt w:val="bullet"/>
      <w:lvlText w:val=""/>
      <w:lvlJc w:val="left"/>
      <w:pPr>
        <w:ind w:left="720" w:hanging="360"/>
      </w:pPr>
      <w:rPr>
        <w:rFonts w:ascii="Symbol" w:hAnsi="Symbol" w:hint="default"/>
      </w:rPr>
    </w:lvl>
    <w:lvl w:ilvl="1" w:tplc="775A18CC">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753E95"/>
    <w:multiLevelType w:val="hybridMultilevel"/>
    <w:tmpl w:val="5D227848"/>
    <w:lvl w:ilvl="0" w:tplc="46A22AE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2F93CB7"/>
    <w:multiLevelType w:val="hybridMultilevel"/>
    <w:tmpl w:val="F3ACC5F4"/>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D1B0865"/>
    <w:multiLevelType w:val="hybridMultilevel"/>
    <w:tmpl w:val="6D14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5E6F1C"/>
    <w:multiLevelType w:val="hybridMultilevel"/>
    <w:tmpl w:val="1A569EB6"/>
    <w:lvl w:ilvl="0" w:tplc="3E6E7522">
      <w:start w:val="1"/>
      <w:numFmt w:val="decimal"/>
      <w:lvlText w:val="[%1]."/>
      <w:lvlJc w:val="left"/>
      <w:pPr>
        <w:ind w:left="720" w:hanging="360"/>
      </w:pPr>
      <w:rPr>
        <w:rFonts w:ascii="Times New Roman" w:hAnsi="Times New Roman"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EB557FC"/>
    <w:multiLevelType w:val="hybridMultilevel"/>
    <w:tmpl w:val="3CF26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0360F7A"/>
    <w:multiLevelType w:val="hybridMultilevel"/>
    <w:tmpl w:val="FBD48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196B08"/>
    <w:multiLevelType w:val="hybridMultilevel"/>
    <w:tmpl w:val="C68436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450B06C8"/>
    <w:multiLevelType w:val="hybridMultilevel"/>
    <w:tmpl w:val="D3608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51914BE"/>
    <w:multiLevelType w:val="multilevel"/>
    <w:tmpl w:val="C308BF82"/>
    <w:lvl w:ilvl="0">
      <w:start w:val="1"/>
      <w:numFmt w:val="decimal"/>
      <w:pStyle w:val="Heading1"/>
      <w:lvlText w:val="%1"/>
      <w:lvlJc w:val="left"/>
      <w:pPr>
        <w:ind w:left="432" w:hanging="432"/>
      </w:pPr>
      <w:rPr>
        <w:rFonts w:ascii="Times New Roman" w:hAnsi="Times New Roman" w:cs="Times New Roman" w:hint="default"/>
        <w:sz w:val="2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nsid w:val="460A1DD5"/>
    <w:multiLevelType w:val="hybridMultilevel"/>
    <w:tmpl w:val="3256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316CBD"/>
    <w:multiLevelType w:val="hybridMultilevel"/>
    <w:tmpl w:val="7BC6C64C"/>
    <w:lvl w:ilvl="0" w:tplc="F7D0ACE2">
      <w:start w:val="1"/>
      <w:numFmt w:val="decimal"/>
      <w:lvlText w:val="[%1]."/>
      <w:lvlJc w:val="left"/>
      <w:pPr>
        <w:ind w:left="720" w:hanging="360"/>
      </w:pPr>
      <w:rPr>
        <w:rFonts w:ascii="Times New Roman" w:hAnsi="Times New Roman" w:cs="Times New Roman" w:hint="default"/>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8C85AC5"/>
    <w:multiLevelType w:val="hybridMultilevel"/>
    <w:tmpl w:val="DED2B0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285A9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4C1D3A38"/>
    <w:multiLevelType w:val="hybridMultilevel"/>
    <w:tmpl w:val="8D4895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D921ED8"/>
    <w:multiLevelType w:val="hybridMultilevel"/>
    <w:tmpl w:val="FC56329C"/>
    <w:lvl w:ilvl="0" w:tplc="805475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D9C2F71"/>
    <w:multiLevelType w:val="multilevel"/>
    <w:tmpl w:val="D246493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503D6C08"/>
    <w:multiLevelType w:val="hybridMultilevel"/>
    <w:tmpl w:val="57C218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302309A"/>
    <w:multiLevelType w:val="hybridMultilevel"/>
    <w:tmpl w:val="D8DE7F46"/>
    <w:lvl w:ilvl="0" w:tplc="FEF814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182839"/>
    <w:multiLevelType w:val="hybridMultilevel"/>
    <w:tmpl w:val="2E5602D8"/>
    <w:lvl w:ilvl="0" w:tplc="BB44980A">
      <w:start w:val="4"/>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95A285F"/>
    <w:multiLevelType w:val="multilevel"/>
    <w:tmpl w:val="17CE8510"/>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5A6223A5"/>
    <w:multiLevelType w:val="multilevel"/>
    <w:tmpl w:val="5874C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5C2C40DC"/>
    <w:multiLevelType w:val="hybridMultilevel"/>
    <w:tmpl w:val="6900A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11370D0"/>
    <w:multiLevelType w:val="hybridMultilevel"/>
    <w:tmpl w:val="D77C66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88D2C74"/>
    <w:multiLevelType w:val="multilevel"/>
    <w:tmpl w:val="0AACBA22"/>
    <w:lvl w:ilvl="0">
      <w:start w:val="1"/>
      <w:numFmt w:val="decimal"/>
      <w:lvlText w:val="%1."/>
      <w:lvlJc w:val="left"/>
      <w:pPr>
        <w:ind w:left="720" w:hanging="360"/>
      </w:pPr>
      <w:rPr>
        <w:rFonts w:hint="default"/>
        <w:sz w:val="22"/>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nsid w:val="6EEA66AF"/>
    <w:multiLevelType w:val="multilevel"/>
    <w:tmpl w:val="0FC69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53B2540"/>
    <w:multiLevelType w:val="hybridMultilevel"/>
    <w:tmpl w:val="B0727A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A5138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nsid w:val="7B1D5E06"/>
    <w:multiLevelType w:val="hybridMultilevel"/>
    <w:tmpl w:val="17600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C103DD0"/>
    <w:multiLevelType w:val="hybridMultilevel"/>
    <w:tmpl w:val="50A438CA"/>
    <w:lvl w:ilvl="0" w:tplc="3E6E7522">
      <w:start w:val="1"/>
      <w:numFmt w:val="decimal"/>
      <w:lvlText w:val="[%1]."/>
      <w:lvlJc w:val="left"/>
      <w:pPr>
        <w:ind w:left="720" w:hanging="360"/>
      </w:pPr>
      <w:rPr>
        <w:rFonts w:ascii="Times New Roman" w:hAnsi="Times New Roman"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CB33071"/>
    <w:multiLevelType w:val="hybridMultilevel"/>
    <w:tmpl w:val="E78A38E8"/>
    <w:lvl w:ilvl="0" w:tplc="77E2BDD4">
      <w:start w:val="1"/>
      <w:numFmt w:val="decimal"/>
      <w:lvlText w:val="%1-"/>
      <w:lvlJc w:val="left"/>
      <w:pPr>
        <w:ind w:left="71" w:hanging="360"/>
      </w:pPr>
      <w:rPr>
        <w:rFonts w:hint="default"/>
      </w:rPr>
    </w:lvl>
    <w:lvl w:ilvl="1" w:tplc="04090019" w:tentative="1">
      <w:start w:val="1"/>
      <w:numFmt w:val="lowerLetter"/>
      <w:lvlText w:val="%2."/>
      <w:lvlJc w:val="left"/>
      <w:pPr>
        <w:ind w:left="791" w:hanging="360"/>
      </w:pPr>
    </w:lvl>
    <w:lvl w:ilvl="2" w:tplc="0409001B" w:tentative="1">
      <w:start w:val="1"/>
      <w:numFmt w:val="lowerRoman"/>
      <w:lvlText w:val="%3."/>
      <w:lvlJc w:val="right"/>
      <w:pPr>
        <w:ind w:left="1511" w:hanging="180"/>
      </w:pPr>
    </w:lvl>
    <w:lvl w:ilvl="3" w:tplc="0409000F" w:tentative="1">
      <w:start w:val="1"/>
      <w:numFmt w:val="decimal"/>
      <w:lvlText w:val="%4."/>
      <w:lvlJc w:val="left"/>
      <w:pPr>
        <w:ind w:left="2231" w:hanging="360"/>
      </w:pPr>
    </w:lvl>
    <w:lvl w:ilvl="4" w:tplc="04090019" w:tentative="1">
      <w:start w:val="1"/>
      <w:numFmt w:val="lowerLetter"/>
      <w:lvlText w:val="%5."/>
      <w:lvlJc w:val="left"/>
      <w:pPr>
        <w:ind w:left="2951" w:hanging="360"/>
      </w:pPr>
    </w:lvl>
    <w:lvl w:ilvl="5" w:tplc="0409001B" w:tentative="1">
      <w:start w:val="1"/>
      <w:numFmt w:val="lowerRoman"/>
      <w:lvlText w:val="%6."/>
      <w:lvlJc w:val="right"/>
      <w:pPr>
        <w:ind w:left="3671" w:hanging="180"/>
      </w:pPr>
    </w:lvl>
    <w:lvl w:ilvl="6" w:tplc="0409000F" w:tentative="1">
      <w:start w:val="1"/>
      <w:numFmt w:val="decimal"/>
      <w:lvlText w:val="%7."/>
      <w:lvlJc w:val="left"/>
      <w:pPr>
        <w:ind w:left="4391" w:hanging="360"/>
      </w:pPr>
    </w:lvl>
    <w:lvl w:ilvl="7" w:tplc="04090019" w:tentative="1">
      <w:start w:val="1"/>
      <w:numFmt w:val="lowerLetter"/>
      <w:lvlText w:val="%8."/>
      <w:lvlJc w:val="left"/>
      <w:pPr>
        <w:ind w:left="5111" w:hanging="360"/>
      </w:pPr>
    </w:lvl>
    <w:lvl w:ilvl="8" w:tplc="0409001B" w:tentative="1">
      <w:start w:val="1"/>
      <w:numFmt w:val="lowerRoman"/>
      <w:lvlText w:val="%9."/>
      <w:lvlJc w:val="right"/>
      <w:pPr>
        <w:ind w:left="5831" w:hanging="180"/>
      </w:pPr>
    </w:lvl>
  </w:abstractNum>
  <w:num w:numId="1">
    <w:abstractNumId w:val="37"/>
  </w:num>
  <w:num w:numId="2">
    <w:abstractNumId w:val="18"/>
  </w:num>
  <w:num w:numId="3">
    <w:abstractNumId w:val="7"/>
  </w:num>
  <w:num w:numId="4">
    <w:abstractNumId w:val="14"/>
  </w:num>
  <w:num w:numId="5">
    <w:abstractNumId w:val="35"/>
  </w:num>
  <w:num w:numId="6">
    <w:abstractNumId w:val="17"/>
  </w:num>
  <w:num w:numId="7">
    <w:abstractNumId w:val="36"/>
  </w:num>
  <w:num w:numId="8">
    <w:abstractNumId w:val="39"/>
  </w:num>
  <w:num w:numId="9">
    <w:abstractNumId w:val="3"/>
  </w:num>
  <w:num w:numId="10">
    <w:abstractNumId w:val="42"/>
  </w:num>
  <w:num w:numId="11">
    <w:abstractNumId w:val="2"/>
  </w:num>
  <w:num w:numId="12">
    <w:abstractNumId w:val="24"/>
  </w:num>
  <w:num w:numId="13">
    <w:abstractNumId w:val="32"/>
  </w:num>
  <w:num w:numId="14">
    <w:abstractNumId w:val="30"/>
  </w:num>
  <w:num w:numId="15">
    <w:abstractNumId w:val="27"/>
  </w:num>
  <w:num w:numId="16">
    <w:abstractNumId w:val="40"/>
  </w:num>
  <w:num w:numId="17">
    <w:abstractNumId w:val="29"/>
  </w:num>
  <w:num w:numId="18">
    <w:abstractNumId w:val="22"/>
  </w:num>
  <w:num w:numId="19">
    <w:abstractNumId w:val="33"/>
  </w:num>
  <w:num w:numId="20">
    <w:abstractNumId w:val="25"/>
  </w:num>
  <w:num w:numId="21">
    <w:abstractNumId w:val="13"/>
  </w:num>
  <w:num w:numId="22">
    <w:abstractNumId w:val="8"/>
  </w:num>
  <w:num w:numId="23">
    <w:abstractNumId w:val="10"/>
  </w:num>
  <w:num w:numId="24">
    <w:abstractNumId w:val="1"/>
  </w:num>
  <w:num w:numId="25">
    <w:abstractNumId w:val="41"/>
  </w:num>
  <w:num w:numId="26">
    <w:abstractNumId w:val="16"/>
  </w:num>
  <w:num w:numId="27">
    <w:abstractNumId w:val="4"/>
  </w:num>
  <w:num w:numId="28">
    <w:abstractNumId w:val="5"/>
  </w:num>
  <w:num w:numId="29">
    <w:abstractNumId w:val="20"/>
  </w:num>
  <w:num w:numId="30">
    <w:abstractNumId w:val="6"/>
  </w:num>
  <w:num w:numId="31">
    <w:abstractNumId w:val="19"/>
  </w:num>
  <w:num w:numId="32">
    <w:abstractNumId w:val="15"/>
  </w:num>
  <w:num w:numId="33">
    <w:abstractNumId w:val="23"/>
  </w:num>
  <w:num w:numId="34">
    <w:abstractNumId w:val="0"/>
  </w:num>
  <w:num w:numId="35">
    <w:abstractNumId w:val="21"/>
  </w:num>
  <w:num w:numId="36">
    <w:abstractNumId w:val="9"/>
  </w:num>
  <w:num w:numId="37">
    <w:abstractNumId w:val="28"/>
  </w:num>
  <w:num w:numId="38">
    <w:abstractNumId w:val="26"/>
  </w:num>
  <w:num w:numId="39">
    <w:abstractNumId w:val="31"/>
  </w:num>
  <w:num w:numId="40">
    <w:abstractNumId w:val="43"/>
  </w:num>
  <w:num w:numId="41">
    <w:abstractNumId w:val="12"/>
  </w:num>
  <w:num w:numId="42">
    <w:abstractNumId w:val="11"/>
  </w:num>
  <w:num w:numId="43">
    <w:abstractNumId w:val="38"/>
  </w:num>
  <w:num w:numId="44">
    <w:abstractNumId w:val="34"/>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2082818" fill="f" fillcolor="white" stroke="f">
      <v:fill color="white" on="f"/>
      <v:stroke on="f"/>
      <o:colormenu v:ext="edit" fillcolor="none [3212]"/>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czMDW1MDQ1NzW0NDVW0lEKTi0uzszPAykwM7asBQC7EUOHLgAAAA=="/>
  </w:docVars>
  <w:rsids>
    <w:rsidRoot w:val="000A65AF"/>
    <w:rsid w:val="000005FE"/>
    <w:rsid w:val="00000741"/>
    <w:rsid w:val="00000BC5"/>
    <w:rsid w:val="000011FF"/>
    <w:rsid w:val="0000148E"/>
    <w:rsid w:val="000014B0"/>
    <w:rsid w:val="000015B8"/>
    <w:rsid w:val="000017DC"/>
    <w:rsid w:val="00001958"/>
    <w:rsid w:val="00001A71"/>
    <w:rsid w:val="000024FF"/>
    <w:rsid w:val="00002535"/>
    <w:rsid w:val="0000259A"/>
    <w:rsid w:val="000026D4"/>
    <w:rsid w:val="000028B0"/>
    <w:rsid w:val="0000295C"/>
    <w:rsid w:val="00002AC8"/>
    <w:rsid w:val="00002B88"/>
    <w:rsid w:val="00003390"/>
    <w:rsid w:val="000033F1"/>
    <w:rsid w:val="00003C10"/>
    <w:rsid w:val="00003CAC"/>
    <w:rsid w:val="00003D03"/>
    <w:rsid w:val="00004024"/>
    <w:rsid w:val="000041E9"/>
    <w:rsid w:val="00004401"/>
    <w:rsid w:val="000046C5"/>
    <w:rsid w:val="00004719"/>
    <w:rsid w:val="000047CB"/>
    <w:rsid w:val="00004CBB"/>
    <w:rsid w:val="0000557C"/>
    <w:rsid w:val="000055E1"/>
    <w:rsid w:val="00005A4E"/>
    <w:rsid w:val="00005AD5"/>
    <w:rsid w:val="00005B94"/>
    <w:rsid w:val="00005C2D"/>
    <w:rsid w:val="00005C87"/>
    <w:rsid w:val="00005D30"/>
    <w:rsid w:val="000061E0"/>
    <w:rsid w:val="00006308"/>
    <w:rsid w:val="00006401"/>
    <w:rsid w:val="00006709"/>
    <w:rsid w:val="000068F8"/>
    <w:rsid w:val="00006C18"/>
    <w:rsid w:val="00006DC3"/>
    <w:rsid w:val="00006F08"/>
    <w:rsid w:val="00007016"/>
    <w:rsid w:val="000071A8"/>
    <w:rsid w:val="0000755E"/>
    <w:rsid w:val="00007562"/>
    <w:rsid w:val="00007A82"/>
    <w:rsid w:val="00007D51"/>
    <w:rsid w:val="00007DD2"/>
    <w:rsid w:val="00007E61"/>
    <w:rsid w:val="000101E0"/>
    <w:rsid w:val="00010261"/>
    <w:rsid w:val="0001044F"/>
    <w:rsid w:val="00010AA7"/>
    <w:rsid w:val="00011457"/>
    <w:rsid w:val="00011AED"/>
    <w:rsid w:val="00011BF6"/>
    <w:rsid w:val="00012339"/>
    <w:rsid w:val="000124CA"/>
    <w:rsid w:val="0001261C"/>
    <w:rsid w:val="000127DC"/>
    <w:rsid w:val="00012EC4"/>
    <w:rsid w:val="0001306D"/>
    <w:rsid w:val="000130B1"/>
    <w:rsid w:val="000131A9"/>
    <w:rsid w:val="000131C6"/>
    <w:rsid w:val="000131FC"/>
    <w:rsid w:val="0001331F"/>
    <w:rsid w:val="00013405"/>
    <w:rsid w:val="0001378C"/>
    <w:rsid w:val="00013FBB"/>
    <w:rsid w:val="000140D7"/>
    <w:rsid w:val="00014555"/>
    <w:rsid w:val="00014D70"/>
    <w:rsid w:val="00014FA0"/>
    <w:rsid w:val="000151C2"/>
    <w:rsid w:val="00015704"/>
    <w:rsid w:val="000158BD"/>
    <w:rsid w:val="00015D62"/>
    <w:rsid w:val="00015F82"/>
    <w:rsid w:val="00016140"/>
    <w:rsid w:val="0001636B"/>
    <w:rsid w:val="00016790"/>
    <w:rsid w:val="00016B32"/>
    <w:rsid w:val="00016F19"/>
    <w:rsid w:val="00017002"/>
    <w:rsid w:val="00017062"/>
    <w:rsid w:val="000171F6"/>
    <w:rsid w:val="00017225"/>
    <w:rsid w:val="000173AD"/>
    <w:rsid w:val="00017750"/>
    <w:rsid w:val="000179F2"/>
    <w:rsid w:val="00017C61"/>
    <w:rsid w:val="00017F04"/>
    <w:rsid w:val="00017FBE"/>
    <w:rsid w:val="000207DE"/>
    <w:rsid w:val="00020CCA"/>
    <w:rsid w:val="00020DE9"/>
    <w:rsid w:val="00020FD9"/>
    <w:rsid w:val="0002104F"/>
    <w:rsid w:val="000210A6"/>
    <w:rsid w:val="00021166"/>
    <w:rsid w:val="000212B7"/>
    <w:rsid w:val="00021786"/>
    <w:rsid w:val="0002192A"/>
    <w:rsid w:val="00021A38"/>
    <w:rsid w:val="00021AAF"/>
    <w:rsid w:val="00021C33"/>
    <w:rsid w:val="00021E58"/>
    <w:rsid w:val="00022093"/>
    <w:rsid w:val="0002214D"/>
    <w:rsid w:val="00022363"/>
    <w:rsid w:val="00022585"/>
    <w:rsid w:val="00022601"/>
    <w:rsid w:val="00022C43"/>
    <w:rsid w:val="00022CC3"/>
    <w:rsid w:val="00022E7B"/>
    <w:rsid w:val="00023310"/>
    <w:rsid w:val="0002359B"/>
    <w:rsid w:val="0002366D"/>
    <w:rsid w:val="000239C6"/>
    <w:rsid w:val="00023B76"/>
    <w:rsid w:val="00023F64"/>
    <w:rsid w:val="000240A6"/>
    <w:rsid w:val="00024205"/>
    <w:rsid w:val="00024749"/>
    <w:rsid w:val="000248B6"/>
    <w:rsid w:val="00024A86"/>
    <w:rsid w:val="00024A88"/>
    <w:rsid w:val="00024CC4"/>
    <w:rsid w:val="00024D78"/>
    <w:rsid w:val="00025126"/>
    <w:rsid w:val="000255AA"/>
    <w:rsid w:val="00025854"/>
    <w:rsid w:val="0002586D"/>
    <w:rsid w:val="0002587C"/>
    <w:rsid w:val="00025A38"/>
    <w:rsid w:val="00026114"/>
    <w:rsid w:val="000261E5"/>
    <w:rsid w:val="000261F1"/>
    <w:rsid w:val="000270B2"/>
    <w:rsid w:val="00027653"/>
    <w:rsid w:val="000276D7"/>
    <w:rsid w:val="000279AC"/>
    <w:rsid w:val="000279D5"/>
    <w:rsid w:val="00027D88"/>
    <w:rsid w:val="00027E7E"/>
    <w:rsid w:val="000307C6"/>
    <w:rsid w:val="0003088B"/>
    <w:rsid w:val="00030B17"/>
    <w:rsid w:val="00030BBC"/>
    <w:rsid w:val="00031133"/>
    <w:rsid w:val="00031498"/>
    <w:rsid w:val="00031856"/>
    <w:rsid w:val="00031A80"/>
    <w:rsid w:val="00031CD7"/>
    <w:rsid w:val="00031DB4"/>
    <w:rsid w:val="00031EEC"/>
    <w:rsid w:val="00032276"/>
    <w:rsid w:val="00032356"/>
    <w:rsid w:val="000325BE"/>
    <w:rsid w:val="00032968"/>
    <w:rsid w:val="00032AA7"/>
    <w:rsid w:val="00033666"/>
    <w:rsid w:val="000337EA"/>
    <w:rsid w:val="000337FA"/>
    <w:rsid w:val="00033A81"/>
    <w:rsid w:val="00033B8A"/>
    <w:rsid w:val="00033F13"/>
    <w:rsid w:val="00034950"/>
    <w:rsid w:val="00034CBF"/>
    <w:rsid w:val="00034D19"/>
    <w:rsid w:val="00035344"/>
    <w:rsid w:val="0003578E"/>
    <w:rsid w:val="00035F64"/>
    <w:rsid w:val="000360A3"/>
    <w:rsid w:val="000362FD"/>
    <w:rsid w:val="000365D0"/>
    <w:rsid w:val="00036676"/>
    <w:rsid w:val="0003697F"/>
    <w:rsid w:val="00036B4C"/>
    <w:rsid w:val="000373B5"/>
    <w:rsid w:val="00037BB1"/>
    <w:rsid w:val="00040042"/>
    <w:rsid w:val="00040811"/>
    <w:rsid w:val="00040C1B"/>
    <w:rsid w:val="00041416"/>
    <w:rsid w:val="0004187B"/>
    <w:rsid w:val="0004193D"/>
    <w:rsid w:val="00041955"/>
    <w:rsid w:val="00041CA2"/>
    <w:rsid w:val="00041E9F"/>
    <w:rsid w:val="00041F1D"/>
    <w:rsid w:val="000420DC"/>
    <w:rsid w:val="00042401"/>
    <w:rsid w:val="0004258A"/>
    <w:rsid w:val="00042CB2"/>
    <w:rsid w:val="00043093"/>
    <w:rsid w:val="0004373D"/>
    <w:rsid w:val="00043748"/>
    <w:rsid w:val="000438EC"/>
    <w:rsid w:val="00043B7A"/>
    <w:rsid w:val="00043DEB"/>
    <w:rsid w:val="000440CF"/>
    <w:rsid w:val="000442E6"/>
    <w:rsid w:val="000446ED"/>
    <w:rsid w:val="00044833"/>
    <w:rsid w:val="00044E5D"/>
    <w:rsid w:val="00044FF4"/>
    <w:rsid w:val="0004561E"/>
    <w:rsid w:val="000458FB"/>
    <w:rsid w:val="000459C4"/>
    <w:rsid w:val="00045FDA"/>
    <w:rsid w:val="00045FE2"/>
    <w:rsid w:val="00045FFF"/>
    <w:rsid w:val="000460BA"/>
    <w:rsid w:val="0004687E"/>
    <w:rsid w:val="00046C70"/>
    <w:rsid w:val="00046E0D"/>
    <w:rsid w:val="000470E0"/>
    <w:rsid w:val="00047275"/>
    <w:rsid w:val="00047411"/>
    <w:rsid w:val="00047783"/>
    <w:rsid w:val="00047A27"/>
    <w:rsid w:val="00047B3C"/>
    <w:rsid w:val="00047BBA"/>
    <w:rsid w:val="00047F03"/>
    <w:rsid w:val="00047FF0"/>
    <w:rsid w:val="000507D6"/>
    <w:rsid w:val="00050AC6"/>
    <w:rsid w:val="00050E1E"/>
    <w:rsid w:val="00050FDF"/>
    <w:rsid w:val="00052581"/>
    <w:rsid w:val="00052D20"/>
    <w:rsid w:val="00052D52"/>
    <w:rsid w:val="0005314A"/>
    <w:rsid w:val="000531BA"/>
    <w:rsid w:val="000532C4"/>
    <w:rsid w:val="000533CD"/>
    <w:rsid w:val="0005382F"/>
    <w:rsid w:val="0005384F"/>
    <w:rsid w:val="00054266"/>
    <w:rsid w:val="000545C8"/>
    <w:rsid w:val="00054647"/>
    <w:rsid w:val="000546CE"/>
    <w:rsid w:val="0005478C"/>
    <w:rsid w:val="000553E0"/>
    <w:rsid w:val="0005559B"/>
    <w:rsid w:val="00055616"/>
    <w:rsid w:val="00055718"/>
    <w:rsid w:val="000557FD"/>
    <w:rsid w:val="00055C80"/>
    <w:rsid w:val="00055E3A"/>
    <w:rsid w:val="00056108"/>
    <w:rsid w:val="0005618F"/>
    <w:rsid w:val="00056192"/>
    <w:rsid w:val="00056671"/>
    <w:rsid w:val="000569CB"/>
    <w:rsid w:val="00056B95"/>
    <w:rsid w:val="00057813"/>
    <w:rsid w:val="00057E5E"/>
    <w:rsid w:val="00060530"/>
    <w:rsid w:val="0006086F"/>
    <w:rsid w:val="00060DA2"/>
    <w:rsid w:val="00060F93"/>
    <w:rsid w:val="000610EF"/>
    <w:rsid w:val="000610F1"/>
    <w:rsid w:val="000611EF"/>
    <w:rsid w:val="0006189B"/>
    <w:rsid w:val="00061CFE"/>
    <w:rsid w:val="00061D93"/>
    <w:rsid w:val="000621A7"/>
    <w:rsid w:val="000622C2"/>
    <w:rsid w:val="0006246B"/>
    <w:rsid w:val="00062517"/>
    <w:rsid w:val="000625F6"/>
    <w:rsid w:val="000626D5"/>
    <w:rsid w:val="00062E33"/>
    <w:rsid w:val="00063013"/>
    <w:rsid w:val="00063701"/>
    <w:rsid w:val="000638A1"/>
    <w:rsid w:val="00063DFC"/>
    <w:rsid w:val="00063EF9"/>
    <w:rsid w:val="00064221"/>
    <w:rsid w:val="00064825"/>
    <w:rsid w:val="00065174"/>
    <w:rsid w:val="00065275"/>
    <w:rsid w:val="000656C3"/>
    <w:rsid w:val="000656DA"/>
    <w:rsid w:val="00065B52"/>
    <w:rsid w:val="00065E55"/>
    <w:rsid w:val="000663DB"/>
    <w:rsid w:val="0006684A"/>
    <w:rsid w:val="00066B38"/>
    <w:rsid w:val="000670A6"/>
    <w:rsid w:val="00067858"/>
    <w:rsid w:val="00067E9D"/>
    <w:rsid w:val="000701BE"/>
    <w:rsid w:val="0007058F"/>
    <w:rsid w:val="000707A4"/>
    <w:rsid w:val="00070AEB"/>
    <w:rsid w:val="00070D2D"/>
    <w:rsid w:val="00070D37"/>
    <w:rsid w:val="00070E10"/>
    <w:rsid w:val="00070E51"/>
    <w:rsid w:val="000710B7"/>
    <w:rsid w:val="000712C6"/>
    <w:rsid w:val="000718F0"/>
    <w:rsid w:val="00071DD1"/>
    <w:rsid w:val="00072371"/>
    <w:rsid w:val="000725E5"/>
    <w:rsid w:val="0007263D"/>
    <w:rsid w:val="000726FC"/>
    <w:rsid w:val="0007289E"/>
    <w:rsid w:val="00072954"/>
    <w:rsid w:val="00073226"/>
    <w:rsid w:val="000735F5"/>
    <w:rsid w:val="00073A8E"/>
    <w:rsid w:val="00073CCD"/>
    <w:rsid w:val="00073DC8"/>
    <w:rsid w:val="000745DE"/>
    <w:rsid w:val="0007470B"/>
    <w:rsid w:val="000747D3"/>
    <w:rsid w:val="0007483F"/>
    <w:rsid w:val="000748B9"/>
    <w:rsid w:val="0007498A"/>
    <w:rsid w:val="000749A9"/>
    <w:rsid w:val="000755C6"/>
    <w:rsid w:val="00075600"/>
    <w:rsid w:val="00075C2A"/>
    <w:rsid w:val="00075E29"/>
    <w:rsid w:val="00076B92"/>
    <w:rsid w:val="00076C76"/>
    <w:rsid w:val="000773B7"/>
    <w:rsid w:val="000774F6"/>
    <w:rsid w:val="00077519"/>
    <w:rsid w:val="00077543"/>
    <w:rsid w:val="00077F02"/>
    <w:rsid w:val="00080361"/>
    <w:rsid w:val="00080BC2"/>
    <w:rsid w:val="00080F07"/>
    <w:rsid w:val="00080FA0"/>
    <w:rsid w:val="00081082"/>
    <w:rsid w:val="00081114"/>
    <w:rsid w:val="00081289"/>
    <w:rsid w:val="0008162E"/>
    <w:rsid w:val="00081CBB"/>
    <w:rsid w:val="00082118"/>
    <w:rsid w:val="00082545"/>
    <w:rsid w:val="0008259F"/>
    <w:rsid w:val="0008283F"/>
    <w:rsid w:val="00082AA4"/>
    <w:rsid w:val="00082ACD"/>
    <w:rsid w:val="00082AE6"/>
    <w:rsid w:val="000830CA"/>
    <w:rsid w:val="000830D6"/>
    <w:rsid w:val="00083314"/>
    <w:rsid w:val="000834F8"/>
    <w:rsid w:val="000837BA"/>
    <w:rsid w:val="00083946"/>
    <w:rsid w:val="00083B84"/>
    <w:rsid w:val="0008402F"/>
    <w:rsid w:val="00084262"/>
    <w:rsid w:val="0008493C"/>
    <w:rsid w:val="0008496B"/>
    <w:rsid w:val="00084A18"/>
    <w:rsid w:val="00084D1F"/>
    <w:rsid w:val="00084DDA"/>
    <w:rsid w:val="00084EA6"/>
    <w:rsid w:val="00084F16"/>
    <w:rsid w:val="000856BF"/>
    <w:rsid w:val="000858BB"/>
    <w:rsid w:val="00085E36"/>
    <w:rsid w:val="00085EDE"/>
    <w:rsid w:val="000863E2"/>
    <w:rsid w:val="000868BD"/>
    <w:rsid w:val="00086992"/>
    <w:rsid w:val="00086AB5"/>
    <w:rsid w:val="00086E9A"/>
    <w:rsid w:val="00086FE6"/>
    <w:rsid w:val="00087174"/>
    <w:rsid w:val="0008756D"/>
    <w:rsid w:val="0008769A"/>
    <w:rsid w:val="000877DB"/>
    <w:rsid w:val="00090936"/>
    <w:rsid w:val="00090EE3"/>
    <w:rsid w:val="00091485"/>
    <w:rsid w:val="0009149B"/>
    <w:rsid w:val="00091629"/>
    <w:rsid w:val="000917A7"/>
    <w:rsid w:val="00092738"/>
    <w:rsid w:val="00092903"/>
    <w:rsid w:val="000929ED"/>
    <w:rsid w:val="00092BF9"/>
    <w:rsid w:val="00092D72"/>
    <w:rsid w:val="00092DE7"/>
    <w:rsid w:val="00092E20"/>
    <w:rsid w:val="00093544"/>
    <w:rsid w:val="0009383D"/>
    <w:rsid w:val="000939B1"/>
    <w:rsid w:val="00093AA0"/>
    <w:rsid w:val="00093AEB"/>
    <w:rsid w:val="00093B81"/>
    <w:rsid w:val="00093EC2"/>
    <w:rsid w:val="000941D1"/>
    <w:rsid w:val="000943C6"/>
    <w:rsid w:val="00094738"/>
    <w:rsid w:val="00094893"/>
    <w:rsid w:val="00094B4F"/>
    <w:rsid w:val="000957B2"/>
    <w:rsid w:val="00095865"/>
    <w:rsid w:val="00096694"/>
    <w:rsid w:val="0009678F"/>
    <w:rsid w:val="00096831"/>
    <w:rsid w:val="00096C7E"/>
    <w:rsid w:val="00096E6E"/>
    <w:rsid w:val="00096EF3"/>
    <w:rsid w:val="00097065"/>
    <w:rsid w:val="000974E5"/>
    <w:rsid w:val="00097680"/>
    <w:rsid w:val="000976B7"/>
    <w:rsid w:val="00097B3D"/>
    <w:rsid w:val="00097BBD"/>
    <w:rsid w:val="00097CA0"/>
    <w:rsid w:val="000A00DA"/>
    <w:rsid w:val="000A0682"/>
    <w:rsid w:val="000A085B"/>
    <w:rsid w:val="000A0B54"/>
    <w:rsid w:val="000A0B61"/>
    <w:rsid w:val="000A0C1F"/>
    <w:rsid w:val="000A0E05"/>
    <w:rsid w:val="000A136A"/>
    <w:rsid w:val="000A13A4"/>
    <w:rsid w:val="000A1BD5"/>
    <w:rsid w:val="000A1DAB"/>
    <w:rsid w:val="000A2574"/>
    <w:rsid w:val="000A26E3"/>
    <w:rsid w:val="000A294A"/>
    <w:rsid w:val="000A2D22"/>
    <w:rsid w:val="000A2E43"/>
    <w:rsid w:val="000A3016"/>
    <w:rsid w:val="000A337B"/>
    <w:rsid w:val="000A3457"/>
    <w:rsid w:val="000A34B9"/>
    <w:rsid w:val="000A3A58"/>
    <w:rsid w:val="000A3D53"/>
    <w:rsid w:val="000A41AB"/>
    <w:rsid w:val="000A4261"/>
    <w:rsid w:val="000A43A5"/>
    <w:rsid w:val="000A49D8"/>
    <w:rsid w:val="000A4CD3"/>
    <w:rsid w:val="000A4F14"/>
    <w:rsid w:val="000A5015"/>
    <w:rsid w:val="000A5182"/>
    <w:rsid w:val="000A521C"/>
    <w:rsid w:val="000A5517"/>
    <w:rsid w:val="000A5A07"/>
    <w:rsid w:val="000A5D9E"/>
    <w:rsid w:val="000A65AF"/>
    <w:rsid w:val="000A66C9"/>
    <w:rsid w:val="000A6BC0"/>
    <w:rsid w:val="000A6F9C"/>
    <w:rsid w:val="000A7137"/>
    <w:rsid w:val="000A75D6"/>
    <w:rsid w:val="000A777A"/>
    <w:rsid w:val="000A778B"/>
    <w:rsid w:val="000A7A2B"/>
    <w:rsid w:val="000A7AAC"/>
    <w:rsid w:val="000A7AEA"/>
    <w:rsid w:val="000A7BEF"/>
    <w:rsid w:val="000B075C"/>
    <w:rsid w:val="000B0767"/>
    <w:rsid w:val="000B07D5"/>
    <w:rsid w:val="000B0A35"/>
    <w:rsid w:val="000B0F12"/>
    <w:rsid w:val="000B0FDF"/>
    <w:rsid w:val="000B113A"/>
    <w:rsid w:val="000B125C"/>
    <w:rsid w:val="000B153E"/>
    <w:rsid w:val="000B15ED"/>
    <w:rsid w:val="000B1F35"/>
    <w:rsid w:val="000B20BB"/>
    <w:rsid w:val="000B251D"/>
    <w:rsid w:val="000B2792"/>
    <w:rsid w:val="000B2A6E"/>
    <w:rsid w:val="000B2F4E"/>
    <w:rsid w:val="000B32B4"/>
    <w:rsid w:val="000B3458"/>
    <w:rsid w:val="000B3472"/>
    <w:rsid w:val="000B3E62"/>
    <w:rsid w:val="000B43FA"/>
    <w:rsid w:val="000B44FA"/>
    <w:rsid w:val="000B46B9"/>
    <w:rsid w:val="000B542F"/>
    <w:rsid w:val="000B54ED"/>
    <w:rsid w:val="000B55BB"/>
    <w:rsid w:val="000B56B4"/>
    <w:rsid w:val="000B5782"/>
    <w:rsid w:val="000B5B84"/>
    <w:rsid w:val="000B5C4A"/>
    <w:rsid w:val="000B5D61"/>
    <w:rsid w:val="000B5DAF"/>
    <w:rsid w:val="000B62E5"/>
    <w:rsid w:val="000B666C"/>
    <w:rsid w:val="000B66B7"/>
    <w:rsid w:val="000B71A0"/>
    <w:rsid w:val="000B724D"/>
    <w:rsid w:val="000B7AED"/>
    <w:rsid w:val="000C0002"/>
    <w:rsid w:val="000C0178"/>
    <w:rsid w:val="000C0249"/>
    <w:rsid w:val="000C07D4"/>
    <w:rsid w:val="000C09A9"/>
    <w:rsid w:val="000C0D59"/>
    <w:rsid w:val="000C0F84"/>
    <w:rsid w:val="000C1061"/>
    <w:rsid w:val="000C1346"/>
    <w:rsid w:val="000C155C"/>
    <w:rsid w:val="000C19CE"/>
    <w:rsid w:val="000C1B93"/>
    <w:rsid w:val="000C1B94"/>
    <w:rsid w:val="000C1F2F"/>
    <w:rsid w:val="000C237D"/>
    <w:rsid w:val="000C26BF"/>
    <w:rsid w:val="000C283E"/>
    <w:rsid w:val="000C2E69"/>
    <w:rsid w:val="000C3581"/>
    <w:rsid w:val="000C3EA6"/>
    <w:rsid w:val="000C443D"/>
    <w:rsid w:val="000C4BAD"/>
    <w:rsid w:val="000C4D6D"/>
    <w:rsid w:val="000C4EB3"/>
    <w:rsid w:val="000C52B1"/>
    <w:rsid w:val="000C54B7"/>
    <w:rsid w:val="000C54C9"/>
    <w:rsid w:val="000C5638"/>
    <w:rsid w:val="000C5865"/>
    <w:rsid w:val="000C63F3"/>
    <w:rsid w:val="000C64F1"/>
    <w:rsid w:val="000C7139"/>
    <w:rsid w:val="000C7385"/>
    <w:rsid w:val="000C76EB"/>
    <w:rsid w:val="000C7830"/>
    <w:rsid w:val="000C791B"/>
    <w:rsid w:val="000C7C16"/>
    <w:rsid w:val="000C7C87"/>
    <w:rsid w:val="000D04B4"/>
    <w:rsid w:val="000D08FE"/>
    <w:rsid w:val="000D0A8F"/>
    <w:rsid w:val="000D0AE5"/>
    <w:rsid w:val="000D0D30"/>
    <w:rsid w:val="000D0DE0"/>
    <w:rsid w:val="000D0EAE"/>
    <w:rsid w:val="000D127F"/>
    <w:rsid w:val="000D1406"/>
    <w:rsid w:val="000D17FE"/>
    <w:rsid w:val="000D1D49"/>
    <w:rsid w:val="000D1DBE"/>
    <w:rsid w:val="000D2B94"/>
    <w:rsid w:val="000D2C58"/>
    <w:rsid w:val="000D2CA6"/>
    <w:rsid w:val="000D3270"/>
    <w:rsid w:val="000D362D"/>
    <w:rsid w:val="000D3991"/>
    <w:rsid w:val="000D3AC0"/>
    <w:rsid w:val="000D419E"/>
    <w:rsid w:val="000D4C59"/>
    <w:rsid w:val="000D4C95"/>
    <w:rsid w:val="000D4E99"/>
    <w:rsid w:val="000D4F19"/>
    <w:rsid w:val="000D519C"/>
    <w:rsid w:val="000D587E"/>
    <w:rsid w:val="000D5ADD"/>
    <w:rsid w:val="000D5EFB"/>
    <w:rsid w:val="000D647A"/>
    <w:rsid w:val="000D657A"/>
    <w:rsid w:val="000D6C34"/>
    <w:rsid w:val="000D7101"/>
    <w:rsid w:val="000D742A"/>
    <w:rsid w:val="000D75E8"/>
    <w:rsid w:val="000D7A36"/>
    <w:rsid w:val="000D7FDD"/>
    <w:rsid w:val="000E0045"/>
    <w:rsid w:val="000E01F6"/>
    <w:rsid w:val="000E03E9"/>
    <w:rsid w:val="000E04DA"/>
    <w:rsid w:val="000E07EC"/>
    <w:rsid w:val="000E0D8C"/>
    <w:rsid w:val="000E0F31"/>
    <w:rsid w:val="000E0F3B"/>
    <w:rsid w:val="000E0F8B"/>
    <w:rsid w:val="000E1526"/>
    <w:rsid w:val="000E1C6E"/>
    <w:rsid w:val="000E2048"/>
    <w:rsid w:val="000E2086"/>
    <w:rsid w:val="000E2206"/>
    <w:rsid w:val="000E25D8"/>
    <w:rsid w:val="000E2663"/>
    <w:rsid w:val="000E3036"/>
    <w:rsid w:val="000E3410"/>
    <w:rsid w:val="000E39C5"/>
    <w:rsid w:val="000E3AC1"/>
    <w:rsid w:val="000E3E65"/>
    <w:rsid w:val="000E3EC4"/>
    <w:rsid w:val="000E40E7"/>
    <w:rsid w:val="000E413F"/>
    <w:rsid w:val="000E47CF"/>
    <w:rsid w:val="000E481C"/>
    <w:rsid w:val="000E4B6F"/>
    <w:rsid w:val="000E4C53"/>
    <w:rsid w:val="000E4D2E"/>
    <w:rsid w:val="000E5226"/>
    <w:rsid w:val="000E5301"/>
    <w:rsid w:val="000E54BA"/>
    <w:rsid w:val="000E62C7"/>
    <w:rsid w:val="000E6668"/>
    <w:rsid w:val="000E6772"/>
    <w:rsid w:val="000E6890"/>
    <w:rsid w:val="000E6A05"/>
    <w:rsid w:val="000E6AEE"/>
    <w:rsid w:val="000E7543"/>
    <w:rsid w:val="000E7DD8"/>
    <w:rsid w:val="000E7F35"/>
    <w:rsid w:val="000E7F98"/>
    <w:rsid w:val="000F0C40"/>
    <w:rsid w:val="000F1562"/>
    <w:rsid w:val="000F15AA"/>
    <w:rsid w:val="000F15B3"/>
    <w:rsid w:val="000F177F"/>
    <w:rsid w:val="000F1856"/>
    <w:rsid w:val="000F2053"/>
    <w:rsid w:val="000F209C"/>
    <w:rsid w:val="000F2461"/>
    <w:rsid w:val="000F2834"/>
    <w:rsid w:val="000F3722"/>
    <w:rsid w:val="000F3B40"/>
    <w:rsid w:val="000F3B5A"/>
    <w:rsid w:val="000F3B66"/>
    <w:rsid w:val="000F3C1C"/>
    <w:rsid w:val="000F3DAA"/>
    <w:rsid w:val="000F41D4"/>
    <w:rsid w:val="000F425B"/>
    <w:rsid w:val="000F4272"/>
    <w:rsid w:val="000F44AB"/>
    <w:rsid w:val="000F4ADF"/>
    <w:rsid w:val="000F4B59"/>
    <w:rsid w:val="000F5662"/>
    <w:rsid w:val="000F56CC"/>
    <w:rsid w:val="000F6010"/>
    <w:rsid w:val="000F6214"/>
    <w:rsid w:val="000F63D9"/>
    <w:rsid w:val="000F672C"/>
    <w:rsid w:val="000F67C4"/>
    <w:rsid w:val="000F6824"/>
    <w:rsid w:val="000F6BE8"/>
    <w:rsid w:val="000F6FCA"/>
    <w:rsid w:val="000F72A9"/>
    <w:rsid w:val="000F76B9"/>
    <w:rsid w:val="000F7823"/>
    <w:rsid w:val="000F7966"/>
    <w:rsid w:val="000F7A72"/>
    <w:rsid w:val="000F7DE7"/>
    <w:rsid w:val="000F7F45"/>
    <w:rsid w:val="001004CA"/>
    <w:rsid w:val="00100CBF"/>
    <w:rsid w:val="00100D7D"/>
    <w:rsid w:val="0010102F"/>
    <w:rsid w:val="001011A7"/>
    <w:rsid w:val="001016E0"/>
    <w:rsid w:val="00101831"/>
    <w:rsid w:val="0010185D"/>
    <w:rsid w:val="00101EB1"/>
    <w:rsid w:val="00101ED5"/>
    <w:rsid w:val="00102762"/>
    <w:rsid w:val="00102D12"/>
    <w:rsid w:val="00102D42"/>
    <w:rsid w:val="00103208"/>
    <w:rsid w:val="00103249"/>
    <w:rsid w:val="00104372"/>
    <w:rsid w:val="0010439E"/>
    <w:rsid w:val="001044F7"/>
    <w:rsid w:val="00104764"/>
    <w:rsid w:val="001049FC"/>
    <w:rsid w:val="00104BDC"/>
    <w:rsid w:val="0010575E"/>
    <w:rsid w:val="00105A3F"/>
    <w:rsid w:val="00105C96"/>
    <w:rsid w:val="00105CF3"/>
    <w:rsid w:val="0010616A"/>
    <w:rsid w:val="00106826"/>
    <w:rsid w:val="001071AC"/>
    <w:rsid w:val="00107208"/>
    <w:rsid w:val="00107448"/>
    <w:rsid w:val="001075BA"/>
    <w:rsid w:val="0010784B"/>
    <w:rsid w:val="00107B69"/>
    <w:rsid w:val="00107C29"/>
    <w:rsid w:val="001102B3"/>
    <w:rsid w:val="00110567"/>
    <w:rsid w:val="00110869"/>
    <w:rsid w:val="00110926"/>
    <w:rsid w:val="00110950"/>
    <w:rsid w:val="00110C60"/>
    <w:rsid w:val="0011130C"/>
    <w:rsid w:val="00111427"/>
    <w:rsid w:val="0011193D"/>
    <w:rsid w:val="00111F4C"/>
    <w:rsid w:val="001120FD"/>
    <w:rsid w:val="0011217A"/>
    <w:rsid w:val="0011233D"/>
    <w:rsid w:val="00112BBE"/>
    <w:rsid w:val="00112BDB"/>
    <w:rsid w:val="00112C14"/>
    <w:rsid w:val="00112E77"/>
    <w:rsid w:val="0011338B"/>
    <w:rsid w:val="0011397E"/>
    <w:rsid w:val="00113D42"/>
    <w:rsid w:val="00113D8C"/>
    <w:rsid w:val="00114191"/>
    <w:rsid w:val="001143AA"/>
    <w:rsid w:val="00115071"/>
    <w:rsid w:val="001156E1"/>
    <w:rsid w:val="00115B8D"/>
    <w:rsid w:val="00115CD5"/>
    <w:rsid w:val="00115D71"/>
    <w:rsid w:val="00115E1F"/>
    <w:rsid w:val="001160A6"/>
    <w:rsid w:val="001169FE"/>
    <w:rsid w:val="00116CAD"/>
    <w:rsid w:val="00117433"/>
    <w:rsid w:val="00117BCF"/>
    <w:rsid w:val="00120186"/>
    <w:rsid w:val="00120269"/>
    <w:rsid w:val="0012197E"/>
    <w:rsid w:val="00121BD5"/>
    <w:rsid w:val="00121FA6"/>
    <w:rsid w:val="00122077"/>
    <w:rsid w:val="00122760"/>
    <w:rsid w:val="00122CFF"/>
    <w:rsid w:val="00122EB2"/>
    <w:rsid w:val="00122FD8"/>
    <w:rsid w:val="001230B9"/>
    <w:rsid w:val="0012390C"/>
    <w:rsid w:val="00123A9E"/>
    <w:rsid w:val="00123B7D"/>
    <w:rsid w:val="00123D32"/>
    <w:rsid w:val="00123F5D"/>
    <w:rsid w:val="00123F89"/>
    <w:rsid w:val="00124083"/>
    <w:rsid w:val="0012417B"/>
    <w:rsid w:val="00124413"/>
    <w:rsid w:val="001248F9"/>
    <w:rsid w:val="0012499A"/>
    <w:rsid w:val="00124A52"/>
    <w:rsid w:val="00124AF1"/>
    <w:rsid w:val="00124D59"/>
    <w:rsid w:val="00124F7F"/>
    <w:rsid w:val="00125017"/>
    <w:rsid w:val="00125346"/>
    <w:rsid w:val="001253B1"/>
    <w:rsid w:val="00125810"/>
    <w:rsid w:val="00125EC6"/>
    <w:rsid w:val="001269F6"/>
    <w:rsid w:val="00126B37"/>
    <w:rsid w:val="00127013"/>
    <w:rsid w:val="00127318"/>
    <w:rsid w:val="00130032"/>
    <w:rsid w:val="0013039F"/>
    <w:rsid w:val="00130E6B"/>
    <w:rsid w:val="0013101D"/>
    <w:rsid w:val="0013105F"/>
    <w:rsid w:val="0013117B"/>
    <w:rsid w:val="001315D8"/>
    <w:rsid w:val="00131B8E"/>
    <w:rsid w:val="00131E50"/>
    <w:rsid w:val="001324D2"/>
    <w:rsid w:val="00132B75"/>
    <w:rsid w:val="00133071"/>
    <w:rsid w:val="00133522"/>
    <w:rsid w:val="001336F1"/>
    <w:rsid w:val="001337E9"/>
    <w:rsid w:val="00133ABE"/>
    <w:rsid w:val="00133CBF"/>
    <w:rsid w:val="001342A8"/>
    <w:rsid w:val="001343DC"/>
    <w:rsid w:val="001343E0"/>
    <w:rsid w:val="00134967"/>
    <w:rsid w:val="00134D9F"/>
    <w:rsid w:val="0013511E"/>
    <w:rsid w:val="00135189"/>
    <w:rsid w:val="001353D2"/>
    <w:rsid w:val="00135968"/>
    <w:rsid w:val="001359A2"/>
    <w:rsid w:val="00135ACA"/>
    <w:rsid w:val="00135D8D"/>
    <w:rsid w:val="001366B1"/>
    <w:rsid w:val="00136E68"/>
    <w:rsid w:val="00137178"/>
    <w:rsid w:val="001371E6"/>
    <w:rsid w:val="001374CF"/>
    <w:rsid w:val="00137B61"/>
    <w:rsid w:val="00137B93"/>
    <w:rsid w:val="00137BFB"/>
    <w:rsid w:val="00137DFB"/>
    <w:rsid w:val="00137E08"/>
    <w:rsid w:val="00137E78"/>
    <w:rsid w:val="00137FA3"/>
    <w:rsid w:val="0014004B"/>
    <w:rsid w:val="001400B6"/>
    <w:rsid w:val="00140AA7"/>
    <w:rsid w:val="00140AF6"/>
    <w:rsid w:val="0014110E"/>
    <w:rsid w:val="001415C2"/>
    <w:rsid w:val="00141D63"/>
    <w:rsid w:val="00141FB6"/>
    <w:rsid w:val="00141FEE"/>
    <w:rsid w:val="001421F3"/>
    <w:rsid w:val="00142247"/>
    <w:rsid w:val="0014228B"/>
    <w:rsid w:val="00142D73"/>
    <w:rsid w:val="00142F83"/>
    <w:rsid w:val="0014327D"/>
    <w:rsid w:val="001433CA"/>
    <w:rsid w:val="001433DC"/>
    <w:rsid w:val="00143652"/>
    <w:rsid w:val="00143778"/>
    <w:rsid w:val="0014396D"/>
    <w:rsid w:val="00143C3B"/>
    <w:rsid w:val="00144110"/>
    <w:rsid w:val="001448A7"/>
    <w:rsid w:val="00144954"/>
    <w:rsid w:val="00144C81"/>
    <w:rsid w:val="00144CC2"/>
    <w:rsid w:val="001451F3"/>
    <w:rsid w:val="001454CC"/>
    <w:rsid w:val="0014570C"/>
    <w:rsid w:val="00145E42"/>
    <w:rsid w:val="00146009"/>
    <w:rsid w:val="001461D0"/>
    <w:rsid w:val="0014650C"/>
    <w:rsid w:val="00146A15"/>
    <w:rsid w:val="00146A90"/>
    <w:rsid w:val="00146A92"/>
    <w:rsid w:val="00146A99"/>
    <w:rsid w:val="00146BBD"/>
    <w:rsid w:val="00146D87"/>
    <w:rsid w:val="00146F77"/>
    <w:rsid w:val="00146FB1"/>
    <w:rsid w:val="00146FCC"/>
    <w:rsid w:val="00147558"/>
    <w:rsid w:val="00147711"/>
    <w:rsid w:val="00147B7B"/>
    <w:rsid w:val="00147C54"/>
    <w:rsid w:val="00150443"/>
    <w:rsid w:val="00150FFC"/>
    <w:rsid w:val="001512C1"/>
    <w:rsid w:val="00151C00"/>
    <w:rsid w:val="0015211D"/>
    <w:rsid w:val="001524CA"/>
    <w:rsid w:val="001528AA"/>
    <w:rsid w:val="00153212"/>
    <w:rsid w:val="00153B01"/>
    <w:rsid w:val="00153BA2"/>
    <w:rsid w:val="00153BC6"/>
    <w:rsid w:val="00154500"/>
    <w:rsid w:val="00154709"/>
    <w:rsid w:val="00154856"/>
    <w:rsid w:val="00154940"/>
    <w:rsid w:val="00154EA4"/>
    <w:rsid w:val="00155199"/>
    <w:rsid w:val="001551E5"/>
    <w:rsid w:val="001555E3"/>
    <w:rsid w:val="00155F9A"/>
    <w:rsid w:val="00156026"/>
    <w:rsid w:val="0015659E"/>
    <w:rsid w:val="00156AE1"/>
    <w:rsid w:val="00156D4C"/>
    <w:rsid w:val="0015775E"/>
    <w:rsid w:val="00157C44"/>
    <w:rsid w:val="00157F92"/>
    <w:rsid w:val="00160131"/>
    <w:rsid w:val="00160AA1"/>
    <w:rsid w:val="00160E95"/>
    <w:rsid w:val="00161381"/>
    <w:rsid w:val="00161700"/>
    <w:rsid w:val="0016170C"/>
    <w:rsid w:val="001617E9"/>
    <w:rsid w:val="001619B3"/>
    <w:rsid w:val="00161D71"/>
    <w:rsid w:val="00162C63"/>
    <w:rsid w:val="001631E2"/>
    <w:rsid w:val="0016368E"/>
    <w:rsid w:val="00163987"/>
    <w:rsid w:val="001642B6"/>
    <w:rsid w:val="001644B5"/>
    <w:rsid w:val="00164827"/>
    <w:rsid w:val="001649EA"/>
    <w:rsid w:val="00164B05"/>
    <w:rsid w:val="00164B8F"/>
    <w:rsid w:val="00164D41"/>
    <w:rsid w:val="00164F58"/>
    <w:rsid w:val="00164FE2"/>
    <w:rsid w:val="00165179"/>
    <w:rsid w:val="00166C63"/>
    <w:rsid w:val="00166CE4"/>
    <w:rsid w:val="00166E57"/>
    <w:rsid w:val="00166E5C"/>
    <w:rsid w:val="00167528"/>
    <w:rsid w:val="001678D7"/>
    <w:rsid w:val="00167943"/>
    <w:rsid w:val="00167A01"/>
    <w:rsid w:val="00167A2F"/>
    <w:rsid w:val="001705D4"/>
    <w:rsid w:val="00170636"/>
    <w:rsid w:val="00170687"/>
    <w:rsid w:val="00170795"/>
    <w:rsid w:val="001707AC"/>
    <w:rsid w:val="00170AFF"/>
    <w:rsid w:val="00170B30"/>
    <w:rsid w:val="00170EF8"/>
    <w:rsid w:val="00170F1E"/>
    <w:rsid w:val="00171041"/>
    <w:rsid w:val="00171499"/>
    <w:rsid w:val="001716E4"/>
    <w:rsid w:val="0017171D"/>
    <w:rsid w:val="00171B70"/>
    <w:rsid w:val="00171D70"/>
    <w:rsid w:val="00171FF6"/>
    <w:rsid w:val="0017218A"/>
    <w:rsid w:val="0017347A"/>
    <w:rsid w:val="0017352F"/>
    <w:rsid w:val="001735CC"/>
    <w:rsid w:val="00173B87"/>
    <w:rsid w:val="00173BF1"/>
    <w:rsid w:val="00173DDA"/>
    <w:rsid w:val="0017461E"/>
    <w:rsid w:val="001746B3"/>
    <w:rsid w:val="001748C3"/>
    <w:rsid w:val="00174A58"/>
    <w:rsid w:val="00174DDD"/>
    <w:rsid w:val="00175009"/>
    <w:rsid w:val="0017526F"/>
    <w:rsid w:val="001752EF"/>
    <w:rsid w:val="0017558A"/>
    <w:rsid w:val="001755C0"/>
    <w:rsid w:val="0017562E"/>
    <w:rsid w:val="0017584B"/>
    <w:rsid w:val="00175AB5"/>
    <w:rsid w:val="00175BFA"/>
    <w:rsid w:val="0017640C"/>
    <w:rsid w:val="00176455"/>
    <w:rsid w:val="0017672D"/>
    <w:rsid w:val="0017694D"/>
    <w:rsid w:val="00176A48"/>
    <w:rsid w:val="001771AE"/>
    <w:rsid w:val="001771B5"/>
    <w:rsid w:val="001773C8"/>
    <w:rsid w:val="00177E6A"/>
    <w:rsid w:val="00177F33"/>
    <w:rsid w:val="00180277"/>
    <w:rsid w:val="00180E72"/>
    <w:rsid w:val="00181079"/>
    <w:rsid w:val="00181816"/>
    <w:rsid w:val="00181A68"/>
    <w:rsid w:val="00181D47"/>
    <w:rsid w:val="00181F11"/>
    <w:rsid w:val="001820EA"/>
    <w:rsid w:val="00182103"/>
    <w:rsid w:val="001823E0"/>
    <w:rsid w:val="0018240A"/>
    <w:rsid w:val="0018244C"/>
    <w:rsid w:val="00182503"/>
    <w:rsid w:val="00182FFB"/>
    <w:rsid w:val="00183414"/>
    <w:rsid w:val="0018356B"/>
    <w:rsid w:val="00183968"/>
    <w:rsid w:val="00183999"/>
    <w:rsid w:val="00183A23"/>
    <w:rsid w:val="00183BB2"/>
    <w:rsid w:val="001841F0"/>
    <w:rsid w:val="00184B55"/>
    <w:rsid w:val="00185011"/>
    <w:rsid w:val="00185856"/>
    <w:rsid w:val="00185E10"/>
    <w:rsid w:val="001860E3"/>
    <w:rsid w:val="001860EE"/>
    <w:rsid w:val="00186A49"/>
    <w:rsid w:val="00186E11"/>
    <w:rsid w:val="001871FC"/>
    <w:rsid w:val="00187467"/>
    <w:rsid w:val="0019076F"/>
    <w:rsid w:val="00190BAA"/>
    <w:rsid w:val="00190C28"/>
    <w:rsid w:val="00190FB0"/>
    <w:rsid w:val="00191166"/>
    <w:rsid w:val="00191917"/>
    <w:rsid w:val="00191CB6"/>
    <w:rsid w:val="001920CB"/>
    <w:rsid w:val="001926ED"/>
    <w:rsid w:val="00192AC1"/>
    <w:rsid w:val="00192C1E"/>
    <w:rsid w:val="00192DB3"/>
    <w:rsid w:val="00192DE6"/>
    <w:rsid w:val="0019375A"/>
    <w:rsid w:val="001937F8"/>
    <w:rsid w:val="00193A5A"/>
    <w:rsid w:val="00193BEA"/>
    <w:rsid w:val="00193DD9"/>
    <w:rsid w:val="00193EFD"/>
    <w:rsid w:val="0019436A"/>
    <w:rsid w:val="001947C6"/>
    <w:rsid w:val="00194971"/>
    <w:rsid w:val="00194B49"/>
    <w:rsid w:val="00195464"/>
    <w:rsid w:val="00195703"/>
    <w:rsid w:val="0019586A"/>
    <w:rsid w:val="00195A78"/>
    <w:rsid w:val="00195C1A"/>
    <w:rsid w:val="00195C1B"/>
    <w:rsid w:val="00195EAD"/>
    <w:rsid w:val="001968C9"/>
    <w:rsid w:val="001975B7"/>
    <w:rsid w:val="001977B9"/>
    <w:rsid w:val="0019794B"/>
    <w:rsid w:val="00197F04"/>
    <w:rsid w:val="001A00C9"/>
    <w:rsid w:val="001A0966"/>
    <w:rsid w:val="001A098D"/>
    <w:rsid w:val="001A0ACD"/>
    <w:rsid w:val="001A0B9E"/>
    <w:rsid w:val="001A0E9F"/>
    <w:rsid w:val="001A0F1F"/>
    <w:rsid w:val="001A0FFB"/>
    <w:rsid w:val="001A14FA"/>
    <w:rsid w:val="001A16B3"/>
    <w:rsid w:val="001A190E"/>
    <w:rsid w:val="001A20B3"/>
    <w:rsid w:val="001A248A"/>
    <w:rsid w:val="001A24F1"/>
    <w:rsid w:val="001A2533"/>
    <w:rsid w:val="001A2F32"/>
    <w:rsid w:val="001A31A7"/>
    <w:rsid w:val="001A4594"/>
    <w:rsid w:val="001A45D7"/>
    <w:rsid w:val="001A4E1A"/>
    <w:rsid w:val="001A58A7"/>
    <w:rsid w:val="001A58C4"/>
    <w:rsid w:val="001A5993"/>
    <w:rsid w:val="001A59AA"/>
    <w:rsid w:val="001A5ECA"/>
    <w:rsid w:val="001A5FED"/>
    <w:rsid w:val="001A6B8F"/>
    <w:rsid w:val="001A6BCC"/>
    <w:rsid w:val="001A70BA"/>
    <w:rsid w:val="001A7269"/>
    <w:rsid w:val="001A72A0"/>
    <w:rsid w:val="001A7AB8"/>
    <w:rsid w:val="001A7ABA"/>
    <w:rsid w:val="001B002A"/>
    <w:rsid w:val="001B05A1"/>
    <w:rsid w:val="001B0A8E"/>
    <w:rsid w:val="001B0A93"/>
    <w:rsid w:val="001B0F8A"/>
    <w:rsid w:val="001B1C3E"/>
    <w:rsid w:val="001B1DCB"/>
    <w:rsid w:val="001B2133"/>
    <w:rsid w:val="001B2283"/>
    <w:rsid w:val="001B2501"/>
    <w:rsid w:val="001B288F"/>
    <w:rsid w:val="001B2A65"/>
    <w:rsid w:val="001B2B0C"/>
    <w:rsid w:val="001B3A8B"/>
    <w:rsid w:val="001B3E87"/>
    <w:rsid w:val="001B420C"/>
    <w:rsid w:val="001B474F"/>
    <w:rsid w:val="001B47B7"/>
    <w:rsid w:val="001B4944"/>
    <w:rsid w:val="001B4C79"/>
    <w:rsid w:val="001B4F60"/>
    <w:rsid w:val="001B50DA"/>
    <w:rsid w:val="001B5133"/>
    <w:rsid w:val="001B5249"/>
    <w:rsid w:val="001B5465"/>
    <w:rsid w:val="001B5577"/>
    <w:rsid w:val="001B5582"/>
    <w:rsid w:val="001B593C"/>
    <w:rsid w:val="001B59E4"/>
    <w:rsid w:val="001B5B8C"/>
    <w:rsid w:val="001B6093"/>
    <w:rsid w:val="001B626C"/>
    <w:rsid w:val="001B62B6"/>
    <w:rsid w:val="001B6456"/>
    <w:rsid w:val="001B68E6"/>
    <w:rsid w:val="001B6B21"/>
    <w:rsid w:val="001B6BFB"/>
    <w:rsid w:val="001B6CDC"/>
    <w:rsid w:val="001B6F91"/>
    <w:rsid w:val="001B70B3"/>
    <w:rsid w:val="001B717E"/>
    <w:rsid w:val="001B7838"/>
    <w:rsid w:val="001B7C88"/>
    <w:rsid w:val="001B7E24"/>
    <w:rsid w:val="001C03EA"/>
    <w:rsid w:val="001C0550"/>
    <w:rsid w:val="001C05A7"/>
    <w:rsid w:val="001C0DD4"/>
    <w:rsid w:val="001C10D8"/>
    <w:rsid w:val="001C1283"/>
    <w:rsid w:val="001C176C"/>
    <w:rsid w:val="001C19C0"/>
    <w:rsid w:val="001C19DD"/>
    <w:rsid w:val="001C1B92"/>
    <w:rsid w:val="001C1E2B"/>
    <w:rsid w:val="001C2082"/>
    <w:rsid w:val="001C21FD"/>
    <w:rsid w:val="001C2344"/>
    <w:rsid w:val="001C26BD"/>
    <w:rsid w:val="001C29C3"/>
    <w:rsid w:val="001C2B44"/>
    <w:rsid w:val="001C2C7D"/>
    <w:rsid w:val="001C2EF3"/>
    <w:rsid w:val="001C2FF5"/>
    <w:rsid w:val="001C322F"/>
    <w:rsid w:val="001C331A"/>
    <w:rsid w:val="001C3570"/>
    <w:rsid w:val="001C3667"/>
    <w:rsid w:val="001C3BAC"/>
    <w:rsid w:val="001C3D9F"/>
    <w:rsid w:val="001C3F0A"/>
    <w:rsid w:val="001C424C"/>
    <w:rsid w:val="001C4316"/>
    <w:rsid w:val="001C4680"/>
    <w:rsid w:val="001C4810"/>
    <w:rsid w:val="001C4CE2"/>
    <w:rsid w:val="001C5045"/>
    <w:rsid w:val="001C51B2"/>
    <w:rsid w:val="001C5281"/>
    <w:rsid w:val="001C5672"/>
    <w:rsid w:val="001C5776"/>
    <w:rsid w:val="001C5BAA"/>
    <w:rsid w:val="001C5E4D"/>
    <w:rsid w:val="001C60BA"/>
    <w:rsid w:val="001C61DB"/>
    <w:rsid w:val="001C62D3"/>
    <w:rsid w:val="001C63D1"/>
    <w:rsid w:val="001C674B"/>
    <w:rsid w:val="001C6AD7"/>
    <w:rsid w:val="001C6B66"/>
    <w:rsid w:val="001C6FA5"/>
    <w:rsid w:val="001C794E"/>
    <w:rsid w:val="001C7AA2"/>
    <w:rsid w:val="001C7D49"/>
    <w:rsid w:val="001C7DEC"/>
    <w:rsid w:val="001D00F4"/>
    <w:rsid w:val="001D066D"/>
    <w:rsid w:val="001D07C1"/>
    <w:rsid w:val="001D07D5"/>
    <w:rsid w:val="001D09EC"/>
    <w:rsid w:val="001D0ABD"/>
    <w:rsid w:val="001D0AE6"/>
    <w:rsid w:val="001D0BD6"/>
    <w:rsid w:val="001D1022"/>
    <w:rsid w:val="001D13BF"/>
    <w:rsid w:val="001D150B"/>
    <w:rsid w:val="001D1569"/>
    <w:rsid w:val="001D1927"/>
    <w:rsid w:val="001D1B52"/>
    <w:rsid w:val="001D2465"/>
    <w:rsid w:val="001D24C0"/>
    <w:rsid w:val="001D254E"/>
    <w:rsid w:val="001D2EC3"/>
    <w:rsid w:val="001D30B9"/>
    <w:rsid w:val="001D30E4"/>
    <w:rsid w:val="001D38A6"/>
    <w:rsid w:val="001D3B83"/>
    <w:rsid w:val="001D3C62"/>
    <w:rsid w:val="001D3D18"/>
    <w:rsid w:val="001D3D4C"/>
    <w:rsid w:val="001D3FA1"/>
    <w:rsid w:val="001D3FA7"/>
    <w:rsid w:val="001D42FF"/>
    <w:rsid w:val="001D447A"/>
    <w:rsid w:val="001D455D"/>
    <w:rsid w:val="001D47CE"/>
    <w:rsid w:val="001D4895"/>
    <w:rsid w:val="001D5097"/>
    <w:rsid w:val="001D544D"/>
    <w:rsid w:val="001D55E0"/>
    <w:rsid w:val="001D5761"/>
    <w:rsid w:val="001D5C31"/>
    <w:rsid w:val="001D5F3C"/>
    <w:rsid w:val="001D6003"/>
    <w:rsid w:val="001D612A"/>
    <w:rsid w:val="001D6167"/>
    <w:rsid w:val="001D695B"/>
    <w:rsid w:val="001D7000"/>
    <w:rsid w:val="001D714D"/>
    <w:rsid w:val="001D71E2"/>
    <w:rsid w:val="001D72CF"/>
    <w:rsid w:val="001D73BB"/>
    <w:rsid w:val="001D756B"/>
    <w:rsid w:val="001D7B71"/>
    <w:rsid w:val="001D7DA0"/>
    <w:rsid w:val="001E0404"/>
    <w:rsid w:val="001E0817"/>
    <w:rsid w:val="001E0877"/>
    <w:rsid w:val="001E0928"/>
    <w:rsid w:val="001E0A3F"/>
    <w:rsid w:val="001E0B6D"/>
    <w:rsid w:val="001E0F30"/>
    <w:rsid w:val="001E1287"/>
    <w:rsid w:val="001E14C5"/>
    <w:rsid w:val="001E15D7"/>
    <w:rsid w:val="001E1785"/>
    <w:rsid w:val="001E19D3"/>
    <w:rsid w:val="001E1A83"/>
    <w:rsid w:val="001E1CAA"/>
    <w:rsid w:val="001E1DF1"/>
    <w:rsid w:val="001E1E38"/>
    <w:rsid w:val="001E2016"/>
    <w:rsid w:val="001E2017"/>
    <w:rsid w:val="001E2170"/>
    <w:rsid w:val="001E2234"/>
    <w:rsid w:val="001E2294"/>
    <w:rsid w:val="001E24F4"/>
    <w:rsid w:val="001E2D7E"/>
    <w:rsid w:val="001E2EED"/>
    <w:rsid w:val="001E33A2"/>
    <w:rsid w:val="001E3603"/>
    <w:rsid w:val="001E3808"/>
    <w:rsid w:val="001E4444"/>
    <w:rsid w:val="001E4528"/>
    <w:rsid w:val="001E453E"/>
    <w:rsid w:val="001E4750"/>
    <w:rsid w:val="001E483A"/>
    <w:rsid w:val="001E48E1"/>
    <w:rsid w:val="001E49A4"/>
    <w:rsid w:val="001E49E1"/>
    <w:rsid w:val="001E4B22"/>
    <w:rsid w:val="001E4E73"/>
    <w:rsid w:val="001E4F30"/>
    <w:rsid w:val="001E5050"/>
    <w:rsid w:val="001E50F2"/>
    <w:rsid w:val="001E55D3"/>
    <w:rsid w:val="001E5EC2"/>
    <w:rsid w:val="001E63B8"/>
    <w:rsid w:val="001E67C4"/>
    <w:rsid w:val="001E67DE"/>
    <w:rsid w:val="001E6BC9"/>
    <w:rsid w:val="001E6BD9"/>
    <w:rsid w:val="001E6FBC"/>
    <w:rsid w:val="001E746A"/>
    <w:rsid w:val="001E758C"/>
    <w:rsid w:val="001E77CF"/>
    <w:rsid w:val="001E795D"/>
    <w:rsid w:val="001E7B5A"/>
    <w:rsid w:val="001F083A"/>
    <w:rsid w:val="001F0C8E"/>
    <w:rsid w:val="001F0F9C"/>
    <w:rsid w:val="001F11FB"/>
    <w:rsid w:val="001F185B"/>
    <w:rsid w:val="001F18C9"/>
    <w:rsid w:val="001F18CD"/>
    <w:rsid w:val="001F1C3B"/>
    <w:rsid w:val="001F1D33"/>
    <w:rsid w:val="001F1EA6"/>
    <w:rsid w:val="001F2030"/>
    <w:rsid w:val="001F2133"/>
    <w:rsid w:val="001F23B5"/>
    <w:rsid w:val="001F24ED"/>
    <w:rsid w:val="001F2877"/>
    <w:rsid w:val="001F2BBB"/>
    <w:rsid w:val="001F2D48"/>
    <w:rsid w:val="001F2F12"/>
    <w:rsid w:val="001F31C4"/>
    <w:rsid w:val="001F34BE"/>
    <w:rsid w:val="001F3BB6"/>
    <w:rsid w:val="001F3DF6"/>
    <w:rsid w:val="001F4176"/>
    <w:rsid w:val="001F41E5"/>
    <w:rsid w:val="001F42B7"/>
    <w:rsid w:val="001F4850"/>
    <w:rsid w:val="001F485F"/>
    <w:rsid w:val="001F48C0"/>
    <w:rsid w:val="001F49E7"/>
    <w:rsid w:val="001F4A32"/>
    <w:rsid w:val="001F4BF7"/>
    <w:rsid w:val="001F5302"/>
    <w:rsid w:val="001F5793"/>
    <w:rsid w:val="001F5FE7"/>
    <w:rsid w:val="001F6402"/>
    <w:rsid w:val="001F6614"/>
    <w:rsid w:val="001F6864"/>
    <w:rsid w:val="001F6BD9"/>
    <w:rsid w:val="001F6E41"/>
    <w:rsid w:val="001F6E68"/>
    <w:rsid w:val="001F706A"/>
    <w:rsid w:val="001F7465"/>
    <w:rsid w:val="001F7858"/>
    <w:rsid w:val="0020001C"/>
    <w:rsid w:val="00200545"/>
    <w:rsid w:val="00200A05"/>
    <w:rsid w:val="002016A7"/>
    <w:rsid w:val="00201BDC"/>
    <w:rsid w:val="002023E4"/>
    <w:rsid w:val="00202416"/>
    <w:rsid w:val="0020252E"/>
    <w:rsid w:val="002028C3"/>
    <w:rsid w:val="00202912"/>
    <w:rsid w:val="00202986"/>
    <w:rsid w:val="00202D2C"/>
    <w:rsid w:val="00203D02"/>
    <w:rsid w:val="00203F55"/>
    <w:rsid w:val="002044CF"/>
    <w:rsid w:val="00204788"/>
    <w:rsid w:val="00204B48"/>
    <w:rsid w:val="00204E62"/>
    <w:rsid w:val="00205370"/>
    <w:rsid w:val="00205659"/>
    <w:rsid w:val="0020566D"/>
    <w:rsid w:val="00205AE3"/>
    <w:rsid w:val="00205BF7"/>
    <w:rsid w:val="00205D52"/>
    <w:rsid w:val="0020611F"/>
    <w:rsid w:val="0020620A"/>
    <w:rsid w:val="00206403"/>
    <w:rsid w:val="00206E4E"/>
    <w:rsid w:val="002071B1"/>
    <w:rsid w:val="002075F1"/>
    <w:rsid w:val="002079FB"/>
    <w:rsid w:val="00207B2A"/>
    <w:rsid w:val="00207BE4"/>
    <w:rsid w:val="00207DBF"/>
    <w:rsid w:val="00210174"/>
    <w:rsid w:val="0021020C"/>
    <w:rsid w:val="00210C94"/>
    <w:rsid w:val="00210DFC"/>
    <w:rsid w:val="0021109A"/>
    <w:rsid w:val="00211131"/>
    <w:rsid w:val="00211898"/>
    <w:rsid w:val="002119CB"/>
    <w:rsid w:val="002119EC"/>
    <w:rsid w:val="002119F4"/>
    <w:rsid w:val="00211A25"/>
    <w:rsid w:val="00211C56"/>
    <w:rsid w:val="00211D58"/>
    <w:rsid w:val="00211EAB"/>
    <w:rsid w:val="00211EE7"/>
    <w:rsid w:val="00211F8D"/>
    <w:rsid w:val="0021209F"/>
    <w:rsid w:val="0021233E"/>
    <w:rsid w:val="002136C5"/>
    <w:rsid w:val="00213A2B"/>
    <w:rsid w:val="002143F6"/>
    <w:rsid w:val="0021483A"/>
    <w:rsid w:val="0021489B"/>
    <w:rsid w:val="00214A1E"/>
    <w:rsid w:val="00214A27"/>
    <w:rsid w:val="00214A54"/>
    <w:rsid w:val="00214B25"/>
    <w:rsid w:val="00214C8E"/>
    <w:rsid w:val="00215620"/>
    <w:rsid w:val="002156D3"/>
    <w:rsid w:val="00215836"/>
    <w:rsid w:val="00215859"/>
    <w:rsid w:val="002158E6"/>
    <w:rsid w:val="002159FE"/>
    <w:rsid w:val="00215AA2"/>
    <w:rsid w:val="00215BF5"/>
    <w:rsid w:val="00215C1B"/>
    <w:rsid w:val="00215ED6"/>
    <w:rsid w:val="00215EDC"/>
    <w:rsid w:val="002162E5"/>
    <w:rsid w:val="00216D3C"/>
    <w:rsid w:val="00216E4F"/>
    <w:rsid w:val="002172E0"/>
    <w:rsid w:val="00217708"/>
    <w:rsid w:val="0021799E"/>
    <w:rsid w:val="00217CC7"/>
    <w:rsid w:val="002200C1"/>
    <w:rsid w:val="002203DE"/>
    <w:rsid w:val="00220540"/>
    <w:rsid w:val="00220AB1"/>
    <w:rsid w:val="00220F10"/>
    <w:rsid w:val="0022116E"/>
    <w:rsid w:val="00221743"/>
    <w:rsid w:val="00221A24"/>
    <w:rsid w:val="00221CFC"/>
    <w:rsid w:val="002220D5"/>
    <w:rsid w:val="00222109"/>
    <w:rsid w:val="00222836"/>
    <w:rsid w:val="00222B8B"/>
    <w:rsid w:val="002239DB"/>
    <w:rsid w:val="00223DF3"/>
    <w:rsid w:val="00223E7B"/>
    <w:rsid w:val="002240DF"/>
    <w:rsid w:val="0022421B"/>
    <w:rsid w:val="002247FA"/>
    <w:rsid w:val="002249C5"/>
    <w:rsid w:val="00224ADD"/>
    <w:rsid w:val="00224B2E"/>
    <w:rsid w:val="0022503E"/>
    <w:rsid w:val="0022510B"/>
    <w:rsid w:val="00225172"/>
    <w:rsid w:val="0022555D"/>
    <w:rsid w:val="002255F7"/>
    <w:rsid w:val="00225754"/>
    <w:rsid w:val="0022584D"/>
    <w:rsid w:val="002259B6"/>
    <w:rsid w:val="00226499"/>
    <w:rsid w:val="0022679B"/>
    <w:rsid w:val="00226A32"/>
    <w:rsid w:val="00226B5F"/>
    <w:rsid w:val="00226BC0"/>
    <w:rsid w:val="00226DD2"/>
    <w:rsid w:val="00226EC3"/>
    <w:rsid w:val="00226FD2"/>
    <w:rsid w:val="00227305"/>
    <w:rsid w:val="00227551"/>
    <w:rsid w:val="002276A2"/>
    <w:rsid w:val="002279D8"/>
    <w:rsid w:val="002279E6"/>
    <w:rsid w:val="00227C28"/>
    <w:rsid w:val="00227F37"/>
    <w:rsid w:val="00227F8F"/>
    <w:rsid w:val="00230171"/>
    <w:rsid w:val="002301BA"/>
    <w:rsid w:val="00230664"/>
    <w:rsid w:val="002307C1"/>
    <w:rsid w:val="00230CE2"/>
    <w:rsid w:val="00232051"/>
    <w:rsid w:val="0023245B"/>
    <w:rsid w:val="002328A8"/>
    <w:rsid w:val="002329CD"/>
    <w:rsid w:val="00232CE0"/>
    <w:rsid w:val="00232E9C"/>
    <w:rsid w:val="002334CC"/>
    <w:rsid w:val="002335F0"/>
    <w:rsid w:val="002336FA"/>
    <w:rsid w:val="00233C1A"/>
    <w:rsid w:val="002340F1"/>
    <w:rsid w:val="0023491E"/>
    <w:rsid w:val="00234A24"/>
    <w:rsid w:val="0023557B"/>
    <w:rsid w:val="00235685"/>
    <w:rsid w:val="00235B6B"/>
    <w:rsid w:val="00235F52"/>
    <w:rsid w:val="00235FA1"/>
    <w:rsid w:val="002360EB"/>
    <w:rsid w:val="00236227"/>
    <w:rsid w:val="00236250"/>
    <w:rsid w:val="0023639E"/>
    <w:rsid w:val="002365D2"/>
    <w:rsid w:val="0023682C"/>
    <w:rsid w:val="00237235"/>
    <w:rsid w:val="00237339"/>
    <w:rsid w:val="00237507"/>
    <w:rsid w:val="00237768"/>
    <w:rsid w:val="00237938"/>
    <w:rsid w:val="00237DB2"/>
    <w:rsid w:val="002402E9"/>
    <w:rsid w:val="0024085D"/>
    <w:rsid w:val="00240A19"/>
    <w:rsid w:val="00240CB5"/>
    <w:rsid w:val="00240D38"/>
    <w:rsid w:val="00240F1A"/>
    <w:rsid w:val="00241054"/>
    <w:rsid w:val="002411EC"/>
    <w:rsid w:val="0024171D"/>
    <w:rsid w:val="0024218E"/>
    <w:rsid w:val="002423DC"/>
    <w:rsid w:val="002424EC"/>
    <w:rsid w:val="0024278B"/>
    <w:rsid w:val="002428B9"/>
    <w:rsid w:val="00242BFC"/>
    <w:rsid w:val="0024323F"/>
    <w:rsid w:val="00243448"/>
    <w:rsid w:val="0024373E"/>
    <w:rsid w:val="00243A32"/>
    <w:rsid w:val="00243BA8"/>
    <w:rsid w:val="00243D08"/>
    <w:rsid w:val="00244253"/>
    <w:rsid w:val="002442E4"/>
    <w:rsid w:val="0024462E"/>
    <w:rsid w:val="002447C3"/>
    <w:rsid w:val="00244E88"/>
    <w:rsid w:val="00244F14"/>
    <w:rsid w:val="0024502C"/>
    <w:rsid w:val="00245045"/>
    <w:rsid w:val="0024542F"/>
    <w:rsid w:val="00246110"/>
    <w:rsid w:val="002461A9"/>
    <w:rsid w:val="00246CAE"/>
    <w:rsid w:val="00246F76"/>
    <w:rsid w:val="0024706C"/>
    <w:rsid w:val="00247662"/>
    <w:rsid w:val="0024786B"/>
    <w:rsid w:val="00247B76"/>
    <w:rsid w:val="00247E96"/>
    <w:rsid w:val="002503EE"/>
    <w:rsid w:val="002509C0"/>
    <w:rsid w:val="00250BEE"/>
    <w:rsid w:val="0025110D"/>
    <w:rsid w:val="00251736"/>
    <w:rsid w:val="00252645"/>
    <w:rsid w:val="0025292C"/>
    <w:rsid w:val="00252962"/>
    <w:rsid w:val="00252A13"/>
    <w:rsid w:val="00252AA9"/>
    <w:rsid w:val="00252C9C"/>
    <w:rsid w:val="00253344"/>
    <w:rsid w:val="002533FC"/>
    <w:rsid w:val="00253707"/>
    <w:rsid w:val="00254393"/>
    <w:rsid w:val="002544A0"/>
    <w:rsid w:val="002544C8"/>
    <w:rsid w:val="00254C5B"/>
    <w:rsid w:val="00254D31"/>
    <w:rsid w:val="002553DF"/>
    <w:rsid w:val="002554E1"/>
    <w:rsid w:val="0025562B"/>
    <w:rsid w:val="002556B6"/>
    <w:rsid w:val="00255737"/>
    <w:rsid w:val="00255880"/>
    <w:rsid w:val="00255B66"/>
    <w:rsid w:val="00256496"/>
    <w:rsid w:val="00256AE9"/>
    <w:rsid w:val="00256B85"/>
    <w:rsid w:val="00256EC2"/>
    <w:rsid w:val="00257120"/>
    <w:rsid w:val="00257491"/>
    <w:rsid w:val="00257535"/>
    <w:rsid w:val="00257F23"/>
    <w:rsid w:val="002602A7"/>
    <w:rsid w:val="00260444"/>
    <w:rsid w:val="0026048B"/>
    <w:rsid w:val="0026070C"/>
    <w:rsid w:val="00260BF3"/>
    <w:rsid w:val="00260FC9"/>
    <w:rsid w:val="00261294"/>
    <w:rsid w:val="002612FA"/>
    <w:rsid w:val="00261371"/>
    <w:rsid w:val="00261542"/>
    <w:rsid w:val="0026255F"/>
    <w:rsid w:val="002629B2"/>
    <w:rsid w:val="002629DB"/>
    <w:rsid w:val="00262BD6"/>
    <w:rsid w:val="00262C0D"/>
    <w:rsid w:val="00262C33"/>
    <w:rsid w:val="002634C7"/>
    <w:rsid w:val="002635D8"/>
    <w:rsid w:val="00263DA8"/>
    <w:rsid w:val="002640EC"/>
    <w:rsid w:val="002645B7"/>
    <w:rsid w:val="0026486C"/>
    <w:rsid w:val="00264B66"/>
    <w:rsid w:val="00264C9A"/>
    <w:rsid w:val="00265834"/>
    <w:rsid w:val="00265C2A"/>
    <w:rsid w:val="00266196"/>
    <w:rsid w:val="0026629C"/>
    <w:rsid w:val="00266353"/>
    <w:rsid w:val="002663CA"/>
    <w:rsid w:val="00266874"/>
    <w:rsid w:val="00266DCE"/>
    <w:rsid w:val="00266E86"/>
    <w:rsid w:val="00267212"/>
    <w:rsid w:val="002673B7"/>
    <w:rsid w:val="00270403"/>
    <w:rsid w:val="00270427"/>
    <w:rsid w:val="002707B1"/>
    <w:rsid w:val="002708C2"/>
    <w:rsid w:val="00270EEB"/>
    <w:rsid w:val="002712E2"/>
    <w:rsid w:val="0027192A"/>
    <w:rsid w:val="002722A7"/>
    <w:rsid w:val="002724FA"/>
    <w:rsid w:val="00272AE4"/>
    <w:rsid w:val="002732A4"/>
    <w:rsid w:val="002738DC"/>
    <w:rsid w:val="00273969"/>
    <w:rsid w:val="00273E0B"/>
    <w:rsid w:val="002744AF"/>
    <w:rsid w:val="00274A47"/>
    <w:rsid w:val="00274A9E"/>
    <w:rsid w:val="00275194"/>
    <w:rsid w:val="00275365"/>
    <w:rsid w:val="00275451"/>
    <w:rsid w:val="00275793"/>
    <w:rsid w:val="00275891"/>
    <w:rsid w:val="00275D84"/>
    <w:rsid w:val="00275E0A"/>
    <w:rsid w:val="00275E0B"/>
    <w:rsid w:val="00276A1B"/>
    <w:rsid w:val="00276BCF"/>
    <w:rsid w:val="002773EC"/>
    <w:rsid w:val="00277456"/>
    <w:rsid w:val="002774DC"/>
    <w:rsid w:val="00277741"/>
    <w:rsid w:val="00277A3C"/>
    <w:rsid w:val="00277C54"/>
    <w:rsid w:val="0028012B"/>
    <w:rsid w:val="002803C5"/>
    <w:rsid w:val="002805A8"/>
    <w:rsid w:val="00280678"/>
    <w:rsid w:val="00280E66"/>
    <w:rsid w:val="00280F20"/>
    <w:rsid w:val="0028100D"/>
    <w:rsid w:val="00281A12"/>
    <w:rsid w:val="00281A93"/>
    <w:rsid w:val="00281D6B"/>
    <w:rsid w:val="002829F1"/>
    <w:rsid w:val="00282AA1"/>
    <w:rsid w:val="00282C3B"/>
    <w:rsid w:val="0028342D"/>
    <w:rsid w:val="0028344F"/>
    <w:rsid w:val="00283556"/>
    <w:rsid w:val="00283595"/>
    <w:rsid w:val="00283A04"/>
    <w:rsid w:val="00283BDD"/>
    <w:rsid w:val="00283CFE"/>
    <w:rsid w:val="00283DBD"/>
    <w:rsid w:val="00283FB2"/>
    <w:rsid w:val="00284629"/>
    <w:rsid w:val="00284C2C"/>
    <w:rsid w:val="00284C40"/>
    <w:rsid w:val="00284F81"/>
    <w:rsid w:val="0028513F"/>
    <w:rsid w:val="002854DC"/>
    <w:rsid w:val="00285750"/>
    <w:rsid w:val="00285815"/>
    <w:rsid w:val="00285B11"/>
    <w:rsid w:val="00285B1E"/>
    <w:rsid w:val="00285BCC"/>
    <w:rsid w:val="00285CE6"/>
    <w:rsid w:val="00285FDB"/>
    <w:rsid w:val="00286125"/>
    <w:rsid w:val="00286318"/>
    <w:rsid w:val="002863C4"/>
    <w:rsid w:val="0028682B"/>
    <w:rsid w:val="0028685F"/>
    <w:rsid w:val="0028695D"/>
    <w:rsid w:val="00286B00"/>
    <w:rsid w:val="002870F9"/>
    <w:rsid w:val="002871BD"/>
    <w:rsid w:val="002873B2"/>
    <w:rsid w:val="0028740F"/>
    <w:rsid w:val="00287817"/>
    <w:rsid w:val="00287A90"/>
    <w:rsid w:val="00287AD8"/>
    <w:rsid w:val="00287C8F"/>
    <w:rsid w:val="00287E26"/>
    <w:rsid w:val="00290161"/>
    <w:rsid w:val="0029034D"/>
    <w:rsid w:val="002908F4"/>
    <w:rsid w:val="00290F34"/>
    <w:rsid w:val="00291230"/>
    <w:rsid w:val="002916D1"/>
    <w:rsid w:val="002917A3"/>
    <w:rsid w:val="002919E1"/>
    <w:rsid w:val="00291B5F"/>
    <w:rsid w:val="00291BC1"/>
    <w:rsid w:val="00291F5B"/>
    <w:rsid w:val="00291FB3"/>
    <w:rsid w:val="0029202A"/>
    <w:rsid w:val="0029257C"/>
    <w:rsid w:val="00292641"/>
    <w:rsid w:val="002926B0"/>
    <w:rsid w:val="00292845"/>
    <w:rsid w:val="00292A39"/>
    <w:rsid w:val="00292E4B"/>
    <w:rsid w:val="002936BC"/>
    <w:rsid w:val="00293812"/>
    <w:rsid w:val="00294077"/>
    <w:rsid w:val="002941B3"/>
    <w:rsid w:val="002944BE"/>
    <w:rsid w:val="00294697"/>
    <w:rsid w:val="002946B0"/>
    <w:rsid w:val="00294766"/>
    <w:rsid w:val="00294A0C"/>
    <w:rsid w:val="00294DBD"/>
    <w:rsid w:val="002956DB"/>
    <w:rsid w:val="00295887"/>
    <w:rsid w:val="00295934"/>
    <w:rsid w:val="0029593F"/>
    <w:rsid w:val="00295BC9"/>
    <w:rsid w:val="00295BFC"/>
    <w:rsid w:val="00295D3D"/>
    <w:rsid w:val="002961F4"/>
    <w:rsid w:val="00296550"/>
    <w:rsid w:val="00296B93"/>
    <w:rsid w:val="00297188"/>
    <w:rsid w:val="00297372"/>
    <w:rsid w:val="00297586"/>
    <w:rsid w:val="00297623"/>
    <w:rsid w:val="00297B85"/>
    <w:rsid w:val="00297E30"/>
    <w:rsid w:val="00297FC7"/>
    <w:rsid w:val="002A035C"/>
    <w:rsid w:val="002A0B6D"/>
    <w:rsid w:val="002A11EF"/>
    <w:rsid w:val="002A1476"/>
    <w:rsid w:val="002A1650"/>
    <w:rsid w:val="002A19BF"/>
    <w:rsid w:val="002A1C16"/>
    <w:rsid w:val="002A21B1"/>
    <w:rsid w:val="002A22F0"/>
    <w:rsid w:val="002A248C"/>
    <w:rsid w:val="002A24B9"/>
    <w:rsid w:val="002A24DA"/>
    <w:rsid w:val="002A2A79"/>
    <w:rsid w:val="002A2AD3"/>
    <w:rsid w:val="002A2B5F"/>
    <w:rsid w:val="002A2D54"/>
    <w:rsid w:val="002A2EC0"/>
    <w:rsid w:val="002A2FC2"/>
    <w:rsid w:val="002A31B5"/>
    <w:rsid w:val="002A3439"/>
    <w:rsid w:val="002A3CC3"/>
    <w:rsid w:val="002A3D9F"/>
    <w:rsid w:val="002A3F3C"/>
    <w:rsid w:val="002A3F5F"/>
    <w:rsid w:val="002A4435"/>
    <w:rsid w:val="002A467D"/>
    <w:rsid w:val="002A47A4"/>
    <w:rsid w:val="002A4D93"/>
    <w:rsid w:val="002A4DD1"/>
    <w:rsid w:val="002A5104"/>
    <w:rsid w:val="002A5A88"/>
    <w:rsid w:val="002A5F8D"/>
    <w:rsid w:val="002A6195"/>
    <w:rsid w:val="002A65C4"/>
    <w:rsid w:val="002A67B5"/>
    <w:rsid w:val="002A67E8"/>
    <w:rsid w:val="002A6CFA"/>
    <w:rsid w:val="002A6EF8"/>
    <w:rsid w:val="002A71BA"/>
    <w:rsid w:val="002A7487"/>
    <w:rsid w:val="002A75DD"/>
    <w:rsid w:val="002A79AB"/>
    <w:rsid w:val="002A7A0D"/>
    <w:rsid w:val="002A7AB1"/>
    <w:rsid w:val="002A7B95"/>
    <w:rsid w:val="002A7BE5"/>
    <w:rsid w:val="002A7D43"/>
    <w:rsid w:val="002A7DE2"/>
    <w:rsid w:val="002B006A"/>
    <w:rsid w:val="002B02E4"/>
    <w:rsid w:val="002B0617"/>
    <w:rsid w:val="002B06E3"/>
    <w:rsid w:val="002B088D"/>
    <w:rsid w:val="002B0AA8"/>
    <w:rsid w:val="002B11B4"/>
    <w:rsid w:val="002B11B9"/>
    <w:rsid w:val="002B1A99"/>
    <w:rsid w:val="002B2494"/>
    <w:rsid w:val="002B2BC3"/>
    <w:rsid w:val="002B2C75"/>
    <w:rsid w:val="002B2E45"/>
    <w:rsid w:val="002B3743"/>
    <w:rsid w:val="002B3CBB"/>
    <w:rsid w:val="002B47D3"/>
    <w:rsid w:val="002B497A"/>
    <w:rsid w:val="002B4B7F"/>
    <w:rsid w:val="002B4F41"/>
    <w:rsid w:val="002B5B64"/>
    <w:rsid w:val="002B5C2A"/>
    <w:rsid w:val="002B5FD7"/>
    <w:rsid w:val="002B61B7"/>
    <w:rsid w:val="002B62B1"/>
    <w:rsid w:val="002B6410"/>
    <w:rsid w:val="002B6B0D"/>
    <w:rsid w:val="002B6BDB"/>
    <w:rsid w:val="002B6FA1"/>
    <w:rsid w:val="002B7256"/>
    <w:rsid w:val="002B7276"/>
    <w:rsid w:val="002B7698"/>
    <w:rsid w:val="002B77B7"/>
    <w:rsid w:val="002B78DB"/>
    <w:rsid w:val="002B7BD7"/>
    <w:rsid w:val="002B7E89"/>
    <w:rsid w:val="002C01DD"/>
    <w:rsid w:val="002C0423"/>
    <w:rsid w:val="002C0506"/>
    <w:rsid w:val="002C0530"/>
    <w:rsid w:val="002C060C"/>
    <w:rsid w:val="002C090B"/>
    <w:rsid w:val="002C0F46"/>
    <w:rsid w:val="002C1300"/>
    <w:rsid w:val="002C137D"/>
    <w:rsid w:val="002C13EF"/>
    <w:rsid w:val="002C144B"/>
    <w:rsid w:val="002C1651"/>
    <w:rsid w:val="002C1DE6"/>
    <w:rsid w:val="002C1E54"/>
    <w:rsid w:val="002C285A"/>
    <w:rsid w:val="002C2AFE"/>
    <w:rsid w:val="002C35EF"/>
    <w:rsid w:val="002C38E3"/>
    <w:rsid w:val="002C3ACE"/>
    <w:rsid w:val="002C42B1"/>
    <w:rsid w:val="002C4608"/>
    <w:rsid w:val="002C46A9"/>
    <w:rsid w:val="002C4881"/>
    <w:rsid w:val="002C50D2"/>
    <w:rsid w:val="002C5291"/>
    <w:rsid w:val="002C5484"/>
    <w:rsid w:val="002C5CDA"/>
    <w:rsid w:val="002C652A"/>
    <w:rsid w:val="002C6BD8"/>
    <w:rsid w:val="002C72FD"/>
    <w:rsid w:val="002C7378"/>
    <w:rsid w:val="002C7A6C"/>
    <w:rsid w:val="002C7D5E"/>
    <w:rsid w:val="002C7E24"/>
    <w:rsid w:val="002D02C8"/>
    <w:rsid w:val="002D039D"/>
    <w:rsid w:val="002D046F"/>
    <w:rsid w:val="002D07C6"/>
    <w:rsid w:val="002D101F"/>
    <w:rsid w:val="002D1A19"/>
    <w:rsid w:val="002D1E72"/>
    <w:rsid w:val="002D2036"/>
    <w:rsid w:val="002D24CD"/>
    <w:rsid w:val="002D2BCA"/>
    <w:rsid w:val="002D32A5"/>
    <w:rsid w:val="002D32DF"/>
    <w:rsid w:val="002D35AC"/>
    <w:rsid w:val="002D3744"/>
    <w:rsid w:val="002D3D46"/>
    <w:rsid w:val="002D4082"/>
    <w:rsid w:val="002D40A3"/>
    <w:rsid w:val="002D44DF"/>
    <w:rsid w:val="002D4DB6"/>
    <w:rsid w:val="002D4EFC"/>
    <w:rsid w:val="002D592A"/>
    <w:rsid w:val="002D5CF3"/>
    <w:rsid w:val="002D5D9A"/>
    <w:rsid w:val="002D5DB2"/>
    <w:rsid w:val="002D5F3B"/>
    <w:rsid w:val="002D6448"/>
    <w:rsid w:val="002D64C7"/>
    <w:rsid w:val="002D661B"/>
    <w:rsid w:val="002D6872"/>
    <w:rsid w:val="002D6BED"/>
    <w:rsid w:val="002D721C"/>
    <w:rsid w:val="002D783B"/>
    <w:rsid w:val="002D78ED"/>
    <w:rsid w:val="002D78F8"/>
    <w:rsid w:val="002D7C05"/>
    <w:rsid w:val="002E01AF"/>
    <w:rsid w:val="002E01B6"/>
    <w:rsid w:val="002E01EA"/>
    <w:rsid w:val="002E0782"/>
    <w:rsid w:val="002E1554"/>
    <w:rsid w:val="002E1557"/>
    <w:rsid w:val="002E1573"/>
    <w:rsid w:val="002E17A3"/>
    <w:rsid w:val="002E17B4"/>
    <w:rsid w:val="002E1839"/>
    <w:rsid w:val="002E2041"/>
    <w:rsid w:val="002E279E"/>
    <w:rsid w:val="002E27D1"/>
    <w:rsid w:val="002E2A64"/>
    <w:rsid w:val="002E2D2C"/>
    <w:rsid w:val="002E2FF1"/>
    <w:rsid w:val="002E3138"/>
    <w:rsid w:val="002E31C5"/>
    <w:rsid w:val="002E3338"/>
    <w:rsid w:val="002E3538"/>
    <w:rsid w:val="002E3639"/>
    <w:rsid w:val="002E3E31"/>
    <w:rsid w:val="002E3ED7"/>
    <w:rsid w:val="002E431A"/>
    <w:rsid w:val="002E43FF"/>
    <w:rsid w:val="002E46EF"/>
    <w:rsid w:val="002E4D9B"/>
    <w:rsid w:val="002E5645"/>
    <w:rsid w:val="002E5B12"/>
    <w:rsid w:val="002E5E16"/>
    <w:rsid w:val="002E5E56"/>
    <w:rsid w:val="002E5FDC"/>
    <w:rsid w:val="002E625B"/>
    <w:rsid w:val="002E62F0"/>
    <w:rsid w:val="002E671E"/>
    <w:rsid w:val="002E6D03"/>
    <w:rsid w:val="002E6F8D"/>
    <w:rsid w:val="002E74FA"/>
    <w:rsid w:val="002E77A2"/>
    <w:rsid w:val="002E78B2"/>
    <w:rsid w:val="002E7CD8"/>
    <w:rsid w:val="002E7D69"/>
    <w:rsid w:val="002F0214"/>
    <w:rsid w:val="002F0B0F"/>
    <w:rsid w:val="002F0C14"/>
    <w:rsid w:val="002F0E6A"/>
    <w:rsid w:val="002F14EB"/>
    <w:rsid w:val="002F15EA"/>
    <w:rsid w:val="002F1786"/>
    <w:rsid w:val="002F19F0"/>
    <w:rsid w:val="002F1A48"/>
    <w:rsid w:val="002F1BE2"/>
    <w:rsid w:val="002F1C44"/>
    <w:rsid w:val="002F1D76"/>
    <w:rsid w:val="002F1D93"/>
    <w:rsid w:val="002F1DC1"/>
    <w:rsid w:val="002F1F4C"/>
    <w:rsid w:val="002F1FF7"/>
    <w:rsid w:val="002F2642"/>
    <w:rsid w:val="002F2877"/>
    <w:rsid w:val="002F28E4"/>
    <w:rsid w:val="002F2CC5"/>
    <w:rsid w:val="002F30BB"/>
    <w:rsid w:val="002F3196"/>
    <w:rsid w:val="002F320B"/>
    <w:rsid w:val="002F34C1"/>
    <w:rsid w:val="002F3E44"/>
    <w:rsid w:val="002F4079"/>
    <w:rsid w:val="002F41B7"/>
    <w:rsid w:val="002F41BC"/>
    <w:rsid w:val="002F4CC4"/>
    <w:rsid w:val="002F4CCC"/>
    <w:rsid w:val="002F4DBA"/>
    <w:rsid w:val="002F4F68"/>
    <w:rsid w:val="002F5381"/>
    <w:rsid w:val="002F5510"/>
    <w:rsid w:val="002F64B1"/>
    <w:rsid w:val="002F652F"/>
    <w:rsid w:val="002F6541"/>
    <w:rsid w:val="002F6A7E"/>
    <w:rsid w:val="002F6A98"/>
    <w:rsid w:val="002F6C76"/>
    <w:rsid w:val="002F6E81"/>
    <w:rsid w:val="002F710A"/>
    <w:rsid w:val="002F7447"/>
    <w:rsid w:val="002F781B"/>
    <w:rsid w:val="002F7FA2"/>
    <w:rsid w:val="003000DB"/>
    <w:rsid w:val="0030038E"/>
    <w:rsid w:val="003003BD"/>
    <w:rsid w:val="003009A0"/>
    <w:rsid w:val="003009DF"/>
    <w:rsid w:val="00300B52"/>
    <w:rsid w:val="003010AD"/>
    <w:rsid w:val="00301BDC"/>
    <w:rsid w:val="00302159"/>
    <w:rsid w:val="003021C6"/>
    <w:rsid w:val="00302288"/>
    <w:rsid w:val="00302847"/>
    <w:rsid w:val="00302878"/>
    <w:rsid w:val="00302894"/>
    <w:rsid w:val="00302C54"/>
    <w:rsid w:val="00302D03"/>
    <w:rsid w:val="00302DBD"/>
    <w:rsid w:val="00302E83"/>
    <w:rsid w:val="00303187"/>
    <w:rsid w:val="0030346C"/>
    <w:rsid w:val="00303E4D"/>
    <w:rsid w:val="00304334"/>
    <w:rsid w:val="003044B9"/>
    <w:rsid w:val="003044D8"/>
    <w:rsid w:val="00304551"/>
    <w:rsid w:val="00304606"/>
    <w:rsid w:val="0030476E"/>
    <w:rsid w:val="00304F20"/>
    <w:rsid w:val="00305670"/>
    <w:rsid w:val="00305955"/>
    <w:rsid w:val="00305B41"/>
    <w:rsid w:val="00305BA7"/>
    <w:rsid w:val="00305C16"/>
    <w:rsid w:val="00305D6F"/>
    <w:rsid w:val="003060B8"/>
    <w:rsid w:val="003061D9"/>
    <w:rsid w:val="0030659F"/>
    <w:rsid w:val="00306700"/>
    <w:rsid w:val="00306E13"/>
    <w:rsid w:val="00306E50"/>
    <w:rsid w:val="00306F7E"/>
    <w:rsid w:val="003073D2"/>
    <w:rsid w:val="00307A83"/>
    <w:rsid w:val="00310082"/>
    <w:rsid w:val="00310409"/>
    <w:rsid w:val="003104D9"/>
    <w:rsid w:val="003107B7"/>
    <w:rsid w:val="00310B21"/>
    <w:rsid w:val="00310E4A"/>
    <w:rsid w:val="00311093"/>
    <w:rsid w:val="003111A8"/>
    <w:rsid w:val="0031150C"/>
    <w:rsid w:val="003116E8"/>
    <w:rsid w:val="003126DA"/>
    <w:rsid w:val="0031276B"/>
    <w:rsid w:val="00312D90"/>
    <w:rsid w:val="00312DF3"/>
    <w:rsid w:val="00312F94"/>
    <w:rsid w:val="0031306B"/>
    <w:rsid w:val="003130A9"/>
    <w:rsid w:val="003130B0"/>
    <w:rsid w:val="003132C5"/>
    <w:rsid w:val="00313A4A"/>
    <w:rsid w:val="00313AC1"/>
    <w:rsid w:val="00313FE3"/>
    <w:rsid w:val="00314550"/>
    <w:rsid w:val="00314756"/>
    <w:rsid w:val="003147D5"/>
    <w:rsid w:val="00314E8D"/>
    <w:rsid w:val="00315734"/>
    <w:rsid w:val="00315B75"/>
    <w:rsid w:val="003160A4"/>
    <w:rsid w:val="0031620B"/>
    <w:rsid w:val="0031631E"/>
    <w:rsid w:val="00316ACE"/>
    <w:rsid w:val="00316BA0"/>
    <w:rsid w:val="00316BB9"/>
    <w:rsid w:val="003173E6"/>
    <w:rsid w:val="003174CF"/>
    <w:rsid w:val="00317B94"/>
    <w:rsid w:val="00317E58"/>
    <w:rsid w:val="00317EBC"/>
    <w:rsid w:val="003204E3"/>
    <w:rsid w:val="003207E4"/>
    <w:rsid w:val="00320975"/>
    <w:rsid w:val="00320A1F"/>
    <w:rsid w:val="0032118B"/>
    <w:rsid w:val="00321393"/>
    <w:rsid w:val="00321436"/>
    <w:rsid w:val="00321445"/>
    <w:rsid w:val="0032182D"/>
    <w:rsid w:val="003219DE"/>
    <w:rsid w:val="00321A87"/>
    <w:rsid w:val="00321FE7"/>
    <w:rsid w:val="003223CC"/>
    <w:rsid w:val="00322457"/>
    <w:rsid w:val="00322D14"/>
    <w:rsid w:val="00322DB2"/>
    <w:rsid w:val="00322FE1"/>
    <w:rsid w:val="00323100"/>
    <w:rsid w:val="003231C8"/>
    <w:rsid w:val="00323658"/>
    <w:rsid w:val="00323B1A"/>
    <w:rsid w:val="00323D9B"/>
    <w:rsid w:val="003241B5"/>
    <w:rsid w:val="003246F2"/>
    <w:rsid w:val="00324A4D"/>
    <w:rsid w:val="00324AB0"/>
    <w:rsid w:val="00324CE4"/>
    <w:rsid w:val="00325017"/>
    <w:rsid w:val="00325196"/>
    <w:rsid w:val="00325361"/>
    <w:rsid w:val="00325994"/>
    <w:rsid w:val="00325B32"/>
    <w:rsid w:val="00325D44"/>
    <w:rsid w:val="00325F2E"/>
    <w:rsid w:val="003261E2"/>
    <w:rsid w:val="00326314"/>
    <w:rsid w:val="00326818"/>
    <w:rsid w:val="003269B8"/>
    <w:rsid w:val="00326B13"/>
    <w:rsid w:val="00326B48"/>
    <w:rsid w:val="0032735C"/>
    <w:rsid w:val="003276E0"/>
    <w:rsid w:val="00327868"/>
    <w:rsid w:val="003300A2"/>
    <w:rsid w:val="00330BBC"/>
    <w:rsid w:val="00330D35"/>
    <w:rsid w:val="003311FE"/>
    <w:rsid w:val="003314A9"/>
    <w:rsid w:val="00331510"/>
    <w:rsid w:val="00331B60"/>
    <w:rsid w:val="0033223F"/>
    <w:rsid w:val="00332888"/>
    <w:rsid w:val="00332FE3"/>
    <w:rsid w:val="003332B8"/>
    <w:rsid w:val="00333798"/>
    <w:rsid w:val="00333C75"/>
    <w:rsid w:val="00333D34"/>
    <w:rsid w:val="00333FDA"/>
    <w:rsid w:val="003340D3"/>
    <w:rsid w:val="00334719"/>
    <w:rsid w:val="00334A68"/>
    <w:rsid w:val="00334DC8"/>
    <w:rsid w:val="00335279"/>
    <w:rsid w:val="003359E9"/>
    <w:rsid w:val="00335A86"/>
    <w:rsid w:val="00335DFF"/>
    <w:rsid w:val="00335FD1"/>
    <w:rsid w:val="0033647A"/>
    <w:rsid w:val="0033651E"/>
    <w:rsid w:val="00336C39"/>
    <w:rsid w:val="00336C5C"/>
    <w:rsid w:val="00336D02"/>
    <w:rsid w:val="00336DF8"/>
    <w:rsid w:val="0033747F"/>
    <w:rsid w:val="00337B44"/>
    <w:rsid w:val="00337D5D"/>
    <w:rsid w:val="00337F3C"/>
    <w:rsid w:val="003402C2"/>
    <w:rsid w:val="003407C7"/>
    <w:rsid w:val="00340A06"/>
    <w:rsid w:val="00341119"/>
    <w:rsid w:val="0034113E"/>
    <w:rsid w:val="00341452"/>
    <w:rsid w:val="00341657"/>
    <w:rsid w:val="00341BAF"/>
    <w:rsid w:val="00341D6F"/>
    <w:rsid w:val="00341D8C"/>
    <w:rsid w:val="0034259C"/>
    <w:rsid w:val="003429B0"/>
    <w:rsid w:val="00342BC1"/>
    <w:rsid w:val="00342CC6"/>
    <w:rsid w:val="003433A5"/>
    <w:rsid w:val="00343402"/>
    <w:rsid w:val="00343506"/>
    <w:rsid w:val="00344236"/>
    <w:rsid w:val="003447D7"/>
    <w:rsid w:val="00344818"/>
    <w:rsid w:val="0034494C"/>
    <w:rsid w:val="00344BE1"/>
    <w:rsid w:val="00344EAC"/>
    <w:rsid w:val="003457B8"/>
    <w:rsid w:val="003457C1"/>
    <w:rsid w:val="003459E0"/>
    <w:rsid w:val="00345B21"/>
    <w:rsid w:val="00345E43"/>
    <w:rsid w:val="00346301"/>
    <w:rsid w:val="0034630B"/>
    <w:rsid w:val="00346A99"/>
    <w:rsid w:val="00346C19"/>
    <w:rsid w:val="00346F2B"/>
    <w:rsid w:val="00347030"/>
    <w:rsid w:val="00347059"/>
    <w:rsid w:val="0034731C"/>
    <w:rsid w:val="003473D0"/>
    <w:rsid w:val="003476FB"/>
    <w:rsid w:val="00347A32"/>
    <w:rsid w:val="00347C7A"/>
    <w:rsid w:val="0035016A"/>
    <w:rsid w:val="00350262"/>
    <w:rsid w:val="00350516"/>
    <w:rsid w:val="00350817"/>
    <w:rsid w:val="0035093A"/>
    <w:rsid w:val="00350F12"/>
    <w:rsid w:val="0035101F"/>
    <w:rsid w:val="003512F6"/>
    <w:rsid w:val="0035133C"/>
    <w:rsid w:val="003514B5"/>
    <w:rsid w:val="003518E0"/>
    <w:rsid w:val="00351B2A"/>
    <w:rsid w:val="00351BDC"/>
    <w:rsid w:val="00351CC6"/>
    <w:rsid w:val="00351D3D"/>
    <w:rsid w:val="00351D6B"/>
    <w:rsid w:val="00352069"/>
    <w:rsid w:val="003520BF"/>
    <w:rsid w:val="0035229C"/>
    <w:rsid w:val="003522D0"/>
    <w:rsid w:val="00352812"/>
    <w:rsid w:val="00353133"/>
    <w:rsid w:val="0035365A"/>
    <w:rsid w:val="0035399A"/>
    <w:rsid w:val="00353B6E"/>
    <w:rsid w:val="003541AB"/>
    <w:rsid w:val="00354262"/>
    <w:rsid w:val="0035454B"/>
    <w:rsid w:val="003545A1"/>
    <w:rsid w:val="003547B8"/>
    <w:rsid w:val="00354B7C"/>
    <w:rsid w:val="00354C0A"/>
    <w:rsid w:val="00354CC0"/>
    <w:rsid w:val="00354CE5"/>
    <w:rsid w:val="00354EF3"/>
    <w:rsid w:val="00355361"/>
    <w:rsid w:val="00355370"/>
    <w:rsid w:val="003553B1"/>
    <w:rsid w:val="003553E9"/>
    <w:rsid w:val="00355532"/>
    <w:rsid w:val="00355860"/>
    <w:rsid w:val="003558DD"/>
    <w:rsid w:val="003566F2"/>
    <w:rsid w:val="00356EE4"/>
    <w:rsid w:val="00356F2B"/>
    <w:rsid w:val="0035724C"/>
    <w:rsid w:val="0035785B"/>
    <w:rsid w:val="00357959"/>
    <w:rsid w:val="00357BF5"/>
    <w:rsid w:val="00357CE3"/>
    <w:rsid w:val="00360745"/>
    <w:rsid w:val="00360747"/>
    <w:rsid w:val="00360B38"/>
    <w:rsid w:val="00360D3F"/>
    <w:rsid w:val="00360E13"/>
    <w:rsid w:val="00361466"/>
    <w:rsid w:val="0036152B"/>
    <w:rsid w:val="00361E99"/>
    <w:rsid w:val="00362284"/>
    <w:rsid w:val="00362410"/>
    <w:rsid w:val="00362434"/>
    <w:rsid w:val="00362700"/>
    <w:rsid w:val="003628DA"/>
    <w:rsid w:val="00362EA6"/>
    <w:rsid w:val="003638E9"/>
    <w:rsid w:val="00363BD2"/>
    <w:rsid w:val="00363E0E"/>
    <w:rsid w:val="00364642"/>
    <w:rsid w:val="00364F40"/>
    <w:rsid w:val="00365798"/>
    <w:rsid w:val="00365ABD"/>
    <w:rsid w:val="00365B7E"/>
    <w:rsid w:val="003663C5"/>
    <w:rsid w:val="003666F0"/>
    <w:rsid w:val="00366A35"/>
    <w:rsid w:val="00366ACA"/>
    <w:rsid w:val="00366B26"/>
    <w:rsid w:val="00367008"/>
    <w:rsid w:val="003670D8"/>
    <w:rsid w:val="0036710F"/>
    <w:rsid w:val="00367424"/>
    <w:rsid w:val="00367691"/>
    <w:rsid w:val="00367946"/>
    <w:rsid w:val="00367C89"/>
    <w:rsid w:val="00367F56"/>
    <w:rsid w:val="00370046"/>
    <w:rsid w:val="003702A1"/>
    <w:rsid w:val="003702EC"/>
    <w:rsid w:val="0037033B"/>
    <w:rsid w:val="00370397"/>
    <w:rsid w:val="003706A7"/>
    <w:rsid w:val="00370AC2"/>
    <w:rsid w:val="00370D9F"/>
    <w:rsid w:val="00371692"/>
    <w:rsid w:val="00371751"/>
    <w:rsid w:val="00371B3C"/>
    <w:rsid w:val="00371B96"/>
    <w:rsid w:val="0037217D"/>
    <w:rsid w:val="003721CF"/>
    <w:rsid w:val="0037239F"/>
    <w:rsid w:val="00372750"/>
    <w:rsid w:val="00372833"/>
    <w:rsid w:val="00372869"/>
    <w:rsid w:val="00372C3D"/>
    <w:rsid w:val="00372C68"/>
    <w:rsid w:val="00372F40"/>
    <w:rsid w:val="0037367E"/>
    <w:rsid w:val="0037396D"/>
    <w:rsid w:val="00373975"/>
    <w:rsid w:val="00373A4D"/>
    <w:rsid w:val="00373BE4"/>
    <w:rsid w:val="00373E3A"/>
    <w:rsid w:val="00373E88"/>
    <w:rsid w:val="003742AB"/>
    <w:rsid w:val="0037449B"/>
    <w:rsid w:val="0037466A"/>
    <w:rsid w:val="00375003"/>
    <w:rsid w:val="00375359"/>
    <w:rsid w:val="0037583F"/>
    <w:rsid w:val="00375866"/>
    <w:rsid w:val="003758AB"/>
    <w:rsid w:val="00375E6D"/>
    <w:rsid w:val="00376593"/>
    <w:rsid w:val="003766F9"/>
    <w:rsid w:val="00376DFF"/>
    <w:rsid w:val="00376FDC"/>
    <w:rsid w:val="0037702D"/>
    <w:rsid w:val="00377097"/>
    <w:rsid w:val="003772A6"/>
    <w:rsid w:val="0037737D"/>
    <w:rsid w:val="00377405"/>
    <w:rsid w:val="003779F8"/>
    <w:rsid w:val="00377F6B"/>
    <w:rsid w:val="0038037E"/>
    <w:rsid w:val="00380419"/>
    <w:rsid w:val="00380AFE"/>
    <w:rsid w:val="00380B24"/>
    <w:rsid w:val="00380E55"/>
    <w:rsid w:val="0038124F"/>
    <w:rsid w:val="00381355"/>
    <w:rsid w:val="0038143B"/>
    <w:rsid w:val="00381810"/>
    <w:rsid w:val="00381FCB"/>
    <w:rsid w:val="0038215E"/>
    <w:rsid w:val="003825C7"/>
    <w:rsid w:val="0038324F"/>
    <w:rsid w:val="0038333B"/>
    <w:rsid w:val="00383639"/>
    <w:rsid w:val="00383FC9"/>
    <w:rsid w:val="00384595"/>
    <w:rsid w:val="003848E9"/>
    <w:rsid w:val="00384A33"/>
    <w:rsid w:val="00384A8A"/>
    <w:rsid w:val="0038508F"/>
    <w:rsid w:val="003850DF"/>
    <w:rsid w:val="003850E4"/>
    <w:rsid w:val="003852AB"/>
    <w:rsid w:val="003857CA"/>
    <w:rsid w:val="00385D3E"/>
    <w:rsid w:val="00385D4F"/>
    <w:rsid w:val="00385ED8"/>
    <w:rsid w:val="00385FE2"/>
    <w:rsid w:val="0038611C"/>
    <w:rsid w:val="003862E2"/>
    <w:rsid w:val="00386555"/>
    <w:rsid w:val="00386A12"/>
    <w:rsid w:val="00386E28"/>
    <w:rsid w:val="0038722A"/>
    <w:rsid w:val="003877DE"/>
    <w:rsid w:val="003878D3"/>
    <w:rsid w:val="00387A4E"/>
    <w:rsid w:val="00387A55"/>
    <w:rsid w:val="00387E9A"/>
    <w:rsid w:val="003902E4"/>
    <w:rsid w:val="0039048F"/>
    <w:rsid w:val="00390699"/>
    <w:rsid w:val="003908A5"/>
    <w:rsid w:val="003909DA"/>
    <w:rsid w:val="00390AC5"/>
    <w:rsid w:val="00390CBF"/>
    <w:rsid w:val="00390E8C"/>
    <w:rsid w:val="00391376"/>
    <w:rsid w:val="00391426"/>
    <w:rsid w:val="00391599"/>
    <w:rsid w:val="003915E7"/>
    <w:rsid w:val="003918BA"/>
    <w:rsid w:val="00391A21"/>
    <w:rsid w:val="00391E58"/>
    <w:rsid w:val="003924EA"/>
    <w:rsid w:val="003928D1"/>
    <w:rsid w:val="00392919"/>
    <w:rsid w:val="00392B4A"/>
    <w:rsid w:val="00392DDE"/>
    <w:rsid w:val="0039303D"/>
    <w:rsid w:val="00393102"/>
    <w:rsid w:val="00393152"/>
    <w:rsid w:val="00393270"/>
    <w:rsid w:val="003936DA"/>
    <w:rsid w:val="00393BD8"/>
    <w:rsid w:val="00393D65"/>
    <w:rsid w:val="00394753"/>
    <w:rsid w:val="00394818"/>
    <w:rsid w:val="00394A9D"/>
    <w:rsid w:val="00394BDD"/>
    <w:rsid w:val="00395303"/>
    <w:rsid w:val="0039590C"/>
    <w:rsid w:val="003966B5"/>
    <w:rsid w:val="00396768"/>
    <w:rsid w:val="003967A5"/>
    <w:rsid w:val="00396909"/>
    <w:rsid w:val="00396CCA"/>
    <w:rsid w:val="00396CD7"/>
    <w:rsid w:val="00396DDD"/>
    <w:rsid w:val="0039717F"/>
    <w:rsid w:val="003972C5"/>
    <w:rsid w:val="0039731D"/>
    <w:rsid w:val="00397935"/>
    <w:rsid w:val="003A0008"/>
    <w:rsid w:val="003A017A"/>
    <w:rsid w:val="003A01EF"/>
    <w:rsid w:val="003A02FE"/>
    <w:rsid w:val="003A0540"/>
    <w:rsid w:val="003A0977"/>
    <w:rsid w:val="003A1085"/>
    <w:rsid w:val="003A1788"/>
    <w:rsid w:val="003A18F7"/>
    <w:rsid w:val="003A1B49"/>
    <w:rsid w:val="003A1E44"/>
    <w:rsid w:val="003A1EEA"/>
    <w:rsid w:val="003A20E6"/>
    <w:rsid w:val="003A2677"/>
    <w:rsid w:val="003A2CBB"/>
    <w:rsid w:val="003A3399"/>
    <w:rsid w:val="003A3A66"/>
    <w:rsid w:val="003A3A72"/>
    <w:rsid w:val="003A3E09"/>
    <w:rsid w:val="003A4680"/>
    <w:rsid w:val="003A4835"/>
    <w:rsid w:val="003A4CB0"/>
    <w:rsid w:val="003A4D06"/>
    <w:rsid w:val="003A4FBB"/>
    <w:rsid w:val="003A5019"/>
    <w:rsid w:val="003A527C"/>
    <w:rsid w:val="003A592F"/>
    <w:rsid w:val="003A593B"/>
    <w:rsid w:val="003A596F"/>
    <w:rsid w:val="003A5975"/>
    <w:rsid w:val="003A5B58"/>
    <w:rsid w:val="003A623C"/>
    <w:rsid w:val="003A6430"/>
    <w:rsid w:val="003A65DF"/>
    <w:rsid w:val="003A675B"/>
    <w:rsid w:val="003A69D7"/>
    <w:rsid w:val="003A6CA7"/>
    <w:rsid w:val="003A6D1C"/>
    <w:rsid w:val="003A6D7F"/>
    <w:rsid w:val="003A6E10"/>
    <w:rsid w:val="003A746C"/>
    <w:rsid w:val="003A75DD"/>
    <w:rsid w:val="003A7874"/>
    <w:rsid w:val="003A7882"/>
    <w:rsid w:val="003B0110"/>
    <w:rsid w:val="003B043A"/>
    <w:rsid w:val="003B05F5"/>
    <w:rsid w:val="003B0D6C"/>
    <w:rsid w:val="003B108C"/>
    <w:rsid w:val="003B11EB"/>
    <w:rsid w:val="003B1360"/>
    <w:rsid w:val="003B17FB"/>
    <w:rsid w:val="003B1B94"/>
    <w:rsid w:val="003B2515"/>
    <w:rsid w:val="003B2666"/>
    <w:rsid w:val="003B2708"/>
    <w:rsid w:val="003B2B7D"/>
    <w:rsid w:val="003B2C24"/>
    <w:rsid w:val="003B2F37"/>
    <w:rsid w:val="003B3095"/>
    <w:rsid w:val="003B3592"/>
    <w:rsid w:val="003B3DEE"/>
    <w:rsid w:val="003B4585"/>
    <w:rsid w:val="003B49E0"/>
    <w:rsid w:val="003B4C5B"/>
    <w:rsid w:val="003B4D6D"/>
    <w:rsid w:val="003B4E6E"/>
    <w:rsid w:val="003B4FFB"/>
    <w:rsid w:val="003B50FF"/>
    <w:rsid w:val="003B5238"/>
    <w:rsid w:val="003B535D"/>
    <w:rsid w:val="003B5678"/>
    <w:rsid w:val="003B5897"/>
    <w:rsid w:val="003B5C3B"/>
    <w:rsid w:val="003B605C"/>
    <w:rsid w:val="003B6AA7"/>
    <w:rsid w:val="003B6F1A"/>
    <w:rsid w:val="003B72ED"/>
    <w:rsid w:val="003B738F"/>
    <w:rsid w:val="003B76E8"/>
    <w:rsid w:val="003B779A"/>
    <w:rsid w:val="003B7903"/>
    <w:rsid w:val="003B7A7D"/>
    <w:rsid w:val="003C028B"/>
    <w:rsid w:val="003C02BE"/>
    <w:rsid w:val="003C0CE7"/>
    <w:rsid w:val="003C0D89"/>
    <w:rsid w:val="003C14C6"/>
    <w:rsid w:val="003C14EE"/>
    <w:rsid w:val="003C20A4"/>
    <w:rsid w:val="003C2165"/>
    <w:rsid w:val="003C23D0"/>
    <w:rsid w:val="003C23F0"/>
    <w:rsid w:val="003C2468"/>
    <w:rsid w:val="003C250A"/>
    <w:rsid w:val="003C2543"/>
    <w:rsid w:val="003C261C"/>
    <w:rsid w:val="003C2A4A"/>
    <w:rsid w:val="003C2A4C"/>
    <w:rsid w:val="003C2C5F"/>
    <w:rsid w:val="003C2E81"/>
    <w:rsid w:val="003C32AB"/>
    <w:rsid w:val="003C34F5"/>
    <w:rsid w:val="003C3632"/>
    <w:rsid w:val="003C37B4"/>
    <w:rsid w:val="003C39E9"/>
    <w:rsid w:val="003C3ABB"/>
    <w:rsid w:val="003C3D91"/>
    <w:rsid w:val="003C4486"/>
    <w:rsid w:val="003C47B5"/>
    <w:rsid w:val="003C4F12"/>
    <w:rsid w:val="003C51D7"/>
    <w:rsid w:val="003C51E9"/>
    <w:rsid w:val="003C544E"/>
    <w:rsid w:val="003C54B8"/>
    <w:rsid w:val="003C551F"/>
    <w:rsid w:val="003C5A2F"/>
    <w:rsid w:val="003C62ED"/>
    <w:rsid w:val="003C69AC"/>
    <w:rsid w:val="003C6AF2"/>
    <w:rsid w:val="003C6F5A"/>
    <w:rsid w:val="003C7894"/>
    <w:rsid w:val="003C78AD"/>
    <w:rsid w:val="003C7AC3"/>
    <w:rsid w:val="003C7BDE"/>
    <w:rsid w:val="003C7C5F"/>
    <w:rsid w:val="003D0065"/>
    <w:rsid w:val="003D0A24"/>
    <w:rsid w:val="003D0E70"/>
    <w:rsid w:val="003D0F17"/>
    <w:rsid w:val="003D17AB"/>
    <w:rsid w:val="003D1C68"/>
    <w:rsid w:val="003D1D1E"/>
    <w:rsid w:val="003D1E59"/>
    <w:rsid w:val="003D1E77"/>
    <w:rsid w:val="003D2733"/>
    <w:rsid w:val="003D28D1"/>
    <w:rsid w:val="003D2957"/>
    <w:rsid w:val="003D2B4B"/>
    <w:rsid w:val="003D2E80"/>
    <w:rsid w:val="003D359B"/>
    <w:rsid w:val="003D35F5"/>
    <w:rsid w:val="003D3723"/>
    <w:rsid w:val="003D3856"/>
    <w:rsid w:val="003D3AB5"/>
    <w:rsid w:val="003D3BC6"/>
    <w:rsid w:val="003D3BC7"/>
    <w:rsid w:val="003D3CE2"/>
    <w:rsid w:val="003D407C"/>
    <w:rsid w:val="003D4190"/>
    <w:rsid w:val="003D53E8"/>
    <w:rsid w:val="003D5C2F"/>
    <w:rsid w:val="003D6107"/>
    <w:rsid w:val="003D627C"/>
    <w:rsid w:val="003D69EC"/>
    <w:rsid w:val="003D6AA9"/>
    <w:rsid w:val="003D6AC0"/>
    <w:rsid w:val="003D6BC0"/>
    <w:rsid w:val="003D6C4D"/>
    <w:rsid w:val="003D6E5F"/>
    <w:rsid w:val="003D7257"/>
    <w:rsid w:val="003D7A22"/>
    <w:rsid w:val="003D7A9C"/>
    <w:rsid w:val="003D7C15"/>
    <w:rsid w:val="003E04CB"/>
    <w:rsid w:val="003E0772"/>
    <w:rsid w:val="003E0933"/>
    <w:rsid w:val="003E0C77"/>
    <w:rsid w:val="003E134A"/>
    <w:rsid w:val="003E13A4"/>
    <w:rsid w:val="003E17BE"/>
    <w:rsid w:val="003E1865"/>
    <w:rsid w:val="003E1878"/>
    <w:rsid w:val="003E1BE6"/>
    <w:rsid w:val="003E2191"/>
    <w:rsid w:val="003E2299"/>
    <w:rsid w:val="003E2550"/>
    <w:rsid w:val="003E2793"/>
    <w:rsid w:val="003E279B"/>
    <w:rsid w:val="003E2D1A"/>
    <w:rsid w:val="003E2E99"/>
    <w:rsid w:val="003E2F3D"/>
    <w:rsid w:val="003E309C"/>
    <w:rsid w:val="003E39DE"/>
    <w:rsid w:val="003E3AA8"/>
    <w:rsid w:val="003E3AE3"/>
    <w:rsid w:val="003E3CAC"/>
    <w:rsid w:val="003E429A"/>
    <w:rsid w:val="003E4546"/>
    <w:rsid w:val="003E475D"/>
    <w:rsid w:val="003E4B08"/>
    <w:rsid w:val="003E53E5"/>
    <w:rsid w:val="003E5953"/>
    <w:rsid w:val="003E5C4C"/>
    <w:rsid w:val="003E5D87"/>
    <w:rsid w:val="003E5F1B"/>
    <w:rsid w:val="003E5FAA"/>
    <w:rsid w:val="003E636B"/>
    <w:rsid w:val="003E64C0"/>
    <w:rsid w:val="003E68A2"/>
    <w:rsid w:val="003E6B2B"/>
    <w:rsid w:val="003E6BC7"/>
    <w:rsid w:val="003E6C83"/>
    <w:rsid w:val="003E6CBE"/>
    <w:rsid w:val="003E6D96"/>
    <w:rsid w:val="003E73B1"/>
    <w:rsid w:val="003E73DE"/>
    <w:rsid w:val="003E74EB"/>
    <w:rsid w:val="003E7600"/>
    <w:rsid w:val="003E7855"/>
    <w:rsid w:val="003E789B"/>
    <w:rsid w:val="003E7B02"/>
    <w:rsid w:val="003F0091"/>
    <w:rsid w:val="003F058A"/>
    <w:rsid w:val="003F07A4"/>
    <w:rsid w:val="003F0858"/>
    <w:rsid w:val="003F0952"/>
    <w:rsid w:val="003F0F11"/>
    <w:rsid w:val="003F1230"/>
    <w:rsid w:val="003F1424"/>
    <w:rsid w:val="003F1452"/>
    <w:rsid w:val="003F14A5"/>
    <w:rsid w:val="003F14C3"/>
    <w:rsid w:val="003F1685"/>
    <w:rsid w:val="003F179E"/>
    <w:rsid w:val="003F180F"/>
    <w:rsid w:val="003F18D4"/>
    <w:rsid w:val="003F1B13"/>
    <w:rsid w:val="003F2529"/>
    <w:rsid w:val="003F2546"/>
    <w:rsid w:val="003F2675"/>
    <w:rsid w:val="003F295C"/>
    <w:rsid w:val="003F2D8C"/>
    <w:rsid w:val="003F313A"/>
    <w:rsid w:val="003F3694"/>
    <w:rsid w:val="003F3C49"/>
    <w:rsid w:val="003F3D99"/>
    <w:rsid w:val="003F43E9"/>
    <w:rsid w:val="003F4916"/>
    <w:rsid w:val="003F4CF2"/>
    <w:rsid w:val="003F4DB8"/>
    <w:rsid w:val="003F50BF"/>
    <w:rsid w:val="003F524A"/>
    <w:rsid w:val="003F58C7"/>
    <w:rsid w:val="003F5CD3"/>
    <w:rsid w:val="003F5D0A"/>
    <w:rsid w:val="003F5DA3"/>
    <w:rsid w:val="003F5ED9"/>
    <w:rsid w:val="003F60B4"/>
    <w:rsid w:val="003F6314"/>
    <w:rsid w:val="003F6509"/>
    <w:rsid w:val="003F6768"/>
    <w:rsid w:val="003F6878"/>
    <w:rsid w:val="003F6E24"/>
    <w:rsid w:val="003F6E8D"/>
    <w:rsid w:val="003F6F80"/>
    <w:rsid w:val="003F79B3"/>
    <w:rsid w:val="0040024C"/>
    <w:rsid w:val="004002EA"/>
    <w:rsid w:val="00400F56"/>
    <w:rsid w:val="0040155A"/>
    <w:rsid w:val="004017A4"/>
    <w:rsid w:val="00401A4F"/>
    <w:rsid w:val="0040200F"/>
    <w:rsid w:val="00402017"/>
    <w:rsid w:val="00402096"/>
    <w:rsid w:val="00402654"/>
    <w:rsid w:val="0040288C"/>
    <w:rsid w:val="00402C49"/>
    <w:rsid w:val="004031EF"/>
    <w:rsid w:val="004032D0"/>
    <w:rsid w:val="00403667"/>
    <w:rsid w:val="004038B8"/>
    <w:rsid w:val="00403B87"/>
    <w:rsid w:val="00403C3D"/>
    <w:rsid w:val="00403F5F"/>
    <w:rsid w:val="0040426B"/>
    <w:rsid w:val="004043C7"/>
    <w:rsid w:val="00404509"/>
    <w:rsid w:val="00404514"/>
    <w:rsid w:val="004047A7"/>
    <w:rsid w:val="004047AC"/>
    <w:rsid w:val="00404A75"/>
    <w:rsid w:val="00404E82"/>
    <w:rsid w:val="00404F2A"/>
    <w:rsid w:val="00404FD1"/>
    <w:rsid w:val="0040512B"/>
    <w:rsid w:val="00405CD1"/>
    <w:rsid w:val="00405DD4"/>
    <w:rsid w:val="00406675"/>
    <w:rsid w:val="004068BF"/>
    <w:rsid w:val="00406A24"/>
    <w:rsid w:val="00407328"/>
    <w:rsid w:val="004074A6"/>
    <w:rsid w:val="00407611"/>
    <w:rsid w:val="00407CF6"/>
    <w:rsid w:val="00410164"/>
    <w:rsid w:val="004102C6"/>
    <w:rsid w:val="00410497"/>
    <w:rsid w:val="0041089A"/>
    <w:rsid w:val="00410B0F"/>
    <w:rsid w:val="00410D08"/>
    <w:rsid w:val="00410ED4"/>
    <w:rsid w:val="00410EF0"/>
    <w:rsid w:val="004115CA"/>
    <w:rsid w:val="004115CD"/>
    <w:rsid w:val="0041184A"/>
    <w:rsid w:val="004118F8"/>
    <w:rsid w:val="00411D7E"/>
    <w:rsid w:val="00411E10"/>
    <w:rsid w:val="004126D7"/>
    <w:rsid w:val="00412D5A"/>
    <w:rsid w:val="00412E4D"/>
    <w:rsid w:val="00412FF6"/>
    <w:rsid w:val="00413168"/>
    <w:rsid w:val="00413AE9"/>
    <w:rsid w:val="00413BE0"/>
    <w:rsid w:val="00414064"/>
    <w:rsid w:val="00414F6C"/>
    <w:rsid w:val="0041543D"/>
    <w:rsid w:val="00415853"/>
    <w:rsid w:val="004159CD"/>
    <w:rsid w:val="00415B57"/>
    <w:rsid w:val="00415D3F"/>
    <w:rsid w:val="0041689D"/>
    <w:rsid w:val="00416C70"/>
    <w:rsid w:val="00416F76"/>
    <w:rsid w:val="004174AC"/>
    <w:rsid w:val="00417556"/>
    <w:rsid w:val="00420281"/>
    <w:rsid w:val="0042051B"/>
    <w:rsid w:val="004208E4"/>
    <w:rsid w:val="0042096E"/>
    <w:rsid w:val="00420BCE"/>
    <w:rsid w:val="0042149F"/>
    <w:rsid w:val="004214F4"/>
    <w:rsid w:val="0042153D"/>
    <w:rsid w:val="0042160F"/>
    <w:rsid w:val="004216F3"/>
    <w:rsid w:val="00421839"/>
    <w:rsid w:val="00421903"/>
    <w:rsid w:val="00421A9B"/>
    <w:rsid w:val="00421AA7"/>
    <w:rsid w:val="00421D0C"/>
    <w:rsid w:val="00421F5A"/>
    <w:rsid w:val="004220DC"/>
    <w:rsid w:val="0042274F"/>
    <w:rsid w:val="00422CD7"/>
    <w:rsid w:val="0042304F"/>
    <w:rsid w:val="00423127"/>
    <w:rsid w:val="0042352A"/>
    <w:rsid w:val="00423934"/>
    <w:rsid w:val="00424530"/>
    <w:rsid w:val="00424602"/>
    <w:rsid w:val="00424941"/>
    <w:rsid w:val="004249A7"/>
    <w:rsid w:val="004249ED"/>
    <w:rsid w:val="00424C88"/>
    <w:rsid w:val="00424E02"/>
    <w:rsid w:val="0042518E"/>
    <w:rsid w:val="0042530F"/>
    <w:rsid w:val="00425E0D"/>
    <w:rsid w:val="004263FA"/>
    <w:rsid w:val="00426605"/>
    <w:rsid w:val="0042728F"/>
    <w:rsid w:val="00427517"/>
    <w:rsid w:val="0042784C"/>
    <w:rsid w:val="00427A82"/>
    <w:rsid w:val="00427EFE"/>
    <w:rsid w:val="004304B5"/>
    <w:rsid w:val="004305D7"/>
    <w:rsid w:val="00430756"/>
    <w:rsid w:val="00430E99"/>
    <w:rsid w:val="00431229"/>
    <w:rsid w:val="004312C1"/>
    <w:rsid w:val="00431A14"/>
    <w:rsid w:val="00431D78"/>
    <w:rsid w:val="00431FC8"/>
    <w:rsid w:val="00432587"/>
    <w:rsid w:val="00432849"/>
    <w:rsid w:val="00432DE6"/>
    <w:rsid w:val="00432F74"/>
    <w:rsid w:val="0043303C"/>
    <w:rsid w:val="004332E4"/>
    <w:rsid w:val="0043348B"/>
    <w:rsid w:val="00433571"/>
    <w:rsid w:val="004336DE"/>
    <w:rsid w:val="00433854"/>
    <w:rsid w:val="00433B07"/>
    <w:rsid w:val="00433C57"/>
    <w:rsid w:val="00433D86"/>
    <w:rsid w:val="00434573"/>
    <w:rsid w:val="004345F7"/>
    <w:rsid w:val="00434AAD"/>
    <w:rsid w:val="00434B6B"/>
    <w:rsid w:val="0043502B"/>
    <w:rsid w:val="00435D0E"/>
    <w:rsid w:val="00436040"/>
    <w:rsid w:val="00436587"/>
    <w:rsid w:val="00436CAF"/>
    <w:rsid w:val="00436F06"/>
    <w:rsid w:val="004370FD"/>
    <w:rsid w:val="004371C8"/>
    <w:rsid w:val="00437A1E"/>
    <w:rsid w:val="004402B4"/>
    <w:rsid w:val="00440ACE"/>
    <w:rsid w:val="00440DA7"/>
    <w:rsid w:val="00440E0A"/>
    <w:rsid w:val="00440F3C"/>
    <w:rsid w:val="00441378"/>
    <w:rsid w:val="00441496"/>
    <w:rsid w:val="00441854"/>
    <w:rsid w:val="00441915"/>
    <w:rsid w:val="00441A03"/>
    <w:rsid w:val="00441BC4"/>
    <w:rsid w:val="00441C9B"/>
    <w:rsid w:val="00441E09"/>
    <w:rsid w:val="00441F08"/>
    <w:rsid w:val="0044244A"/>
    <w:rsid w:val="004427FE"/>
    <w:rsid w:val="00442CD6"/>
    <w:rsid w:val="00443268"/>
    <w:rsid w:val="004433FA"/>
    <w:rsid w:val="0044345F"/>
    <w:rsid w:val="004439E8"/>
    <w:rsid w:val="00443A15"/>
    <w:rsid w:val="00443A8D"/>
    <w:rsid w:val="00444288"/>
    <w:rsid w:val="00444313"/>
    <w:rsid w:val="00444375"/>
    <w:rsid w:val="00444458"/>
    <w:rsid w:val="004444C7"/>
    <w:rsid w:val="0044452C"/>
    <w:rsid w:val="00444758"/>
    <w:rsid w:val="00444814"/>
    <w:rsid w:val="00444B10"/>
    <w:rsid w:val="00444DB0"/>
    <w:rsid w:val="00445212"/>
    <w:rsid w:val="004452CE"/>
    <w:rsid w:val="004453A0"/>
    <w:rsid w:val="004453EF"/>
    <w:rsid w:val="004454CC"/>
    <w:rsid w:val="0044555D"/>
    <w:rsid w:val="00445562"/>
    <w:rsid w:val="00445FCD"/>
    <w:rsid w:val="0044628D"/>
    <w:rsid w:val="0044631E"/>
    <w:rsid w:val="0044641D"/>
    <w:rsid w:val="004464D3"/>
    <w:rsid w:val="00446AA2"/>
    <w:rsid w:val="00446DB2"/>
    <w:rsid w:val="00447124"/>
    <w:rsid w:val="0044717A"/>
    <w:rsid w:val="00447219"/>
    <w:rsid w:val="00447587"/>
    <w:rsid w:val="0044799A"/>
    <w:rsid w:val="004479CC"/>
    <w:rsid w:val="004501A9"/>
    <w:rsid w:val="00450399"/>
    <w:rsid w:val="00450440"/>
    <w:rsid w:val="004504DA"/>
    <w:rsid w:val="0045093F"/>
    <w:rsid w:val="00450BC5"/>
    <w:rsid w:val="00451A19"/>
    <w:rsid w:val="00451D92"/>
    <w:rsid w:val="004531BE"/>
    <w:rsid w:val="0045369E"/>
    <w:rsid w:val="00453C2E"/>
    <w:rsid w:val="00453CCB"/>
    <w:rsid w:val="00454390"/>
    <w:rsid w:val="00454467"/>
    <w:rsid w:val="00454523"/>
    <w:rsid w:val="004545FF"/>
    <w:rsid w:val="0045472F"/>
    <w:rsid w:val="00454732"/>
    <w:rsid w:val="004547A0"/>
    <w:rsid w:val="00455374"/>
    <w:rsid w:val="0045580C"/>
    <w:rsid w:val="00455F16"/>
    <w:rsid w:val="00456015"/>
    <w:rsid w:val="00456019"/>
    <w:rsid w:val="00456184"/>
    <w:rsid w:val="004566F1"/>
    <w:rsid w:val="00456F0B"/>
    <w:rsid w:val="0045758A"/>
    <w:rsid w:val="004579A1"/>
    <w:rsid w:val="004579AC"/>
    <w:rsid w:val="00457D0F"/>
    <w:rsid w:val="00457E54"/>
    <w:rsid w:val="00457EF6"/>
    <w:rsid w:val="00460550"/>
    <w:rsid w:val="004608F7"/>
    <w:rsid w:val="004609E0"/>
    <w:rsid w:val="00460DB7"/>
    <w:rsid w:val="004611A6"/>
    <w:rsid w:val="004613E4"/>
    <w:rsid w:val="00461C5A"/>
    <w:rsid w:val="00461E97"/>
    <w:rsid w:val="00461F0F"/>
    <w:rsid w:val="004624D5"/>
    <w:rsid w:val="0046283F"/>
    <w:rsid w:val="00462C22"/>
    <w:rsid w:val="00462C86"/>
    <w:rsid w:val="0046332B"/>
    <w:rsid w:val="00463500"/>
    <w:rsid w:val="00463973"/>
    <w:rsid w:val="00463B61"/>
    <w:rsid w:val="0046412A"/>
    <w:rsid w:val="004649B6"/>
    <w:rsid w:val="004649CB"/>
    <w:rsid w:val="00464EE9"/>
    <w:rsid w:val="00464FDC"/>
    <w:rsid w:val="00465390"/>
    <w:rsid w:val="00465D28"/>
    <w:rsid w:val="00466188"/>
    <w:rsid w:val="004662F9"/>
    <w:rsid w:val="004663AA"/>
    <w:rsid w:val="0046697F"/>
    <w:rsid w:val="004669C2"/>
    <w:rsid w:val="00466AC3"/>
    <w:rsid w:val="00466ADD"/>
    <w:rsid w:val="00467814"/>
    <w:rsid w:val="00467C2C"/>
    <w:rsid w:val="0047025B"/>
    <w:rsid w:val="00470374"/>
    <w:rsid w:val="004704AB"/>
    <w:rsid w:val="00470C61"/>
    <w:rsid w:val="00471586"/>
    <w:rsid w:val="004724BE"/>
    <w:rsid w:val="0047262D"/>
    <w:rsid w:val="00472CCC"/>
    <w:rsid w:val="00472ED6"/>
    <w:rsid w:val="00472F2C"/>
    <w:rsid w:val="00472F3A"/>
    <w:rsid w:val="00473109"/>
    <w:rsid w:val="00473135"/>
    <w:rsid w:val="00473397"/>
    <w:rsid w:val="00473768"/>
    <w:rsid w:val="00473C89"/>
    <w:rsid w:val="00473D44"/>
    <w:rsid w:val="004740B6"/>
    <w:rsid w:val="00474553"/>
    <w:rsid w:val="00474763"/>
    <w:rsid w:val="00474997"/>
    <w:rsid w:val="00474C47"/>
    <w:rsid w:val="00474E84"/>
    <w:rsid w:val="00474FC0"/>
    <w:rsid w:val="00475109"/>
    <w:rsid w:val="004754FC"/>
    <w:rsid w:val="00475A52"/>
    <w:rsid w:val="00475B14"/>
    <w:rsid w:val="00475B4E"/>
    <w:rsid w:val="00475BB5"/>
    <w:rsid w:val="0047659D"/>
    <w:rsid w:val="004765A9"/>
    <w:rsid w:val="00476896"/>
    <w:rsid w:val="00476BC2"/>
    <w:rsid w:val="00476CA9"/>
    <w:rsid w:val="00477138"/>
    <w:rsid w:val="00477B77"/>
    <w:rsid w:val="00477BFA"/>
    <w:rsid w:val="004801B9"/>
    <w:rsid w:val="00480B8A"/>
    <w:rsid w:val="00480FFF"/>
    <w:rsid w:val="004812F5"/>
    <w:rsid w:val="00481A40"/>
    <w:rsid w:val="00481D9F"/>
    <w:rsid w:val="00481DF8"/>
    <w:rsid w:val="00482327"/>
    <w:rsid w:val="00482353"/>
    <w:rsid w:val="004824CC"/>
    <w:rsid w:val="00482592"/>
    <w:rsid w:val="004827D8"/>
    <w:rsid w:val="00482A43"/>
    <w:rsid w:val="00482BB6"/>
    <w:rsid w:val="00483138"/>
    <w:rsid w:val="00483738"/>
    <w:rsid w:val="004837DA"/>
    <w:rsid w:val="00483C9E"/>
    <w:rsid w:val="00483ECE"/>
    <w:rsid w:val="004847BB"/>
    <w:rsid w:val="0048484E"/>
    <w:rsid w:val="00484B8A"/>
    <w:rsid w:val="00484CF1"/>
    <w:rsid w:val="00485589"/>
    <w:rsid w:val="00485673"/>
    <w:rsid w:val="00485BE6"/>
    <w:rsid w:val="00485EA8"/>
    <w:rsid w:val="00486383"/>
    <w:rsid w:val="004863A7"/>
    <w:rsid w:val="00486B12"/>
    <w:rsid w:val="004871B2"/>
    <w:rsid w:val="004875C6"/>
    <w:rsid w:val="00487881"/>
    <w:rsid w:val="00487A6C"/>
    <w:rsid w:val="00487BCD"/>
    <w:rsid w:val="00487C60"/>
    <w:rsid w:val="00490556"/>
    <w:rsid w:val="00490700"/>
    <w:rsid w:val="00490BEE"/>
    <w:rsid w:val="00490D4B"/>
    <w:rsid w:val="00490DDF"/>
    <w:rsid w:val="004910B6"/>
    <w:rsid w:val="00491109"/>
    <w:rsid w:val="004915B5"/>
    <w:rsid w:val="004919AB"/>
    <w:rsid w:val="00492660"/>
    <w:rsid w:val="004927F0"/>
    <w:rsid w:val="00492AEC"/>
    <w:rsid w:val="00492DCD"/>
    <w:rsid w:val="00492F5B"/>
    <w:rsid w:val="00493206"/>
    <w:rsid w:val="00493B81"/>
    <w:rsid w:val="00494573"/>
    <w:rsid w:val="00494A60"/>
    <w:rsid w:val="00494C15"/>
    <w:rsid w:val="0049500C"/>
    <w:rsid w:val="004950C7"/>
    <w:rsid w:val="00495115"/>
    <w:rsid w:val="004952A3"/>
    <w:rsid w:val="00495A2E"/>
    <w:rsid w:val="00495C10"/>
    <w:rsid w:val="00496629"/>
    <w:rsid w:val="00496A63"/>
    <w:rsid w:val="00496C4A"/>
    <w:rsid w:val="00496EA7"/>
    <w:rsid w:val="00497316"/>
    <w:rsid w:val="00497800"/>
    <w:rsid w:val="0049787D"/>
    <w:rsid w:val="0049799F"/>
    <w:rsid w:val="004A01C9"/>
    <w:rsid w:val="004A0479"/>
    <w:rsid w:val="004A051D"/>
    <w:rsid w:val="004A0720"/>
    <w:rsid w:val="004A0D6B"/>
    <w:rsid w:val="004A1333"/>
    <w:rsid w:val="004A1346"/>
    <w:rsid w:val="004A1554"/>
    <w:rsid w:val="004A158A"/>
    <w:rsid w:val="004A16B6"/>
    <w:rsid w:val="004A1BFD"/>
    <w:rsid w:val="004A1DFE"/>
    <w:rsid w:val="004A1F0E"/>
    <w:rsid w:val="004A1FAA"/>
    <w:rsid w:val="004A21AF"/>
    <w:rsid w:val="004A22B8"/>
    <w:rsid w:val="004A2513"/>
    <w:rsid w:val="004A2623"/>
    <w:rsid w:val="004A2AA7"/>
    <w:rsid w:val="004A3093"/>
    <w:rsid w:val="004A375E"/>
    <w:rsid w:val="004A389B"/>
    <w:rsid w:val="004A3B8E"/>
    <w:rsid w:val="004A403F"/>
    <w:rsid w:val="004A44F4"/>
    <w:rsid w:val="004A45A5"/>
    <w:rsid w:val="004A48CA"/>
    <w:rsid w:val="004A4B38"/>
    <w:rsid w:val="004A582D"/>
    <w:rsid w:val="004A5955"/>
    <w:rsid w:val="004A5CB9"/>
    <w:rsid w:val="004A5D1A"/>
    <w:rsid w:val="004A6307"/>
    <w:rsid w:val="004A6504"/>
    <w:rsid w:val="004A6E60"/>
    <w:rsid w:val="004A7131"/>
    <w:rsid w:val="004A753E"/>
    <w:rsid w:val="004A7708"/>
    <w:rsid w:val="004A7F64"/>
    <w:rsid w:val="004B025C"/>
    <w:rsid w:val="004B03F6"/>
    <w:rsid w:val="004B05EE"/>
    <w:rsid w:val="004B0974"/>
    <w:rsid w:val="004B0FD4"/>
    <w:rsid w:val="004B23C6"/>
    <w:rsid w:val="004B28CA"/>
    <w:rsid w:val="004B2A0D"/>
    <w:rsid w:val="004B303A"/>
    <w:rsid w:val="004B33D5"/>
    <w:rsid w:val="004B3459"/>
    <w:rsid w:val="004B3468"/>
    <w:rsid w:val="004B37A1"/>
    <w:rsid w:val="004B4302"/>
    <w:rsid w:val="004B4468"/>
    <w:rsid w:val="004B4606"/>
    <w:rsid w:val="004B4F67"/>
    <w:rsid w:val="004B50DB"/>
    <w:rsid w:val="004B571A"/>
    <w:rsid w:val="004B5EBF"/>
    <w:rsid w:val="004B64A4"/>
    <w:rsid w:val="004B673A"/>
    <w:rsid w:val="004B693E"/>
    <w:rsid w:val="004B7802"/>
    <w:rsid w:val="004B7F0A"/>
    <w:rsid w:val="004B7F4D"/>
    <w:rsid w:val="004B7F8A"/>
    <w:rsid w:val="004C019A"/>
    <w:rsid w:val="004C01CA"/>
    <w:rsid w:val="004C04EE"/>
    <w:rsid w:val="004C0DC9"/>
    <w:rsid w:val="004C0F31"/>
    <w:rsid w:val="004C1664"/>
    <w:rsid w:val="004C1670"/>
    <w:rsid w:val="004C1A77"/>
    <w:rsid w:val="004C1F05"/>
    <w:rsid w:val="004C20A3"/>
    <w:rsid w:val="004C261D"/>
    <w:rsid w:val="004C2955"/>
    <w:rsid w:val="004C2A95"/>
    <w:rsid w:val="004C319C"/>
    <w:rsid w:val="004C32A3"/>
    <w:rsid w:val="004C3548"/>
    <w:rsid w:val="004C35C1"/>
    <w:rsid w:val="004C3A3E"/>
    <w:rsid w:val="004C3E66"/>
    <w:rsid w:val="004C3FE9"/>
    <w:rsid w:val="004C4DFE"/>
    <w:rsid w:val="004C4F70"/>
    <w:rsid w:val="004C5180"/>
    <w:rsid w:val="004C5219"/>
    <w:rsid w:val="004C59DE"/>
    <w:rsid w:val="004C5BA7"/>
    <w:rsid w:val="004C5C31"/>
    <w:rsid w:val="004C5DE9"/>
    <w:rsid w:val="004C6404"/>
    <w:rsid w:val="004C653B"/>
    <w:rsid w:val="004C663A"/>
    <w:rsid w:val="004C664F"/>
    <w:rsid w:val="004C67FA"/>
    <w:rsid w:val="004C68D2"/>
    <w:rsid w:val="004C70FE"/>
    <w:rsid w:val="004C71A6"/>
    <w:rsid w:val="004C7BAF"/>
    <w:rsid w:val="004D01CE"/>
    <w:rsid w:val="004D0364"/>
    <w:rsid w:val="004D05BC"/>
    <w:rsid w:val="004D05DA"/>
    <w:rsid w:val="004D0C6D"/>
    <w:rsid w:val="004D14D3"/>
    <w:rsid w:val="004D167B"/>
    <w:rsid w:val="004D180C"/>
    <w:rsid w:val="004D1A2E"/>
    <w:rsid w:val="004D1B92"/>
    <w:rsid w:val="004D1D27"/>
    <w:rsid w:val="004D24A1"/>
    <w:rsid w:val="004D24DB"/>
    <w:rsid w:val="004D2815"/>
    <w:rsid w:val="004D2AEE"/>
    <w:rsid w:val="004D2F20"/>
    <w:rsid w:val="004D305D"/>
    <w:rsid w:val="004D3677"/>
    <w:rsid w:val="004D3722"/>
    <w:rsid w:val="004D3D5A"/>
    <w:rsid w:val="004D4250"/>
    <w:rsid w:val="004D4575"/>
    <w:rsid w:val="004D46A0"/>
    <w:rsid w:val="004D473C"/>
    <w:rsid w:val="004D49A4"/>
    <w:rsid w:val="004D4A32"/>
    <w:rsid w:val="004D4AF5"/>
    <w:rsid w:val="004D4C17"/>
    <w:rsid w:val="004D4D7F"/>
    <w:rsid w:val="004D4EDA"/>
    <w:rsid w:val="004D5144"/>
    <w:rsid w:val="004D51F5"/>
    <w:rsid w:val="004D566F"/>
    <w:rsid w:val="004D56E7"/>
    <w:rsid w:val="004D60D8"/>
    <w:rsid w:val="004D695A"/>
    <w:rsid w:val="004D6B77"/>
    <w:rsid w:val="004D6BF8"/>
    <w:rsid w:val="004D6C75"/>
    <w:rsid w:val="004D6C8C"/>
    <w:rsid w:val="004D6E6E"/>
    <w:rsid w:val="004D726B"/>
    <w:rsid w:val="004D747D"/>
    <w:rsid w:val="004D770D"/>
    <w:rsid w:val="004D7C4B"/>
    <w:rsid w:val="004E01F9"/>
    <w:rsid w:val="004E10DF"/>
    <w:rsid w:val="004E12D3"/>
    <w:rsid w:val="004E1919"/>
    <w:rsid w:val="004E1998"/>
    <w:rsid w:val="004E1B5E"/>
    <w:rsid w:val="004E1BE2"/>
    <w:rsid w:val="004E1E87"/>
    <w:rsid w:val="004E2489"/>
    <w:rsid w:val="004E28B7"/>
    <w:rsid w:val="004E3433"/>
    <w:rsid w:val="004E3B94"/>
    <w:rsid w:val="004E460B"/>
    <w:rsid w:val="004E474F"/>
    <w:rsid w:val="004E47B2"/>
    <w:rsid w:val="004E4F38"/>
    <w:rsid w:val="004E5234"/>
    <w:rsid w:val="004E58EF"/>
    <w:rsid w:val="004E594A"/>
    <w:rsid w:val="004E5D63"/>
    <w:rsid w:val="004E5E25"/>
    <w:rsid w:val="004E5EFD"/>
    <w:rsid w:val="004E6031"/>
    <w:rsid w:val="004E60E9"/>
    <w:rsid w:val="004E61EA"/>
    <w:rsid w:val="004E63A8"/>
    <w:rsid w:val="004E6566"/>
    <w:rsid w:val="004E6578"/>
    <w:rsid w:val="004E6A36"/>
    <w:rsid w:val="004E6EC9"/>
    <w:rsid w:val="004E6EEA"/>
    <w:rsid w:val="004E6F64"/>
    <w:rsid w:val="004E71FB"/>
    <w:rsid w:val="004E72B1"/>
    <w:rsid w:val="004E7500"/>
    <w:rsid w:val="004F0D01"/>
    <w:rsid w:val="004F114D"/>
    <w:rsid w:val="004F1565"/>
    <w:rsid w:val="004F1932"/>
    <w:rsid w:val="004F1D12"/>
    <w:rsid w:val="004F1FE3"/>
    <w:rsid w:val="004F216F"/>
    <w:rsid w:val="004F28A5"/>
    <w:rsid w:val="004F2FD6"/>
    <w:rsid w:val="004F38C7"/>
    <w:rsid w:val="004F3B75"/>
    <w:rsid w:val="004F3C9A"/>
    <w:rsid w:val="004F40F0"/>
    <w:rsid w:val="004F40F2"/>
    <w:rsid w:val="004F4486"/>
    <w:rsid w:val="004F4ADF"/>
    <w:rsid w:val="004F4BE3"/>
    <w:rsid w:val="004F4C5A"/>
    <w:rsid w:val="004F557B"/>
    <w:rsid w:val="004F574D"/>
    <w:rsid w:val="004F58DE"/>
    <w:rsid w:val="004F5A07"/>
    <w:rsid w:val="004F5D2C"/>
    <w:rsid w:val="004F5E16"/>
    <w:rsid w:val="004F5E94"/>
    <w:rsid w:val="004F6023"/>
    <w:rsid w:val="004F62A2"/>
    <w:rsid w:val="004F6781"/>
    <w:rsid w:val="004F6AC9"/>
    <w:rsid w:val="004F6D81"/>
    <w:rsid w:val="004F6E80"/>
    <w:rsid w:val="004F71C5"/>
    <w:rsid w:val="004F79E4"/>
    <w:rsid w:val="004F7B3E"/>
    <w:rsid w:val="004F7B4D"/>
    <w:rsid w:val="00500124"/>
    <w:rsid w:val="0050018E"/>
    <w:rsid w:val="0050047A"/>
    <w:rsid w:val="00500731"/>
    <w:rsid w:val="00500AE4"/>
    <w:rsid w:val="00501205"/>
    <w:rsid w:val="00501371"/>
    <w:rsid w:val="005019C0"/>
    <w:rsid w:val="00502675"/>
    <w:rsid w:val="00502AEC"/>
    <w:rsid w:val="00502BDE"/>
    <w:rsid w:val="005034B8"/>
    <w:rsid w:val="005035A1"/>
    <w:rsid w:val="00503C75"/>
    <w:rsid w:val="00504103"/>
    <w:rsid w:val="0050446A"/>
    <w:rsid w:val="0050482A"/>
    <w:rsid w:val="00504964"/>
    <w:rsid w:val="00504A4D"/>
    <w:rsid w:val="00504D65"/>
    <w:rsid w:val="00504E08"/>
    <w:rsid w:val="00504F49"/>
    <w:rsid w:val="00505079"/>
    <w:rsid w:val="00505220"/>
    <w:rsid w:val="005053E8"/>
    <w:rsid w:val="00505823"/>
    <w:rsid w:val="00505840"/>
    <w:rsid w:val="00505A59"/>
    <w:rsid w:val="00505ED3"/>
    <w:rsid w:val="00506840"/>
    <w:rsid w:val="0050725A"/>
    <w:rsid w:val="00507538"/>
    <w:rsid w:val="00507BE5"/>
    <w:rsid w:val="0051040C"/>
    <w:rsid w:val="00510437"/>
    <w:rsid w:val="005104CA"/>
    <w:rsid w:val="00510514"/>
    <w:rsid w:val="00510545"/>
    <w:rsid w:val="0051084C"/>
    <w:rsid w:val="0051087F"/>
    <w:rsid w:val="00510B31"/>
    <w:rsid w:val="0051100A"/>
    <w:rsid w:val="0051111A"/>
    <w:rsid w:val="005111E6"/>
    <w:rsid w:val="00511956"/>
    <w:rsid w:val="0051249E"/>
    <w:rsid w:val="005126A8"/>
    <w:rsid w:val="005129C5"/>
    <w:rsid w:val="00512AA7"/>
    <w:rsid w:val="00512C05"/>
    <w:rsid w:val="00512C9E"/>
    <w:rsid w:val="00513472"/>
    <w:rsid w:val="00513642"/>
    <w:rsid w:val="00513894"/>
    <w:rsid w:val="00513927"/>
    <w:rsid w:val="00513E06"/>
    <w:rsid w:val="005140A7"/>
    <w:rsid w:val="00514ABF"/>
    <w:rsid w:val="00514C6E"/>
    <w:rsid w:val="00514CAC"/>
    <w:rsid w:val="0051559C"/>
    <w:rsid w:val="00515653"/>
    <w:rsid w:val="005156EE"/>
    <w:rsid w:val="00515936"/>
    <w:rsid w:val="005159FC"/>
    <w:rsid w:val="00515FC9"/>
    <w:rsid w:val="0051627F"/>
    <w:rsid w:val="005169CA"/>
    <w:rsid w:val="00517024"/>
    <w:rsid w:val="005170F3"/>
    <w:rsid w:val="00517342"/>
    <w:rsid w:val="0051736D"/>
    <w:rsid w:val="0051777D"/>
    <w:rsid w:val="005179D5"/>
    <w:rsid w:val="00517A96"/>
    <w:rsid w:val="00517BA8"/>
    <w:rsid w:val="00520015"/>
    <w:rsid w:val="0052041D"/>
    <w:rsid w:val="00520CB7"/>
    <w:rsid w:val="00521983"/>
    <w:rsid w:val="00521986"/>
    <w:rsid w:val="00521D05"/>
    <w:rsid w:val="0052208A"/>
    <w:rsid w:val="00522173"/>
    <w:rsid w:val="00522D71"/>
    <w:rsid w:val="00523061"/>
    <w:rsid w:val="0052389C"/>
    <w:rsid w:val="00523B0B"/>
    <w:rsid w:val="00523C0B"/>
    <w:rsid w:val="00523F7E"/>
    <w:rsid w:val="005244F0"/>
    <w:rsid w:val="00524749"/>
    <w:rsid w:val="00524756"/>
    <w:rsid w:val="00524AE4"/>
    <w:rsid w:val="00524B02"/>
    <w:rsid w:val="00524B4D"/>
    <w:rsid w:val="00524E52"/>
    <w:rsid w:val="00524E8B"/>
    <w:rsid w:val="00524F5A"/>
    <w:rsid w:val="0052585E"/>
    <w:rsid w:val="00525A15"/>
    <w:rsid w:val="00525E9D"/>
    <w:rsid w:val="00525F72"/>
    <w:rsid w:val="005269DC"/>
    <w:rsid w:val="00526A3B"/>
    <w:rsid w:val="00526BBE"/>
    <w:rsid w:val="00527567"/>
    <w:rsid w:val="00527C02"/>
    <w:rsid w:val="00527D78"/>
    <w:rsid w:val="005303C6"/>
    <w:rsid w:val="00530ABD"/>
    <w:rsid w:val="00530B6C"/>
    <w:rsid w:val="005319B2"/>
    <w:rsid w:val="00531A25"/>
    <w:rsid w:val="00531C83"/>
    <w:rsid w:val="00531D43"/>
    <w:rsid w:val="00531EA7"/>
    <w:rsid w:val="00532415"/>
    <w:rsid w:val="005325A0"/>
    <w:rsid w:val="005326F9"/>
    <w:rsid w:val="00532734"/>
    <w:rsid w:val="0053280C"/>
    <w:rsid w:val="0053283F"/>
    <w:rsid w:val="0053285F"/>
    <w:rsid w:val="00533113"/>
    <w:rsid w:val="00533CB6"/>
    <w:rsid w:val="00533CCE"/>
    <w:rsid w:val="00533F06"/>
    <w:rsid w:val="00534265"/>
    <w:rsid w:val="005344E6"/>
    <w:rsid w:val="005348BF"/>
    <w:rsid w:val="00534B26"/>
    <w:rsid w:val="00534D15"/>
    <w:rsid w:val="00535876"/>
    <w:rsid w:val="005358E3"/>
    <w:rsid w:val="00535D13"/>
    <w:rsid w:val="00536640"/>
    <w:rsid w:val="0053695C"/>
    <w:rsid w:val="00536A0E"/>
    <w:rsid w:val="00537227"/>
    <w:rsid w:val="00537414"/>
    <w:rsid w:val="005374F0"/>
    <w:rsid w:val="00537B7E"/>
    <w:rsid w:val="00537BDD"/>
    <w:rsid w:val="00537E4B"/>
    <w:rsid w:val="00540577"/>
    <w:rsid w:val="00540FF7"/>
    <w:rsid w:val="00541638"/>
    <w:rsid w:val="005417B7"/>
    <w:rsid w:val="00541833"/>
    <w:rsid w:val="00541876"/>
    <w:rsid w:val="00541923"/>
    <w:rsid w:val="00541943"/>
    <w:rsid w:val="005419BA"/>
    <w:rsid w:val="00541E95"/>
    <w:rsid w:val="005423A5"/>
    <w:rsid w:val="005426B8"/>
    <w:rsid w:val="00542711"/>
    <w:rsid w:val="00542CB9"/>
    <w:rsid w:val="00543585"/>
    <w:rsid w:val="00543DE4"/>
    <w:rsid w:val="00544034"/>
    <w:rsid w:val="00544045"/>
    <w:rsid w:val="0054436A"/>
    <w:rsid w:val="0054441B"/>
    <w:rsid w:val="00544627"/>
    <w:rsid w:val="00544F5A"/>
    <w:rsid w:val="00545248"/>
    <w:rsid w:val="005454E3"/>
    <w:rsid w:val="00545554"/>
    <w:rsid w:val="00545557"/>
    <w:rsid w:val="005459A1"/>
    <w:rsid w:val="00546024"/>
    <w:rsid w:val="00546095"/>
    <w:rsid w:val="005460CA"/>
    <w:rsid w:val="00546387"/>
    <w:rsid w:val="005468A8"/>
    <w:rsid w:val="00546CE2"/>
    <w:rsid w:val="00547023"/>
    <w:rsid w:val="0054711C"/>
    <w:rsid w:val="005472ED"/>
    <w:rsid w:val="0054735F"/>
    <w:rsid w:val="00547A22"/>
    <w:rsid w:val="00547B57"/>
    <w:rsid w:val="00547C3B"/>
    <w:rsid w:val="00547D05"/>
    <w:rsid w:val="00547EE7"/>
    <w:rsid w:val="005500C3"/>
    <w:rsid w:val="00550500"/>
    <w:rsid w:val="00550632"/>
    <w:rsid w:val="005506D2"/>
    <w:rsid w:val="00550AF8"/>
    <w:rsid w:val="005510AA"/>
    <w:rsid w:val="0055143E"/>
    <w:rsid w:val="005514A1"/>
    <w:rsid w:val="00551756"/>
    <w:rsid w:val="0055189F"/>
    <w:rsid w:val="00551A0C"/>
    <w:rsid w:val="0055213B"/>
    <w:rsid w:val="0055255F"/>
    <w:rsid w:val="00552C3B"/>
    <w:rsid w:val="00552D58"/>
    <w:rsid w:val="00553000"/>
    <w:rsid w:val="00553121"/>
    <w:rsid w:val="00553395"/>
    <w:rsid w:val="005533A4"/>
    <w:rsid w:val="005534AC"/>
    <w:rsid w:val="00553503"/>
    <w:rsid w:val="0055381E"/>
    <w:rsid w:val="00553A15"/>
    <w:rsid w:val="00553B9B"/>
    <w:rsid w:val="00554214"/>
    <w:rsid w:val="005542BB"/>
    <w:rsid w:val="005545DD"/>
    <w:rsid w:val="005546D1"/>
    <w:rsid w:val="00554FE7"/>
    <w:rsid w:val="00555175"/>
    <w:rsid w:val="0055546A"/>
    <w:rsid w:val="0055565F"/>
    <w:rsid w:val="00555792"/>
    <w:rsid w:val="005558EE"/>
    <w:rsid w:val="00555BE5"/>
    <w:rsid w:val="00555D8A"/>
    <w:rsid w:val="00555F90"/>
    <w:rsid w:val="005563FC"/>
    <w:rsid w:val="005565B6"/>
    <w:rsid w:val="005567C9"/>
    <w:rsid w:val="005568B1"/>
    <w:rsid w:val="00557476"/>
    <w:rsid w:val="005574AE"/>
    <w:rsid w:val="00557728"/>
    <w:rsid w:val="00557CC8"/>
    <w:rsid w:val="00560142"/>
    <w:rsid w:val="0056023F"/>
    <w:rsid w:val="00560271"/>
    <w:rsid w:val="00560701"/>
    <w:rsid w:val="00560D7A"/>
    <w:rsid w:val="00560DB2"/>
    <w:rsid w:val="0056118A"/>
    <w:rsid w:val="0056154C"/>
    <w:rsid w:val="00561819"/>
    <w:rsid w:val="00561A5A"/>
    <w:rsid w:val="00561CA3"/>
    <w:rsid w:val="00561F73"/>
    <w:rsid w:val="00562434"/>
    <w:rsid w:val="005624CF"/>
    <w:rsid w:val="0056255E"/>
    <w:rsid w:val="00562673"/>
    <w:rsid w:val="00562A49"/>
    <w:rsid w:val="00562EDB"/>
    <w:rsid w:val="005636B7"/>
    <w:rsid w:val="005637C6"/>
    <w:rsid w:val="00563CE4"/>
    <w:rsid w:val="00563DED"/>
    <w:rsid w:val="00564099"/>
    <w:rsid w:val="00564D8A"/>
    <w:rsid w:val="00564DBC"/>
    <w:rsid w:val="00565548"/>
    <w:rsid w:val="0056597A"/>
    <w:rsid w:val="00565E26"/>
    <w:rsid w:val="00566624"/>
    <w:rsid w:val="00566C98"/>
    <w:rsid w:val="0056737B"/>
    <w:rsid w:val="005673AC"/>
    <w:rsid w:val="0056764C"/>
    <w:rsid w:val="005676E4"/>
    <w:rsid w:val="00567730"/>
    <w:rsid w:val="00567E30"/>
    <w:rsid w:val="0057067A"/>
    <w:rsid w:val="0057085F"/>
    <w:rsid w:val="00570B5E"/>
    <w:rsid w:val="00570E92"/>
    <w:rsid w:val="00570FD2"/>
    <w:rsid w:val="005710EC"/>
    <w:rsid w:val="005715B5"/>
    <w:rsid w:val="00571719"/>
    <w:rsid w:val="005718E2"/>
    <w:rsid w:val="005720A3"/>
    <w:rsid w:val="00572DC1"/>
    <w:rsid w:val="0057379F"/>
    <w:rsid w:val="00573CF3"/>
    <w:rsid w:val="00573D8E"/>
    <w:rsid w:val="00573DAA"/>
    <w:rsid w:val="00574399"/>
    <w:rsid w:val="0057477E"/>
    <w:rsid w:val="005753B2"/>
    <w:rsid w:val="00575529"/>
    <w:rsid w:val="0057563F"/>
    <w:rsid w:val="005758D2"/>
    <w:rsid w:val="00575B06"/>
    <w:rsid w:val="00575C3D"/>
    <w:rsid w:val="00575D4E"/>
    <w:rsid w:val="00575E9E"/>
    <w:rsid w:val="00576094"/>
    <w:rsid w:val="005762CE"/>
    <w:rsid w:val="00576514"/>
    <w:rsid w:val="0057652C"/>
    <w:rsid w:val="00576633"/>
    <w:rsid w:val="00576ADF"/>
    <w:rsid w:val="00576C6C"/>
    <w:rsid w:val="005776B9"/>
    <w:rsid w:val="00577812"/>
    <w:rsid w:val="005778F2"/>
    <w:rsid w:val="00577B34"/>
    <w:rsid w:val="00577E26"/>
    <w:rsid w:val="00577F1F"/>
    <w:rsid w:val="00580C81"/>
    <w:rsid w:val="00580D73"/>
    <w:rsid w:val="00580E2C"/>
    <w:rsid w:val="0058107E"/>
    <w:rsid w:val="0058184C"/>
    <w:rsid w:val="00581A37"/>
    <w:rsid w:val="0058222A"/>
    <w:rsid w:val="00582606"/>
    <w:rsid w:val="0058263F"/>
    <w:rsid w:val="00582807"/>
    <w:rsid w:val="0058307D"/>
    <w:rsid w:val="0058311D"/>
    <w:rsid w:val="0058367B"/>
    <w:rsid w:val="00583DC6"/>
    <w:rsid w:val="00583F70"/>
    <w:rsid w:val="005840D5"/>
    <w:rsid w:val="005843BB"/>
    <w:rsid w:val="00584A5E"/>
    <w:rsid w:val="00584B8C"/>
    <w:rsid w:val="00584C50"/>
    <w:rsid w:val="00585036"/>
    <w:rsid w:val="005853AD"/>
    <w:rsid w:val="005858C5"/>
    <w:rsid w:val="00585AD3"/>
    <w:rsid w:val="00586357"/>
    <w:rsid w:val="005864C5"/>
    <w:rsid w:val="005868E3"/>
    <w:rsid w:val="00586B49"/>
    <w:rsid w:val="0058713B"/>
    <w:rsid w:val="00587924"/>
    <w:rsid w:val="00587A31"/>
    <w:rsid w:val="00587D5B"/>
    <w:rsid w:val="00587DC5"/>
    <w:rsid w:val="00590043"/>
    <w:rsid w:val="00590520"/>
    <w:rsid w:val="005905CB"/>
    <w:rsid w:val="00590F01"/>
    <w:rsid w:val="005915BE"/>
    <w:rsid w:val="00591771"/>
    <w:rsid w:val="00591AD1"/>
    <w:rsid w:val="005922A0"/>
    <w:rsid w:val="00592344"/>
    <w:rsid w:val="005925B4"/>
    <w:rsid w:val="00592902"/>
    <w:rsid w:val="00592BEC"/>
    <w:rsid w:val="00592F2C"/>
    <w:rsid w:val="00592FCB"/>
    <w:rsid w:val="00593008"/>
    <w:rsid w:val="005934B5"/>
    <w:rsid w:val="0059382D"/>
    <w:rsid w:val="00593B4A"/>
    <w:rsid w:val="00593CC7"/>
    <w:rsid w:val="00593D10"/>
    <w:rsid w:val="00593F1C"/>
    <w:rsid w:val="0059458A"/>
    <w:rsid w:val="0059472A"/>
    <w:rsid w:val="00594813"/>
    <w:rsid w:val="0059499F"/>
    <w:rsid w:val="00595265"/>
    <w:rsid w:val="00595612"/>
    <w:rsid w:val="0059569C"/>
    <w:rsid w:val="00595AA9"/>
    <w:rsid w:val="00595BA4"/>
    <w:rsid w:val="00595E5E"/>
    <w:rsid w:val="00596370"/>
    <w:rsid w:val="005966C7"/>
    <w:rsid w:val="005967BB"/>
    <w:rsid w:val="00596D35"/>
    <w:rsid w:val="00596D7B"/>
    <w:rsid w:val="0059747D"/>
    <w:rsid w:val="0059751E"/>
    <w:rsid w:val="0059792D"/>
    <w:rsid w:val="00597974"/>
    <w:rsid w:val="00597A53"/>
    <w:rsid w:val="00597F4A"/>
    <w:rsid w:val="005A01A3"/>
    <w:rsid w:val="005A06C8"/>
    <w:rsid w:val="005A0AC9"/>
    <w:rsid w:val="005A187E"/>
    <w:rsid w:val="005A1BDB"/>
    <w:rsid w:val="005A1CCC"/>
    <w:rsid w:val="005A1E26"/>
    <w:rsid w:val="005A2059"/>
    <w:rsid w:val="005A20B4"/>
    <w:rsid w:val="005A21E7"/>
    <w:rsid w:val="005A241D"/>
    <w:rsid w:val="005A25EC"/>
    <w:rsid w:val="005A2678"/>
    <w:rsid w:val="005A282A"/>
    <w:rsid w:val="005A2C5A"/>
    <w:rsid w:val="005A2CFA"/>
    <w:rsid w:val="005A3317"/>
    <w:rsid w:val="005A355B"/>
    <w:rsid w:val="005A3A64"/>
    <w:rsid w:val="005A3B20"/>
    <w:rsid w:val="005A3C19"/>
    <w:rsid w:val="005A3CEE"/>
    <w:rsid w:val="005A3F19"/>
    <w:rsid w:val="005A4078"/>
    <w:rsid w:val="005A43DD"/>
    <w:rsid w:val="005A49EE"/>
    <w:rsid w:val="005A4AAC"/>
    <w:rsid w:val="005A4DED"/>
    <w:rsid w:val="005A4E1B"/>
    <w:rsid w:val="005A4EB7"/>
    <w:rsid w:val="005A5055"/>
    <w:rsid w:val="005A51C9"/>
    <w:rsid w:val="005A5908"/>
    <w:rsid w:val="005A6012"/>
    <w:rsid w:val="005A602E"/>
    <w:rsid w:val="005A629F"/>
    <w:rsid w:val="005A6A87"/>
    <w:rsid w:val="005A6E17"/>
    <w:rsid w:val="005A6FE7"/>
    <w:rsid w:val="005A703B"/>
    <w:rsid w:val="005A70DB"/>
    <w:rsid w:val="005A71F8"/>
    <w:rsid w:val="005A725E"/>
    <w:rsid w:val="005A780B"/>
    <w:rsid w:val="005A7888"/>
    <w:rsid w:val="005A7A63"/>
    <w:rsid w:val="005A7B98"/>
    <w:rsid w:val="005A7EFD"/>
    <w:rsid w:val="005A7F89"/>
    <w:rsid w:val="005B0A47"/>
    <w:rsid w:val="005B0AF0"/>
    <w:rsid w:val="005B0CFF"/>
    <w:rsid w:val="005B0D78"/>
    <w:rsid w:val="005B0E08"/>
    <w:rsid w:val="005B0FA2"/>
    <w:rsid w:val="005B0FE2"/>
    <w:rsid w:val="005B117A"/>
    <w:rsid w:val="005B130A"/>
    <w:rsid w:val="005B1498"/>
    <w:rsid w:val="005B1670"/>
    <w:rsid w:val="005B1A87"/>
    <w:rsid w:val="005B1ABB"/>
    <w:rsid w:val="005B1BC6"/>
    <w:rsid w:val="005B1E7D"/>
    <w:rsid w:val="005B2059"/>
    <w:rsid w:val="005B229C"/>
    <w:rsid w:val="005B245E"/>
    <w:rsid w:val="005B2465"/>
    <w:rsid w:val="005B25D2"/>
    <w:rsid w:val="005B277C"/>
    <w:rsid w:val="005B2A65"/>
    <w:rsid w:val="005B323A"/>
    <w:rsid w:val="005B35FD"/>
    <w:rsid w:val="005B3625"/>
    <w:rsid w:val="005B367A"/>
    <w:rsid w:val="005B38C7"/>
    <w:rsid w:val="005B3E29"/>
    <w:rsid w:val="005B411C"/>
    <w:rsid w:val="005B4EEE"/>
    <w:rsid w:val="005B504C"/>
    <w:rsid w:val="005B5955"/>
    <w:rsid w:val="005B5B52"/>
    <w:rsid w:val="005B5C2D"/>
    <w:rsid w:val="005B5C7D"/>
    <w:rsid w:val="005B62E5"/>
    <w:rsid w:val="005B6322"/>
    <w:rsid w:val="005B68CD"/>
    <w:rsid w:val="005B6E3F"/>
    <w:rsid w:val="005B772C"/>
    <w:rsid w:val="005B78CA"/>
    <w:rsid w:val="005B7E88"/>
    <w:rsid w:val="005C0069"/>
    <w:rsid w:val="005C0268"/>
    <w:rsid w:val="005C0290"/>
    <w:rsid w:val="005C029F"/>
    <w:rsid w:val="005C0515"/>
    <w:rsid w:val="005C13D9"/>
    <w:rsid w:val="005C1533"/>
    <w:rsid w:val="005C15AB"/>
    <w:rsid w:val="005C1942"/>
    <w:rsid w:val="005C1E1F"/>
    <w:rsid w:val="005C24DE"/>
    <w:rsid w:val="005C2E7B"/>
    <w:rsid w:val="005C3000"/>
    <w:rsid w:val="005C359B"/>
    <w:rsid w:val="005C3E92"/>
    <w:rsid w:val="005C3F25"/>
    <w:rsid w:val="005C4372"/>
    <w:rsid w:val="005C4382"/>
    <w:rsid w:val="005C465F"/>
    <w:rsid w:val="005C4F55"/>
    <w:rsid w:val="005C53EB"/>
    <w:rsid w:val="005C5D8F"/>
    <w:rsid w:val="005C5F55"/>
    <w:rsid w:val="005C5F6B"/>
    <w:rsid w:val="005C5FA5"/>
    <w:rsid w:val="005C6072"/>
    <w:rsid w:val="005C60A8"/>
    <w:rsid w:val="005C63EB"/>
    <w:rsid w:val="005C6657"/>
    <w:rsid w:val="005C696C"/>
    <w:rsid w:val="005C6D00"/>
    <w:rsid w:val="005C6D13"/>
    <w:rsid w:val="005C6DB5"/>
    <w:rsid w:val="005C6DDD"/>
    <w:rsid w:val="005C6EA7"/>
    <w:rsid w:val="005C723E"/>
    <w:rsid w:val="005C74A6"/>
    <w:rsid w:val="005C74D7"/>
    <w:rsid w:val="005C7B3F"/>
    <w:rsid w:val="005C7E5E"/>
    <w:rsid w:val="005C7FD7"/>
    <w:rsid w:val="005D0B8B"/>
    <w:rsid w:val="005D0D9C"/>
    <w:rsid w:val="005D1602"/>
    <w:rsid w:val="005D16B1"/>
    <w:rsid w:val="005D1761"/>
    <w:rsid w:val="005D1802"/>
    <w:rsid w:val="005D188D"/>
    <w:rsid w:val="005D1B09"/>
    <w:rsid w:val="005D1C93"/>
    <w:rsid w:val="005D2026"/>
    <w:rsid w:val="005D2A33"/>
    <w:rsid w:val="005D2BF2"/>
    <w:rsid w:val="005D2E90"/>
    <w:rsid w:val="005D2F65"/>
    <w:rsid w:val="005D33FE"/>
    <w:rsid w:val="005D343E"/>
    <w:rsid w:val="005D3A67"/>
    <w:rsid w:val="005D3BA7"/>
    <w:rsid w:val="005D3F88"/>
    <w:rsid w:val="005D44C6"/>
    <w:rsid w:val="005D44FC"/>
    <w:rsid w:val="005D4759"/>
    <w:rsid w:val="005D4A2D"/>
    <w:rsid w:val="005D4C4C"/>
    <w:rsid w:val="005D52E8"/>
    <w:rsid w:val="005D5388"/>
    <w:rsid w:val="005D5421"/>
    <w:rsid w:val="005D5C85"/>
    <w:rsid w:val="005D6B8A"/>
    <w:rsid w:val="005D6C88"/>
    <w:rsid w:val="005D7101"/>
    <w:rsid w:val="005D71D4"/>
    <w:rsid w:val="005D7985"/>
    <w:rsid w:val="005D79EF"/>
    <w:rsid w:val="005D7E90"/>
    <w:rsid w:val="005E0119"/>
    <w:rsid w:val="005E0283"/>
    <w:rsid w:val="005E02EE"/>
    <w:rsid w:val="005E03D2"/>
    <w:rsid w:val="005E0C0E"/>
    <w:rsid w:val="005E0CE7"/>
    <w:rsid w:val="005E0E97"/>
    <w:rsid w:val="005E115B"/>
    <w:rsid w:val="005E19CE"/>
    <w:rsid w:val="005E1F20"/>
    <w:rsid w:val="005E1F63"/>
    <w:rsid w:val="005E22CB"/>
    <w:rsid w:val="005E2B58"/>
    <w:rsid w:val="005E2F72"/>
    <w:rsid w:val="005E2FD7"/>
    <w:rsid w:val="005E2FE1"/>
    <w:rsid w:val="005E3299"/>
    <w:rsid w:val="005E3355"/>
    <w:rsid w:val="005E345B"/>
    <w:rsid w:val="005E375B"/>
    <w:rsid w:val="005E378C"/>
    <w:rsid w:val="005E3C0B"/>
    <w:rsid w:val="005E3CB8"/>
    <w:rsid w:val="005E4679"/>
    <w:rsid w:val="005E4BEC"/>
    <w:rsid w:val="005E51C5"/>
    <w:rsid w:val="005E56D4"/>
    <w:rsid w:val="005E5781"/>
    <w:rsid w:val="005E5BBA"/>
    <w:rsid w:val="005E5D9B"/>
    <w:rsid w:val="005E5E64"/>
    <w:rsid w:val="005E60AA"/>
    <w:rsid w:val="005E62A0"/>
    <w:rsid w:val="005E675D"/>
    <w:rsid w:val="005E6804"/>
    <w:rsid w:val="005E6926"/>
    <w:rsid w:val="005E6BD9"/>
    <w:rsid w:val="005E6DFC"/>
    <w:rsid w:val="005E6F2F"/>
    <w:rsid w:val="005E7175"/>
    <w:rsid w:val="005E780B"/>
    <w:rsid w:val="005E7C1E"/>
    <w:rsid w:val="005E7C76"/>
    <w:rsid w:val="005F0024"/>
    <w:rsid w:val="005F08F4"/>
    <w:rsid w:val="005F09D1"/>
    <w:rsid w:val="005F0EED"/>
    <w:rsid w:val="005F1010"/>
    <w:rsid w:val="005F105F"/>
    <w:rsid w:val="005F10CD"/>
    <w:rsid w:val="005F1148"/>
    <w:rsid w:val="005F16A2"/>
    <w:rsid w:val="005F16D8"/>
    <w:rsid w:val="005F17C1"/>
    <w:rsid w:val="005F19AA"/>
    <w:rsid w:val="005F1A3C"/>
    <w:rsid w:val="005F21EE"/>
    <w:rsid w:val="005F2859"/>
    <w:rsid w:val="005F2962"/>
    <w:rsid w:val="005F370E"/>
    <w:rsid w:val="005F3714"/>
    <w:rsid w:val="005F388A"/>
    <w:rsid w:val="005F39D4"/>
    <w:rsid w:val="005F3BEF"/>
    <w:rsid w:val="005F404C"/>
    <w:rsid w:val="005F407D"/>
    <w:rsid w:val="005F4697"/>
    <w:rsid w:val="005F469A"/>
    <w:rsid w:val="005F490D"/>
    <w:rsid w:val="005F49D1"/>
    <w:rsid w:val="005F4A81"/>
    <w:rsid w:val="005F4EEB"/>
    <w:rsid w:val="005F5CFA"/>
    <w:rsid w:val="005F5DC2"/>
    <w:rsid w:val="005F5E46"/>
    <w:rsid w:val="005F5EBD"/>
    <w:rsid w:val="005F5EF1"/>
    <w:rsid w:val="005F5F00"/>
    <w:rsid w:val="005F6069"/>
    <w:rsid w:val="005F6227"/>
    <w:rsid w:val="005F6ACF"/>
    <w:rsid w:val="005F6E49"/>
    <w:rsid w:val="005F734B"/>
    <w:rsid w:val="005F7A11"/>
    <w:rsid w:val="005F7D17"/>
    <w:rsid w:val="005F7F3B"/>
    <w:rsid w:val="0060007C"/>
    <w:rsid w:val="0060037D"/>
    <w:rsid w:val="00600599"/>
    <w:rsid w:val="00600681"/>
    <w:rsid w:val="006007B9"/>
    <w:rsid w:val="00600D9C"/>
    <w:rsid w:val="00600E41"/>
    <w:rsid w:val="00600F91"/>
    <w:rsid w:val="006012C3"/>
    <w:rsid w:val="006015D5"/>
    <w:rsid w:val="0060176B"/>
    <w:rsid w:val="006018B1"/>
    <w:rsid w:val="00602C33"/>
    <w:rsid w:val="00602E92"/>
    <w:rsid w:val="006037F7"/>
    <w:rsid w:val="00603AAE"/>
    <w:rsid w:val="00603FAD"/>
    <w:rsid w:val="00604055"/>
    <w:rsid w:val="0060428F"/>
    <w:rsid w:val="006042B6"/>
    <w:rsid w:val="006048F1"/>
    <w:rsid w:val="00604FAA"/>
    <w:rsid w:val="006050AB"/>
    <w:rsid w:val="006051CD"/>
    <w:rsid w:val="006057BA"/>
    <w:rsid w:val="006060F9"/>
    <w:rsid w:val="0060615A"/>
    <w:rsid w:val="006065F6"/>
    <w:rsid w:val="00606E52"/>
    <w:rsid w:val="00606E63"/>
    <w:rsid w:val="006075BE"/>
    <w:rsid w:val="00607720"/>
    <w:rsid w:val="00607875"/>
    <w:rsid w:val="00607A32"/>
    <w:rsid w:val="00607A36"/>
    <w:rsid w:val="00607BFF"/>
    <w:rsid w:val="00607E50"/>
    <w:rsid w:val="00607FFD"/>
    <w:rsid w:val="006102DF"/>
    <w:rsid w:val="00610310"/>
    <w:rsid w:val="0061070A"/>
    <w:rsid w:val="00610A2E"/>
    <w:rsid w:val="00610BEE"/>
    <w:rsid w:val="00610C19"/>
    <w:rsid w:val="00610C59"/>
    <w:rsid w:val="00610C94"/>
    <w:rsid w:val="00610D31"/>
    <w:rsid w:val="00610FEE"/>
    <w:rsid w:val="0061110B"/>
    <w:rsid w:val="006111CD"/>
    <w:rsid w:val="0061128D"/>
    <w:rsid w:val="006114FA"/>
    <w:rsid w:val="00611750"/>
    <w:rsid w:val="006119BE"/>
    <w:rsid w:val="00611AE8"/>
    <w:rsid w:val="00611CC5"/>
    <w:rsid w:val="00611DE6"/>
    <w:rsid w:val="00611E9C"/>
    <w:rsid w:val="00611FE7"/>
    <w:rsid w:val="006124E4"/>
    <w:rsid w:val="00612BBF"/>
    <w:rsid w:val="00612EA7"/>
    <w:rsid w:val="0061320B"/>
    <w:rsid w:val="006136DE"/>
    <w:rsid w:val="00613981"/>
    <w:rsid w:val="00613A55"/>
    <w:rsid w:val="00613D8E"/>
    <w:rsid w:val="0061440A"/>
    <w:rsid w:val="00614838"/>
    <w:rsid w:val="00614A88"/>
    <w:rsid w:val="00614E0A"/>
    <w:rsid w:val="00614F29"/>
    <w:rsid w:val="0061513F"/>
    <w:rsid w:val="00615920"/>
    <w:rsid w:val="00615F51"/>
    <w:rsid w:val="00615F90"/>
    <w:rsid w:val="006167E7"/>
    <w:rsid w:val="00616C3B"/>
    <w:rsid w:val="00616E6A"/>
    <w:rsid w:val="006171CB"/>
    <w:rsid w:val="006179CB"/>
    <w:rsid w:val="00620192"/>
    <w:rsid w:val="006205D8"/>
    <w:rsid w:val="0062076B"/>
    <w:rsid w:val="006208ED"/>
    <w:rsid w:val="00620A38"/>
    <w:rsid w:val="00620A79"/>
    <w:rsid w:val="00620A7C"/>
    <w:rsid w:val="00620BAA"/>
    <w:rsid w:val="006212C0"/>
    <w:rsid w:val="006213CF"/>
    <w:rsid w:val="00621563"/>
    <w:rsid w:val="00621612"/>
    <w:rsid w:val="00621A3F"/>
    <w:rsid w:val="00621B29"/>
    <w:rsid w:val="00621CBF"/>
    <w:rsid w:val="00621DC4"/>
    <w:rsid w:val="006220D9"/>
    <w:rsid w:val="006220FA"/>
    <w:rsid w:val="00622356"/>
    <w:rsid w:val="006225EE"/>
    <w:rsid w:val="006226CF"/>
    <w:rsid w:val="006227EC"/>
    <w:rsid w:val="00622911"/>
    <w:rsid w:val="00622A8B"/>
    <w:rsid w:val="00623121"/>
    <w:rsid w:val="006234A0"/>
    <w:rsid w:val="006237C5"/>
    <w:rsid w:val="00623836"/>
    <w:rsid w:val="006238D9"/>
    <w:rsid w:val="00623C4D"/>
    <w:rsid w:val="00623D27"/>
    <w:rsid w:val="00623E8B"/>
    <w:rsid w:val="0062434A"/>
    <w:rsid w:val="0062493F"/>
    <w:rsid w:val="00624BDE"/>
    <w:rsid w:val="0062523F"/>
    <w:rsid w:val="00625551"/>
    <w:rsid w:val="0062574F"/>
    <w:rsid w:val="00625B89"/>
    <w:rsid w:val="00625BE2"/>
    <w:rsid w:val="00625EB2"/>
    <w:rsid w:val="00625ED1"/>
    <w:rsid w:val="006263AD"/>
    <w:rsid w:val="00626AA2"/>
    <w:rsid w:val="006275FD"/>
    <w:rsid w:val="00627ED1"/>
    <w:rsid w:val="00630331"/>
    <w:rsid w:val="006305EF"/>
    <w:rsid w:val="00631A0F"/>
    <w:rsid w:val="00631E51"/>
    <w:rsid w:val="00632363"/>
    <w:rsid w:val="006323B5"/>
    <w:rsid w:val="00632789"/>
    <w:rsid w:val="006328E6"/>
    <w:rsid w:val="00632E5E"/>
    <w:rsid w:val="0063408F"/>
    <w:rsid w:val="006341B9"/>
    <w:rsid w:val="00634B0D"/>
    <w:rsid w:val="00635154"/>
    <w:rsid w:val="006353F2"/>
    <w:rsid w:val="00635467"/>
    <w:rsid w:val="00635489"/>
    <w:rsid w:val="00635706"/>
    <w:rsid w:val="00635B67"/>
    <w:rsid w:val="00635C60"/>
    <w:rsid w:val="0063641C"/>
    <w:rsid w:val="0063659A"/>
    <w:rsid w:val="006367DC"/>
    <w:rsid w:val="0063690B"/>
    <w:rsid w:val="00636B72"/>
    <w:rsid w:val="00636E7D"/>
    <w:rsid w:val="0063751D"/>
    <w:rsid w:val="00637880"/>
    <w:rsid w:val="00637F68"/>
    <w:rsid w:val="0064027D"/>
    <w:rsid w:val="006405EB"/>
    <w:rsid w:val="00641F20"/>
    <w:rsid w:val="00642550"/>
    <w:rsid w:val="00642AA2"/>
    <w:rsid w:val="00642B01"/>
    <w:rsid w:val="00642B56"/>
    <w:rsid w:val="00642B6A"/>
    <w:rsid w:val="00643664"/>
    <w:rsid w:val="006437D9"/>
    <w:rsid w:val="00643A75"/>
    <w:rsid w:val="00643E55"/>
    <w:rsid w:val="0064403F"/>
    <w:rsid w:val="00644273"/>
    <w:rsid w:val="006444BD"/>
    <w:rsid w:val="00644B8B"/>
    <w:rsid w:val="00644C3E"/>
    <w:rsid w:val="00645021"/>
    <w:rsid w:val="00645A6E"/>
    <w:rsid w:val="0064601C"/>
    <w:rsid w:val="0064645E"/>
    <w:rsid w:val="006464F4"/>
    <w:rsid w:val="0064658E"/>
    <w:rsid w:val="00646720"/>
    <w:rsid w:val="0064682F"/>
    <w:rsid w:val="00646A63"/>
    <w:rsid w:val="006470A0"/>
    <w:rsid w:val="0064710E"/>
    <w:rsid w:val="00647432"/>
    <w:rsid w:val="00647641"/>
    <w:rsid w:val="0064765A"/>
    <w:rsid w:val="0064786B"/>
    <w:rsid w:val="0065007A"/>
    <w:rsid w:val="006501BB"/>
    <w:rsid w:val="00650F9F"/>
    <w:rsid w:val="00651246"/>
    <w:rsid w:val="00651422"/>
    <w:rsid w:val="006516B7"/>
    <w:rsid w:val="00651765"/>
    <w:rsid w:val="00651788"/>
    <w:rsid w:val="0065191A"/>
    <w:rsid w:val="00651B7B"/>
    <w:rsid w:val="00651C47"/>
    <w:rsid w:val="00651F5A"/>
    <w:rsid w:val="006523AF"/>
    <w:rsid w:val="0065266F"/>
    <w:rsid w:val="0065305B"/>
    <w:rsid w:val="00653A5D"/>
    <w:rsid w:val="00653B2A"/>
    <w:rsid w:val="0065439A"/>
    <w:rsid w:val="00654783"/>
    <w:rsid w:val="006547B9"/>
    <w:rsid w:val="00654B00"/>
    <w:rsid w:val="00654F4E"/>
    <w:rsid w:val="00655428"/>
    <w:rsid w:val="006555D3"/>
    <w:rsid w:val="00655856"/>
    <w:rsid w:val="00656587"/>
    <w:rsid w:val="0065676A"/>
    <w:rsid w:val="00656AC9"/>
    <w:rsid w:val="00656C12"/>
    <w:rsid w:val="00656C4D"/>
    <w:rsid w:val="00656E26"/>
    <w:rsid w:val="006572DC"/>
    <w:rsid w:val="00657E2C"/>
    <w:rsid w:val="00657FC3"/>
    <w:rsid w:val="0066014F"/>
    <w:rsid w:val="00660545"/>
    <w:rsid w:val="0066062A"/>
    <w:rsid w:val="006606C3"/>
    <w:rsid w:val="00660981"/>
    <w:rsid w:val="006609B6"/>
    <w:rsid w:val="00660A4D"/>
    <w:rsid w:val="00660A54"/>
    <w:rsid w:val="00660D31"/>
    <w:rsid w:val="00660F03"/>
    <w:rsid w:val="0066180F"/>
    <w:rsid w:val="00661A3E"/>
    <w:rsid w:val="00661C51"/>
    <w:rsid w:val="00661CB2"/>
    <w:rsid w:val="00661D42"/>
    <w:rsid w:val="00661FA9"/>
    <w:rsid w:val="00661FDA"/>
    <w:rsid w:val="00662155"/>
    <w:rsid w:val="00662784"/>
    <w:rsid w:val="0066317D"/>
    <w:rsid w:val="006631BF"/>
    <w:rsid w:val="00663B12"/>
    <w:rsid w:val="00663CF1"/>
    <w:rsid w:val="00664014"/>
    <w:rsid w:val="0066441F"/>
    <w:rsid w:val="0066451C"/>
    <w:rsid w:val="00664531"/>
    <w:rsid w:val="0066480D"/>
    <w:rsid w:val="00664C6F"/>
    <w:rsid w:val="00664EDF"/>
    <w:rsid w:val="00665208"/>
    <w:rsid w:val="00665637"/>
    <w:rsid w:val="00665852"/>
    <w:rsid w:val="006659C8"/>
    <w:rsid w:val="006659F1"/>
    <w:rsid w:val="00666126"/>
    <w:rsid w:val="00666413"/>
    <w:rsid w:val="006665E1"/>
    <w:rsid w:val="0066671D"/>
    <w:rsid w:val="00667206"/>
    <w:rsid w:val="0066732D"/>
    <w:rsid w:val="006675F0"/>
    <w:rsid w:val="00667A6D"/>
    <w:rsid w:val="00667C6C"/>
    <w:rsid w:val="00667D53"/>
    <w:rsid w:val="00667E18"/>
    <w:rsid w:val="006700C0"/>
    <w:rsid w:val="00670B7F"/>
    <w:rsid w:val="0067151C"/>
    <w:rsid w:val="006715DE"/>
    <w:rsid w:val="00671877"/>
    <w:rsid w:val="00671931"/>
    <w:rsid w:val="00671C77"/>
    <w:rsid w:val="00671E0A"/>
    <w:rsid w:val="00671F58"/>
    <w:rsid w:val="00672125"/>
    <w:rsid w:val="006723F2"/>
    <w:rsid w:val="00672604"/>
    <w:rsid w:val="006726E4"/>
    <w:rsid w:val="00672A28"/>
    <w:rsid w:val="00672D5C"/>
    <w:rsid w:val="006730F5"/>
    <w:rsid w:val="006734DC"/>
    <w:rsid w:val="006742D9"/>
    <w:rsid w:val="006747EC"/>
    <w:rsid w:val="0067499B"/>
    <w:rsid w:val="00675DF1"/>
    <w:rsid w:val="00675E10"/>
    <w:rsid w:val="0067627E"/>
    <w:rsid w:val="006763CA"/>
    <w:rsid w:val="006764D8"/>
    <w:rsid w:val="006766DE"/>
    <w:rsid w:val="00676806"/>
    <w:rsid w:val="00676AB4"/>
    <w:rsid w:val="00676D31"/>
    <w:rsid w:val="00676EFE"/>
    <w:rsid w:val="00677003"/>
    <w:rsid w:val="00677430"/>
    <w:rsid w:val="00677584"/>
    <w:rsid w:val="006777D6"/>
    <w:rsid w:val="00677D9C"/>
    <w:rsid w:val="00677F00"/>
    <w:rsid w:val="00680A55"/>
    <w:rsid w:val="006814C0"/>
    <w:rsid w:val="006817AC"/>
    <w:rsid w:val="00681C14"/>
    <w:rsid w:val="00681C2C"/>
    <w:rsid w:val="00681F77"/>
    <w:rsid w:val="006826F7"/>
    <w:rsid w:val="00682891"/>
    <w:rsid w:val="00683289"/>
    <w:rsid w:val="00684138"/>
    <w:rsid w:val="006843CC"/>
    <w:rsid w:val="00684501"/>
    <w:rsid w:val="0068539A"/>
    <w:rsid w:val="00685781"/>
    <w:rsid w:val="00685868"/>
    <w:rsid w:val="006859CD"/>
    <w:rsid w:val="006859DA"/>
    <w:rsid w:val="00685A03"/>
    <w:rsid w:val="006860DF"/>
    <w:rsid w:val="006865F0"/>
    <w:rsid w:val="0068679A"/>
    <w:rsid w:val="00686A9C"/>
    <w:rsid w:val="006872F9"/>
    <w:rsid w:val="006876FD"/>
    <w:rsid w:val="00687A89"/>
    <w:rsid w:val="00687ABD"/>
    <w:rsid w:val="00690068"/>
    <w:rsid w:val="006902FF"/>
    <w:rsid w:val="00690886"/>
    <w:rsid w:val="00690981"/>
    <w:rsid w:val="00690D29"/>
    <w:rsid w:val="00691253"/>
    <w:rsid w:val="0069156B"/>
    <w:rsid w:val="00691900"/>
    <w:rsid w:val="00691A0D"/>
    <w:rsid w:val="00691B7D"/>
    <w:rsid w:val="00691DCB"/>
    <w:rsid w:val="00691E99"/>
    <w:rsid w:val="0069230D"/>
    <w:rsid w:val="00692318"/>
    <w:rsid w:val="00692488"/>
    <w:rsid w:val="00692721"/>
    <w:rsid w:val="006928A9"/>
    <w:rsid w:val="00692FC8"/>
    <w:rsid w:val="00693554"/>
    <w:rsid w:val="00693979"/>
    <w:rsid w:val="00693A8A"/>
    <w:rsid w:val="00693E85"/>
    <w:rsid w:val="00694494"/>
    <w:rsid w:val="00694794"/>
    <w:rsid w:val="00694982"/>
    <w:rsid w:val="00695352"/>
    <w:rsid w:val="0069556B"/>
    <w:rsid w:val="0069573D"/>
    <w:rsid w:val="00696794"/>
    <w:rsid w:val="0069696F"/>
    <w:rsid w:val="00696E35"/>
    <w:rsid w:val="00696E5E"/>
    <w:rsid w:val="00697203"/>
    <w:rsid w:val="00697316"/>
    <w:rsid w:val="00697642"/>
    <w:rsid w:val="006976E9"/>
    <w:rsid w:val="00697901"/>
    <w:rsid w:val="00697E03"/>
    <w:rsid w:val="00697EE3"/>
    <w:rsid w:val="006A0310"/>
    <w:rsid w:val="006A05C5"/>
    <w:rsid w:val="006A0654"/>
    <w:rsid w:val="006A067E"/>
    <w:rsid w:val="006A0DB4"/>
    <w:rsid w:val="006A10BD"/>
    <w:rsid w:val="006A145E"/>
    <w:rsid w:val="006A1509"/>
    <w:rsid w:val="006A1BD2"/>
    <w:rsid w:val="006A1C14"/>
    <w:rsid w:val="006A1CAF"/>
    <w:rsid w:val="006A1E5D"/>
    <w:rsid w:val="006A2006"/>
    <w:rsid w:val="006A281F"/>
    <w:rsid w:val="006A288E"/>
    <w:rsid w:val="006A2E73"/>
    <w:rsid w:val="006A2F5E"/>
    <w:rsid w:val="006A3344"/>
    <w:rsid w:val="006A336A"/>
    <w:rsid w:val="006A362D"/>
    <w:rsid w:val="006A3A01"/>
    <w:rsid w:val="006A3A60"/>
    <w:rsid w:val="006A427F"/>
    <w:rsid w:val="006A44F6"/>
    <w:rsid w:val="006A4619"/>
    <w:rsid w:val="006A4887"/>
    <w:rsid w:val="006A4AB2"/>
    <w:rsid w:val="006A4B6E"/>
    <w:rsid w:val="006A4C96"/>
    <w:rsid w:val="006A4E8D"/>
    <w:rsid w:val="006A5272"/>
    <w:rsid w:val="006A52A8"/>
    <w:rsid w:val="006A5456"/>
    <w:rsid w:val="006A5745"/>
    <w:rsid w:val="006A5A74"/>
    <w:rsid w:val="006A5B43"/>
    <w:rsid w:val="006A5B9D"/>
    <w:rsid w:val="006A5CF1"/>
    <w:rsid w:val="006A6433"/>
    <w:rsid w:val="006A64C7"/>
    <w:rsid w:val="006A656F"/>
    <w:rsid w:val="006A6587"/>
    <w:rsid w:val="006A692E"/>
    <w:rsid w:val="006A6F5F"/>
    <w:rsid w:val="006A7177"/>
    <w:rsid w:val="006A727A"/>
    <w:rsid w:val="006A76DC"/>
    <w:rsid w:val="006A7A72"/>
    <w:rsid w:val="006A7DD7"/>
    <w:rsid w:val="006A7F30"/>
    <w:rsid w:val="006B022A"/>
    <w:rsid w:val="006B03FC"/>
    <w:rsid w:val="006B04CB"/>
    <w:rsid w:val="006B0B1D"/>
    <w:rsid w:val="006B0F7A"/>
    <w:rsid w:val="006B104B"/>
    <w:rsid w:val="006B10B7"/>
    <w:rsid w:val="006B12FC"/>
    <w:rsid w:val="006B158D"/>
    <w:rsid w:val="006B19AF"/>
    <w:rsid w:val="006B1AEE"/>
    <w:rsid w:val="006B1B13"/>
    <w:rsid w:val="006B209C"/>
    <w:rsid w:val="006B21AE"/>
    <w:rsid w:val="006B28BC"/>
    <w:rsid w:val="006B2A6B"/>
    <w:rsid w:val="006B2D60"/>
    <w:rsid w:val="006B302C"/>
    <w:rsid w:val="006B31F6"/>
    <w:rsid w:val="006B3585"/>
    <w:rsid w:val="006B35FD"/>
    <w:rsid w:val="006B36F6"/>
    <w:rsid w:val="006B385A"/>
    <w:rsid w:val="006B38BA"/>
    <w:rsid w:val="006B4668"/>
    <w:rsid w:val="006B4671"/>
    <w:rsid w:val="006B482C"/>
    <w:rsid w:val="006B48CE"/>
    <w:rsid w:val="006B4C73"/>
    <w:rsid w:val="006B5097"/>
    <w:rsid w:val="006B5A6B"/>
    <w:rsid w:val="006B5AAC"/>
    <w:rsid w:val="006B63FA"/>
    <w:rsid w:val="006B64D6"/>
    <w:rsid w:val="006B699E"/>
    <w:rsid w:val="006B6BF0"/>
    <w:rsid w:val="006B6DA0"/>
    <w:rsid w:val="006B6F3E"/>
    <w:rsid w:val="006B7054"/>
    <w:rsid w:val="006B71D1"/>
    <w:rsid w:val="006B747D"/>
    <w:rsid w:val="006B7A08"/>
    <w:rsid w:val="006B7D4F"/>
    <w:rsid w:val="006B7DEB"/>
    <w:rsid w:val="006B7EE6"/>
    <w:rsid w:val="006C07FD"/>
    <w:rsid w:val="006C0B99"/>
    <w:rsid w:val="006C0BF4"/>
    <w:rsid w:val="006C0F31"/>
    <w:rsid w:val="006C1900"/>
    <w:rsid w:val="006C190E"/>
    <w:rsid w:val="006C1FBF"/>
    <w:rsid w:val="006C22D0"/>
    <w:rsid w:val="006C24EA"/>
    <w:rsid w:val="006C2802"/>
    <w:rsid w:val="006C3148"/>
    <w:rsid w:val="006C31C3"/>
    <w:rsid w:val="006C36D1"/>
    <w:rsid w:val="006C3B48"/>
    <w:rsid w:val="006C3BD6"/>
    <w:rsid w:val="006C432B"/>
    <w:rsid w:val="006C45D3"/>
    <w:rsid w:val="006C45E6"/>
    <w:rsid w:val="006C461C"/>
    <w:rsid w:val="006C4731"/>
    <w:rsid w:val="006C50EC"/>
    <w:rsid w:val="006C52D4"/>
    <w:rsid w:val="006C5395"/>
    <w:rsid w:val="006C5C69"/>
    <w:rsid w:val="006C5E59"/>
    <w:rsid w:val="006C6042"/>
    <w:rsid w:val="006C641E"/>
    <w:rsid w:val="006C6566"/>
    <w:rsid w:val="006C65DB"/>
    <w:rsid w:val="006C6888"/>
    <w:rsid w:val="006C6D5F"/>
    <w:rsid w:val="006C75A6"/>
    <w:rsid w:val="006C7759"/>
    <w:rsid w:val="006C7BBA"/>
    <w:rsid w:val="006C7CF3"/>
    <w:rsid w:val="006C7E50"/>
    <w:rsid w:val="006D046B"/>
    <w:rsid w:val="006D0D1F"/>
    <w:rsid w:val="006D0DEC"/>
    <w:rsid w:val="006D124C"/>
    <w:rsid w:val="006D1A98"/>
    <w:rsid w:val="006D1D1A"/>
    <w:rsid w:val="006D20BC"/>
    <w:rsid w:val="006D23F9"/>
    <w:rsid w:val="006D2429"/>
    <w:rsid w:val="006D2A91"/>
    <w:rsid w:val="006D2ECF"/>
    <w:rsid w:val="006D3006"/>
    <w:rsid w:val="006D3019"/>
    <w:rsid w:val="006D324D"/>
    <w:rsid w:val="006D3DDE"/>
    <w:rsid w:val="006D4949"/>
    <w:rsid w:val="006D4B08"/>
    <w:rsid w:val="006D5C32"/>
    <w:rsid w:val="006D5EFB"/>
    <w:rsid w:val="006D5F18"/>
    <w:rsid w:val="006D629E"/>
    <w:rsid w:val="006D6981"/>
    <w:rsid w:val="006D6A31"/>
    <w:rsid w:val="006D748A"/>
    <w:rsid w:val="006D7856"/>
    <w:rsid w:val="006D7A4E"/>
    <w:rsid w:val="006E00EC"/>
    <w:rsid w:val="006E0632"/>
    <w:rsid w:val="006E078E"/>
    <w:rsid w:val="006E08CD"/>
    <w:rsid w:val="006E0AE7"/>
    <w:rsid w:val="006E0F19"/>
    <w:rsid w:val="006E1037"/>
    <w:rsid w:val="006E19C6"/>
    <w:rsid w:val="006E1AB3"/>
    <w:rsid w:val="006E21A6"/>
    <w:rsid w:val="006E222A"/>
    <w:rsid w:val="006E2402"/>
    <w:rsid w:val="006E28A9"/>
    <w:rsid w:val="006E29CE"/>
    <w:rsid w:val="006E2CB7"/>
    <w:rsid w:val="006E31FB"/>
    <w:rsid w:val="006E39DF"/>
    <w:rsid w:val="006E3E5E"/>
    <w:rsid w:val="006E3F9B"/>
    <w:rsid w:val="006E4848"/>
    <w:rsid w:val="006E4D77"/>
    <w:rsid w:val="006E4F71"/>
    <w:rsid w:val="006E5568"/>
    <w:rsid w:val="006E5640"/>
    <w:rsid w:val="006E57D7"/>
    <w:rsid w:val="006E5934"/>
    <w:rsid w:val="006E5D1B"/>
    <w:rsid w:val="006E62D7"/>
    <w:rsid w:val="006E66E4"/>
    <w:rsid w:val="006E7413"/>
    <w:rsid w:val="006E763F"/>
    <w:rsid w:val="006E77E7"/>
    <w:rsid w:val="006E7AE9"/>
    <w:rsid w:val="006E7F07"/>
    <w:rsid w:val="006E7FDB"/>
    <w:rsid w:val="006F0291"/>
    <w:rsid w:val="006F09EE"/>
    <w:rsid w:val="006F0EE2"/>
    <w:rsid w:val="006F13F0"/>
    <w:rsid w:val="006F17B7"/>
    <w:rsid w:val="006F192F"/>
    <w:rsid w:val="006F1B9F"/>
    <w:rsid w:val="006F1C08"/>
    <w:rsid w:val="006F2566"/>
    <w:rsid w:val="006F2760"/>
    <w:rsid w:val="006F291F"/>
    <w:rsid w:val="006F292E"/>
    <w:rsid w:val="006F3C6F"/>
    <w:rsid w:val="006F3D1F"/>
    <w:rsid w:val="006F3E6E"/>
    <w:rsid w:val="006F3F36"/>
    <w:rsid w:val="006F414A"/>
    <w:rsid w:val="006F41DC"/>
    <w:rsid w:val="006F4387"/>
    <w:rsid w:val="006F467C"/>
    <w:rsid w:val="006F48D6"/>
    <w:rsid w:val="006F4AD5"/>
    <w:rsid w:val="006F50FB"/>
    <w:rsid w:val="006F553F"/>
    <w:rsid w:val="006F59C2"/>
    <w:rsid w:val="006F5B61"/>
    <w:rsid w:val="006F6670"/>
    <w:rsid w:val="006F6806"/>
    <w:rsid w:val="006F6E1E"/>
    <w:rsid w:val="006F6F94"/>
    <w:rsid w:val="006F7216"/>
    <w:rsid w:val="006F740E"/>
    <w:rsid w:val="006F7D92"/>
    <w:rsid w:val="006F7E8E"/>
    <w:rsid w:val="006F7EF3"/>
    <w:rsid w:val="0070001C"/>
    <w:rsid w:val="007001BB"/>
    <w:rsid w:val="00700228"/>
    <w:rsid w:val="007003C8"/>
    <w:rsid w:val="007006E5"/>
    <w:rsid w:val="007011F2"/>
    <w:rsid w:val="007012A2"/>
    <w:rsid w:val="00701690"/>
    <w:rsid w:val="007016E5"/>
    <w:rsid w:val="00701726"/>
    <w:rsid w:val="00701C2C"/>
    <w:rsid w:val="00701DFD"/>
    <w:rsid w:val="00702159"/>
    <w:rsid w:val="00702A9B"/>
    <w:rsid w:val="00702D1A"/>
    <w:rsid w:val="00702F3E"/>
    <w:rsid w:val="00702FB3"/>
    <w:rsid w:val="007034E5"/>
    <w:rsid w:val="007036E6"/>
    <w:rsid w:val="0070376F"/>
    <w:rsid w:val="00703778"/>
    <w:rsid w:val="00703A1E"/>
    <w:rsid w:val="00703DA6"/>
    <w:rsid w:val="00703E52"/>
    <w:rsid w:val="00703E62"/>
    <w:rsid w:val="00704600"/>
    <w:rsid w:val="00704B7A"/>
    <w:rsid w:val="00704BF5"/>
    <w:rsid w:val="0070516D"/>
    <w:rsid w:val="0070540D"/>
    <w:rsid w:val="007058F4"/>
    <w:rsid w:val="00705EFF"/>
    <w:rsid w:val="00706055"/>
    <w:rsid w:val="007060A4"/>
    <w:rsid w:val="00706A0D"/>
    <w:rsid w:val="00706BDE"/>
    <w:rsid w:val="007072F8"/>
    <w:rsid w:val="00707400"/>
    <w:rsid w:val="00707421"/>
    <w:rsid w:val="00707F27"/>
    <w:rsid w:val="00707F8A"/>
    <w:rsid w:val="00707F93"/>
    <w:rsid w:val="00710223"/>
    <w:rsid w:val="00710F14"/>
    <w:rsid w:val="0071128B"/>
    <w:rsid w:val="007112B9"/>
    <w:rsid w:val="00711627"/>
    <w:rsid w:val="00711703"/>
    <w:rsid w:val="00711AF6"/>
    <w:rsid w:val="00711D3A"/>
    <w:rsid w:val="00712C20"/>
    <w:rsid w:val="007135D0"/>
    <w:rsid w:val="007146AF"/>
    <w:rsid w:val="00714D10"/>
    <w:rsid w:val="00715097"/>
    <w:rsid w:val="007150A1"/>
    <w:rsid w:val="00715316"/>
    <w:rsid w:val="00715A30"/>
    <w:rsid w:val="00715E08"/>
    <w:rsid w:val="00715F84"/>
    <w:rsid w:val="0071601B"/>
    <w:rsid w:val="0071651B"/>
    <w:rsid w:val="0071670F"/>
    <w:rsid w:val="00716BE5"/>
    <w:rsid w:val="00717130"/>
    <w:rsid w:val="007173C4"/>
    <w:rsid w:val="007177DD"/>
    <w:rsid w:val="00717D38"/>
    <w:rsid w:val="00717F34"/>
    <w:rsid w:val="00720CF7"/>
    <w:rsid w:val="00720FB0"/>
    <w:rsid w:val="0072112A"/>
    <w:rsid w:val="0072124C"/>
    <w:rsid w:val="007213CF"/>
    <w:rsid w:val="007213DE"/>
    <w:rsid w:val="00721A03"/>
    <w:rsid w:val="00721A09"/>
    <w:rsid w:val="00722133"/>
    <w:rsid w:val="007224AE"/>
    <w:rsid w:val="007225F1"/>
    <w:rsid w:val="007226C4"/>
    <w:rsid w:val="00722A8F"/>
    <w:rsid w:val="00722BC9"/>
    <w:rsid w:val="007232AF"/>
    <w:rsid w:val="00723331"/>
    <w:rsid w:val="0072337C"/>
    <w:rsid w:val="007233E5"/>
    <w:rsid w:val="00723810"/>
    <w:rsid w:val="0072381D"/>
    <w:rsid w:val="00723AD2"/>
    <w:rsid w:val="00723CBD"/>
    <w:rsid w:val="00723EDC"/>
    <w:rsid w:val="00724131"/>
    <w:rsid w:val="00724155"/>
    <w:rsid w:val="00724265"/>
    <w:rsid w:val="00724282"/>
    <w:rsid w:val="007243CB"/>
    <w:rsid w:val="0072489B"/>
    <w:rsid w:val="00724946"/>
    <w:rsid w:val="00724D1A"/>
    <w:rsid w:val="00724F9D"/>
    <w:rsid w:val="00725111"/>
    <w:rsid w:val="00725426"/>
    <w:rsid w:val="0072564E"/>
    <w:rsid w:val="00725C19"/>
    <w:rsid w:val="00726131"/>
    <w:rsid w:val="00726412"/>
    <w:rsid w:val="00726422"/>
    <w:rsid w:val="00726427"/>
    <w:rsid w:val="00726480"/>
    <w:rsid w:val="0072691A"/>
    <w:rsid w:val="00726A71"/>
    <w:rsid w:val="00726AC6"/>
    <w:rsid w:val="00726DC2"/>
    <w:rsid w:val="00726E23"/>
    <w:rsid w:val="00726F77"/>
    <w:rsid w:val="0072709B"/>
    <w:rsid w:val="007271A7"/>
    <w:rsid w:val="0072749B"/>
    <w:rsid w:val="007275C1"/>
    <w:rsid w:val="007278E8"/>
    <w:rsid w:val="0072798F"/>
    <w:rsid w:val="007279A9"/>
    <w:rsid w:val="007279CA"/>
    <w:rsid w:val="00727A07"/>
    <w:rsid w:val="00727B82"/>
    <w:rsid w:val="00727C4B"/>
    <w:rsid w:val="00727F2B"/>
    <w:rsid w:val="007302C3"/>
    <w:rsid w:val="00730365"/>
    <w:rsid w:val="0073048F"/>
    <w:rsid w:val="00730977"/>
    <w:rsid w:val="00730B56"/>
    <w:rsid w:val="00731064"/>
    <w:rsid w:val="00731422"/>
    <w:rsid w:val="0073158E"/>
    <w:rsid w:val="00731C74"/>
    <w:rsid w:val="00731C9E"/>
    <w:rsid w:val="00731EC6"/>
    <w:rsid w:val="007323F6"/>
    <w:rsid w:val="007324A8"/>
    <w:rsid w:val="00732764"/>
    <w:rsid w:val="007333AB"/>
    <w:rsid w:val="0073345A"/>
    <w:rsid w:val="0073368E"/>
    <w:rsid w:val="007336EB"/>
    <w:rsid w:val="007338EA"/>
    <w:rsid w:val="00733917"/>
    <w:rsid w:val="00733C57"/>
    <w:rsid w:val="00733DE0"/>
    <w:rsid w:val="00733E3D"/>
    <w:rsid w:val="00734432"/>
    <w:rsid w:val="00734572"/>
    <w:rsid w:val="007349FA"/>
    <w:rsid w:val="007349FC"/>
    <w:rsid w:val="00734DA0"/>
    <w:rsid w:val="00735511"/>
    <w:rsid w:val="00735A22"/>
    <w:rsid w:val="00735B0F"/>
    <w:rsid w:val="00735DF8"/>
    <w:rsid w:val="00735E4E"/>
    <w:rsid w:val="007365EB"/>
    <w:rsid w:val="007368F3"/>
    <w:rsid w:val="00736A57"/>
    <w:rsid w:val="00736B01"/>
    <w:rsid w:val="00736E77"/>
    <w:rsid w:val="0073754A"/>
    <w:rsid w:val="00737B08"/>
    <w:rsid w:val="00737C43"/>
    <w:rsid w:val="007400D0"/>
    <w:rsid w:val="00740551"/>
    <w:rsid w:val="007405B2"/>
    <w:rsid w:val="00740830"/>
    <w:rsid w:val="007409D1"/>
    <w:rsid w:val="00740FDD"/>
    <w:rsid w:val="0074126B"/>
    <w:rsid w:val="0074126C"/>
    <w:rsid w:val="00741618"/>
    <w:rsid w:val="00741686"/>
    <w:rsid w:val="007416F2"/>
    <w:rsid w:val="0074229D"/>
    <w:rsid w:val="00742527"/>
    <w:rsid w:val="007426FA"/>
    <w:rsid w:val="00742936"/>
    <w:rsid w:val="0074296D"/>
    <w:rsid w:val="00742D6A"/>
    <w:rsid w:val="0074362E"/>
    <w:rsid w:val="0074369A"/>
    <w:rsid w:val="007437D7"/>
    <w:rsid w:val="0074382C"/>
    <w:rsid w:val="00743F9C"/>
    <w:rsid w:val="00743FFA"/>
    <w:rsid w:val="007441C1"/>
    <w:rsid w:val="00744736"/>
    <w:rsid w:val="00744C78"/>
    <w:rsid w:val="00744CD0"/>
    <w:rsid w:val="00744D27"/>
    <w:rsid w:val="00745BBC"/>
    <w:rsid w:val="0074626A"/>
    <w:rsid w:val="007464E0"/>
    <w:rsid w:val="007466C1"/>
    <w:rsid w:val="007466ED"/>
    <w:rsid w:val="0074680A"/>
    <w:rsid w:val="00746ADA"/>
    <w:rsid w:val="00746BB9"/>
    <w:rsid w:val="00746C31"/>
    <w:rsid w:val="00747041"/>
    <w:rsid w:val="007470CD"/>
    <w:rsid w:val="00747528"/>
    <w:rsid w:val="0074759E"/>
    <w:rsid w:val="00750199"/>
    <w:rsid w:val="007502B3"/>
    <w:rsid w:val="007504C7"/>
    <w:rsid w:val="00750A9B"/>
    <w:rsid w:val="0075135F"/>
    <w:rsid w:val="007514ED"/>
    <w:rsid w:val="0075175C"/>
    <w:rsid w:val="007521BC"/>
    <w:rsid w:val="007529DE"/>
    <w:rsid w:val="00752EA1"/>
    <w:rsid w:val="00752F10"/>
    <w:rsid w:val="0075327E"/>
    <w:rsid w:val="007532B8"/>
    <w:rsid w:val="007533EB"/>
    <w:rsid w:val="007536B5"/>
    <w:rsid w:val="007537BE"/>
    <w:rsid w:val="007538C9"/>
    <w:rsid w:val="007539BB"/>
    <w:rsid w:val="00753ABF"/>
    <w:rsid w:val="00753E2C"/>
    <w:rsid w:val="00753FB8"/>
    <w:rsid w:val="00754651"/>
    <w:rsid w:val="00754B3B"/>
    <w:rsid w:val="00754E4F"/>
    <w:rsid w:val="00755033"/>
    <w:rsid w:val="00755268"/>
    <w:rsid w:val="00755796"/>
    <w:rsid w:val="00755872"/>
    <w:rsid w:val="00755A29"/>
    <w:rsid w:val="00755C57"/>
    <w:rsid w:val="007564A8"/>
    <w:rsid w:val="007564DB"/>
    <w:rsid w:val="00756568"/>
    <w:rsid w:val="00756AF7"/>
    <w:rsid w:val="00756C14"/>
    <w:rsid w:val="00756C30"/>
    <w:rsid w:val="00756FB6"/>
    <w:rsid w:val="00757382"/>
    <w:rsid w:val="00757AFB"/>
    <w:rsid w:val="0076021F"/>
    <w:rsid w:val="00760372"/>
    <w:rsid w:val="007609A1"/>
    <w:rsid w:val="00760DD8"/>
    <w:rsid w:val="00761077"/>
    <w:rsid w:val="007615DB"/>
    <w:rsid w:val="00761AD7"/>
    <w:rsid w:val="0076201D"/>
    <w:rsid w:val="00762497"/>
    <w:rsid w:val="00762B35"/>
    <w:rsid w:val="00763127"/>
    <w:rsid w:val="0076325D"/>
    <w:rsid w:val="0076367B"/>
    <w:rsid w:val="00763767"/>
    <w:rsid w:val="0076413A"/>
    <w:rsid w:val="007646EB"/>
    <w:rsid w:val="00764BA7"/>
    <w:rsid w:val="00764BF4"/>
    <w:rsid w:val="007650EF"/>
    <w:rsid w:val="007652DC"/>
    <w:rsid w:val="00765792"/>
    <w:rsid w:val="0076589A"/>
    <w:rsid w:val="00765C59"/>
    <w:rsid w:val="007660AB"/>
    <w:rsid w:val="00766377"/>
    <w:rsid w:val="00766521"/>
    <w:rsid w:val="00766946"/>
    <w:rsid w:val="007669AC"/>
    <w:rsid w:val="00766A14"/>
    <w:rsid w:val="00766D4B"/>
    <w:rsid w:val="007674F5"/>
    <w:rsid w:val="0076764A"/>
    <w:rsid w:val="00767804"/>
    <w:rsid w:val="007679D1"/>
    <w:rsid w:val="00767AE3"/>
    <w:rsid w:val="00767AF2"/>
    <w:rsid w:val="00767BB8"/>
    <w:rsid w:val="00767D7B"/>
    <w:rsid w:val="00767F13"/>
    <w:rsid w:val="007700B1"/>
    <w:rsid w:val="00770943"/>
    <w:rsid w:val="00770CDC"/>
    <w:rsid w:val="00771CFC"/>
    <w:rsid w:val="00771D1F"/>
    <w:rsid w:val="00771F8D"/>
    <w:rsid w:val="0077215F"/>
    <w:rsid w:val="0077235B"/>
    <w:rsid w:val="007724EE"/>
    <w:rsid w:val="00772593"/>
    <w:rsid w:val="007726A5"/>
    <w:rsid w:val="0077273D"/>
    <w:rsid w:val="00772814"/>
    <w:rsid w:val="007731D2"/>
    <w:rsid w:val="0077362B"/>
    <w:rsid w:val="00773BC9"/>
    <w:rsid w:val="00774187"/>
    <w:rsid w:val="007746D1"/>
    <w:rsid w:val="007748BA"/>
    <w:rsid w:val="007749C5"/>
    <w:rsid w:val="00774BC8"/>
    <w:rsid w:val="007750F2"/>
    <w:rsid w:val="007752B1"/>
    <w:rsid w:val="007752CF"/>
    <w:rsid w:val="00775731"/>
    <w:rsid w:val="00775811"/>
    <w:rsid w:val="00775854"/>
    <w:rsid w:val="00775E36"/>
    <w:rsid w:val="00775EDE"/>
    <w:rsid w:val="00775F64"/>
    <w:rsid w:val="007760D9"/>
    <w:rsid w:val="00776850"/>
    <w:rsid w:val="00776B29"/>
    <w:rsid w:val="00776C3F"/>
    <w:rsid w:val="00776E1C"/>
    <w:rsid w:val="00777115"/>
    <w:rsid w:val="00777280"/>
    <w:rsid w:val="00777A8E"/>
    <w:rsid w:val="00777CE8"/>
    <w:rsid w:val="0078043B"/>
    <w:rsid w:val="0078065C"/>
    <w:rsid w:val="007806BD"/>
    <w:rsid w:val="007808E0"/>
    <w:rsid w:val="0078099E"/>
    <w:rsid w:val="00780D63"/>
    <w:rsid w:val="00781AC9"/>
    <w:rsid w:val="00781B1E"/>
    <w:rsid w:val="00781C73"/>
    <w:rsid w:val="00781E8F"/>
    <w:rsid w:val="00782818"/>
    <w:rsid w:val="00782F67"/>
    <w:rsid w:val="007830C6"/>
    <w:rsid w:val="007838DD"/>
    <w:rsid w:val="00783943"/>
    <w:rsid w:val="00783EA1"/>
    <w:rsid w:val="00784303"/>
    <w:rsid w:val="007844A0"/>
    <w:rsid w:val="0078467B"/>
    <w:rsid w:val="00784AB5"/>
    <w:rsid w:val="00784BFC"/>
    <w:rsid w:val="00784CD3"/>
    <w:rsid w:val="00785051"/>
    <w:rsid w:val="007850FB"/>
    <w:rsid w:val="00785225"/>
    <w:rsid w:val="00785767"/>
    <w:rsid w:val="00785C90"/>
    <w:rsid w:val="00785D5F"/>
    <w:rsid w:val="0078642F"/>
    <w:rsid w:val="00786826"/>
    <w:rsid w:val="00786F0E"/>
    <w:rsid w:val="007870DF"/>
    <w:rsid w:val="007872CA"/>
    <w:rsid w:val="0078756F"/>
    <w:rsid w:val="007879F6"/>
    <w:rsid w:val="00787C33"/>
    <w:rsid w:val="00787D71"/>
    <w:rsid w:val="00787DCB"/>
    <w:rsid w:val="00787DD1"/>
    <w:rsid w:val="007900ED"/>
    <w:rsid w:val="007903B2"/>
    <w:rsid w:val="00790495"/>
    <w:rsid w:val="0079115E"/>
    <w:rsid w:val="00791254"/>
    <w:rsid w:val="007917C0"/>
    <w:rsid w:val="00791DAE"/>
    <w:rsid w:val="00791E29"/>
    <w:rsid w:val="00791EF8"/>
    <w:rsid w:val="0079245C"/>
    <w:rsid w:val="007924F2"/>
    <w:rsid w:val="00792673"/>
    <w:rsid w:val="00792677"/>
    <w:rsid w:val="00792808"/>
    <w:rsid w:val="00793464"/>
    <w:rsid w:val="007935AE"/>
    <w:rsid w:val="00793726"/>
    <w:rsid w:val="00793BC1"/>
    <w:rsid w:val="00793D85"/>
    <w:rsid w:val="00793E9C"/>
    <w:rsid w:val="00793F60"/>
    <w:rsid w:val="00793F9D"/>
    <w:rsid w:val="007944C3"/>
    <w:rsid w:val="007944C5"/>
    <w:rsid w:val="0079462D"/>
    <w:rsid w:val="00794A34"/>
    <w:rsid w:val="0079515F"/>
    <w:rsid w:val="007951EB"/>
    <w:rsid w:val="007955E1"/>
    <w:rsid w:val="0079579E"/>
    <w:rsid w:val="007957A2"/>
    <w:rsid w:val="0079580A"/>
    <w:rsid w:val="00795943"/>
    <w:rsid w:val="00795ED1"/>
    <w:rsid w:val="007960F2"/>
    <w:rsid w:val="007964C0"/>
    <w:rsid w:val="007966DB"/>
    <w:rsid w:val="007967D0"/>
    <w:rsid w:val="00796C23"/>
    <w:rsid w:val="00796C8B"/>
    <w:rsid w:val="00796E78"/>
    <w:rsid w:val="007971C9"/>
    <w:rsid w:val="007973AD"/>
    <w:rsid w:val="00797998"/>
    <w:rsid w:val="00797C84"/>
    <w:rsid w:val="00797F35"/>
    <w:rsid w:val="007A0103"/>
    <w:rsid w:val="007A02E4"/>
    <w:rsid w:val="007A03B9"/>
    <w:rsid w:val="007A05F4"/>
    <w:rsid w:val="007A0936"/>
    <w:rsid w:val="007A0B3D"/>
    <w:rsid w:val="007A0B73"/>
    <w:rsid w:val="007A0C29"/>
    <w:rsid w:val="007A1712"/>
    <w:rsid w:val="007A1BDF"/>
    <w:rsid w:val="007A2AAA"/>
    <w:rsid w:val="007A311A"/>
    <w:rsid w:val="007A3153"/>
    <w:rsid w:val="007A33AF"/>
    <w:rsid w:val="007A33CC"/>
    <w:rsid w:val="007A35D5"/>
    <w:rsid w:val="007A3788"/>
    <w:rsid w:val="007A3B71"/>
    <w:rsid w:val="007A3BCA"/>
    <w:rsid w:val="007A3BF1"/>
    <w:rsid w:val="007A3C4A"/>
    <w:rsid w:val="007A3D5B"/>
    <w:rsid w:val="007A41A3"/>
    <w:rsid w:val="007A4591"/>
    <w:rsid w:val="007A45AF"/>
    <w:rsid w:val="007A464B"/>
    <w:rsid w:val="007A4822"/>
    <w:rsid w:val="007A4D4C"/>
    <w:rsid w:val="007A4EA2"/>
    <w:rsid w:val="007A54D8"/>
    <w:rsid w:val="007A5EDB"/>
    <w:rsid w:val="007A6306"/>
    <w:rsid w:val="007A6F96"/>
    <w:rsid w:val="007A6FF6"/>
    <w:rsid w:val="007A7127"/>
    <w:rsid w:val="007A72BD"/>
    <w:rsid w:val="007A74BD"/>
    <w:rsid w:val="007A77D0"/>
    <w:rsid w:val="007A78C5"/>
    <w:rsid w:val="007A7B45"/>
    <w:rsid w:val="007A7C16"/>
    <w:rsid w:val="007A7C35"/>
    <w:rsid w:val="007A7C5C"/>
    <w:rsid w:val="007A7D21"/>
    <w:rsid w:val="007B0446"/>
    <w:rsid w:val="007B08BF"/>
    <w:rsid w:val="007B0A11"/>
    <w:rsid w:val="007B0A36"/>
    <w:rsid w:val="007B0BD0"/>
    <w:rsid w:val="007B1193"/>
    <w:rsid w:val="007B1E23"/>
    <w:rsid w:val="007B1E55"/>
    <w:rsid w:val="007B2338"/>
    <w:rsid w:val="007B24A1"/>
    <w:rsid w:val="007B2603"/>
    <w:rsid w:val="007B2AC9"/>
    <w:rsid w:val="007B2E74"/>
    <w:rsid w:val="007B32E5"/>
    <w:rsid w:val="007B3534"/>
    <w:rsid w:val="007B384A"/>
    <w:rsid w:val="007B38F9"/>
    <w:rsid w:val="007B3951"/>
    <w:rsid w:val="007B4563"/>
    <w:rsid w:val="007B4681"/>
    <w:rsid w:val="007B4D08"/>
    <w:rsid w:val="007B4DA7"/>
    <w:rsid w:val="007B4E5D"/>
    <w:rsid w:val="007B4E8D"/>
    <w:rsid w:val="007B4F3C"/>
    <w:rsid w:val="007B531C"/>
    <w:rsid w:val="007B58AB"/>
    <w:rsid w:val="007B5A65"/>
    <w:rsid w:val="007B68F4"/>
    <w:rsid w:val="007B6DC2"/>
    <w:rsid w:val="007B6DFF"/>
    <w:rsid w:val="007B6E71"/>
    <w:rsid w:val="007B7121"/>
    <w:rsid w:val="007B7204"/>
    <w:rsid w:val="007B7E14"/>
    <w:rsid w:val="007C0037"/>
    <w:rsid w:val="007C00FA"/>
    <w:rsid w:val="007C0C10"/>
    <w:rsid w:val="007C1242"/>
    <w:rsid w:val="007C14EC"/>
    <w:rsid w:val="007C1931"/>
    <w:rsid w:val="007C1CDC"/>
    <w:rsid w:val="007C1F90"/>
    <w:rsid w:val="007C2088"/>
    <w:rsid w:val="007C2477"/>
    <w:rsid w:val="007C24FC"/>
    <w:rsid w:val="007C26A6"/>
    <w:rsid w:val="007C2720"/>
    <w:rsid w:val="007C2E63"/>
    <w:rsid w:val="007C2F4B"/>
    <w:rsid w:val="007C33A8"/>
    <w:rsid w:val="007C34C1"/>
    <w:rsid w:val="007C3834"/>
    <w:rsid w:val="007C3A8E"/>
    <w:rsid w:val="007C3C5C"/>
    <w:rsid w:val="007C3ED2"/>
    <w:rsid w:val="007C4158"/>
    <w:rsid w:val="007C4670"/>
    <w:rsid w:val="007C47F5"/>
    <w:rsid w:val="007C492F"/>
    <w:rsid w:val="007C5603"/>
    <w:rsid w:val="007C6086"/>
    <w:rsid w:val="007C6672"/>
    <w:rsid w:val="007C69C3"/>
    <w:rsid w:val="007C69DF"/>
    <w:rsid w:val="007C6C73"/>
    <w:rsid w:val="007C6DBF"/>
    <w:rsid w:val="007C6E97"/>
    <w:rsid w:val="007C7041"/>
    <w:rsid w:val="007C789A"/>
    <w:rsid w:val="007C7A88"/>
    <w:rsid w:val="007C7AF5"/>
    <w:rsid w:val="007C7E8A"/>
    <w:rsid w:val="007D0079"/>
    <w:rsid w:val="007D0323"/>
    <w:rsid w:val="007D0491"/>
    <w:rsid w:val="007D076F"/>
    <w:rsid w:val="007D098C"/>
    <w:rsid w:val="007D0FCF"/>
    <w:rsid w:val="007D1031"/>
    <w:rsid w:val="007D1261"/>
    <w:rsid w:val="007D12B8"/>
    <w:rsid w:val="007D1351"/>
    <w:rsid w:val="007D1542"/>
    <w:rsid w:val="007D1EE5"/>
    <w:rsid w:val="007D200C"/>
    <w:rsid w:val="007D259F"/>
    <w:rsid w:val="007D27C1"/>
    <w:rsid w:val="007D2984"/>
    <w:rsid w:val="007D2CE7"/>
    <w:rsid w:val="007D31AC"/>
    <w:rsid w:val="007D3293"/>
    <w:rsid w:val="007D32B2"/>
    <w:rsid w:val="007D33B6"/>
    <w:rsid w:val="007D35AE"/>
    <w:rsid w:val="007D3951"/>
    <w:rsid w:val="007D3FF6"/>
    <w:rsid w:val="007D427A"/>
    <w:rsid w:val="007D43AA"/>
    <w:rsid w:val="007D4E94"/>
    <w:rsid w:val="007D500C"/>
    <w:rsid w:val="007D5126"/>
    <w:rsid w:val="007D5908"/>
    <w:rsid w:val="007D5D36"/>
    <w:rsid w:val="007D5ED2"/>
    <w:rsid w:val="007D5EE5"/>
    <w:rsid w:val="007D5F3C"/>
    <w:rsid w:val="007D62ED"/>
    <w:rsid w:val="007D6B47"/>
    <w:rsid w:val="007D6CEF"/>
    <w:rsid w:val="007D6FB4"/>
    <w:rsid w:val="007D7046"/>
    <w:rsid w:val="007D79A6"/>
    <w:rsid w:val="007D7B48"/>
    <w:rsid w:val="007D7D70"/>
    <w:rsid w:val="007E0064"/>
    <w:rsid w:val="007E0458"/>
    <w:rsid w:val="007E0E83"/>
    <w:rsid w:val="007E17FB"/>
    <w:rsid w:val="007E19E5"/>
    <w:rsid w:val="007E1E51"/>
    <w:rsid w:val="007E204B"/>
    <w:rsid w:val="007E20BB"/>
    <w:rsid w:val="007E3631"/>
    <w:rsid w:val="007E376A"/>
    <w:rsid w:val="007E49AC"/>
    <w:rsid w:val="007E4D75"/>
    <w:rsid w:val="007E4E66"/>
    <w:rsid w:val="007E53F9"/>
    <w:rsid w:val="007E5898"/>
    <w:rsid w:val="007E5AF7"/>
    <w:rsid w:val="007E5BFD"/>
    <w:rsid w:val="007E6006"/>
    <w:rsid w:val="007E6281"/>
    <w:rsid w:val="007E6796"/>
    <w:rsid w:val="007E679C"/>
    <w:rsid w:val="007E6976"/>
    <w:rsid w:val="007E6E7D"/>
    <w:rsid w:val="007E6F48"/>
    <w:rsid w:val="007E758F"/>
    <w:rsid w:val="007E7753"/>
    <w:rsid w:val="007E7D29"/>
    <w:rsid w:val="007E7FA7"/>
    <w:rsid w:val="007F0303"/>
    <w:rsid w:val="007F0492"/>
    <w:rsid w:val="007F067D"/>
    <w:rsid w:val="007F095B"/>
    <w:rsid w:val="007F0D6F"/>
    <w:rsid w:val="007F0E1F"/>
    <w:rsid w:val="007F12CD"/>
    <w:rsid w:val="007F1582"/>
    <w:rsid w:val="007F16A9"/>
    <w:rsid w:val="007F176D"/>
    <w:rsid w:val="007F184D"/>
    <w:rsid w:val="007F1928"/>
    <w:rsid w:val="007F194B"/>
    <w:rsid w:val="007F1A9C"/>
    <w:rsid w:val="007F21CC"/>
    <w:rsid w:val="007F22CA"/>
    <w:rsid w:val="007F2871"/>
    <w:rsid w:val="007F2A07"/>
    <w:rsid w:val="007F2A17"/>
    <w:rsid w:val="007F2ADA"/>
    <w:rsid w:val="007F2CA4"/>
    <w:rsid w:val="007F330C"/>
    <w:rsid w:val="007F34C7"/>
    <w:rsid w:val="007F3B3E"/>
    <w:rsid w:val="007F3E96"/>
    <w:rsid w:val="007F3F24"/>
    <w:rsid w:val="007F3FE9"/>
    <w:rsid w:val="007F4588"/>
    <w:rsid w:val="007F4864"/>
    <w:rsid w:val="007F4868"/>
    <w:rsid w:val="007F4E3C"/>
    <w:rsid w:val="007F4ED4"/>
    <w:rsid w:val="007F5176"/>
    <w:rsid w:val="007F533C"/>
    <w:rsid w:val="007F55E3"/>
    <w:rsid w:val="007F56EC"/>
    <w:rsid w:val="007F5733"/>
    <w:rsid w:val="007F57C0"/>
    <w:rsid w:val="007F5988"/>
    <w:rsid w:val="007F5E32"/>
    <w:rsid w:val="007F6029"/>
    <w:rsid w:val="007F71C0"/>
    <w:rsid w:val="007F732A"/>
    <w:rsid w:val="007F7415"/>
    <w:rsid w:val="007F756D"/>
    <w:rsid w:val="007F7628"/>
    <w:rsid w:val="007F776F"/>
    <w:rsid w:val="007F7AF5"/>
    <w:rsid w:val="007F7BE3"/>
    <w:rsid w:val="007F7E72"/>
    <w:rsid w:val="007F7F19"/>
    <w:rsid w:val="007F7F22"/>
    <w:rsid w:val="00800369"/>
    <w:rsid w:val="00800483"/>
    <w:rsid w:val="00800905"/>
    <w:rsid w:val="0080095F"/>
    <w:rsid w:val="00800A0E"/>
    <w:rsid w:val="0080168F"/>
    <w:rsid w:val="00801C05"/>
    <w:rsid w:val="00801C9A"/>
    <w:rsid w:val="00801E10"/>
    <w:rsid w:val="0080229D"/>
    <w:rsid w:val="00802511"/>
    <w:rsid w:val="008026C4"/>
    <w:rsid w:val="008028D2"/>
    <w:rsid w:val="00802A32"/>
    <w:rsid w:val="00802C39"/>
    <w:rsid w:val="00802C5E"/>
    <w:rsid w:val="00802F28"/>
    <w:rsid w:val="008033B8"/>
    <w:rsid w:val="0080368C"/>
    <w:rsid w:val="00804183"/>
    <w:rsid w:val="0080424E"/>
    <w:rsid w:val="00804789"/>
    <w:rsid w:val="00804AD1"/>
    <w:rsid w:val="00804E6C"/>
    <w:rsid w:val="00804F4B"/>
    <w:rsid w:val="00804F50"/>
    <w:rsid w:val="0080544F"/>
    <w:rsid w:val="0080550D"/>
    <w:rsid w:val="0080567A"/>
    <w:rsid w:val="008058F0"/>
    <w:rsid w:val="008059BD"/>
    <w:rsid w:val="0080643A"/>
    <w:rsid w:val="0080656A"/>
    <w:rsid w:val="00806593"/>
    <w:rsid w:val="008065E8"/>
    <w:rsid w:val="00806881"/>
    <w:rsid w:val="0080696B"/>
    <w:rsid w:val="00806A0D"/>
    <w:rsid w:val="00806A21"/>
    <w:rsid w:val="00806CEB"/>
    <w:rsid w:val="00806D75"/>
    <w:rsid w:val="00806FD8"/>
    <w:rsid w:val="00807456"/>
    <w:rsid w:val="00807744"/>
    <w:rsid w:val="0080776F"/>
    <w:rsid w:val="008078B6"/>
    <w:rsid w:val="00807FA0"/>
    <w:rsid w:val="008100AC"/>
    <w:rsid w:val="00810195"/>
    <w:rsid w:val="008101B5"/>
    <w:rsid w:val="008104CB"/>
    <w:rsid w:val="00810572"/>
    <w:rsid w:val="008109BD"/>
    <w:rsid w:val="00810D69"/>
    <w:rsid w:val="00810D75"/>
    <w:rsid w:val="00810ED7"/>
    <w:rsid w:val="00810FA9"/>
    <w:rsid w:val="00811332"/>
    <w:rsid w:val="0081142B"/>
    <w:rsid w:val="00811699"/>
    <w:rsid w:val="008117D9"/>
    <w:rsid w:val="00812181"/>
    <w:rsid w:val="008123B3"/>
    <w:rsid w:val="00812800"/>
    <w:rsid w:val="00812B30"/>
    <w:rsid w:val="00813004"/>
    <w:rsid w:val="008130BF"/>
    <w:rsid w:val="008136E0"/>
    <w:rsid w:val="0081391C"/>
    <w:rsid w:val="00813BE6"/>
    <w:rsid w:val="00813CE3"/>
    <w:rsid w:val="00814051"/>
    <w:rsid w:val="008140A8"/>
    <w:rsid w:val="0081426B"/>
    <w:rsid w:val="008144DF"/>
    <w:rsid w:val="0081459A"/>
    <w:rsid w:val="00814698"/>
    <w:rsid w:val="00814C8A"/>
    <w:rsid w:val="00814DE8"/>
    <w:rsid w:val="0081513F"/>
    <w:rsid w:val="008151E4"/>
    <w:rsid w:val="00815556"/>
    <w:rsid w:val="00815612"/>
    <w:rsid w:val="00815A69"/>
    <w:rsid w:val="00815D79"/>
    <w:rsid w:val="00815E44"/>
    <w:rsid w:val="00816332"/>
    <w:rsid w:val="0081671F"/>
    <w:rsid w:val="008171C2"/>
    <w:rsid w:val="008171D1"/>
    <w:rsid w:val="008173A7"/>
    <w:rsid w:val="0081764D"/>
    <w:rsid w:val="008179D2"/>
    <w:rsid w:val="00817FC7"/>
    <w:rsid w:val="008208E1"/>
    <w:rsid w:val="00820C79"/>
    <w:rsid w:val="00820F13"/>
    <w:rsid w:val="0082112A"/>
    <w:rsid w:val="00821481"/>
    <w:rsid w:val="00821702"/>
    <w:rsid w:val="008217E4"/>
    <w:rsid w:val="00821FFD"/>
    <w:rsid w:val="008221D5"/>
    <w:rsid w:val="008224C4"/>
    <w:rsid w:val="0082257F"/>
    <w:rsid w:val="00822BFC"/>
    <w:rsid w:val="00823053"/>
    <w:rsid w:val="008231FE"/>
    <w:rsid w:val="008232A8"/>
    <w:rsid w:val="008232D0"/>
    <w:rsid w:val="00823339"/>
    <w:rsid w:val="00823389"/>
    <w:rsid w:val="008234A2"/>
    <w:rsid w:val="00823523"/>
    <w:rsid w:val="008236F2"/>
    <w:rsid w:val="00823B03"/>
    <w:rsid w:val="00823B4E"/>
    <w:rsid w:val="00823CB4"/>
    <w:rsid w:val="00823FB9"/>
    <w:rsid w:val="00824715"/>
    <w:rsid w:val="00824D14"/>
    <w:rsid w:val="00824FDF"/>
    <w:rsid w:val="008255DD"/>
    <w:rsid w:val="00825772"/>
    <w:rsid w:val="00825B6E"/>
    <w:rsid w:val="00825DF8"/>
    <w:rsid w:val="00825F42"/>
    <w:rsid w:val="00826011"/>
    <w:rsid w:val="0082608C"/>
    <w:rsid w:val="00826559"/>
    <w:rsid w:val="0082676E"/>
    <w:rsid w:val="00826964"/>
    <w:rsid w:val="00826B05"/>
    <w:rsid w:val="00827159"/>
    <w:rsid w:val="0082726C"/>
    <w:rsid w:val="0082764D"/>
    <w:rsid w:val="00827689"/>
    <w:rsid w:val="008278F8"/>
    <w:rsid w:val="00827C76"/>
    <w:rsid w:val="00827CBB"/>
    <w:rsid w:val="008308CB"/>
    <w:rsid w:val="00830AE8"/>
    <w:rsid w:val="00830DD2"/>
    <w:rsid w:val="00830E98"/>
    <w:rsid w:val="0083105E"/>
    <w:rsid w:val="008310C1"/>
    <w:rsid w:val="008310DA"/>
    <w:rsid w:val="00831349"/>
    <w:rsid w:val="008313D1"/>
    <w:rsid w:val="00831481"/>
    <w:rsid w:val="008316F8"/>
    <w:rsid w:val="00831EED"/>
    <w:rsid w:val="008320FA"/>
    <w:rsid w:val="0083278A"/>
    <w:rsid w:val="00832AAA"/>
    <w:rsid w:val="00832E2D"/>
    <w:rsid w:val="00833158"/>
    <w:rsid w:val="00833231"/>
    <w:rsid w:val="00833E38"/>
    <w:rsid w:val="008348B3"/>
    <w:rsid w:val="00834B0A"/>
    <w:rsid w:val="00834B3E"/>
    <w:rsid w:val="00834D60"/>
    <w:rsid w:val="00835293"/>
    <w:rsid w:val="008352AF"/>
    <w:rsid w:val="008354F3"/>
    <w:rsid w:val="00835840"/>
    <w:rsid w:val="00835947"/>
    <w:rsid w:val="008359BD"/>
    <w:rsid w:val="0083610C"/>
    <w:rsid w:val="0083611B"/>
    <w:rsid w:val="00836124"/>
    <w:rsid w:val="008362FA"/>
    <w:rsid w:val="00836B7B"/>
    <w:rsid w:val="00836E29"/>
    <w:rsid w:val="00836F52"/>
    <w:rsid w:val="00837139"/>
    <w:rsid w:val="008372F6"/>
    <w:rsid w:val="00837490"/>
    <w:rsid w:val="00837A07"/>
    <w:rsid w:val="00837A12"/>
    <w:rsid w:val="00837AE7"/>
    <w:rsid w:val="00837B61"/>
    <w:rsid w:val="00837BB8"/>
    <w:rsid w:val="00837C10"/>
    <w:rsid w:val="008405A8"/>
    <w:rsid w:val="008405E0"/>
    <w:rsid w:val="0084064F"/>
    <w:rsid w:val="00840CFC"/>
    <w:rsid w:val="00840EFA"/>
    <w:rsid w:val="0084105C"/>
    <w:rsid w:val="00841172"/>
    <w:rsid w:val="008414EA"/>
    <w:rsid w:val="00841916"/>
    <w:rsid w:val="008419E6"/>
    <w:rsid w:val="00841EB8"/>
    <w:rsid w:val="00841F42"/>
    <w:rsid w:val="0084214B"/>
    <w:rsid w:val="0084236B"/>
    <w:rsid w:val="008424D3"/>
    <w:rsid w:val="00842F03"/>
    <w:rsid w:val="00842FE7"/>
    <w:rsid w:val="00843273"/>
    <w:rsid w:val="0084367B"/>
    <w:rsid w:val="008436CA"/>
    <w:rsid w:val="008437FC"/>
    <w:rsid w:val="008438E9"/>
    <w:rsid w:val="00843E7C"/>
    <w:rsid w:val="0084402E"/>
    <w:rsid w:val="0084406B"/>
    <w:rsid w:val="008440FB"/>
    <w:rsid w:val="0084416E"/>
    <w:rsid w:val="00844980"/>
    <w:rsid w:val="00844A8B"/>
    <w:rsid w:val="00845137"/>
    <w:rsid w:val="0084515A"/>
    <w:rsid w:val="00845639"/>
    <w:rsid w:val="00845763"/>
    <w:rsid w:val="008459FD"/>
    <w:rsid w:val="00845A5B"/>
    <w:rsid w:val="0084609A"/>
    <w:rsid w:val="008460E5"/>
    <w:rsid w:val="0084612D"/>
    <w:rsid w:val="008463F1"/>
    <w:rsid w:val="0084646F"/>
    <w:rsid w:val="00846729"/>
    <w:rsid w:val="008468BF"/>
    <w:rsid w:val="00846BC7"/>
    <w:rsid w:val="00846CC4"/>
    <w:rsid w:val="00847427"/>
    <w:rsid w:val="008475D2"/>
    <w:rsid w:val="00847B91"/>
    <w:rsid w:val="00847DA4"/>
    <w:rsid w:val="008503F1"/>
    <w:rsid w:val="00850782"/>
    <w:rsid w:val="00851127"/>
    <w:rsid w:val="0085112E"/>
    <w:rsid w:val="0085172B"/>
    <w:rsid w:val="00851887"/>
    <w:rsid w:val="00851A9B"/>
    <w:rsid w:val="00851BB5"/>
    <w:rsid w:val="00851DAD"/>
    <w:rsid w:val="00851F14"/>
    <w:rsid w:val="00851F53"/>
    <w:rsid w:val="00852336"/>
    <w:rsid w:val="008525C6"/>
    <w:rsid w:val="008527C5"/>
    <w:rsid w:val="008531ED"/>
    <w:rsid w:val="008532A6"/>
    <w:rsid w:val="00853353"/>
    <w:rsid w:val="008535E3"/>
    <w:rsid w:val="00853AAB"/>
    <w:rsid w:val="00853B60"/>
    <w:rsid w:val="00853C71"/>
    <w:rsid w:val="00854102"/>
    <w:rsid w:val="00854542"/>
    <w:rsid w:val="00854547"/>
    <w:rsid w:val="00854561"/>
    <w:rsid w:val="00855131"/>
    <w:rsid w:val="008556C0"/>
    <w:rsid w:val="00855A81"/>
    <w:rsid w:val="0085605B"/>
    <w:rsid w:val="00856161"/>
    <w:rsid w:val="00856349"/>
    <w:rsid w:val="00856352"/>
    <w:rsid w:val="00856C5C"/>
    <w:rsid w:val="00856CE7"/>
    <w:rsid w:val="008573BC"/>
    <w:rsid w:val="00857923"/>
    <w:rsid w:val="0085795B"/>
    <w:rsid w:val="00857BB4"/>
    <w:rsid w:val="00857DDB"/>
    <w:rsid w:val="00857EAD"/>
    <w:rsid w:val="00860931"/>
    <w:rsid w:val="00860C8A"/>
    <w:rsid w:val="00861A32"/>
    <w:rsid w:val="00861D37"/>
    <w:rsid w:val="00861EDB"/>
    <w:rsid w:val="0086307A"/>
    <w:rsid w:val="00863524"/>
    <w:rsid w:val="008636D5"/>
    <w:rsid w:val="008636E8"/>
    <w:rsid w:val="008636FB"/>
    <w:rsid w:val="0086383C"/>
    <w:rsid w:val="0086393F"/>
    <w:rsid w:val="00863963"/>
    <w:rsid w:val="0086398F"/>
    <w:rsid w:val="00863A68"/>
    <w:rsid w:val="00864844"/>
    <w:rsid w:val="00864908"/>
    <w:rsid w:val="0086518F"/>
    <w:rsid w:val="008651CF"/>
    <w:rsid w:val="00865C8D"/>
    <w:rsid w:val="00865DAE"/>
    <w:rsid w:val="00866030"/>
    <w:rsid w:val="00866075"/>
    <w:rsid w:val="0086652D"/>
    <w:rsid w:val="0086678F"/>
    <w:rsid w:val="00866A86"/>
    <w:rsid w:val="0086731D"/>
    <w:rsid w:val="008678BC"/>
    <w:rsid w:val="00867BE5"/>
    <w:rsid w:val="00867FC3"/>
    <w:rsid w:val="00870128"/>
    <w:rsid w:val="008703A7"/>
    <w:rsid w:val="00870461"/>
    <w:rsid w:val="0087075A"/>
    <w:rsid w:val="00870EF2"/>
    <w:rsid w:val="00871762"/>
    <w:rsid w:val="00871A25"/>
    <w:rsid w:val="00872013"/>
    <w:rsid w:val="00872457"/>
    <w:rsid w:val="0087265C"/>
    <w:rsid w:val="00872713"/>
    <w:rsid w:val="008727DE"/>
    <w:rsid w:val="00872AA0"/>
    <w:rsid w:val="00872BA1"/>
    <w:rsid w:val="00872BB5"/>
    <w:rsid w:val="0087339A"/>
    <w:rsid w:val="00873808"/>
    <w:rsid w:val="0087396B"/>
    <w:rsid w:val="008739B1"/>
    <w:rsid w:val="00873C29"/>
    <w:rsid w:val="00873F72"/>
    <w:rsid w:val="0087416E"/>
    <w:rsid w:val="00874186"/>
    <w:rsid w:val="00874337"/>
    <w:rsid w:val="0087496E"/>
    <w:rsid w:val="00874D0F"/>
    <w:rsid w:val="00874E44"/>
    <w:rsid w:val="008758D8"/>
    <w:rsid w:val="00875B93"/>
    <w:rsid w:val="00875D3E"/>
    <w:rsid w:val="00875EFC"/>
    <w:rsid w:val="00875F27"/>
    <w:rsid w:val="00876201"/>
    <w:rsid w:val="0087633A"/>
    <w:rsid w:val="00876350"/>
    <w:rsid w:val="008769B9"/>
    <w:rsid w:val="00876E58"/>
    <w:rsid w:val="00876E8B"/>
    <w:rsid w:val="008775ED"/>
    <w:rsid w:val="00877884"/>
    <w:rsid w:val="00877C16"/>
    <w:rsid w:val="00877E85"/>
    <w:rsid w:val="00877F27"/>
    <w:rsid w:val="00880306"/>
    <w:rsid w:val="008806C0"/>
    <w:rsid w:val="00880824"/>
    <w:rsid w:val="00880AFD"/>
    <w:rsid w:val="00880CB3"/>
    <w:rsid w:val="00881274"/>
    <w:rsid w:val="00881915"/>
    <w:rsid w:val="0088218C"/>
    <w:rsid w:val="008826FE"/>
    <w:rsid w:val="00882D63"/>
    <w:rsid w:val="00882DBC"/>
    <w:rsid w:val="0088353E"/>
    <w:rsid w:val="00883938"/>
    <w:rsid w:val="0088408A"/>
    <w:rsid w:val="00884330"/>
    <w:rsid w:val="00884656"/>
    <w:rsid w:val="008847D9"/>
    <w:rsid w:val="00884B87"/>
    <w:rsid w:val="00884E84"/>
    <w:rsid w:val="00884EDE"/>
    <w:rsid w:val="0088500E"/>
    <w:rsid w:val="008850A8"/>
    <w:rsid w:val="008853C0"/>
    <w:rsid w:val="00885717"/>
    <w:rsid w:val="008857DA"/>
    <w:rsid w:val="00885808"/>
    <w:rsid w:val="00886DD1"/>
    <w:rsid w:val="00886FF9"/>
    <w:rsid w:val="0088762A"/>
    <w:rsid w:val="00887822"/>
    <w:rsid w:val="0088794D"/>
    <w:rsid w:val="00887966"/>
    <w:rsid w:val="0088796F"/>
    <w:rsid w:val="00890A97"/>
    <w:rsid w:val="00890F52"/>
    <w:rsid w:val="00891EB5"/>
    <w:rsid w:val="00891EE6"/>
    <w:rsid w:val="00892B28"/>
    <w:rsid w:val="00892C11"/>
    <w:rsid w:val="00892E0A"/>
    <w:rsid w:val="0089304C"/>
    <w:rsid w:val="0089341E"/>
    <w:rsid w:val="00893643"/>
    <w:rsid w:val="00893971"/>
    <w:rsid w:val="00893AAE"/>
    <w:rsid w:val="008943DF"/>
    <w:rsid w:val="00894B91"/>
    <w:rsid w:val="00894CE9"/>
    <w:rsid w:val="00894D97"/>
    <w:rsid w:val="00894ED9"/>
    <w:rsid w:val="0089506F"/>
    <w:rsid w:val="008952F5"/>
    <w:rsid w:val="00895586"/>
    <w:rsid w:val="008955EC"/>
    <w:rsid w:val="00895808"/>
    <w:rsid w:val="00896573"/>
    <w:rsid w:val="00896835"/>
    <w:rsid w:val="00896B39"/>
    <w:rsid w:val="00896DD9"/>
    <w:rsid w:val="00896E3E"/>
    <w:rsid w:val="008970BF"/>
    <w:rsid w:val="00897493"/>
    <w:rsid w:val="008978FA"/>
    <w:rsid w:val="00897929"/>
    <w:rsid w:val="008A04AB"/>
    <w:rsid w:val="008A060A"/>
    <w:rsid w:val="008A06B8"/>
    <w:rsid w:val="008A0823"/>
    <w:rsid w:val="008A08A1"/>
    <w:rsid w:val="008A0E45"/>
    <w:rsid w:val="008A0EEF"/>
    <w:rsid w:val="008A0F56"/>
    <w:rsid w:val="008A13FB"/>
    <w:rsid w:val="008A1406"/>
    <w:rsid w:val="008A1513"/>
    <w:rsid w:val="008A151A"/>
    <w:rsid w:val="008A1960"/>
    <w:rsid w:val="008A1EA2"/>
    <w:rsid w:val="008A1EE5"/>
    <w:rsid w:val="008A20C3"/>
    <w:rsid w:val="008A214C"/>
    <w:rsid w:val="008A2281"/>
    <w:rsid w:val="008A2587"/>
    <w:rsid w:val="008A2706"/>
    <w:rsid w:val="008A30E8"/>
    <w:rsid w:val="008A371A"/>
    <w:rsid w:val="008A38EC"/>
    <w:rsid w:val="008A3AB3"/>
    <w:rsid w:val="008A4D6D"/>
    <w:rsid w:val="008A4DDF"/>
    <w:rsid w:val="008A5578"/>
    <w:rsid w:val="008A5A51"/>
    <w:rsid w:val="008A5AB0"/>
    <w:rsid w:val="008A5D01"/>
    <w:rsid w:val="008A5E8E"/>
    <w:rsid w:val="008A5F86"/>
    <w:rsid w:val="008A6661"/>
    <w:rsid w:val="008A6A09"/>
    <w:rsid w:val="008A71B4"/>
    <w:rsid w:val="008A75D9"/>
    <w:rsid w:val="008A77BC"/>
    <w:rsid w:val="008A79A1"/>
    <w:rsid w:val="008A7FA4"/>
    <w:rsid w:val="008B0CB2"/>
    <w:rsid w:val="008B14A0"/>
    <w:rsid w:val="008B1702"/>
    <w:rsid w:val="008B1B8B"/>
    <w:rsid w:val="008B1BFF"/>
    <w:rsid w:val="008B1CD1"/>
    <w:rsid w:val="008B1E02"/>
    <w:rsid w:val="008B1F22"/>
    <w:rsid w:val="008B20F9"/>
    <w:rsid w:val="008B2B72"/>
    <w:rsid w:val="008B2BBC"/>
    <w:rsid w:val="008B2DD7"/>
    <w:rsid w:val="008B2F0F"/>
    <w:rsid w:val="008B2F2F"/>
    <w:rsid w:val="008B327E"/>
    <w:rsid w:val="008B3801"/>
    <w:rsid w:val="008B3E6E"/>
    <w:rsid w:val="008B43FB"/>
    <w:rsid w:val="008B4EED"/>
    <w:rsid w:val="008B4EF4"/>
    <w:rsid w:val="008B501A"/>
    <w:rsid w:val="008B551C"/>
    <w:rsid w:val="008B5A19"/>
    <w:rsid w:val="008B5B8C"/>
    <w:rsid w:val="008B5BFC"/>
    <w:rsid w:val="008B61A4"/>
    <w:rsid w:val="008B68E9"/>
    <w:rsid w:val="008B6DB5"/>
    <w:rsid w:val="008B7018"/>
    <w:rsid w:val="008B7432"/>
    <w:rsid w:val="008B74AF"/>
    <w:rsid w:val="008B772F"/>
    <w:rsid w:val="008B7F35"/>
    <w:rsid w:val="008C08BC"/>
    <w:rsid w:val="008C09EE"/>
    <w:rsid w:val="008C0C18"/>
    <w:rsid w:val="008C0F22"/>
    <w:rsid w:val="008C14A0"/>
    <w:rsid w:val="008C15B7"/>
    <w:rsid w:val="008C16CA"/>
    <w:rsid w:val="008C1C90"/>
    <w:rsid w:val="008C1CE3"/>
    <w:rsid w:val="008C2389"/>
    <w:rsid w:val="008C2464"/>
    <w:rsid w:val="008C24C0"/>
    <w:rsid w:val="008C24E3"/>
    <w:rsid w:val="008C266D"/>
    <w:rsid w:val="008C26AF"/>
    <w:rsid w:val="008C26C6"/>
    <w:rsid w:val="008C26E1"/>
    <w:rsid w:val="008C2CD8"/>
    <w:rsid w:val="008C3112"/>
    <w:rsid w:val="008C3935"/>
    <w:rsid w:val="008C3F6E"/>
    <w:rsid w:val="008C41BF"/>
    <w:rsid w:val="008C41CD"/>
    <w:rsid w:val="008C442B"/>
    <w:rsid w:val="008C44CF"/>
    <w:rsid w:val="008C48ED"/>
    <w:rsid w:val="008C498A"/>
    <w:rsid w:val="008C4FD0"/>
    <w:rsid w:val="008C51A5"/>
    <w:rsid w:val="008C51F7"/>
    <w:rsid w:val="008C52EC"/>
    <w:rsid w:val="008C5320"/>
    <w:rsid w:val="008C560B"/>
    <w:rsid w:val="008C59FD"/>
    <w:rsid w:val="008C5DAB"/>
    <w:rsid w:val="008C5FED"/>
    <w:rsid w:val="008C6756"/>
    <w:rsid w:val="008C6B91"/>
    <w:rsid w:val="008C6EF0"/>
    <w:rsid w:val="008C702E"/>
    <w:rsid w:val="008C7169"/>
    <w:rsid w:val="008C7891"/>
    <w:rsid w:val="008D02B0"/>
    <w:rsid w:val="008D032D"/>
    <w:rsid w:val="008D0DCC"/>
    <w:rsid w:val="008D16CA"/>
    <w:rsid w:val="008D177D"/>
    <w:rsid w:val="008D17B5"/>
    <w:rsid w:val="008D1B49"/>
    <w:rsid w:val="008D1B8E"/>
    <w:rsid w:val="008D1D8B"/>
    <w:rsid w:val="008D2401"/>
    <w:rsid w:val="008D2443"/>
    <w:rsid w:val="008D2444"/>
    <w:rsid w:val="008D30A6"/>
    <w:rsid w:val="008D37B4"/>
    <w:rsid w:val="008D49BE"/>
    <w:rsid w:val="008D49DB"/>
    <w:rsid w:val="008D4D4E"/>
    <w:rsid w:val="008D4E4B"/>
    <w:rsid w:val="008D508B"/>
    <w:rsid w:val="008D5278"/>
    <w:rsid w:val="008D5815"/>
    <w:rsid w:val="008D5C3A"/>
    <w:rsid w:val="008D61B6"/>
    <w:rsid w:val="008D6252"/>
    <w:rsid w:val="008D62CA"/>
    <w:rsid w:val="008D64D2"/>
    <w:rsid w:val="008D64F3"/>
    <w:rsid w:val="008D6DE4"/>
    <w:rsid w:val="008D777B"/>
    <w:rsid w:val="008E00C2"/>
    <w:rsid w:val="008E00E1"/>
    <w:rsid w:val="008E04AE"/>
    <w:rsid w:val="008E0993"/>
    <w:rsid w:val="008E0C2B"/>
    <w:rsid w:val="008E0C84"/>
    <w:rsid w:val="008E0DBD"/>
    <w:rsid w:val="008E1602"/>
    <w:rsid w:val="008E18B5"/>
    <w:rsid w:val="008E1D0C"/>
    <w:rsid w:val="008E1DFD"/>
    <w:rsid w:val="008E1E2A"/>
    <w:rsid w:val="008E1EBD"/>
    <w:rsid w:val="008E220A"/>
    <w:rsid w:val="008E2616"/>
    <w:rsid w:val="008E3AC0"/>
    <w:rsid w:val="008E3CA2"/>
    <w:rsid w:val="008E4293"/>
    <w:rsid w:val="008E47DE"/>
    <w:rsid w:val="008E4ABB"/>
    <w:rsid w:val="008E4B9E"/>
    <w:rsid w:val="008E4C35"/>
    <w:rsid w:val="008E51A3"/>
    <w:rsid w:val="008E61F7"/>
    <w:rsid w:val="008E6911"/>
    <w:rsid w:val="008E6B17"/>
    <w:rsid w:val="008E6B27"/>
    <w:rsid w:val="008E6F20"/>
    <w:rsid w:val="008E709E"/>
    <w:rsid w:val="008E7362"/>
    <w:rsid w:val="008E75FB"/>
    <w:rsid w:val="008E763E"/>
    <w:rsid w:val="008E7A66"/>
    <w:rsid w:val="008E7EBD"/>
    <w:rsid w:val="008F0263"/>
    <w:rsid w:val="008F0A5A"/>
    <w:rsid w:val="008F1434"/>
    <w:rsid w:val="008F1523"/>
    <w:rsid w:val="008F188B"/>
    <w:rsid w:val="008F1A9F"/>
    <w:rsid w:val="008F1BAC"/>
    <w:rsid w:val="008F1DDE"/>
    <w:rsid w:val="008F1F26"/>
    <w:rsid w:val="008F1FF5"/>
    <w:rsid w:val="008F210D"/>
    <w:rsid w:val="008F22F0"/>
    <w:rsid w:val="008F2D54"/>
    <w:rsid w:val="008F396A"/>
    <w:rsid w:val="008F407B"/>
    <w:rsid w:val="008F41C1"/>
    <w:rsid w:val="008F4226"/>
    <w:rsid w:val="008F437E"/>
    <w:rsid w:val="008F4A6D"/>
    <w:rsid w:val="008F4B6D"/>
    <w:rsid w:val="008F4C86"/>
    <w:rsid w:val="008F4F74"/>
    <w:rsid w:val="008F523D"/>
    <w:rsid w:val="008F5969"/>
    <w:rsid w:val="008F5D59"/>
    <w:rsid w:val="008F5EB4"/>
    <w:rsid w:val="008F6505"/>
    <w:rsid w:val="008F6519"/>
    <w:rsid w:val="008F65BE"/>
    <w:rsid w:val="008F65ED"/>
    <w:rsid w:val="008F6667"/>
    <w:rsid w:val="008F6BC5"/>
    <w:rsid w:val="008F6CF6"/>
    <w:rsid w:val="008F71DE"/>
    <w:rsid w:val="008F71F9"/>
    <w:rsid w:val="008F72B9"/>
    <w:rsid w:val="008F731B"/>
    <w:rsid w:val="008F7729"/>
    <w:rsid w:val="008F77D1"/>
    <w:rsid w:val="008F79D3"/>
    <w:rsid w:val="00900120"/>
    <w:rsid w:val="009003FC"/>
    <w:rsid w:val="009005B5"/>
    <w:rsid w:val="00900C45"/>
    <w:rsid w:val="00900CC1"/>
    <w:rsid w:val="00900E08"/>
    <w:rsid w:val="00900F2E"/>
    <w:rsid w:val="00901340"/>
    <w:rsid w:val="0090157C"/>
    <w:rsid w:val="0090158B"/>
    <w:rsid w:val="00901788"/>
    <w:rsid w:val="00901816"/>
    <w:rsid w:val="00901EC5"/>
    <w:rsid w:val="00901F62"/>
    <w:rsid w:val="009022D3"/>
    <w:rsid w:val="00902319"/>
    <w:rsid w:val="009024BD"/>
    <w:rsid w:val="009027F3"/>
    <w:rsid w:val="00902EBE"/>
    <w:rsid w:val="00903074"/>
    <w:rsid w:val="009030A7"/>
    <w:rsid w:val="0090312B"/>
    <w:rsid w:val="0090319A"/>
    <w:rsid w:val="0090379D"/>
    <w:rsid w:val="00903ADE"/>
    <w:rsid w:val="00903CB6"/>
    <w:rsid w:val="00903FF1"/>
    <w:rsid w:val="00904258"/>
    <w:rsid w:val="0090428D"/>
    <w:rsid w:val="00904314"/>
    <w:rsid w:val="009050C2"/>
    <w:rsid w:val="009055A6"/>
    <w:rsid w:val="00906420"/>
    <w:rsid w:val="009064EE"/>
    <w:rsid w:val="009065CA"/>
    <w:rsid w:val="0090667E"/>
    <w:rsid w:val="00906A30"/>
    <w:rsid w:val="00906AFD"/>
    <w:rsid w:val="00906C73"/>
    <w:rsid w:val="00907309"/>
    <w:rsid w:val="00907400"/>
    <w:rsid w:val="00907502"/>
    <w:rsid w:val="00907E06"/>
    <w:rsid w:val="00907FDE"/>
    <w:rsid w:val="0091027D"/>
    <w:rsid w:val="00910719"/>
    <w:rsid w:val="00910CDD"/>
    <w:rsid w:val="00911528"/>
    <w:rsid w:val="00911541"/>
    <w:rsid w:val="009119E6"/>
    <w:rsid w:val="00911A7B"/>
    <w:rsid w:val="00911B06"/>
    <w:rsid w:val="00911B1B"/>
    <w:rsid w:val="00911C7E"/>
    <w:rsid w:val="00911C87"/>
    <w:rsid w:val="00911F02"/>
    <w:rsid w:val="0091211D"/>
    <w:rsid w:val="00912326"/>
    <w:rsid w:val="0091242B"/>
    <w:rsid w:val="00912700"/>
    <w:rsid w:val="0091295B"/>
    <w:rsid w:val="00912B65"/>
    <w:rsid w:val="00913107"/>
    <w:rsid w:val="0091316E"/>
    <w:rsid w:val="0091324F"/>
    <w:rsid w:val="009133F4"/>
    <w:rsid w:val="00913631"/>
    <w:rsid w:val="009138B7"/>
    <w:rsid w:val="00913C21"/>
    <w:rsid w:val="00913D06"/>
    <w:rsid w:val="009140E2"/>
    <w:rsid w:val="009143CA"/>
    <w:rsid w:val="009146BE"/>
    <w:rsid w:val="00914785"/>
    <w:rsid w:val="009148D8"/>
    <w:rsid w:val="00914DF3"/>
    <w:rsid w:val="00914F62"/>
    <w:rsid w:val="0091532F"/>
    <w:rsid w:val="0091570C"/>
    <w:rsid w:val="009158EF"/>
    <w:rsid w:val="00915C68"/>
    <w:rsid w:val="009160BA"/>
    <w:rsid w:val="00916269"/>
    <w:rsid w:val="00916377"/>
    <w:rsid w:val="0091641F"/>
    <w:rsid w:val="00916608"/>
    <w:rsid w:val="009167F4"/>
    <w:rsid w:val="0091687A"/>
    <w:rsid w:val="00916F4B"/>
    <w:rsid w:val="009171A4"/>
    <w:rsid w:val="00917379"/>
    <w:rsid w:val="00917B7E"/>
    <w:rsid w:val="0092005E"/>
    <w:rsid w:val="009200E1"/>
    <w:rsid w:val="009205A6"/>
    <w:rsid w:val="00920618"/>
    <w:rsid w:val="00920712"/>
    <w:rsid w:val="00920E45"/>
    <w:rsid w:val="00920E4A"/>
    <w:rsid w:val="00921313"/>
    <w:rsid w:val="00921F82"/>
    <w:rsid w:val="009220C4"/>
    <w:rsid w:val="0092216C"/>
    <w:rsid w:val="009225F1"/>
    <w:rsid w:val="00922701"/>
    <w:rsid w:val="0092285C"/>
    <w:rsid w:val="00922AE8"/>
    <w:rsid w:val="0092340B"/>
    <w:rsid w:val="00923614"/>
    <w:rsid w:val="009239D9"/>
    <w:rsid w:val="00923B2D"/>
    <w:rsid w:val="00923D72"/>
    <w:rsid w:val="009242A6"/>
    <w:rsid w:val="00924399"/>
    <w:rsid w:val="00924A07"/>
    <w:rsid w:val="00924EDC"/>
    <w:rsid w:val="009253D2"/>
    <w:rsid w:val="009259E5"/>
    <w:rsid w:val="00925A32"/>
    <w:rsid w:val="00926133"/>
    <w:rsid w:val="009262FE"/>
    <w:rsid w:val="0092666C"/>
    <w:rsid w:val="009272D5"/>
    <w:rsid w:val="00927E74"/>
    <w:rsid w:val="00927F64"/>
    <w:rsid w:val="0093020F"/>
    <w:rsid w:val="00930343"/>
    <w:rsid w:val="009305AE"/>
    <w:rsid w:val="009306C6"/>
    <w:rsid w:val="00930A02"/>
    <w:rsid w:val="00931091"/>
    <w:rsid w:val="00931173"/>
    <w:rsid w:val="0093123F"/>
    <w:rsid w:val="009313F5"/>
    <w:rsid w:val="00931746"/>
    <w:rsid w:val="009319D2"/>
    <w:rsid w:val="00931E81"/>
    <w:rsid w:val="009323AF"/>
    <w:rsid w:val="009325D9"/>
    <w:rsid w:val="00932F31"/>
    <w:rsid w:val="00933B08"/>
    <w:rsid w:val="00933DC5"/>
    <w:rsid w:val="00933EF2"/>
    <w:rsid w:val="0093413F"/>
    <w:rsid w:val="00934340"/>
    <w:rsid w:val="009345FD"/>
    <w:rsid w:val="00934642"/>
    <w:rsid w:val="00934A9D"/>
    <w:rsid w:val="00934C21"/>
    <w:rsid w:val="009351AF"/>
    <w:rsid w:val="00935676"/>
    <w:rsid w:val="009358DF"/>
    <w:rsid w:val="00935AF6"/>
    <w:rsid w:val="00935FB6"/>
    <w:rsid w:val="009362C0"/>
    <w:rsid w:val="00936747"/>
    <w:rsid w:val="00936AC5"/>
    <w:rsid w:val="00936D90"/>
    <w:rsid w:val="00936FBE"/>
    <w:rsid w:val="00937168"/>
    <w:rsid w:val="00937415"/>
    <w:rsid w:val="0093762A"/>
    <w:rsid w:val="00937801"/>
    <w:rsid w:val="00937C23"/>
    <w:rsid w:val="00937F47"/>
    <w:rsid w:val="00937FBF"/>
    <w:rsid w:val="009403FB"/>
    <w:rsid w:val="0094045F"/>
    <w:rsid w:val="00940750"/>
    <w:rsid w:val="00940985"/>
    <w:rsid w:val="00940A85"/>
    <w:rsid w:val="00940F85"/>
    <w:rsid w:val="009416AA"/>
    <w:rsid w:val="00942067"/>
    <w:rsid w:val="0094222E"/>
    <w:rsid w:val="009425DC"/>
    <w:rsid w:val="00942637"/>
    <w:rsid w:val="00942700"/>
    <w:rsid w:val="00942979"/>
    <w:rsid w:val="00942ABC"/>
    <w:rsid w:val="00942BF0"/>
    <w:rsid w:val="0094313D"/>
    <w:rsid w:val="0094317F"/>
    <w:rsid w:val="00943428"/>
    <w:rsid w:val="009443E5"/>
    <w:rsid w:val="0094468E"/>
    <w:rsid w:val="00944C9A"/>
    <w:rsid w:val="00944E7D"/>
    <w:rsid w:val="009453FE"/>
    <w:rsid w:val="00945719"/>
    <w:rsid w:val="00945E3C"/>
    <w:rsid w:val="009465BA"/>
    <w:rsid w:val="009466CD"/>
    <w:rsid w:val="009467EA"/>
    <w:rsid w:val="00946D2C"/>
    <w:rsid w:val="00946E95"/>
    <w:rsid w:val="00947142"/>
    <w:rsid w:val="0094742A"/>
    <w:rsid w:val="0094797E"/>
    <w:rsid w:val="00947CBD"/>
    <w:rsid w:val="0095042F"/>
    <w:rsid w:val="00950EB5"/>
    <w:rsid w:val="0095117F"/>
    <w:rsid w:val="0095183F"/>
    <w:rsid w:val="00951B87"/>
    <w:rsid w:val="00951E79"/>
    <w:rsid w:val="0095227D"/>
    <w:rsid w:val="0095247F"/>
    <w:rsid w:val="00952583"/>
    <w:rsid w:val="00952A65"/>
    <w:rsid w:val="00952ACC"/>
    <w:rsid w:val="00953382"/>
    <w:rsid w:val="00953693"/>
    <w:rsid w:val="00953928"/>
    <w:rsid w:val="00953C20"/>
    <w:rsid w:val="00954337"/>
    <w:rsid w:val="009545E0"/>
    <w:rsid w:val="009546EA"/>
    <w:rsid w:val="009548A0"/>
    <w:rsid w:val="009548E3"/>
    <w:rsid w:val="00954E7B"/>
    <w:rsid w:val="00954FAA"/>
    <w:rsid w:val="00955078"/>
    <w:rsid w:val="0095532C"/>
    <w:rsid w:val="00955368"/>
    <w:rsid w:val="009554AD"/>
    <w:rsid w:val="0095561A"/>
    <w:rsid w:val="00955843"/>
    <w:rsid w:val="00955D2F"/>
    <w:rsid w:val="00955FCF"/>
    <w:rsid w:val="009560D3"/>
    <w:rsid w:val="00956276"/>
    <w:rsid w:val="00956693"/>
    <w:rsid w:val="00956716"/>
    <w:rsid w:val="0095692E"/>
    <w:rsid w:val="00956E73"/>
    <w:rsid w:val="009570D6"/>
    <w:rsid w:val="009571C5"/>
    <w:rsid w:val="0095724D"/>
    <w:rsid w:val="00957622"/>
    <w:rsid w:val="00957AC6"/>
    <w:rsid w:val="00957CD7"/>
    <w:rsid w:val="0096038C"/>
    <w:rsid w:val="009606C1"/>
    <w:rsid w:val="0096071A"/>
    <w:rsid w:val="00960908"/>
    <w:rsid w:val="00960CBA"/>
    <w:rsid w:val="00960CE5"/>
    <w:rsid w:val="00960D10"/>
    <w:rsid w:val="00960DC5"/>
    <w:rsid w:val="009612B9"/>
    <w:rsid w:val="009614E7"/>
    <w:rsid w:val="00961765"/>
    <w:rsid w:val="00961B5F"/>
    <w:rsid w:val="00961BBD"/>
    <w:rsid w:val="00962098"/>
    <w:rsid w:val="00962BC8"/>
    <w:rsid w:val="009631D0"/>
    <w:rsid w:val="00963DFE"/>
    <w:rsid w:val="00963F09"/>
    <w:rsid w:val="00963FF5"/>
    <w:rsid w:val="00964143"/>
    <w:rsid w:val="009641F5"/>
    <w:rsid w:val="00964D26"/>
    <w:rsid w:val="00964EDC"/>
    <w:rsid w:val="009655CE"/>
    <w:rsid w:val="00965988"/>
    <w:rsid w:val="00965EA8"/>
    <w:rsid w:val="00966BFA"/>
    <w:rsid w:val="00966CA4"/>
    <w:rsid w:val="00966DE5"/>
    <w:rsid w:val="00967056"/>
    <w:rsid w:val="00967057"/>
    <w:rsid w:val="00967498"/>
    <w:rsid w:val="00967648"/>
    <w:rsid w:val="009679EB"/>
    <w:rsid w:val="00967AD7"/>
    <w:rsid w:val="00970167"/>
    <w:rsid w:val="0097092C"/>
    <w:rsid w:val="00970D56"/>
    <w:rsid w:val="00971227"/>
    <w:rsid w:val="009713F2"/>
    <w:rsid w:val="009714AB"/>
    <w:rsid w:val="009714FC"/>
    <w:rsid w:val="00971804"/>
    <w:rsid w:val="00971865"/>
    <w:rsid w:val="00971B1D"/>
    <w:rsid w:val="00971BD2"/>
    <w:rsid w:val="00971C02"/>
    <w:rsid w:val="0097218A"/>
    <w:rsid w:val="009722C0"/>
    <w:rsid w:val="00972A4A"/>
    <w:rsid w:val="00972C1E"/>
    <w:rsid w:val="009734A4"/>
    <w:rsid w:val="00973658"/>
    <w:rsid w:val="00973693"/>
    <w:rsid w:val="0097377C"/>
    <w:rsid w:val="00973A79"/>
    <w:rsid w:val="00973BB4"/>
    <w:rsid w:val="009740A4"/>
    <w:rsid w:val="009740F7"/>
    <w:rsid w:val="009741E0"/>
    <w:rsid w:val="0097472C"/>
    <w:rsid w:val="0097487E"/>
    <w:rsid w:val="00974B00"/>
    <w:rsid w:val="00974B93"/>
    <w:rsid w:val="00974F2C"/>
    <w:rsid w:val="00974FE2"/>
    <w:rsid w:val="0097508F"/>
    <w:rsid w:val="009750AE"/>
    <w:rsid w:val="009751CD"/>
    <w:rsid w:val="00975F25"/>
    <w:rsid w:val="00976259"/>
    <w:rsid w:val="009766C4"/>
    <w:rsid w:val="00976974"/>
    <w:rsid w:val="00976AE6"/>
    <w:rsid w:val="00976B3E"/>
    <w:rsid w:val="00976F6E"/>
    <w:rsid w:val="00976FFC"/>
    <w:rsid w:val="0097702D"/>
    <w:rsid w:val="00977054"/>
    <w:rsid w:val="009772C9"/>
    <w:rsid w:val="0097736A"/>
    <w:rsid w:val="0097762B"/>
    <w:rsid w:val="009776BA"/>
    <w:rsid w:val="0098094D"/>
    <w:rsid w:val="00980FE5"/>
    <w:rsid w:val="0098157C"/>
    <w:rsid w:val="009815E3"/>
    <w:rsid w:val="00981B7E"/>
    <w:rsid w:val="0098210B"/>
    <w:rsid w:val="00982196"/>
    <w:rsid w:val="00982260"/>
    <w:rsid w:val="009822ED"/>
    <w:rsid w:val="00982337"/>
    <w:rsid w:val="00982659"/>
    <w:rsid w:val="009828D2"/>
    <w:rsid w:val="00982D0F"/>
    <w:rsid w:val="00983066"/>
    <w:rsid w:val="00983196"/>
    <w:rsid w:val="00983262"/>
    <w:rsid w:val="00983733"/>
    <w:rsid w:val="0098415D"/>
    <w:rsid w:val="0098453E"/>
    <w:rsid w:val="00984574"/>
    <w:rsid w:val="00984774"/>
    <w:rsid w:val="00984FAC"/>
    <w:rsid w:val="00984FFD"/>
    <w:rsid w:val="00985042"/>
    <w:rsid w:val="00985368"/>
    <w:rsid w:val="00985521"/>
    <w:rsid w:val="00985960"/>
    <w:rsid w:val="00986185"/>
    <w:rsid w:val="00986505"/>
    <w:rsid w:val="009866F9"/>
    <w:rsid w:val="00986823"/>
    <w:rsid w:val="00986BB5"/>
    <w:rsid w:val="00986D7A"/>
    <w:rsid w:val="009872AB"/>
    <w:rsid w:val="009872E4"/>
    <w:rsid w:val="009872E8"/>
    <w:rsid w:val="009878ED"/>
    <w:rsid w:val="00987E5F"/>
    <w:rsid w:val="00987F62"/>
    <w:rsid w:val="0099054B"/>
    <w:rsid w:val="00990D99"/>
    <w:rsid w:val="00990D9B"/>
    <w:rsid w:val="00991088"/>
    <w:rsid w:val="009911DC"/>
    <w:rsid w:val="00991770"/>
    <w:rsid w:val="009919DA"/>
    <w:rsid w:val="00991E28"/>
    <w:rsid w:val="00991FEE"/>
    <w:rsid w:val="009920DE"/>
    <w:rsid w:val="009923F3"/>
    <w:rsid w:val="00992477"/>
    <w:rsid w:val="009926DB"/>
    <w:rsid w:val="0099282C"/>
    <w:rsid w:val="00992855"/>
    <w:rsid w:val="00992D7D"/>
    <w:rsid w:val="00992E11"/>
    <w:rsid w:val="00992E7C"/>
    <w:rsid w:val="00992E99"/>
    <w:rsid w:val="0099305B"/>
    <w:rsid w:val="0099340B"/>
    <w:rsid w:val="00993753"/>
    <w:rsid w:val="009937EC"/>
    <w:rsid w:val="0099396B"/>
    <w:rsid w:val="00993F38"/>
    <w:rsid w:val="00994322"/>
    <w:rsid w:val="00994552"/>
    <w:rsid w:val="009949A8"/>
    <w:rsid w:val="00994B30"/>
    <w:rsid w:val="00994F8A"/>
    <w:rsid w:val="0099521A"/>
    <w:rsid w:val="0099530A"/>
    <w:rsid w:val="00995542"/>
    <w:rsid w:val="00995C0C"/>
    <w:rsid w:val="00995DAD"/>
    <w:rsid w:val="00995EE8"/>
    <w:rsid w:val="00996117"/>
    <w:rsid w:val="00996353"/>
    <w:rsid w:val="0099687C"/>
    <w:rsid w:val="00996955"/>
    <w:rsid w:val="009969CE"/>
    <w:rsid w:val="00996A26"/>
    <w:rsid w:val="00996E6C"/>
    <w:rsid w:val="0099704A"/>
    <w:rsid w:val="0099708A"/>
    <w:rsid w:val="009976EB"/>
    <w:rsid w:val="00997BF8"/>
    <w:rsid w:val="00997F7F"/>
    <w:rsid w:val="009A0380"/>
    <w:rsid w:val="009A066E"/>
    <w:rsid w:val="009A0949"/>
    <w:rsid w:val="009A09DD"/>
    <w:rsid w:val="009A0BFA"/>
    <w:rsid w:val="009A1B5F"/>
    <w:rsid w:val="009A1CEC"/>
    <w:rsid w:val="009A1F67"/>
    <w:rsid w:val="009A202C"/>
    <w:rsid w:val="009A2199"/>
    <w:rsid w:val="009A2317"/>
    <w:rsid w:val="009A2318"/>
    <w:rsid w:val="009A272A"/>
    <w:rsid w:val="009A2D8E"/>
    <w:rsid w:val="009A3385"/>
    <w:rsid w:val="009A3C20"/>
    <w:rsid w:val="009A419F"/>
    <w:rsid w:val="009A4406"/>
    <w:rsid w:val="009A45FD"/>
    <w:rsid w:val="009A4EF2"/>
    <w:rsid w:val="009A50C5"/>
    <w:rsid w:val="009A53BA"/>
    <w:rsid w:val="009A54CC"/>
    <w:rsid w:val="009A5B7B"/>
    <w:rsid w:val="009A5D53"/>
    <w:rsid w:val="009A614F"/>
    <w:rsid w:val="009A6A9D"/>
    <w:rsid w:val="009A6D43"/>
    <w:rsid w:val="009A6F7D"/>
    <w:rsid w:val="009A7448"/>
    <w:rsid w:val="009A76A6"/>
    <w:rsid w:val="009A7E29"/>
    <w:rsid w:val="009B0177"/>
    <w:rsid w:val="009B0668"/>
    <w:rsid w:val="009B085B"/>
    <w:rsid w:val="009B0A55"/>
    <w:rsid w:val="009B0AFF"/>
    <w:rsid w:val="009B0D26"/>
    <w:rsid w:val="009B0E04"/>
    <w:rsid w:val="009B135E"/>
    <w:rsid w:val="009B1E1E"/>
    <w:rsid w:val="009B2052"/>
    <w:rsid w:val="009B24C2"/>
    <w:rsid w:val="009B273C"/>
    <w:rsid w:val="009B2B15"/>
    <w:rsid w:val="009B2C07"/>
    <w:rsid w:val="009B3166"/>
    <w:rsid w:val="009B325B"/>
    <w:rsid w:val="009B3D74"/>
    <w:rsid w:val="009B4305"/>
    <w:rsid w:val="009B451F"/>
    <w:rsid w:val="009B4688"/>
    <w:rsid w:val="009B46CA"/>
    <w:rsid w:val="009B46E1"/>
    <w:rsid w:val="009B4802"/>
    <w:rsid w:val="009B4D08"/>
    <w:rsid w:val="009B551C"/>
    <w:rsid w:val="009B558F"/>
    <w:rsid w:val="009B5858"/>
    <w:rsid w:val="009B5896"/>
    <w:rsid w:val="009B5AE4"/>
    <w:rsid w:val="009B6145"/>
    <w:rsid w:val="009B6295"/>
    <w:rsid w:val="009B69B5"/>
    <w:rsid w:val="009B769C"/>
    <w:rsid w:val="009B7BA5"/>
    <w:rsid w:val="009B7DB7"/>
    <w:rsid w:val="009C03C2"/>
    <w:rsid w:val="009C0854"/>
    <w:rsid w:val="009C092F"/>
    <w:rsid w:val="009C0D52"/>
    <w:rsid w:val="009C0F04"/>
    <w:rsid w:val="009C0FEF"/>
    <w:rsid w:val="009C156B"/>
    <w:rsid w:val="009C162B"/>
    <w:rsid w:val="009C16A6"/>
    <w:rsid w:val="009C193B"/>
    <w:rsid w:val="009C1946"/>
    <w:rsid w:val="009C1E6D"/>
    <w:rsid w:val="009C240E"/>
    <w:rsid w:val="009C262E"/>
    <w:rsid w:val="009C2B3C"/>
    <w:rsid w:val="009C2DB6"/>
    <w:rsid w:val="009C2F64"/>
    <w:rsid w:val="009C2FA2"/>
    <w:rsid w:val="009C329A"/>
    <w:rsid w:val="009C340A"/>
    <w:rsid w:val="009C3536"/>
    <w:rsid w:val="009C3692"/>
    <w:rsid w:val="009C39FF"/>
    <w:rsid w:val="009C3A4F"/>
    <w:rsid w:val="009C40E9"/>
    <w:rsid w:val="009C425C"/>
    <w:rsid w:val="009C4484"/>
    <w:rsid w:val="009C4DE9"/>
    <w:rsid w:val="009C4F5D"/>
    <w:rsid w:val="009C4F9E"/>
    <w:rsid w:val="009C5577"/>
    <w:rsid w:val="009C588C"/>
    <w:rsid w:val="009C5DDE"/>
    <w:rsid w:val="009C5E90"/>
    <w:rsid w:val="009C5FBB"/>
    <w:rsid w:val="009C61C1"/>
    <w:rsid w:val="009C63C4"/>
    <w:rsid w:val="009C687D"/>
    <w:rsid w:val="009C6A38"/>
    <w:rsid w:val="009C6F9C"/>
    <w:rsid w:val="009C723F"/>
    <w:rsid w:val="009C7CF8"/>
    <w:rsid w:val="009C7DEC"/>
    <w:rsid w:val="009C7EBB"/>
    <w:rsid w:val="009D01CA"/>
    <w:rsid w:val="009D01E1"/>
    <w:rsid w:val="009D08E4"/>
    <w:rsid w:val="009D0CE2"/>
    <w:rsid w:val="009D0D04"/>
    <w:rsid w:val="009D0FE4"/>
    <w:rsid w:val="009D0FF9"/>
    <w:rsid w:val="009D135B"/>
    <w:rsid w:val="009D1517"/>
    <w:rsid w:val="009D1A5B"/>
    <w:rsid w:val="009D1BB1"/>
    <w:rsid w:val="009D216E"/>
    <w:rsid w:val="009D2232"/>
    <w:rsid w:val="009D2377"/>
    <w:rsid w:val="009D2519"/>
    <w:rsid w:val="009D26FF"/>
    <w:rsid w:val="009D2809"/>
    <w:rsid w:val="009D2885"/>
    <w:rsid w:val="009D28EE"/>
    <w:rsid w:val="009D2E30"/>
    <w:rsid w:val="009D3127"/>
    <w:rsid w:val="009D32C2"/>
    <w:rsid w:val="009D38E9"/>
    <w:rsid w:val="009D3C21"/>
    <w:rsid w:val="009D41BE"/>
    <w:rsid w:val="009D43E5"/>
    <w:rsid w:val="009D446D"/>
    <w:rsid w:val="009D4868"/>
    <w:rsid w:val="009D4906"/>
    <w:rsid w:val="009D4DA3"/>
    <w:rsid w:val="009D4E80"/>
    <w:rsid w:val="009D4F22"/>
    <w:rsid w:val="009D5095"/>
    <w:rsid w:val="009D50A2"/>
    <w:rsid w:val="009D51A9"/>
    <w:rsid w:val="009D553B"/>
    <w:rsid w:val="009D5611"/>
    <w:rsid w:val="009D579D"/>
    <w:rsid w:val="009D5A48"/>
    <w:rsid w:val="009D5E52"/>
    <w:rsid w:val="009D6423"/>
    <w:rsid w:val="009D65E8"/>
    <w:rsid w:val="009D6845"/>
    <w:rsid w:val="009D68D3"/>
    <w:rsid w:val="009D69FC"/>
    <w:rsid w:val="009D747C"/>
    <w:rsid w:val="009D76C5"/>
    <w:rsid w:val="009D78F0"/>
    <w:rsid w:val="009E00B8"/>
    <w:rsid w:val="009E0226"/>
    <w:rsid w:val="009E02B9"/>
    <w:rsid w:val="009E0357"/>
    <w:rsid w:val="009E0C2D"/>
    <w:rsid w:val="009E0F6D"/>
    <w:rsid w:val="009E101E"/>
    <w:rsid w:val="009E13F4"/>
    <w:rsid w:val="009E15E1"/>
    <w:rsid w:val="009E1656"/>
    <w:rsid w:val="009E1C28"/>
    <w:rsid w:val="009E1E88"/>
    <w:rsid w:val="009E1E8A"/>
    <w:rsid w:val="009E1F39"/>
    <w:rsid w:val="009E25D2"/>
    <w:rsid w:val="009E2703"/>
    <w:rsid w:val="009E2AC1"/>
    <w:rsid w:val="009E2E81"/>
    <w:rsid w:val="009E2FBE"/>
    <w:rsid w:val="009E31E3"/>
    <w:rsid w:val="009E32B9"/>
    <w:rsid w:val="009E365F"/>
    <w:rsid w:val="009E3693"/>
    <w:rsid w:val="009E372A"/>
    <w:rsid w:val="009E38C7"/>
    <w:rsid w:val="009E397E"/>
    <w:rsid w:val="009E3ADD"/>
    <w:rsid w:val="009E4035"/>
    <w:rsid w:val="009E40F8"/>
    <w:rsid w:val="009E44BC"/>
    <w:rsid w:val="009E4D44"/>
    <w:rsid w:val="009E4E2B"/>
    <w:rsid w:val="009E4F08"/>
    <w:rsid w:val="009E4F4F"/>
    <w:rsid w:val="009E578A"/>
    <w:rsid w:val="009E5CD2"/>
    <w:rsid w:val="009E664F"/>
    <w:rsid w:val="009E66DD"/>
    <w:rsid w:val="009E68C6"/>
    <w:rsid w:val="009E6A82"/>
    <w:rsid w:val="009E6F04"/>
    <w:rsid w:val="009E6F1C"/>
    <w:rsid w:val="009E718F"/>
    <w:rsid w:val="009E7474"/>
    <w:rsid w:val="009E7532"/>
    <w:rsid w:val="009E7C7D"/>
    <w:rsid w:val="009E7DF7"/>
    <w:rsid w:val="009F00D3"/>
    <w:rsid w:val="009F00FA"/>
    <w:rsid w:val="009F04A1"/>
    <w:rsid w:val="009F099D"/>
    <w:rsid w:val="009F0CD2"/>
    <w:rsid w:val="009F0E54"/>
    <w:rsid w:val="009F1B8F"/>
    <w:rsid w:val="009F1D6C"/>
    <w:rsid w:val="009F213B"/>
    <w:rsid w:val="009F252C"/>
    <w:rsid w:val="009F2F58"/>
    <w:rsid w:val="009F3080"/>
    <w:rsid w:val="009F3164"/>
    <w:rsid w:val="009F3B67"/>
    <w:rsid w:val="009F4018"/>
    <w:rsid w:val="009F4178"/>
    <w:rsid w:val="009F41CF"/>
    <w:rsid w:val="009F41F4"/>
    <w:rsid w:val="009F45BE"/>
    <w:rsid w:val="009F483D"/>
    <w:rsid w:val="009F488E"/>
    <w:rsid w:val="009F4926"/>
    <w:rsid w:val="009F4947"/>
    <w:rsid w:val="009F550E"/>
    <w:rsid w:val="009F5521"/>
    <w:rsid w:val="009F56B8"/>
    <w:rsid w:val="009F5769"/>
    <w:rsid w:val="009F62BD"/>
    <w:rsid w:val="009F62F6"/>
    <w:rsid w:val="009F6758"/>
    <w:rsid w:val="009F68C7"/>
    <w:rsid w:val="009F704E"/>
    <w:rsid w:val="009F7314"/>
    <w:rsid w:val="009F73F9"/>
    <w:rsid w:val="009F76DE"/>
    <w:rsid w:val="009F77FC"/>
    <w:rsid w:val="009F789C"/>
    <w:rsid w:val="009F7CBF"/>
    <w:rsid w:val="00A00084"/>
    <w:rsid w:val="00A00344"/>
    <w:rsid w:val="00A00524"/>
    <w:rsid w:val="00A00628"/>
    <w:rsid w:val="00A00745"/>
    <w:rsid w:val="00A0084B"/>
    <w:rsid w:val="00A01886"/>
    <w:rsid w:val="00A01F83"/>
    <w:rsid w:val="00A0237A"/>
    <w:rsid w:val="00A024E5"/>
    <w:rsid w:val="00A0266E"/>
    <w:rsid w:val="00A026CE"/>
    <w:rsid w:val="00A029EF"/>
    <w:rsid w:val="00A02B17"/>
    <w:rsid w:val="00A0303F"/>
    <w:rsid w:val="00A034F3"/>
    <w:rsid w:val="00A0373B"/>
    <w:rsid w:val="00A03809"/>
    <w:rsid w:val="00A03AC8"/>
    <w:rsid w:val="00A03C68"/>
    <w:rsid w:val="00A03E8A"/>
    <w:rsid w:val="00A041D8"/>
    <w:rsid w:val="00A042B3"/>
    <w:rsid w:val="00A04AAA"/>
    <w:rsid w:val="00A04D9A"/>
    <w:rsid w:val="00A05027"/>
    <w:rsid w:val="00A0538D"/>
    <w:rsid w:val="00A0538E"/>
    <w:rsid w:val="00A055EC"/>
    <w:rsid w:val="00A05BFE"/>
    <w:rsid w:val="00A05F0A"/>
    <w:rsid w:val="00A060B2"/>
    <w:rsid w:val="00A06321"/>
    <w:rsid w:val="00A06596"/>
    <w:rsid w:val="00A065E8"/>
    <w:rsid w:val="00A06995"/>
    <w:rsid w:val="00A074CD"/>
    <w:rsid w:val="00A07A81"/>
    <w:rsid w:val="00A07BBA"/>
    <w:rsid w:val="00A07E67"/>
    <w:rsid w:val="00A07EAF"/>
    <w:rsid w:val="00A07F81"/>
    <w:rsid w:val="00A100DE"/>
    <w:rsid w:val="00A102AF"/>
    <w:rsid w:val="00A1059A"/>
    <w:rsid w:val="00A1086F"/>
    <w:rsid w:val="00A10C98"/>
    <w:rsid w:val="00A11202"/>
    <w:rsid w:val="00A114A7"/>
    <w:rsid w:val="00A11632"/>
    <w:rsid w:val="00A1175F"/>
    <w:rsid w:val="00A11DF2"/>
    <w:rsid w:val="00A11DF8"/>
    <w:rsid w:val="00A120BE"/>
    <w:rsid w:val="00A120D7"/>
    <w:rsid w:val="00A12114"/>
    <w:rsid w:val="00A127EF"/>
    <w:rsid w:val="00A12E80"/>
    <w:rsid w:val="00A131AC"/>
    <w:rsid w:val="00A131EC"/>
    <w:rsid w:val="00A13551"/>
    <w:rsid w:val="00A13B38"/>
    <w:rsid w:val="00A13BF1"/>
    <w:rsid w:val="00A13BF3"/>
    <w:rsid w:val="00A140F9"/>
    <w:rsid w:val="00A141D7"/>
    <w:rsid w:val="00A14818"/>
    <w:rsid w:val="00A14891"/>
    <w:rsid w:val="00A14DDC"/>
    <w:rsid w:val="00A15A45"/>
    <w:rsid w:val="00A16258"/>
    <w:rsid w:val="00A16651"/>
    <w:rsid w:val="00A169F7"/>
    <w:rsid w:val="00A16B28"/>
    <w:rsid w:val="00A16CE5"/>
    <w:rsid w:val="00A16FE0"/>
    <w:rsid w:val="00A17000"/>
    <w:rsid w:val="00A1708F"/>
    <w:rsid w:val="00A17110"/>
    <w:rsid w:val="00A17E30"/>
    <w:rsid w:val="00A20146"/>
    <w:rsid w:val="00A208B4"/>
    <w:rsid w:val="00A20F55"/>
    <w:rsid w:val="00A21009"/>
    <w:rsid w:val="00A21401"/>
    <w:rsid w:val="00A21713"/>
    <w:rsid w:val="00A21877"/>
    <w:rsid w:val="00A21EEE"/>
    <w:rsid w:val="00A220CA"/>
    <w:rsid w:val="00A223DE"/>
    <w:rsid w:val="00A22839"/>
    <w:rsid w:val="00A22AA3"/>
    <w:rsid w:val="00A22BC3"/>
    <w:rsid w:val="00A22DCE"/>
    <w:rsid w:val="00A22F3E"/>
    <w:rsid w:val="00A2314A"/>
    <w:rsid w:val="00A231D9"/>
    <w:rsid w:val="00A2356E"/>
    <w:rsid w:val="00A237BC"/>
    <w:rsid w:val="00A24063"/>
    <w:rsid w:val="00A24086"/>
    <w:rsid w:val="00A2435B"/>
    <w:rsid w:val="00A24D9E"/>
    <w:rsid w:val="00A25020"/>
    <w:rsid w:val="00A253B7"/>
    <w:rsid w:val="00A2564B"/>
    <w:rsid w:val="00A257D9"/>
    <w:rsid w:val="00A258CB"/>
    <w:rsid w:val="00A25DF6"/>
    <w:rsid w:val="00A25FCB"/>
    <w:rsid w:val="00A260FF"/>
    <w:rsid w:val="00A26367"/>
    <w:rsid w:val="00A266A7"/>
    <w:rsid w:val="00A26DA9"/>
    <w:rsid w:val="00A27187"/>
    <w:rsid w:val="00A277D9"/>
    <w:rsid w:val="00A27850"/>
    <w:rsid w:val="00A27BC9"/>
    <w:rsid w:val="00A27DEA"/>
    <w:rsid w:val="00A27E90"/>
    <w:rsid w:val="00A303E2"/>
    <w:rsid w:val="00A3053E"/>
    <w:rsid w:val="00A305F7"/>
    <w:rsid w:val="00A30656"/>
    <w:rsid w:val="00A306EE"/>
    <w:rsid w:val="00A30758"/>
    <w:rsid w:val="00A30A4C"/>
    <w:rsid w:val="00A30BD0"/>
    <w:rsid w:val="00A30CBD"/>
    <w:rsid w:val="00A313EF"/>
    <w:rsid w:val="00A31455"/>
    <w:rsid w:val="00A31466"/>
    <w:rsid w:val="00A317C8"/>
    <w:rsid w:val="00A31865"/>
    <w:rsid w:val="00A319B9"/>
    <w:rsid w:val="00A31EBF"/>
    <w:rsid w:val="00A32079"/>
    <w:rsid w:val="00A32130"/>
    <w:rsid w:val="00A32206"/>
    <w:rsid w:val="00A32C03"/>
    <w:rsid w:val="00A33317"/>
    <w:rsid w:val="00A33E05"/>
    <w:rsid w:val="00A343B9"/>
    <w:rsid w:val="00A349E7"/>
    <w:rsid w:val="00A349EC"/>
    <w:rsid w:val="00A3564C"/>
    <w:rsid w:val="00A35888"/>
    <w:rsid w:val="00A35AC4"/>
    <w:rsid w:val="00A35DAF"/>
    <w:rsid w:val="00A35DE8"/>
    <w:rsid w:val="00A36058"/>
    <w:rsid w:val="00A365DF"/>
    <w:rsid w:val="00A37071"/>
    <w:rsid w:val="00A3711C"/>
    <w:rsid w:val="00A376E2"/>
    <w:rsid w:val="00A37750"/>
    <w:rsid w:val="00A37AA6"/>
    <w:rsid w:val="00A37CFB"/>
    <w:rsid w:val="00A37D6A"/>
    <w:rsid w:val="00A37E76"/>
    <w:rsid w:val="00A37ED2"/>
    <w:rsid w:val="00A401EB"/>
    <w:rsid w:val="00A404C4"/>
    <w:rsid w:val="00A404E1"/>
    <w:rsid w:val="00A40509"/>
    <w:rsid w:val="00A4066A"/>
    <w:rsid w:val="00A40FB5"/>
    <w:rsid w:val="00A41379"/>
    <w:rsid w:val="00A41706"/>
    <w:rsid w:val="00A41791"/>
    <w:rsid w:val="00A4188D"/>
    <w:rsid w:val="00A41937"/>
    <w:rsid w:val="00A41B05"/>
    <w:rsid w:val="00A41B38"/>
    <w:rsid w:val="00A41C32"/>
    <w:rsid w:val="00A41FD2"/>
    <w:rsid w:val="00A422D7"/>
    <w:rsid w:val="00A42F59"/>
    <w:rsid w:val="00A4311D"/>
    <w:rsid w:val="00A431CA"/>
    <w:rsid w:val="00A4320C"/>
    <w:rsid w:val="00A432F2"/>
    <w:rsid w:val="00A434E6"/>
    <w:rsid w:val="00A439C8"/>
    <w:rsid w:val="00A43A3B"/>
    <w:rsid w:val="00A43C51"/>
    <w:rsid w:val="00A44153"/>
    <w:rsid w:val="00A44B09"/>
    <w:rsid w:val="00A44BA6"/>
    <w:rsid w:val="00A44EA4"/>
    <w:rsid w:val="00A450F4"/>
    <w:rsid w:val="00A4568D"/>
    <w:rsid w:val="00A4574A"/>
    <w:rsid w:val="00A45893"/>
    <w:rsid w:val="00A45B31"/>
    <w:rsid w:val="00A45C57"/>
    <w:rsid w:val="00A46122"/>
    <w:rsid w:val="00A461DA"/>
    <w:rsid w:val="00A46347"/>
    <w:rsid w:val="00A463E6"/>
    <w:rsid w:val="00A468BC"/>
    <w:rsid w:val="00A46FAC"/>
    <w:rsid w:val="00A47263"/>
    <w:rsid w:val="00A473BA"/>
    <w:rsid w:val="00A47448"/>
    <w:rsid w:val="00A4758F"/>
    <w:rsid w:val="00A47677"/>
    <w:rsid w:val="00A478B6"/>
    <w:rsid w:val="00A47940"/>
    <w:rsid w:val="00A47CB3"/>
    <w:rsid w:val="00A47D98"/>
    <w:rsid w:val="00A50069"/>
    <w:rsid w:val="00A506B0"/>
    <w:rsid w:val="00A5094B"/>
    <w:rsid w:val="00A50A39"/>
    <w:rsid w:val="00A50B08"/>
    <w:rsid w:val="00A50D98"/>
    <w:rsid w:val="00A51706"/>
    <w:rsid w:val="00A51AEA"/>
    <w:rsid w:val="00A51D75"/>
    <w:rsid w:val="00A51FCB"/>
    <w:rsid w:val="00A524F1"/>
    <w:rsid w:val="00A52584"/>
    <w:rsid w:val="00A52758"/>
    <w:rsid w:val="00A52912"/>
    <w:rsid w:val="00A52DC7"/>
    <w:rsid w:val="00A52DE1"/>
    <w:rsid w:val="00A53054"/>
    <w:rsid w:val="00A532C2"/>
    <w:rsid w:val="00A53351"/>
    <w:rsid w:val="00A53C96"/>
    <w:rsid w:val="00A53CC0"/>
    <w:rsid w:val="00A53F42"/>
    <w:rsid w:val="00A54056"/>
    <w:rsid w:val="00A54204"/>
    <w:rsid w:val="00A5422F"/>
    <w:rsid w:val="00A54378"/>
    <w:rsid w:val="00A54546"/>
    <w:rsid w:val="00A545B6"/>
    <w:rsid w:val="00A54A0C"/>
    <w:rsid w:val="00A54BB3"/>
    <w:rsid w:val="00A54F7A"/>
    <w:rsid w:val="00A5506D"/>
    <w:rsid w:val="00A55109"/>
    <w:rsid w:val="00A555D8"/>
    <w:rsid w:val="00A555F8"/>
    <w:rsid w:val="00A5583F"/>
    <w:rsid w:val="00A55CB5"/>
    <w:rsid w:val="00A55F19"/>
    <w:rsid w:val="00A55FF7"/>
    <w:rsid w:val="00A561FB"/>
    <w:rsid w:val="00A562FB"/>
    <w:rsid w:val="00A564B8"/>
    <w:rsid w:val="00A56570"/>
    <w:rsid w:val="00A565DD"/>
    <w:rsid w:val="00A566A6"/>
    <w:rsid w:val="00A569D5"/>
    <w:rsid w:val="00A56AB9"/>
    <w:rsid w:val="00A56C39"/>
    <w:rsid w:val="00A56FDD"/>
    <w:rsid w:val="00A56FDF"/>
    <w:rsid w:val="00A57071"/>
    <w:rsid w:val="00A57338"/>
    <w:rsid w:val="00A576C8"/>
    <w:rsid w:val="00A577BE"/>
    <w:rsid w:val="00A57AC3"/>
    <w:rsid w:val="00A60B9F"/>
    <w:rsid w:val="00A61357"/>
    <w:rsid w:val="00A61901"/>
    <w:rsid w:val="00A61B21"/>
    <w:rsid w:val="00A61B5B"/>
    <w:rsid w:val="00A61EB9"/>
    <w:rsid w:val="00A61F7A"/>
    <w:rsid w:val="00A62020"/>
    <w:rsid w:val="00A624A2"/>
    <w:rsid w:val="00A62838"/>
    <w:rsid w:val="00A62BB2"/>
    <w:rsid w:val="00A62D0B"/>
    <w:rsid w:val="00A62FA4"/>
    <w:rsid w:val="00A62FF3"/>
    <w:rsid w:val="00A630B0"/>
    <w:rsid w:val="00A63204"/>
    <w:rsid w:val="00A63394"/>
    <w:rsid w:val="00A6357C"/>
    <w:rsid w:val="00A63B0A"/>
    <w:rsid w:val="00A63DD7"/>
    <w:rsid w:val="00A63EBC"/>
    <w:rsid w:val="00A63F73"/>
    <w:rsid w:val="00A640FC"/>
    <w:rsid w:val="00A641C3"/>
    <w:rsid w:val="00A64527"/>
    <w:rsid w:val="00A6464F"/>
    <w:rsid w:val="00A64A84"/>
    <w:rsid w:val="00A653A2"/>
    <w:rsid w:val="00A65986"/>
    <w:rsid w:val="00A659FD"/>
    <w:rsid w:val="00A65A44"/>
    <w:rsid w:val="00A65B5A"/>
    <w:rsid w:val="00A663C1"/>
    <w:rsid w:val="00A6649E"/>
    <w:rsid w:val="00A66549"/>
    <w:rsid w:val="00A66689"/>
    <w:rsid w:val="00A66E80"/>
    <w:rsid w:val="00A672A6"/>
    <w:rsid w:val="00A67508"/>
    <w:rsid w:val="00A675A2"/>
    <w:rsid w:val="00A67975"/>
    <w:rsid w:val="00A67A52"/>
    <w:rsid w:val="00A67CA0"/>
    <w:rsid w:val="00A70B7A"/>
    <w:rsid w:val="00A70E53"/>
    <w:rsid w:val="00A70F61"/>
    <w:rsid w:val="00A71403"/>
    <w:rsid w:val="00A7140F"/>
    <w:rsid w:val="00A715F0"/>
    <w:rsid w:val="00A7176C"/>
    <w:rsid w:val="00A71801"/>
    <w:rsid w:val="00A71806"/>
    <w:rsid w:val="00A7184C"/>
    <w:rsid w:val="00A71904"/>
    <w:rsid w:val="00A71B12"/>
    <w:rsid w:val="00A72139"/>
    <w:rsid w:val="00A723C2"/>
    <w:rsid w:val="00A72967"/>
    <w:rsid w:val="00A72A28"/>
    <w:rsid w:val="00A72B72"/>
    <w:rsid w:val="00A72E14"/>
    <w:rsid w:val="00A7319D"/>
    <w:rsid w:val="00A731D1"/>
    <w:rsid w:val="00A73360"/>
    <w:rsid w:val="00A7340A"/>
    <w:rsid w:val="00A7344E"/>
    <w:rsid w:val="00A7366A"/>
    <w:rsid w:val="00A73907"/>
    <w:rsid w:val="00A73AB8"/>
    <w:rsid w:val="00A73C1F"/>
    <w:rsid w:val="00A740A6"/>
    <w:rsid w:val="00A74533"/>
    <w:rsid w:val="00A7469E"/>
    <w:rsid w:val="00A74B0D"/>
    <w:rsid w:val="00A75077"/>
    <w:rsid w:val="00A7508D"/>
    <w:rsid w:val="00A751C5"/>
    <w:rsid w:val="00A75221"/>
    <w:rsid w:val="00A75393"/>
    <w:rsid w:val="00A75748"/>
    <w:rsid w:val="00A75893"/>
    <w:rsid w:val="00A75B18"/>
    <w:rsid w:val="00A75C2C"/>
    <w:rsid w:val="00A75D29"/>
    <w:rsid w:val="00A75DAC"/>
    <w:rsid w:val="00A75FF8"/>
    <w:rsid w:val="00A761B1"/>
    <w:rsid w:val="00A76274"/>
    <w:rsid w:val="00A76904"/>
    <w:rsid w:val="00A76AC4"/>
    <w:rsid w:val="00A76D4E"/>
    <w:rsid w:val="00A77403"/>
    <w:rsid w:val="00A7772E"/>
    <w:rsid w:val="00A7779F"/>
    <w:rsid w:val="00A77AA9"/>
    <w:rsid w:val="00A77D5C"/>
    <w:rsid w:val="00A800E6"/>
    <w:rsid w:val="00A803FB"/>
    <w:rsid w:val="00A810C0"/>
    <w:rsid w:val="00A81231"/>
    <w:rsid w:val="00A814C3"/>
    <w:rsid w:val="00A81909"/>
    <w:rsid w:val="00A81DC4"/>
    <w:rsid w:val="00A81E68"/>
    <w:rsid w:val="00A822AA"/>
    <w:rsid w:val="00A8265E"/>
    <w:rsid w:val="00A82AD0"/>
    <w:rsid w:val="00A831DE"/>
    <w:rsid w:val="00A8334B"/>
    <w:rsid w:val="00A8380C"/>
    <w:rsid w:val="00A83823"/>
    <w:rsid w:val="00A838B2"/>
    <w:rsid w:val="00A838D1"/>
    <w:rsid w:val="00A8392E"/>
    <w:rsid w:val="00A83C62"/>
    <w:rsid w:val="00A83CF1"/>
    <w:rsid w:val="00A83FC4"/>
    <w:rsid w:val="00A84438"/>
    <w:rsid w:val="00A84776"/>
    <w:rsid w:val="00A84794"/>
    <w:rsid w:val="00A84C8F"/>
    <w:rsid w:val="00A84ED7"/>
    <w:rsid w:val="00A85126"/>
    <w:rsid w:val="00A8549D"/>
    <w:rsid w:val="00A857E8"/>
    <w:rsid w:val="00A85836"/>
    <w:rsid w:val="00A85C01"/>
    <w:rsid w:val="00A860A0"/>
    <w:rsid w:val="00A8696B"/>
    <w:rsid w:val="00A877AA"/>
    <w:rsid w:val="00A87A9A"/>
    <w:rsid w:val="00A87B4F"/>
    <w:rsid w:val="00A87C06"/>
    <w:rsid w:val="00A87DC4"/>
    <w:rsid w:val="00A90194"/>
    <w:rsid w:val="00A909D4"/>
    <w:rsid w:val="00A90E05"/>
    <w:rsid w:val="00A91251"/>
    <w:rsid w:val="00A916A6"/>
    <w:rsid w:val="00A9174B"/>
    <w:rsid w:val="00A91CA1"/>
    <w:rsid w:val="00A9215C"/>
    <w:rsid w:val="00A921DA"/>
    <w:rsid w:val="00A92233"/>
    <w:rsid w:val="00A92253"/>
    <w:rsid w:val="00A9228B"/>
    <w:rsid w:val="00A922A8"/>
    <w:rsid w:val="00A9256E"/>
    <w:rsid w:val="00A9258A"/>
    <w:rsid w:val="00A925D4"/>
    <w:rsid w:val="00A9297C"/>
    <w:rsid w:val="00A92B51"/>
    <w:rsid w:val="00A92B6F"/>
    <w:rsid w:val="00A92DB1"/>
    <w:rsid w:val="00A9358A"/>
    <w:rsid w:val="00A9381E"/>
    <w:rsid w:val="00A93C2F"/>
    <w:rsid w:val="00A93CE0"/>
    <w:rsid w:val="00A9487F"/>
    <w:rsid w:val="00A954E4"/>
    <w:rsid w:val="00A955E2"/>
    <w:rsid w:val="00A95605"/>
    <w:rsid w:val="00A958CA"/>
    <w:rsid w:val="00A958D3"/>
    <w:rsid w:val="00A95977"/>
    <w:rsid w:val="00A95BA0"/>
    <w:rsid w:val="00A95BBD"/>
    <w:rsid w:val="00A95E56"/>
    <w:rsid w:val="00A95F7E"/>
    <w:rsid w:val="00A95FF6"/>
    <w:rsid w:val="00A9616F"/>
    <w:rsid w:val="00A963BE"/>
    <w:rsid w:val="00A9644A"/>
    <w:rsid w:val="00A965E5"/>
    <w:rsid w:val="00A966D0"/>
    <w:rsid w:val="00A9675B"/>
    <w:rsid w:val="00A96CD6"/>
    <w:rsid w:val="00A96DD0"/>
    <w:rsid w:val="00A97CAB"/>
    <w:rsid w:val="00A97D48"/>
    <w:rsid w:val="00A97D83"/>
    <w:rsid w:val="00A97E5E"/>
    <w:rsid w:val="00A97EC4"/>
    <w:rsid w:val="00A97FB7"/>
    <w:rsid w:val="00AA02CB"/>
    <w:rsid w:val="00AA07D3"/>
    <w:rsid w:val="00AA0958"/>
    <w:rsid w:val="00AA0A10"/>
    <w:rsid w:val="00AA0EE4"/>
    <w:rsid w:val="00AA1027"/>
    <w:rsid w:val="00AA1029"/>
    <w:rsid w:val="00AA14B3"/>
    <w:rsid w:val="00AA1880"/>
    <w:rsid w:val="00AA196D"/>
    <w:rsid w:val="00AA1A33"/>
    <w:rsid w:val="00AA1E04"/>
    <w:rsid w:val="00AA1FEE"/>
    <w:rsid w:val="00AA2156"/>
    <w:rsid w:val="00AA218A"/>
    <w:rsid w:val="00AA2209"/>
    <w:rsid w:val="00AA2642"/>
    <w:rsid w:val="00AA2968"/>
    <w:rsid w:val="00AA2C6F"/>
    <w:rsid w:val="00AA2F3C"/>
    <w:rsid w:val="00AA32C2"/>
    <w:rsid w:val="00AA33FC"/>
    <w:rsid w:val="00AA3434"/>
    <w:rsid w:val="00AA369C"/>
    <w:rsid w:val="00AA3CB2"/>
    <w:rsid w:val="00AA3FEE"/>
    <w:rsid w:val="00AA44E2"/>
    <w:rsid w:val="00AA4954"/>
    <w:rsid w:val="00AA4AD4"/>
    <w:rsid w:val="00AA4F12"/>
    <w:rsid w:val="00AA5978"/>
    <w:rsid w:val="00AA5BEC"/>
    <w:rsid w:val="00AA5E46"/>
    <w:rsid w:val="00AA5EEA"/>
    <w:rsid w:val="00AA60BB"/>
    <w:rsid w:val="00AA6124"/>
    <w:rsid w:val="00AA6790"/>
    <w:rsid w:val="00AA67F2"/>
    <w:rsid w:val="00AA67F9"/>
    <w:rsid w:val="00AA6B76"/>
    <w:rsid w:val="00AA6CC1"/>
    <w:rsid w:val="00AA6DCD"/>
    <w:rsid w:val="00AA6FA4"/>
    <w:rsid w:val="00AA71DE"/>
    <w:rsid w:val="00AA7440"/>
    <w:rsid w:val="00AA795A"/>
    <w:rsid w:val="00AA7A6A"/>
    <w:rsid w:val="00AA7B94"/>
    <w:rsid w:val="00AA7BAB"/>
    <w:rsid w:val="00AB0475"/>
    <w:rsid w:val="00AB0D8D"/>
    <w:rsid w:val="00AB1140"/>
    <w:rsid w:val="00AB1179"/>
    <w:rsid w:val="00AB11DA"/>
    <w:rsid w:val="00AB1638"/>
    <w:rsid w:val="00AB1B52"/>
    <w:rsid w:val="00AB1F3C"/>
    <w:rsid w:val="00AB225D"/>
    <w:rsid w:val="00AB2A98"/>
    <w:rsid w:val="00AB2B4F"/>
    <w:rsid w:val="00AB2F11"/>
    <w:rsid w:val="00AB3215"/>
    <w:rsid w:val="00AB333D"/>
    <w:rsid w:val="00AB33D7"/>
    <w:rsid w:val="00AB3807"/>
    <w:rsid w:val="00AB3C41"/>
    <w:rsid w:val="00AB48A1"/>
    <w:rsid w:val="00AB5542"/>
    <w:rsid w:val="00AB5F00"/>
    <w:rsid w:val="00AB5FAB"/>
    <w:rsid w:val="00AB6019"/>
    <w:rsid w:val="00AB6128"/>
    <w:rsid w:val="00AB659C"/>
    <w:rsid w:val="00AB66A1"/>
    <w:rsid w:val="00AB6C30"/>
    <w:rsid w:val="00AB6CB4"/>
    <w:rsid w:val="00AB6E5F"/>
    <w:rsid w:val="00AB7414"/>
    <w:rsid w:val="00AB751C"/>
    <w:rsid w:val="00AB75C5"/>
    <w:rsid w:val="00AB79DD"/>
    <w:rsid w:val="00AB7A8B"/>
    <w:rsid w:val="00AB7EA4"/>
    <w:rsid w:val="00AB7FE4"/>
    <w:rsid w:val="00AC096D"/>
    <w:rsid w:val="00AC0A3A"/>
    <w:rsid w:val="00AC0BDB"/>
    <w:rsid w:val="00AC1433"/>
    <w:rsid w:val="00AC1451"/>
    <w:rsid w:val="00AC165E"/>
    <w:rsid w:val="00AC2998"/>
    <w:rsid w:val="00AC2BF4"/>
    <w:rsid w:val="00AC2EFF"/>
    <w:rsid w:val="00AC33EA"/>
    <w:rsid w:val="00AC3505"/>
    <w:rsid w:val="00AC3820"/>
    <w:rsid w:val="00AC3989"/>
    <w:rsid w:val="00AC3CD8"/>
    <w:rsid w:val="00AC3D70"/>
    <w:rsid w:val="00AC4255"/>
    <w:rsid w:val="00AC46A2"/>
    <w:rsid w:val="00AC47E0"/>
    <w:rsid w:val="00AC4AB8"/>
    <w:rsid w:val="00AC4BF0"/>
    <w:rsid w:val="00AC4C4D"/>
    <w:rsid w:val="00AC4D18"/>
    <w:rsid w:val="00AC4E67"/>
    <w:rsid w:val="00AC508C"/>
    <w:rsid w:val="00AC55DA"/>
    <w:rsid w:val="00AC56F2"/>
    <w:rsid w:val="00AC5797"/>
    <w:rsid w:val="00AC594D"/>
    <w:rsid w:val="00AC5B4A"/>
    <w:rsid w:val="00AC5BB9"/>
    <w:rsid w:val="00AC5BC5"/>
    <w:rsid w:val="00AC63C2"/>
    <w:rsid w:val="00AC63F0"/>
    <w:rsid w:val="00AC6592"/>
    <w:rsid w:val="00AC663C"/>
    <w:rsid w:val="00AC6769"/>
    <w:rsid w:val="00AC6846"/>
    <w:rsid w:val="00AC6931"/>
    <w:rsid w:val="00AC7236"/>
    <w:rsid w:val="00AC729E"/>
    <w:rsid w:val="00AC74B0"/>
    <w:rsid w:val="00AD0111"/>
    <w:rsid w:val="00AD03E3"/>
    <w:rsid w:val="00AD06EC"/>
    <w:rsid w:val="00AD09F6"/>
    <w:rsid w:val="00AD0A17"/>
    <w:rsid w:val="00AD0CF7"/>
    <w:rsid w:val="00AD0D7F"/>
    <w:rsid w:val="00AD0EF2"/>
    <w:rsid w:val="00AD1143"/>
    <w:rsid w:val="00AD11BA"/>
    <w:rsid w:val="00AD1752"/>
    <w:rsid w:val="00AD1B58"/>
    <w:rsid w:val="00AD1D09"/>
    <w:rsid w:val="00AD1EA8"/>
    <w:rsid w:val="00AD245F"/>
    <w:rsid w:val="00AD2610"/>
    <w:rsid w:val="00AD271C"/>
    <w:rsid w:val="00AD3020"/>
    <w:rsid w:val="00AD3BF0"/>
    <w:rsid w:val="00AD3E25"/>
    <w:rsid w:val="00AD44AC"/>
    <w:rsid w:val="00AD45B3"/>
    <w:rsid w:val="00AD476A"/>
    <w:rsid w:val="00AD47FA"/>
    <w:rsid w:val="00AD480B"/>
    <w:rsid w:val="00AD5E2F"/>
    <w:rsid w:val="00AD640A"/>
    <w:rsid w:val="00AD640B"/>
    <w:rsid w:val="00AD6509"/>
    <w:rsid w:val="00AD6867"/>
    <w:rsid w:val="00AD6CDF"/>
    <w:rsid w:val="00AD6FC0"/>
    <w:rsid w:val="00AD706D"/>
    <w:rsid w:val="00AD70DA"/>
    <w:rsid w:val="00AD7413"/>
    <w:rsid w:val="00AD74B6"/>
    <w:rsid w:val="00AD7C10"/>
    <w:rsid w:val="00AD7CBE"/>
    <w:rsid w:val="00AE006B"/>
    <w:rsid w:val="00AE00B7"/>
    <w:rsid w:val="00AE01F1"/>
    <w:rsid w:val="00AE02C0"/>
    <w:rsid w:val="00AE0666"/>
    <w:rsid w:val="00AE07D0"/>
    <w:rsid w:val="00AE09CB"/>
    <w:rsid w:val="00AE100B"/>
    <w:rsid w:val="00AE129C"/>
    <w:rsid w:val="00AE12DF"/>
    <w:rsid w:val="00AE14E4"/>
    <w:rsid w:val="00AE15F3"/>
    <w:rsid w:val="00AE1A99"/>
    <w:rsid w:val="00AE1B82"/>
    <w:rsid w:val="00AE256E"/>
    <w:rsid w:val="00AE2959"/>
    <w:rsid w:val="00AE2A2E"/>
    <w:rsid w:val="00AE2A8D"/>
    <w:rsid w:val="00AE2EEC"/>
    <w:rsid w:val="00AE2FAC"/>
    <w:rsid w:val="00AE3110"/>
    <w:rsid w:val="00AE316F"/>
    <w:rsid w:val="00AE3370"/>
    <w:rsid w:val="00AE3A5F"/>
    <w:rsid w:val="00AE3AEF"/>
    <w:rsid w:val="00AE3E45"/>
    <w:rsid w:val="00AE3FCF"/>
    <w:rsid w:val="00AE48A8"/>
    <w:rsid w:val="00AE4C0C"/>
    <w:rsid w:val="00AE4E50"/>
    <w:rsid w:val="00AE529B"/>
    <w:rsid w:val="00AE594B"/>
    <w:rsid w:val="00AE5DD5"/>
    <w:rsid w:val="00AE6128"/>
    <w:rsid w:val="00AE625B"/>
    <w:rsid w:val="00AE65BA"/>
    <w:rsid w:val="00AE6A42"/>
    <w:rsid w:val="00AE6C98"/>
    <w:rsid w:val="00AE6DFE"/>
    <w:rsid w:val="00AE738D"/>
    <w:rsid w:val="00AE75CC"/>
    <w:rsid w:val="00AE7C78"/>
    <w:rsid w:val="00AE7EF5"/>
    <w:rsid w:val="00AE7F90"/>
    <w:rsid w:val="00AF023D"/>
    <w:rsid w:val="00AF09EF"/>
    <w:rsid w:val="00AF0A38"/>
    <w:rsid w:val="00AF158C"/>
    <w:rsid w:val="00AF1EEB"/>
    <w:rsid w:val="00AF3741"/>
    <w:rsid w:val="00AF38A0"/>
    <w:rsid w:val="00AF3AEA"/>
    <w:rsid w:val="00AF3AF8"/>
    <w:rsid w:val="00AF3BE3"/>
    <w:rsid w:val="00AF3CD1"/>
    <w:rsid w:val="00AF3E47"/>
    <w:rsid w:val="00AF4601"/>
    <w:rsid w:val="00AF467C"/>
    <w:rsid w:val="00AF4AA9"/>
    <w:rsid w:val="00AF5517"/>
    <w:rsid w:val="00AF5830"/>
    <w:rsid w:val="00AF5A13"/>
    <w:rsid w:val="00AF5B51"/>
    <w:rsid w:val="00AF6C7B"/>
    <w:rsid w:val="00AF6D13"/>
    <w:rsid w:val="00AF737A"/>
    <w:rsid w:val="00AF76B2"/>
    <w:rsid w:val="00AF79EE"/>
    <w:rsid w:val="00B000EB"/>
    <w:rsid w:val="00B00160"/>
    <w:rsid w:val="00B001DE"/>
    <w:rsid w:val="00B006C6"/>
    <w:rsid w:val="00B00873"/>
    <w:rsid w:val="00B00C67"/>
    <w:rsid w:val="00B00D6C"/>
    <w:rsid w:val="00B00D92"/>
    <w:rsid w:val="00B00DD1"/>
    <w:rsid w:val="00B01074"/>
    <w:rsid w:val="00B011F0"/>
    <w:rsid w:val="00B01265"/>
    <w:rsid w:val="00B012CF"/>
    <w:rsid w:val="00B01549"/>
    <w:rsid w:val="00B0165E"/>
    <w:rsid w:val="00B0182E"/>
    <w:rsid w:val="00B01C54"/>
    <w:rsid w:val="00B01E6A"/>
    <w:rsid w:val="00B02460"/>
    <w:rsid w:val="00B026B2"/>
    <w:rsid w:val="00B02A84"/>
    <w:rsid w:val="00B02EFE"/>
    <w:rsid w:val="00B02F6A"/>
    <w:rsid w:val="00B03497"/>
    <w:rsid w:val="00B03D68"/>
    <w:rsid w:val="00B04483"/>
    <w:rsid w:val="00B045FA"/>
    <w:rsid w:val="00B04833"/>
    <w:rsid w:val="00B048BA"/>
    <w:rsid w:val="00B04F6C"/>
    <w:rsid w:val="00B053F9"/>
    <w:rsid w:val="00B0565D"/>
    <w:rsid w:val="00B056DC"/>
    <w:rsid w:val="00B059F0"/>
    <w:rsid w:val="00B06122"/>
    <w:rsid w:val="00B0648C"/>
    <w:rsid w:val="00B06853"/>
    <w:rsid w:val="00B0686A"/>
    <w:rsid w:val="00B0694E"/>
    <w:rsid w:val="00B06A31"/>
    <w:rsid w:val="00B06D1F"/>
    <w:rsid w:val="00B07046"/>
    <w:rsid w:val="00B073F2"/>
    <w:rsid w:val="00B0775E"/>
    <w:rsid w:val="00B079EC"/>
    <w:rsid w:val="00B07A73"/>
    <w:rsid w:val="00B07BE3"/>
    <w:rsid w:val="00B07C97"/>
    <w:rsid w:val="00B1085B"/>
    <w:rsid w:val="00B10A69"/>
    <w:rsid w:val="00B10BE1"/>
    <w:rsid w:val="00B10D87"/>
    <w:rsid w:val="00B11028"/>
    <w:rsid w:val="00B110D7"/>
    <w:rsid w:val="00B114FB"/>
    <w:rsid w:val="00B117C6"/>
    <w:rsid w:val="00B119FA"/>
    <w:rsid w:val="00B12069"/>
    <w:rsid w:val="00B1257C"/>
    <w:rsid w:val="00B1286C"/>
    <w:rsid w:val="00B12B93"/>
    <w:rsid w:val="00B12F0C"/>
    <w:rsid w:val="00B12F5F"/>
    <w:rsid w:val="00B136A1"/>
    <w:rsid w:val="00B13818"/>
    <w:rsid w:val="00B13BF6"/>
    <w:rsid w:val="00B140B6"/>
    <w:rsid w:val="00B140F2"/>
    <w:rsid w:val="00B143D4"/>
    <w:rsid w:val="00B14AE9"/>
    <w:rsid w:val="00B14ED0"/>
    <w:rsid w:val="00B15615"/>
    <w:rsid w:val="00B158BD"/>
    <w:rsid w:val="00B15AB4"/>
    <w:rsid w:val="00B15B3D"/>
    <w:rsid w:val="00B15D0A"/>
    <w:rsid w:val="00B15D25"/>
    <w:rsid w:val="00B15FBE"/>
    <w:rsid w:val="00B16279"/>
    <w:rsid w:val="00B16B91"/>
    <w:rsid w:val="00B1732B"/>
    <w:rsid w:val="00B173DC"/>
    <w:rsid w:val="00B17554"/>
    <w:rsid w:val="00B20440"/>
    <w:rsid w:val="00B2080E"/>
    <w:rsid w:val="00B2094D"/>
    <w:rsid w:val="00B20BAD"/>
    <w:rsid w:val="00B214DF"/>
    <w:rsid w:val="00B2159A"/>
    <w:rsid w:val="00B215E1"/>
    <w:rsid w:val="00B216A7"/>
    <w:rsid w:val="00B21AC0"/>
    <w:rsid w:val="00B21D99"/>
    <w:rsid w:val="00B2219B"/>
    <w:rsid w:val="00B221E6"/>
    <w:rsid w:val="00B224D9"/>
    <w:rsid w:val="00B22517"/>
    <w:rsid w:val="00B22B87"/>
    <w:rsid w:val="00B22BA3"/>
    <w:rsid w:val="00B22D6D"/>
    <w:rsid w:val="00B237E0"/>
    <w:rsid w:val="00B24151"/>
    <w:rsid w:val="00B242C2"/>
    <w:rsid w:val="00B24379"/>
    <w:rsid w:val="00B24D65"/>
    <w:rsid w:val="00B250F2"/>
    <w:rsid w:val="00B25558"/>
    <w:rsid w:val="00B2571D"/>
    <w:rsid w:val="00B25728"/>
    <w:rsid w:val="00B25B10"/>
    <w:rsid w:val="00B263A8"/>
    <w:rsid w:val="00B2683C"/>
    <w:rsid w:val="00B26E75"/>
    <w:rsid w:val="00B2753A"/>
    <w:rsid w:val="00B27C62"/>
    <w:rsid w:val="00B303B1"/>
    <w:rsid w:val="00B30454"/>
    <w:rsid w:val="00B305A3"/>
    <w:rsid w:val="00B305F2"/>
    <w:rsid w:val="00B308C1"/>
    <w:rsid w:val="00B30D91"/>
    <w:rsid w:val="00B31458"/>
    <w:rsid w:val="00B3145F"/>
    <w:rsid w:val="00B31778"/>
    <w:rsid w:val="00B31DC6"/>
    <w:rsid w:val="00B31DED"/>
    <w:rsid w:val="00B31F34"/>
    <w:rsid w:val="00B3211E"/>
    <w:rsid w:val="00B3227E"/>
    <w:rsid w:val="00B3260A"/>
    <w:rsid w:val="00B326A8"/>
    <w:rsid w:val="00B32DD9"/>
    <w:rsid w:val="00B33714"/>
    <w:rsid w:val="00B3373F"/>
    <w:rsid w:val="00B3423D"/>
    <w:rsid w:val="00B3446E"/>
    <w:rsid w:val="00B34C5E"/>
    <w:rsid w:val="00B34D30"/>
    <w:rsid w:val="00B34E6B"/>
    <w:rsid w:val="00B353ED"/>
    <w:rsid w:val="00B35424"/>
    <w:rsid w:val="00B3546A"/>
    <w:rsid w:val="00B35B9F"/>
    <w:rsid w:val="00B35C39"/>
    <w:rsid w:val="00B3658B"/>
    <w:rsid w:val="00B369A1"/>
    <w:rsid w:val="00B37A55"/>
    <w:rsid w:val="00B40218"/>
    <w:rsid w:val="00B403AC"/>
    <w:rsid w:val="00B4095D"/>
    <w:rsid w:val="00B4112C"/>
    <w:rsid w:val="00B414A1"/>
    <w:rsid w:val="00B41775"/>
    <w:rsid w:val="00B41917"/>
    <w:rsid w:val="00B42109"/>
    <w:rsid w:val="00B422EC"/>
    <w:rsid w:val="00B42406"/>
    <w:rsid w:val="00B425E3"/>
    <w:rsid w:val="00B425E8"/>
    <w:rsid w:val="00B42C9A"/>
    <w:rsid w:val="00B42F1E"/>
    <w:rsid w:val="00B4311D"/>
    <w:rsid w:val="00B436C5"/>
    <w:rsid w:val="00B43C0E"/>
    <w:rsid w:val="00B43D2E"/>
    <w:rsid w:val="00B442C9"/>
    <w:rsid w:val="00B44FDD"/>
    <w:rsid w:val="00B45170"/>
    <w:rsid w:val="00B45477"/>
    <w:rsid w:val="00B45528"/>
    <w:rsid w:val="00B45A0A"/>
    <w:rsid w:val="00B46336"/>
    <w:rsid w:val="00B46B2D"/>
    <w:rsid w:val="00B47CD4"/>
    <w:rsid w:val="00B47E8B"/>
    <w:rsid w:val="00B47F3F"/>
    <w:rsid w:val="00B5019F"/>
    <w:rsid w:val="00B50250"/>
    <w:rsid w:val="00B502F2"/>
    <w:rsid w:val="00B5039E"/>
    <w:rsid w:val="00B506F4"/>
    <w:rsid w:val="00B50D4D"/>
    <w:rsid w:val="00B50EDF"/>
    <w:rsid w:val="00B51034"/>
    <w:rsid w:val="00B5140A"/>
    <w:rsid w:val="00B515F4"/>
    <w:rsid w:val="00B51B95"/>
    <w:rsid w:val="00B51D45"/>
    <w:rsid w:val="00B521B9"/>
    <w:rsid w:val="00B521E5"/>
    <w:rsid w:val="00B521FB"/>
    <w:rsid w:val="00B522B0"/>
    <w:rsid w:val="00B525A8"/>
    <w:rsid w:val="00B52809"/>
    <w:rsid w:val="00B52ED8"/>
    <w:rsid w:val="00B52F6D"/>
    <w:rsid w:val="00B53250"/>
    <w:rsid w:val="00B5354E"/>
    <w:rsid w:val="00B535A7"/>
    <w:rsid w:val="00B5372B"/>
    <w:rsid w:val="00B5397A"/>
    <w:rsid w:val="00B539B9"/>
    <w:rsid w:val="00B53BD1"/>
    <w:rsid w:val="00B53CC0"/>
    <w:rsid w:val="00B5442A"/>
    <w:rsid w:val="00B5462A"/>
    <w:rsid w:val="00B5467A"/>
    <w:rsid w:val="00B54C5B"/>
    <w:rsid w:val="00B54D05"/>
    <w:rsid w:val="00B5545D"/>
    <w:rsid w:val="00B55B5C"/>
    <w:rsid w:val="00B55BD0"/>
    <w:rsid w:val="00B55F48"/>
    <w:rsid w:val="00B5600E"/>
    <w:rsid w:val="00B566B6"/>
    <w:rsid w:val="00B568AB"/>
    <w:rsid w:val="00B57619"/>
    <w:rsid w:val="00B57F66"/>
    <w:rsid w:val="00B606ED"/>
    <w:rsid w:val="00B60A96"/>
    <w:rsid w:val="00B60C52"/>
    <w:rsid w:val="00B612CF"/>
    <w:rsid w:val="00B61322"/>
    <w:rsid w:val="00B61430"/>
    <w:rsid w:val="00B618B3"/>
    <w:rsid w:val="00B61D1C"/>
    <w:rsid w:val="00B61D7A"/>
    <w:rsid w:val="00B623DC"/>
    <w:rsid w:val="00B623F4"/>
    <w:rsid w:val="00B624F2"/>
    <w:rsid w:val="00B6260A"/>
    <w:rsid w:val="00B62703"/>
    <w:rsid w:val="00B627DF"/>
    <w:rsid w:val="00B62C4D"/>
    <w:rsid w:val="00B636A6"/>
    <w:rsid w:val="00B6409A"/>
    <w:rsid w:val="00B640AD"/>
    <w:rsid w:val="00B64120"/>
    <w:rsid w:val="00B64150"/>
    <w:rsid w:val="00B646DE"/>
    <w:rsid w:val="00B648A3"/>
    <w:rsid w:val="00B64904"/>
    <w:rsid w:val="00B64A86"/>
    <w:rsid w:val="00B64F5F"/>
    <w:rsid w:val="00B64F6C"/>
    <w:rsid w:val="00B65145"/>
    <w:rsid w:val="00B65632"/>
    <w:rsid w:val="00B6585A"/>
    <w:rsid w:val="00B65CAD"/>
    <w:rsid w:val="00B65EED"/>
    <w:rsid w:val="00B6659A"/>
    <w:rsid w:val="00B66667"/>
    <w:rsid w:val="00B667FD"/>
    <w:rsid w:val="00B6685C"/>
    <w:rsid w:val="00B668BA"/>
    <w:rsid w:val="00B66A75"/>
    <w:rsid w:val="00B66D96"/>
    <w:rsid w:val="00B66E80"/>
    <w:rsid w:val="00B66F3A"/>
    <w:rsid w:val="00B670CE"/>
    <w:rsid w:val="00B671F5"/>
    <w:rsid w:val="00B6777D"/>
    <w:rsid w:val="00B677BC"/>
    <w:rsid w:val="00B67AE9"/>
    <w:rsid w:val="00B67D44"/>
    <w:rsid w:val="00B67D9B"/>
    <w:rsid w:val="00B70118"/>
    <w:rsid w:val="00B70636"/>
    <w:rsid w:val="00B708BB"/>
    <w:rsid w:val="00B70B86"/>
    <w:rsid w:val="00B70F2A"/>
    <w:rsid w:val="00B71540"/>
    <w:rsid w:val="00B719E0"/>
    <w:rsid w:val="00B71B48"/>
    <w:rsid w:val="00B71CC2"/>
    <w:rsid w:val="00B72357"/>
    <w:rsid w:val="00B723DC"/>
    <w:rsid w:val="00B72692"/>
    <w:rsid w:val="00B727C4"/>
    <w:rsid w:val="00B72B7D"/>
    <w:rsid w:val="00B72E11"/>
    <w:rsid w:val="00B7343D"/>
    <w:rsid w:val="00B734DB"/>
    <w:rsid w:val="00B735E9"/>
    <w:rsid w:val="00B73838"/>
    <w:rsid w:val="00B73E05"/>
    <w:rsid w:val="00B7410D"/>
    <w:rsid w:val="00B74128"/>
    <w:rsid w:val="00B747CA"/>
    <w:rsid w:val="00B75573"/>
    <w:rsid w:val="00B7573E"/>
    <w:rsid w:val="00B7577E"/>
    <w:rsid w:val="00B75AA6"/>
    <w:rsid w:val="00B765C8"/>
    <w:rsid w:val="00B768FD"/>
    <w:rsid w:val="00B76A79"/>
    <w:rsid w:val="00B76CE9"/>
    <w:rsid w:val="00B76E74"/>
    <w:rsid w:val="00B76EDA"/>
    <w:rsid w:val="00B7716C"/>
    <w:rsid w:val="00B7791A"/>
    <w:rsid w:val="00B77BDA"/>
    <w:rsid w:val="00B77C88"/>
    <w:rsid w:val="00B77E5B"/>
    <w:rsid w:val="00B77EFA"/>
    <w:rsid w:val="00B77F47"/>
    <w:rsid w:val="00B77F76"/>
    <w:rsid w:val="00B803CE"/>
    <w:rsid w:val="00B80482"/>
    <w:rsid w:val="00B80621"/>
    <w:rsid w:val="00B8080C"/>
    <w:rsid w:val="00B808FC"/>
    <w:rsid w:val="00B80A8A"/>
    <w:rsid w:val="00B80C38"/>
    <w:rsid w:val="00B80DEC"/>
    <w:rsid w:val="00B80F21"/>
    <w:rsid w:val="00B8113C"/>
    <w:rsid w:val="00B8165B"/>
    <w:rsid w:val="00B81775"/>
    <w:rsid w:val="00B81FE5"/>
    <w:rsid w:val="00B8225A"/>
    <w:rsid w:val="00B8281B"/>
    <w:rsid w:val="00B82914"/>
    <w:rsid w:val="00B82AE3"/>
    <w:rsid w:val="00B82F4A"/>
    <w:rsid w:val="00B831A6"/>
    <w:rsid w:val="00B835BE"/>
    <w:rsid w:val="00B838E3"/>
    <w:rsid w:val="00B83956"/>
    <w:rsid w:val="00B83EF8"/>
    <w:rsid w:val="00B84411"/>
    <w:rsid w:val="00B846EF"/>
    <w:rsid w:val="00B84BAF"/>
    <w:rsid w:val="00B8510D"/>
    <w:rsid w:val="00B85835"/>
    <w:rsid w:val="00B85BB2"/>
    <w:rsid w:val="00B85D8E"/>
    <w:rsid w:val="00B85F7E"/>
    <w:rsid w:val="00B861A1"/>
    <w:rsid w:val="00B863F2"/>
    <w:rsid w:val="00B86B09"/>
    <w:rsid w:val="00B87032"/>
    <w:rsid w:val="00B87433"/>
    <w:rsid w:val="00B87570"/>
    <w:rsid w:val="00B876C9"/>
    <w:rsid w:val="00B877DE"/>
    <w:rsid w:val="00B878C3"/>
    <w:rsid w:val="00B87CDB"/>
    <w:rsid w:val="00B902B8"/>
    <w:rsid w:val="00B904F8"/>
    <w:rsid w:val="00B90719"/>
    <w:rsid w:val="00B90756"/>
    <w:rsid w:val="00B90A09"/>
    <w:rsid w:val="00B90AB2"/>
    <w:rsid w:val="00B90ADD"/>
    <w:rsid w:val="00B90FA2"/>
    <w:rsid w:val="00B914FC"/>
    <w:rsid w:val="00B9165F"/>
    <w:rsid w:val="00B92DB1"/>
    <w:rsid w:val="00B92F9F"/>
    <w:rsid w:val="00B92FD2"/>
    <w:rsid w:val="00B941B9"/>
    <w:rsid w:val="00B942BD"/>
    <w:rsid w:val="00B94933"/>
    <w:rsid w:val="00B94C85"/>
    <w:rsid w:val="00B94FB6"/>
    <w:rsid w:val="00B94FE5"/>
    <w:rsid w:val="00B95D40"/>
    <w:rsid w:val="00B96439"/>
    <w:rsid w:val="00B96556"/>
    <w:rsid w:val="00B965F8"/>
    <w:rsid w:val="00B968C0"/>
    <w:rsid w:val="00B96AF9"/>
    <w:rsid w:val="00B96E1F"/>
    <w:rsid w:val="00B970AC"/>
    <w:rsid w:val="00B97156"/>
    <w:rsid w:val="00B971EB"/>
    <w:rsid w:val="00B9744F"/>
    <w:rsid w:val="00B974CE"/>
    <w:rsid w:val="00B97A3F"/>
    <w:rsid w:val="00B97D2D"/>
    <w:rsid w:val="00B97DC3"/>
    <w:rsid w:val="00B97DEE"/>
    <w:rsid w:val="00B97E95"/>
    <w:rsid w:val="00B97F4B"/>
    <w:rsid w:val="00BA00B4"/>
    <w:rsid w:val="00BA011A"/>
    <w:rsid w:val="00BA016F"/>
    <w:rsid w:val="00BA05B2"/>
    <w:rsid w:val="00BA0AE2"/>
    <w:rsid w:val="00BA0E93"/>
    <w:rsid w:val="00BA0FCC"/>
    <w:rsid w:val="00BA108E"/>
    <w:rsid w:val="00BA12CE"/>
    <w:rsid w:val="00BA13C9"/>
    <w:rsid w:val="00BA13CA"/>
    <w:rsid w:val="00BA1439"/>
    <w:rsid w:val="00BA14E1"/>
    <w:rsid w:val="00BA22CB"/>
    <w:rsid w:val="00BA237D"/>
    <w:rsid w:val="00BA282A"/>
    <w:rsid w:val="00BA2876"/>
    <w:rsid w:val="00BA2B03"/>
    <w:rsid w:val="00BA2B2E"/>
    <w:rsid w:val="00BA3251"/>
    <w:rsid w:val="00BA36C2"/>
    <w:rsid w:val="00BA391F"/>
    <w:rsid w:val="00BA42FB"/>
    <w:rsid w:val="00BA49DC"/>
    <w:rsid w:val="00BA4C91"/>
    <w:rsid w:val="00BA59AF"/>
    <w:rsid w:val="00BA5E14"/>
    <w:rsid w:val="00BA60BB"/>
    <w:rsid w:val="00BA6660"/>
    <w:rsid w:val="00BA694D"/>
    <w:rsid w:val="00BA6A0E"/>
    <w:rsid w:val="00BA6A4D"/>
    <w:rsid w:val="00BA6BCE"/>
    <w:rsid w:val="00BA6C8F"/>
    <w:rsid w:val="00BA6CCC"/>
    <w:rsid w:val="00BA73F8"/>
    <w:rsid w:val="00BA75E4"/>
    <w:rsid w:val="00BA7AD6"/>
    <w:rsid w:val="00BB01CD"/>
    <w:rsid w:val="00BB02F8"/>
    <w:rsid w:val="00BB0504"/>
    <w:rsid w:val="00BB0815"/>
    <w:rsid w:val="00BB08CE"/>
    <w:rsid w:val="00BB12F5"/>
    <w:rsid w:val="00BB1485"/>
    <w:rsid w:val="00BB1A1A"/>
    <w:rsid w:val="00BB1DB7"/>
    <w:rsid w:val="00BB1F57"/>
    <w:rsid w:val="00BB213B"/>
    <w:rsid w:val="00BB3125"/>
    <w:rsid w:val="00BB3173"/>
    <w:rsid w:val="00BB3517"/>
    <w:rsid w:val="00BB3544"/>
    <w:rsid w:val="00BB35E0"/>
    <w:rsid w:val="00BB3A07"/>
    <w:rsid w:val="00BB3A95"/>
    <w:rsid w:val="00BB3C72"/>
    <w:rsid w:val="00BB3E0B"/>
    <w:rsid w:val="00BB40A6"/>
    <w:rsid w:val="00BB4106"/>
    <w:rsid w:val="00BB4502"/>
    <w:rsid w:val="00BB4796"/>
    <w:rsid w:val="00BB4BA3"/>
    <w:rsid w:val="00BB4CC3"/>
    <w:rsid w:val="00BB5138"/>
    <w:rsid w:val="00BB514F"/>
    <w:rsid w:val="00BB51B7"/>
    <w:rsid w:val="00BB529E"/>
    <w:rsid w:val="00BB57B4"/>
    <w:rsid w:val="00BB59EF"/>
    <w:rsid w:val="00BB5C97"/>
    <w:rsid w:val="00BB5D9B"/>
    <w:rsid w:val="00BB5FD1"/>
    <w:rsid w:val="00BB72CB"/>
    <w:rsid w:val="00BB73AD"/>
    <w:rsid w:val="00BB75B4"/>
    <w:rsid w:val="00BB7768"/>
    <w:rsid w:val="00BB7859"/>
    <w:rsid w:val="00BB7907"/>
    <w:rsid w:val="00BC0048"/>
    <w:rsid w:val="00BC09A5"/>
    <w:rsid w:val="00BC0FD5"/>
    <w:rsid w:val="00BC1031"/>
    <w:rsid w:val="00BC12E1"/>
    <w:rsid w:val="00BC12EF"/>
    <w:rsid w:val="00BC15C9"/>
    <w:rsid w:val="00BC1881"/>
    <w:rsid w:val="00BC1904"/>
    <w:rsid w:val="00BC1CEC"/>
    <w:rsid w:val="00BC1EBE"/>
    <w:rsid w:val="00BC2122"/>
    <w:rsid w:val="00BC21A0"/>
    <w:rsid w:val="00BC2D8F"/>
    <w:rsid w:val="00BC3B5D"/>
    <w:rsid w:val="00BC3D49"/>
    <w:rsid w:val="00BC3D66"/>
    <w:rsid w:val="00BC3D80"/>
    <w:rsid w:val="00BC4212"/>
    <w:rsid w:val="00BC4B18"/>
    <w:rsid w:val="00BC4DC2"/>
    <w:rsid w:val="00BC54A1"/>
    <w:rsid w:val="00BC5CE6"/>
    <w:rsid w:val="00BC5D44"/>
    <w:rsid w:val="00BC62F3"/>
    <w:rsid w:val="00BC63B7"/>
    <w:rsid w:val="00BC6430"/>
    <w:rsid w:val="00BC673F"/>
    <w:rsid w:val="00BC695B"/>
    <w:rsid w:val="00BC6C47"/>
    <w:rsid w:val="00BC6C97"/>
    <w:rsid w:val="00BC73D3"/>
    <w:rsid w:val="00BC75BB"/>
    <w:rsid w:val="00BC77B2"/>
    <w:rsid w:val="00BC7C94"/>
    <w:rsid w:val="00BC7DA6"/>
    <w:rsid w:val="00BC7E46"/>
    <w:rsid w:val="00BC7E71"/>
    <w:rsid w:val="00BC7F30"/>
    <w:rsid w:val="00BD0585"/>
    <w:rsid w:val="00BD097C"/>
    <w:rsid w:val="00BD0B1F"/>
    <w:rsid w:val="00BD0BD6"/>
    <w:rsid w:val="00BD0DDD"/>
    <w:rsid w:val="00BD1066"/>
    <w:rsid w:val="00BD12DA"/>
    <w:rsid w:val="00BD18AD"/>
    <w:rsid w:val="00BD1DDA"/>
    <w:rsid w:val="00BD2001"/>
    <w:rsid w:val="00BD24B6"/>
    <w:rsid w:val="00BD2A12"/>
    <w:rsid w:val="00BD32ED"/>
    <w:rsid w:val="00BD3BDF"/>
    <w:rsid w:val="00BD3C38"/>
    <w:rsid w:val="00BD43BD"/>
    <w:rsid w:val="00BD4638"/>
    <w:rsid w:val="00BD4728"/>
    <w:rsid w:val="00BD4CA2"/>
    <w:rsid w:val="00BD50DE"/>
    <w:rsid w:val="00BD5997"/>
    <w:rsid w:val="00BD5C38"/>
    <w:rsid w:val="00BD5F7B"/>
    <w:rsid w:val="00BD63A4"/>
    <w:rsid w:val="00BD63F4"/>
    <w:rsid w:val="00BD64CE"/>
    <w:rsid w:val="00BD7114"/>
    <w:rsid w:val="00BD756F"/>
    <w:rsid w:val="00BD793E"/>
    <w:rsid w:val="00BD79C1"/>
    <w:rsid w:val="00BD7DE4"/>
    <w:rsid w:val="00BE0524"/>
    <w:rsid w:val="00BE05B5"/>
    <w:rsid w:val="00BE0821"/>
    <w:rsid w:val="00BE0A63"/>
    <w:rsid w:val="00BE0ED4"/>
    <w:rsid w:val="00BE1012"/>
    <w:rsid w:val="00BE10A9"/>
    <w:rsid w:val="00BE14C5"/>
    <w:rsid w:val="00BE159C"/>
    <w:rsid w:val="00BE15A8"/>
    <w:rsid w:val="00BE1DE2"/>
    <w:rsid w:val="00BE24F1"/>
    <w:rsid w:val="00BE268E"/>
    <w:rsid w:val="00BE2CB6"/>
    <w:rsid w:val="00BE2F77"/>
    <w:rsid w:val="00BE3485"/>
    <w:rsid w:val="00BE3642"/>
    <w:rsid w:val="00BE3B78"/>
    <w:rsid w:val="00BE4549"/>
    <w:rsid w:val="00BE4AAC"/>
    <w:rsid w:val="00BE4C50"/>
    <w:rsid w:val="00BE4CA9"/>
    <w:rsid w:val="00BE4D91"/>
    <w:rsid w:val="00BE4E0E"/>
    <w:rsid w:val="00BE4EE6"/>
    <w:rsid w:val="00BE4FF2"/>
    <w:rsid w:val="00BE51F5"/>
    <w:rsid w:val="00BE557D"/>
    <w:rsid w:val="00BE5796"/>
    <w:rsid w:val="00BE5899"/>
    <w:rsid w:val="00BE58F0"/>
    <w:rsid w:val="00BE5BE1"/>
    <w:rsid w:val="00BE6095"/>
    <w:rsid w:val="00BE658D"/>
    <w:rsid w:val="00BE6662"/>
    <w:rsid w:val="00BE6BB7"/>
    <w:rsid w:val="00BE6C15"/>
    <w:rsid w:val="00BE6CA3"/>
    <w:rsid w:val="00BE6CE3"/>
    <w:rsid w:val="00BE7102"/>
    <w:rsid w:val="00BE73D3"/>
    <w:rsid w:val="00BE7453"/>
    <w:rsid w:val="00BE7EC6"/>
    <w:rsid w:val="00BF003C"/>
    <w:rsid w:val="00BF09AC"/>
    <w:rsid w:val="00BF0ABC"/>
    <w:rsid w:val="00BF0B94"/>
    <w:rsid w:val="00BF0DF4"/>
    <w:rsid w:val="00BF0EF0"/>
    <w:rsid w:val="00BF1099"/>
    <w:rsid w:val="00BF10A2"/>
    <w:rsid w:val="00BF1428"/>
    <w:rsid w:val="00BF1AF6"/>
    <w:rsid w:val="00BF2018"/>
    <w:rsid w:val="00BF22E8"/>
    <w:rsid w:val="00BF2554"/>
    <w:rsid w:val="00BF28AF"/>
    <w:rsid w:val="00BF293E"/>
    <w:rsid w:val="00BF2989"/>
    <w:rsid w:val="00BF2FFD"/>
    <w:rsid w:val="00BF3107"/>
    <w:rsid w:val="00BF355B"/>
    <w:rsid w:val="00BF3571"/>
    <w:rsid w:val="00BF35E0"/>
    <w:rsid w:val="00BF360E"/>
    <w:rsid w:val="00BF3CCE"/>
    <w:rsid w:val="00BF3FFF"/>
    <w:rsid w:val="00BF453E"/>
    <w:rsid w:val="00BF4825"/>
    <w:rsid w:val="00BF48AE"/>
    <w:rsid w:val="00BF4C99"/>
    <w:rsid w:val="00BF4CAE"/>
    <w:rsid w:val="00BF4DE3"/>
    <w:rsid w:val="00BF4EBD"/>
    <w:rsid w:val="00BF5174"/>
    <w:rsid w:val="00BF54DA"/>
    <w:rsid w:val="00BF5788"/>
    <w:rsid w:val="00BF585B"/>
    <w:rsid w:val="00BF5B43"/>
    <w:rsid w:val="00BF5D67"/>
    <w:rsid w:val="00BF5DF2"/>
    <w:rsid w:val="00BF6180"/>
    <w:rsid w:val="00BF6DA1"/>
    <w:rsid w:val="00BF762F"/>
    <w:rsid w:val="00BF7E6A"/>
    <w:rsid w:val="00C00084"/>
    <w:rsid w:val="00C000F8"/>
    <w:rsid w:val="00C00323"/>
    <w:rsid w:val="00C00498"/>
    <w:rsid w:val="00C0052D"/>
    <w:rsid w:val="00C00634"/>
    <w:rsid w:val="00C00949"/>
    <w:rsid w:val="00C00E0C"/>
    <w:rsid w:val="00C01683"/>
    <w:rsid w:val="00C01865"/>
    <w:rsid w:val="00C0199A"/>
    <w:rsid w:val="00C01B5A"/>
    <w:rsid w:val="00C01BA7"/>
    <w:rsid w:val="00C02697"/>
    <w:rsid w:val="00C0280C"/>
    <w:rsid w:val="00C02C85"/>
    <w:rsid w:val="00C02D38"/>
    <w:rsid w:val="00C02F64"/>
    <w:rsid w:val="00C03142"/>
    <w:rsid w:val="00C03271"/>
    <w:rsid w:val="00C03443"/>
    <w:rsid w:val="00C037A9"/>
    <w:rsid w:val="00C0395C"/>
    <w:rsid w:val="00C04344"/>
    <w:rsid w:val="00C043C6"/>
    <w:rsid w:val="00C04497"/>
    <w:rsid w:val="00C0456D"/>
    <w:rsid w:val="00C0496E"/>
    <w:rsid w:val="00C04AE8"/>
    <w:rsid w:val="00C04D13"/>
    <w:rsid w:val="00C04D9B"/>
    <w:rsid w:val="00C05041"/>
    <w:rsid w:val="00C051A8"/>
    <w:rsid w:val="00C0525A"/>
    <w:rsid w:val="00C0586D"/>
    <w:rsid w:val="00C05A8A"/>
    <w:rsid w:val="00C05B83"/>
    <w:rsid w:val="00C063B8"/>
    <w:rsid w:val="00C06843"/>
    <w:rsid w:val="00C06C6C"/>
    <w:rsid w:val="00C06E07"/>
    <w:rsid w:val="00C072A1"/>
    <w:rsid w:val="00C0767A"/>
    <w:rsid w:val="00C07974"/>
    <w:rsid w:val="00C07BC7"/>
    <w:rsid w:val="00C07CA3"/>
    <w:rsid w:val="00C07D9F"/>
    <w:rsid w:val="00C07E1F"/>
    <w:rsid w:val="00C10225"/>
    <w:rsid w:val="00C103B5"/>
    <w:rsid w:val="00C10451"/>
    <w:rsid w:val="00C104F6"/>
    <w:rsid w:val="00C10603"/>
    <w:rsid w:val="00C10766"/>
    <w:rsid w:val="00C107A5"/>
    <w:rsid w:val="00C10975"/>
    <w:rsid w:val="00C110AE"/>
    <w:rsid w:val="00C1133F"/>
    <w:rsid w:val="00C11399"/>
    <w:rsid w:val="00C113B9"/>
    <w:rsid w:val="00C11479"/>
    <w:rsid w:val="00C11500"/>
    <w:rsid w:val="00C11BFA"/>
    <w:rsid w:val="00C1217D"/>
    <w:rsid w:val="00C124F0"/>
    <w:rsid w:val="00C12575"/>
    <w:rsid w:val="00C12916"/>
    <w:rsid w:val="00C13495"/>
    <w:rsid w:val="00C13506"/>
    <w:rsid w:val="00C13E32"/>
    <w:rsid w:val="00C1407B"/>
    <w:rsid w:val="00C140BE"/>
    <w:rsid w:val="00C1416A"/>
    <w:rsid w:val="00C1453E"/>
    <w:rsid w:val="00C14998"/>
    <w:rsid w:val="00C14B9A"/>
    <w:rsid w:val="00C14F94"/>
    <w:rsid w:val="00C14FCD"/>
    <w:rsid w:val="00C151CD"/>
    <w:rsid w:val="00C15653"/>
    <w:rsid w:val="00C15A04"/>
    <w:rsid w:val="00C15C38"/>
    <w:rsid w:val="00C16152"/>
    <w:rsid w:val="00C16454"/>
    <w:rsid w:val="00C16587"/>
    <w:rsid w:val="00C16828"/>
    <w:rsid w:val="00C16B1F"/>
    <w:rsid w:val="00C16DD8"/>
    <w:rsid w:val="00C16E5E"/>
    <w:rsid w:val="00C17620"/>
    <w:rsid w:val="00C17AA9"/>
    <w:rsid w:val="00C17C93"/>
    <w:rsid w:val="00C17D62"/>
    <w:rsid w:val="00C17DFC"/>
    <w:rsid w:val="00C201AE"/>
    <w:rsid w:val="00C20395"/>
    <w:rsid w:val="00C20C7C"/>
    <w:rsid w:val="00C20D1A"/>
    <w:rsid w:val="00C20D6F"/>
    <w:rsid w:val="00C20E13"/>
    <w:rsid w:val="00C21298"/>
    <w:rsid w:val="00C21609"/>
    <w:rsid w:val="00C21913"/>
    <w:rsid w:val="00C21D16"/>
    <w:rsid w:val="00C21E28"/>
    <w:rsid w:val="00C22404"/>
    <w:rsid w:val="00C226D7"/>
    <w:rsid w:val="00C227FD"/>
    <w:rsid w:val="00C2285E"/>
    <w:rsid w:val="00C22A4F"/>
    <w:rsid w:val="00C22CA8"/>
    <w:rsid w:val="00C22D7A"/>
    <w:rsid w:val="00C22F9E"/>
    <w:rsid w:val="00C22FC0"/>
    <w:rsid w:val="00C23E85"/>
    <w:rsid w:val="00C23ED4"/>
    <w:rsid w:val="00C2450E"/>
    <w:rsid w:val="00C245DF"/>
    <w:rsid w:val="00C24969"/>
    <w:rsid w:val="00C24AEC"/>
    <w:rsid w:val="00C24F86"/>
    <w:rsid w:val="00C2530D"/>
    <w:rsid w:val="00C2578A"/>
    <w:rsid w:val="00C257A4"/>
    <w:rsid w:val="00C25967"/>
    <w:rsid w:val="00C25C11"/>
    <w:rsid w:val="00C26255"/>
    <w:rsid w:val="00C26A66"/>
    <w:rsid w:val="00C26B8A"/>
    <w:rsid w:val="00C26C55"/>
    <w:rsid w:val="00C26F50"/>
    <w:rsid w:val="00C2704A"/>
    <w:rsid w:val="00C2769A"/>
    <w:rsid w:val="00C27AA7"/>
    <w:rsid w:val="00C27F69"/>
    <w:rsid w:val="00C30122"/>
    <w:rsid w:val="00C30318"/>
    <w:rsid w:val="00C3081F"/>
    <w:rsid w:val="00C308F5"/>
    <w:rsid w:val="00C30F84"/>
    <w:rsid w:val="00C310DC"/>
    <w:rsid w:val="00C310FB"/>
    <w:rsid w:val="00C3172B"/>
    <w:rsid w:val="00C3184F"/>
    <w:rsid w:val="00C31863"/>
    <w:rsid w:val="00C31919"/>
    <w:rsid w:val="00C31F5B"/>
    <w:rsid w:val="00C323AD"/>
    <w:rsid w:val="00C32597"/>
    <w:rsid w:val="00C3265C"/>
    <w:rsid w:val="00C328BD"/>
    <w:rsid w:val="00C32BBE"/>
    <w:rsid w:val="00C333F6"/>
    <w:rsid w:val="00C3351C"/>
    <w:rsid w:val="00C33853"/>
    <w:rsid w:val="00C33AB6"/>
    <w:rsid w:val="00C33BBF"/>
    <w:rsid w:val="00C33E22"/>
    <w:rsid w:val="00C33FA1"/>
    <w:rsid w:val="00C340DB"/>
    <w:rsid w:val="00C341B8"/>
    <w:rsid w:val="00C34336"/>
    <w:rsid w:val="00C347A9"/>
    <w:rsid w:val="00C34E86"/>
    <w:rsid w:val="00C34FF6"/>
    <w:rsid w:val="00C351C3"/>
    <w:rsid w:val="00C3569D"/>
    <w:rsid w:val="00C3591C"/>
    <w:rsid w:val="00C35B99"/>
    <w:rsid w:val="00C35BF6"/>
    <w:rsid w:val="00C35DE2"/>
    <w:rsid w:val="00C35EEF"/>
    <w:rsid w:val="00C35F23"/>
    <w:rsid w:val="00C36071"/>
    <w:rsid w:val="00C361A0"/>
    <w:rsid w:val="00C365BC"/>
    <w:rsid w:val="00C3670F"/>
    <w:rsid w:val="00C367C7"/>
    <w:rsid w:val="00C36DA5"/>
    <w:rsid w:val="00C372A3"/>
    <w:rsid w:val="00C3764A"/>
    <w:rsid w:val="00C37B19"/>
    <w:rsid w:val="00C37B27"/>
    <w:rsid w:val="00C400A0"/>
    <w:rsid w:val="00C4041E"/>
    <w:rsid w:val="00C40537"/>
    <w:rsid w:val="00C40656"/>
    <w:rsid w:val="00C408B7"/>
    <w:rsid w:val="00C412B1"/>
    <w:rsid w:val="00C414AE"/>
    <w:rsid w:val="00C4199E"/>
    <w:rsid w:val="00C41ACB"/>
    <w:rsid w:val="00C41C6A"/>
    <w:rsid w:val="00C41E4C"/>
    <w:rsid w:val="00C41E4D"/>
    <w:rsid w:val="00C42045"/>
    <w:rsid w:val="00C4268B"/>
    <w:rsid w:val="00C42880"/>
    <w:rsid w:val="00C436FE"/>
    <w:rsid w:val="00C437D3"/>
    <w:rsid w:val="00C438DD"/>
    <w:rsid w:val="00C43F37"/>
    <w:rsid w:val="00C43FD4"/>
    <w:rsid w:val="00C43FDB"/>
    <w:rsid w:val="00C440AA"/>
    <w:rsid w:val="00C441E9"/>
    <w:rsid w:val="00C4437C"/>
    <w:rsid w:val="00C4463A"/>
    <w:rsid w:val="00C4472E"/>
    <w:rsid w:val="00C449D9"/>
    <w:rsid w:val="00C44ABA"/>
    <w:rsid w:val="00C44B05"/>
    <w:rsid w:val="00C44E0B"/>
    <w:rsid w:val="00C44F0C"/>
    <w:rsid w:val="00C44F42"/>
    <w:rsid w:val="00C44F67"/>
    <w:rsid w:val="00C45A4C"/>
    <w:rsid w:val="00C45BC4"/>
    <w:rsid w:val="00C45CE0"/>
    <w:rsid w:val="00C45FCA"/>
    <w:rsid w:val="00C46355"/>
    <w:rsid w:val="00C506CE"/>
    <w:rsid w:val="00C50B5B"/>
    <w:rsid w:val="00C50ED1"/>
    <w:rsid w:val="00C516D2"/>
    <w:rsid w:val="00C51746"/>
    <w:rsid w:val="00C518E7"/>
    <w:rsid w:val="00C51C42"/>
    <w:rsid w:val="00C51E2A"/>
    <w:rsid w:val="00C5201D"/>
    <w:rsid w:val="00C529A1"/>
    <w:rsid w:val="00C52D2A"/>
    <w:rsid w:val="00C53290"/>
    <w:rsid w:val="00C532A8"/>
    <w:rsid w:val="00C53309"/>
    <w:rsid w:val="00C533FF"/>
    <w:rsid w:val="00C5348A"/>
    <w:rsid w:val="00C53B6E"/>
    <w:rsid w:val="00C53BC9"/>
    <w:rsid w:val="00C53CA2"/>
    <w:rsid w:val="00C53DC1"/>
    <w:rsid w:val="00C53E9C"/>
    <w:rsid w:val="00C53F5B"/>
    <w:rsid w:val="00C53F92"/>
    <w:rsid w:val="00C540FC"/>
    <w:rsid w:val="00C5478B"/>
    <w:rsid w:val="00C547F6"/>
    <w:rsid w:val="00C54BF8"/>
    <w:rsid w:val="00C552B4"/>
    <w:rsid w:val="00C556DD"/>
    <w:rsid w:val="00C55775"/>
    <w:rsid w:val="00C55946"/>
    <w:rsid w:val="00C55B8A"/>
    <w:rsid w:val="00C55C45"/>
    <w:rsid w:val="00C55DA5"/>
    <w:rsid w:val="00C55DC0"/>
    <w:rsid w:val="00C55FB0"/>
    <w:rsid w:val="00C56008"/>
    <w:rsid w:val="00C56062"/>
    <w:rsid w:val="00C560B3"/>
    <w:rsid w:val="00C56309"/>
    <w:rsid w:val="00C564C8"/>
    <w:rsid w:val="00C564F1"/>
    <w:rsid w:val="00C56D41"/>
    <w:rsid w:val="00C56E5A"/>
    <w:rsid w:val="00C56F74"/>
    <w:rsid w:val="00C56FB3"/>
    <w:rsid w:val="00C576BE"/>
    <w:rsid w:val="00C57827"/>
    <w:rsid w:val="00C57DC1"/>
    <w:rsid w:val="00C602DD"/>
    <w:rsid w:val="00C605AB"/>
    <w:rsid w:val="00C605E8"/>
    <w:rsid w:val="00C606C2"/>
    <w:rsid w:val="00C6165A"/>
    <w:rsid w:val="00C61C93"/>
    <w:rsid w:val="00C62193"/>
    <w:rsid w:val="00C621A3"/>
    <w:rsid w:val="00C62504"/>
    <w:rsid w:val="00C6273B"/>
    <w:rsid w:val="00C62A68"/>
    <w:rsid w:val="00C62B46"/>
    <w:rsid w:val="00C62B9D"/>
    <w:rsid w:val="00C62D5B"/>
    <w:rsid w:val="00C62F80"/>
    <w:rsid w:val="00C63B9F"/>
    <w:rsid w:val="00C63E53"/>
    <w:rsid w:val="00C6401C"/>
    <w:rsid w:val="00C641D8"/>
    <w:rsid w:val="00C645BB"/>
    <w:rsid w:val="00C64FDB"/>
    <w:rsid w:val="00C652A4"/>
    <w:rsid w:val="00C6543D"/>
    <w:rsid w:val="00C65588"/>
    <w:rsid w:val="00C65FD8"/>
    <w:rsid w:val="00C6624C"/>
    <w:rsid w:val="00C66BBB"/>
    <w:rsid w:val="00C66E7C"/>
    <w:rsid w:val="00C67015"/>
    <w:rsid w:val="00C6744C"/>
    <w:rsid w:val="00C675B0"/>
    <w:rsid w:val="00C67704"/>
    <w:rsid w:val="00C6770A"/>
    <w:rsid w:val="00C67BE4"/>
    <w:rsid w:val="00C67D5D"/>
    <w:rsid w:val="00C708BE"/>
    <w:rsid w:val="00C713C6"/>
    <w:rsid w:val="00C71C21"/>
    <w:rsid w:val="00C71EC0"/>
    <w:rsid w:val="00C71FAF"/>
    <w:rsid w:val="00C72084"/>
    <w:rsid w:val="00C72175"/>
    <w:rsid w:val="00C721A6"/>
    <w:rsid w:val="00C723CB"/>
    <w:rsid w:val="00C72490"/>
    <w:rsid w:val="00C72589"/>
    <w:rsid w:val="00C7287D"/>
    <w:rsid w:val="00C72B19"/>
    <w:rsid w:val="00C732AB"/>
    <w:rsid w:val="00C73790"/>
    <w:rsid w:val="00C73CE6"/>
    <w:rsid w:val="00C73DC7"/>
    <w:rsid w:val="00C74407"/>
    <w:rsid w:val="00C74467"/>
    <w:rsid w:val="00C745B0"/>
    <w:rsid w:val="00C745D4"/>
    <w:rsid w:val="00C74676"/>
    <w:rsid w:val="00C74BF7"/>
    <w:rsid w:val="00C74FD6"/>
    <w:rsid w:val="00C7559F"/>
    <w:rsid w:val="00C75842"/>
    <w:rsid w:val="00C75923"/>
    <w:rsid w:val="00C75A44"/>
    <w:rsid w:val="00C75EFD"/>
    <w:rsid w:val="00C75FE4"/>
    <w:rsid w:val="00C76826"/>
    <w:rsid w:val="00C76AC1"/>
    <w:rsid w:val="00C76D98"/>
    <w:rsid w:val="00C77256"/>
    <w:rsid w:val="00C7735B"/>
    <w:rsid w:val="00C77644"/>
    <w:rsid w:val="00C77B7E"/>
    <w:rsid w:val="00C80194"/>
    <w:rsid w:val="00C802B6"/>
    <w:rsid w:val="00C80831"/>
    <w:rsid w:val="00C8098F"/>
    <w:rsid w:val="00C80DF9"/>
    <w:rsid w:val="00C80F1E"/>
    <w:rsid w:val="00C80F30"/>
    <w:rsid w:val="00C8103F"/>
    <w:rsid w:val="00C8125F"/>
    <w:rsid w:val="00C813CD"/>
    <w:rsid w:val="00C81425"/>
    <w:rsid w:val="00C817CD"/>
    <w:rsid w:val="00C81B6E"/>
    <w:rsid w:val="00C823D2"/>
    <w:rsid w:val="00C82655"/>
    <w:rsid w:val="00C82FA0"/>
    <w:rsid w:val="00C830BC"/>
    <w:rsid w:val="00C8314C"/>
    <w:rsid w:val="00C83650"/>
    <w:rsid w:val="00C8380B"/>
    <w:rsid w:val="00C839C1"/>
    <w:rsid w:val="00C841C4"/>
    <w:rsid w:val="00C841DB"/>
    <w:rsid w:val="00C84525"/>
    <w:rsid w:val="00C8460B"/>
    <w:rsid w:val="00C84CEA"/>
    <w:rsid w:val="00C85902"/>
    <w:rsid w:val="00C85E9B"/>
    <w:rsid w:val="00C86045"/>
    <w:rsid w:val="00C864A5"/>
    <w:rsid w:val="00C86509"/>
    <w:rsid w:val="00C86512"/>
    <w:rsid w:val="00C86A1A"/>
    <w:rsid w:val="00C86E51"/>
    <w:rsid w:val="00C86F4A"/>
    <w:rsid w:val="00C87501"/>
    <w:rsid w:val="00C878E9"/>
    <w:rsid w:val="00C879B3"/>
    <w:rsid w:val="00C87A63"/>
    <w:rsid w:val="00C87BFA"/>
    <w:rsid w:val="00C9014D"/>
    <w:rsid w:val="00C909BD"/>
    <w:rsid w:val="00C90B05"/>
    <w:rsid w:val="00C90D21"/>
    <w:rsid w:val="00C90F47"/>
    <w:rsid w:val="00C9103D"/>
    <w:rsid w:val="00C91136"/>
    <w:rsid w:val="00C9149A"/>
    <w:rsid w:val="00C9190C"/>
    <w:rsid w:val="00C91BA9"/>
    <w:rsid w:val="00C91C5A"/>
    <w:rsid w:val="00C91CB3"/>
    <w:rsid w:val="00C91F06"/>
    <w:rsid w:val="00C91FE4"/>
    <w:rsid w:val="00C92211"/>
    <w:rsid w:val="00C92456"/>
    <w:rsid w:val="00C936D1"/>
    <w:rsid w:val="00C93914"/>
    <w:rsid w:val="00C93B40"/>
    <w:rsid w:val="00C94898"/>
    <w:rsid w:val="00C949DB"/>
    <w:rsid w:val="00C94CBC"/>
    <w:rsid w:val="00C9546B"/>
    <w:rsid w:val="00C95B7D"/>
    <w:rsid w:val="00C95BCC"/>
    <w:rsid w:val="00C95E82"/>
    <w:rsid w:val="00C95E96"/>
    <w:rsid w:val="00C96520"/>
    <w:rsid w:val="00C96A48"/>
    <w:rsid w:val="00C96A86"/>
    <w:rsid w:val="00C96B67"/>
    <w:rsid w:val="00C96CF9"/>
    <w:rsid w:val="00C9702B"/>
    <w:rsid w:val="00C9732C"/>
    <w:rsid w:val="00C97567"/>
    <w:rsid w:val="00C9776C"/>
    <w:rsid w:val="00C97794"/>
    <w:rsid w:val="00C97A4E"/>
    <w:rsid w:val="00C97ACA"/>
    <w:rsid w:val="00C97CAD"/>
    <w:rsid w:val="00C97F9C"/>
    <w:rsid w:val="00C97FF1"/>
    <w:rsid w:val="00CA02B7"/>
    <w:rsid w:val="00CA0376"/>
    <w:rsid w:val="00CA053F"/>
    <w:rsid w:val="00CA0A11"/>
    <w:rsid w:val="00CA1201"/>
    <w:rsid w:val="00CA120E"/>
    <w:rsid w:val="00CA1271"/>
    <w:rsid w:val="00CA1912"/>
    <w:rsid w:val="00CA1C61"/>
    <w:rsid w:val="00CA1E40"/>
    <w:rsid w:val="00CA1FDF"/>
    <w:rsid w:val="00CA207F"/>
    <w:rsid w:val="00CA237D"/>
    <w:rsid w:val="00CA259B"/>
    <w:rsid w:val="00CA2627"/>
    <w:rsid w:val="00CA2820"/>
    <w:rsid w:val="00CA2A5E"/>
    <w:rsid w:val="00CA2D95"/>
    <w:rsid w:val="00CA2E27"/>
    <w:rsid w:val="00CA380E"/>
    <w:rsid w:val="00CA3A49"/>
    <w:rsid w:val="00CA3F6A"/>
    <w:rsid w:val="00CA43E9"/>
    <w:rsid w:val="00CA4608"/>
    <w:rsid w:val="00CA4D51"/>
    <w:rsid w:val="00CA521C"/>
    <w:rsid w:val="00CA5742"/>
    <w:rsid w:val="00CA5DD9"/>
    <w:rsid w:val="00CA6346"/>
    <w:rsid w:val="00CA64CC"/>
    <w:rsid w:val="00CA6853"/>
    <w:rsid w:val="00CA6AEB"/>
    <w:rsid w:val="00CA71F4"/>
    <w:rsid w:val="00CA726F"/>
    <w:rsid w:val="00CA767E"/>
    <w:rsid w:val="00CA7A78"/>
    <w:rsid w:val="00CA7A92"/>
    <w:rsid w:val="00CA7EA9"/>
    <w:rsid w:val="00CB0178"/>
    <w:rsid w:val="00CB0368"/>
    <w:rsid w:val="00CB0B16"/>
    <w:rsid w:val="00CB0D52"/>
    <w:rsid w:val="00CB119C"/>
    <w:rsid w:val="00CB1E8D"/>
    <w:rsid w:val="00CB211B"/>
    <w:rsid w:val="00CB2158"/>
    <w:rsid w:val="00CB22AF"/>
    <w:rsid w:val="00CB231D"/>
    <w:rsid w:val="00CB253B"/>
    <w:rsid w:val="00CB3136"/>
    <w:rsid w:val="00CB31A0"/>
    <w:rsid w:val="00CB3665"/>
    <w:rsid w:val="00CB3CF8"/>
    <w:rsid w:val="00CB4692"/>
    <w:rsid w:val="00CB486D"/>
    <w:rsid w:val="00CB50B1"/>
    <w:rsid w:val="00CB5769"/>
    <w:rsid w:val="00CB670F"/>
    <w:rsid w:val="00CB6887"/>
    <w:rsid w:val="00CB6902"/>
    <w:rsid w:val="00CB693B"/>
    <w:rsid w:val="00CB6B51"/>
    <w:rsid w:val="00CB6C9C"/>
    <w:rsid w:val="00CB6F0B"/>
    <w:rsid w:val="00CB732B"/>
    <w:rsid w:val="00CB73B1"/>
    <w:rsid w:val="00CB7644"/>
    <w:rsid w:val="00CB7689"/>
    <w:rsid w:val="00CB7962"/>
    <w:rsid w:val="00CB7A46"/>
    <w:rsid w:val="00CB7CDC"/>
    <w:rsid w:val="00CB7CEB"/>
    <w:rsid w:val="00CB7DD9"/>
    <w:rsid w:val="00CB7F1B"/>
    <w:rsid w:val="00CC0203"/>
    <w:rsid w:val="00CC0718"/>
    <w:rsid w:val="00CC0A72"/>
    <w:rsid w:val="00CC0A7B"/>
    <w:rsid w:val="00CC0DB4"/>
    <w:rsid w:val="00CC1389"/>
    <w:rsid w:val="00CC150A"/>
    <w:rsid w:val="00CC15B8"/>
    <w:rsid w:val="00CC17D9"/>
    <w:rsid w:val="00CC192F"/>
    <w:rsid w:val="00CC1B4F"/>
    <w:rsid w:val="00CC1B88"/>
    <w:rsid w:val="00CC1DD1"/>
    <w:rsid w:val="00CC1DFC"/>
    <w:rsid w:val="00CC2B91"/>
    <w:rsid w:val="00CC30A0"/>
    <w:rsid w:val="00CC3802"/>
    <w:rsid w:val="00CC3BD3"/>
    <w:rsid w:val="00CC3C71"/>
    <w:rsid w:val="00CC3D04"/>
    <w:rsid w:val="00CC4101"/>
    <w:rsid w:val="00CC42C5"/>
    <w:rsid w:val="00CC44F7"/>
    <w:rsid w:val="00CC499C"/>
    <w:rsid w:val="00CC4A8A"/>
    <w:rsid w:val="00CC4D9B"/>
    <w:rsid w:val="00CC5089"/>
    <w:rsid w:val="00CC5544"/>
    <w:rsid w:val="00CC5977"/>
    <w:rsid w:val="00CC5B35"/>
    <w:rsid w:val="00CC5D0C"/>
    <w:rsid w:val="00CC5DFF"/>
    <w:rsid w:val="00CC6082"/>
    <w:rsid w:val="00CC682C"/>
    <w:rsid w:val="00CC6864"/>
    <w:rsid w:val="00CC6CC5"/>
    <w:rsid w:val="00CC771B"/>
    <w:rsid w:val="00CC7DFD"/>
    <w:rsid w:val="00CD04DE"/>
    <w:rsid w:val="00CD05A4"/>
    <w:rsid w:val="00CD0A3A"/>
    <w:rsid w:val="00CD1192"/>
    <w:rsid w:val="00CD1816"/>
    <w:rsid w:val="00CD1858"/>
    <w:rsid w:val="00CD21D9"/>
    <w:rsid w:val="00CD2214"/>
    <w:rsid w:val="00CD2547"/>
    <w:rsid w:val="00CD275D"/>
    <w:rsid w:val="00CD2893"/>
    <w:rsid w:val="00CD2EFB"/>
    <w:rsid w:val="00CD31CE"/>
    <w:rsid w:val="00CD3532"/>
    <w:rsid w:val="00CD391A"/>
    <w:rsid w:val="00CD3ADA"/>
    <w:rsid w:val="00CD3DD9"/>
    <w:rsid w:val="00CD4179"/>
    <w:rsid w:val="00CD4203"/>
    <w:rsid w:val="00CD422A"/>
    <w:rsid w:val="00CD4269"/>
    <w:rsid w:val="00CD445E"/>
    <w:rsid w:val="00CD4CFB"/>
    <w:rsid w:val="00CD4E58"/>
    <w:rsid w:val="00CD5322"/>
    <w:rsid w:val="00CD53C1"/>
    <w:rsid w:val="00CD6011"/>
    <w:rsid w:val="00CD63D1"/>
    <w:rsid w:val="00CD63E1"/>
    <w:rsid w:val="00CD68D7"/>
    <w:rsid w:val="00CD7898"/>
    <w:rsid w:val="00CD7CC1"/>
    <w:rsid w:val="00CE00CA"/>
    <w:rsid w:val="00CE0496"/>
    <w:rsid w:val="00CE056B"/>
    <w:rsid w:val="00CE0702"/>
    <w:rsid w:val="00CE08E3"/>
    <w:rsid w:val="00CE0A7F"/>
    <w:rsid w:val="00CE1948"/>
    <w:rsid w:val="00CE1C31"/>
    <w:rsid w:val="00CE1F13"/>
    <w:rsid w:val="00CE1FBB"/>
    <w:rsid w:val="00CE2215"/>
    <w:rsid w:val="00CE2778"/>
    <w:rsid w:val="00CE2A10"/>
    <w:rsid w:val="00CE323C"/>
    <w:rsid w:val="00CE3542"/>
    <w:rsid w:val="00CE36AB"/>
    <w:rsid w:val="00CE38C8"/>
    <w:rsid w:val="00CE46C5"/>
    <w:rsid w:val="00CE4CCF"/>
    <w:rsid w:val="00CE4F50"/>
    <w:rsid w:val="00CE5165"/>
    <w:rsid w:val="00CE5706"/>
    <w:rsid w:val="00CE58E6"/>
    <w:rsid w:val="00CE597A"/>
    <w:rsid w:val="00CE5B33"/>
    <w:rsid w:val="00CE5BCE"/>
    <w:rsid w:val="00CE6BE0"/>
    <w:rsid w:val="00CE7347"/>
    <w:rsid w:val="00CE76A1"/>
    <w:rsid w:val="00CE78A3"/>
    <w:rsid w:val="00CE7BF1"/>
    <w:rsid w:val="00CE7F45"/>
    <w:rsid w:val="00CF063A"/>
    <w:rsid w:val="00CF08C1"/>
    <w:rsid w:val="00CF0C09"/>
    <w:rsid w:val="00CF12F2"/>
    <w:rsid w:val="00CF1428"/>
    <w:rsid w:val="00CF17C3"/>
    <w:rsid w:val="00CF205C"/>
    <w:rsid w:val="00CF2505"/>
    <w:rsid w:val="00CF2839"/>
    <w:rsid w:val="00CF2AC2"/>
    <w:rsid w:val="00CF3095"/>
    <w:rsid w:val="00CF3635"/>
    <w:rsid w:val="00CF3AB3"/>
    <w:rsid w:val="00CF3B04"/>
    <w:rsid w:val="00CF3B74"/>
    <w:rsid w:val="00CF3C9E"/>
    <w:rsid w:val="00CF3D2D"/>
    <w:rsid w:val="00CF4476"/>
    <w:rsid w:val="00CF4B02"/>
    <w:rsid w:val="00CF4B7F"/>
    <w:rsid w:val="00CF4E64"/>
    <w:rsid w:val="00CF4FE8"/>
    <w:rsid w:val="00CF599E"/>
    <w:rsid w:val="00CF63BC"/>
    <w:rsid w:val="00CF6C83"/>
    <w:rsid w:val="00CF7774"/>
    <w:rsid w:val="00CF7A71"/>
    <w:rsid w:val="00CF7B08"/>
    <w:rsid w:val="00CF7B4A"/>
    <w:rsid w:val="00CF7C26"/>
    <w:rsid w:val="00CF7D19"/>
    <w:rsid w:val="00CF7E6D"/>
    <w:rsid w:val="00D00234"/>
    <w:rsid w:val="00D006E6"/>
    <w:rsid w:val="00D00B6B"/>
    <w:rsid w:val="00D00B80"/>
    <w:rsid w:val="00D01159"/>
    <w:rsid w:val="00D01269"/>
    <w:rsid w:val="00D01555"/>
    <w:rsid w:val="00D01A87"/>
    <w:rsid w:val="00D02558"/>
    <w:rsid w:val="00D0270D"/>
    <w:rsid w:val="00D0294E"/>
    <w:rsid w:val="00D02989"/>
    <w:rsid w:val="00D02B5D"/>
    <w:rsid w:val="00D032A7"/>
    <w:rsid w:val="00D03625"/>
    <w:rsid w:val="00D038E0"/>
    <w:rsid w:val="00D039B4"/>
    <w:rsid w:val="00D03DEB"/>
    <w:rsid w:val="00D04405"/>
    <w:rsid w:val="00D044F6"/>
    <w:rsid w:val="00D04DBF"/>
    <w:rsid w:val="00D04F2C"/>
    <w:rsid w:val="00D05384"/>
    <w:rsid w:val="00D05A88"/>
    <w:rsid w:val="00D05AD8"/>
    <w:rsid w:val="00D05D2E"/>
    <w:rsid w:val="00D05EB1"/>
    <w:rsid w:val="00D06011"/>
    <w:rsid w:val="00D06055"/>
    <w:rsid w:val="00D06092"/>
    <w:rsid w:val="00D062C6"/>
    <w:rsid w:val="00D0672C"/>
    <w:rsid w:val="00D06ACD"/>
    <w:rsid w:val="00D06EF2"/>
    <w:rsid w:val="00D06F41"/>
    <w:rsid w:val="00D0701D"/>
    <w:rsid w:val="00D07106"/>
    <w:rsid w:val="00D0772B"/>
    <w:rsid w:val="00D07735"/>
    <w:rsid w:val="00D0799C"/>
    <w:rsid w:val="00D07A72"/>
    <w:rsid w:val="00D07BB1"/>
    <w:rsid w:val="00D07D5D"/>
    <w:rsid w:val="00D103BE"/>
    <w:rsid w:val="00D10425"/>
    <w:rsid w:val="00D1053F"/>
    <w:rsid w:val="00D1077D"/>
    <w:rsid w:val="00D10E36"/>
    <w:rsid w:val="00D10F63"/>
    <w:rsid w:val="00D11118"/>
    <w:rsid w:val="00D114A0"/>
    <w:rsid w:val="00D11599"/>
    <w:rsid w:val="00D11CA3"/>
    <w:rsid w:val="00D11F47"/>
    <w:rsid w:val="00D12256"/>
    <w:rsid w:val="00D122B8"/>
    <w:rsid w:val="00D12BAA"/>
    <w:rsid w:val="00D12E58"/>
    <w:rsid w:val="00D133A2"/>
    <w:rsid w:val="00D1342A"/>
    <w:rsid w:val="00D13E7D"/>
    <w:rsid w:val="00D13FD3"/>
    <w:rsid w:val="00D14307"/>
    <w:rsid w:val="00D1433D"/>
    <w:rsid w:val="00D146B0"/>
    <w:rsid w:val="00D15378"/>
    <w:rsid w:val="00D154D0"/>
    <w:rsid w:val="00D15B45"/>
    <w:rsid w:val="00D164A5"/>
    <w:rsid w:val="00D16C82"/>
    <w:rsid w:val="00D1703B"/>
    <w:rsid w:val="00D17145"/>
    <w:rsid w:val="00D17183"/>
    <w:rsid w:val="00D17238"/>
    <w:rsid w:val="00D172B7"/>
    <w:rsid w:val="00D17882"/>
    <w:rsid w:val="00D17C05"/>
    <w:rsid w:val="00D20740"/>
    <w:rsid w:val="00D207A3"/>
    <w:rsid w:val="00D2095D"/>
    <w:rsid w:val="00D20C1A"/>
    <w:rsid w:val="00D20E4A"/>
    <w:rsid w:val="00D21140"/>
    <w:rsid w:val="00D21C98"/>
    <w:rsid w:val="00D21E2E"/>
    <w:rsid w:val="00D21F7B"/>
    <w:rsid w:val="00D2215D"/>
    <w:rsid w:val="00D221F6"/>
    <w:rsid w:val="00D22642"/>
    <w:rsid w:val="00D227B5"/>
    <w:rsid w:val="00D2295D"/>
    <w:rsid w:val="00D22BDC"/>
    <w:rsid w:val="00D22C33"/>
    <w:rsid w:val="00D22DAD"/>
    <w:rsid w:val="00D231A7"/>
    <w:rsid w:val="00D23293"/>
    <w:rsid w:val="00D234C8"/>
    <w:rsid w:val="00D23610"/>
    <w:rsid w:val="00D239AB"/>
    <w:rsid w:val="00D239FB"/>
    <w:rsid w:val="00D23C24"/>
    <w:rsid w:val="00D23C41"/>
    <w:rsid w:val="00D23F27"/>
    <w:rsid w:val="00D240A8"/>
    <w:rsid w:val="00D24984"/>
    <w:rsid w:val="00D24B6A"/>
    <w:rsid w:val="00D24C3E"/>
    <w:rsid w:val="00D25337"/>
    <w:rsid w:val="00D2533A"/>
    <w:rsid w:val="00D25C27"/>
    <w:rsid w:val="00D25E29"/>
    <w:rsid w:val="00D25FCA"/>
    <w:rsid w:val="00D261BD"/>
    <w:rsid w:val="00D266AB"/>
    <w:rsid w:val="00D26810"/>
    <w:rsid w:val="00D26858"/>
    <w:rsid w:val="00D271B5"/>
    <w:rsid w:val="00D2758C"/>
    <w:rsid w:val="00D278CE"/>
    <w:rsid w:val="00D2791D"/>
    <w:rsid w:val="00D27CF7"/>
    <w:rsid w:val="00D27CFF"/>
    <w:rsid w:val="00D27D21"/>
    <w:rsid w:val="00D3021C"/>
    <w:rsid w:val="00D30853"/>
    <w:rsid w:val="00D30AF8"/>
    <w:rsid w:val="00D311E4"/>
    <w:rsid w:val="00D31669"/>
    <w:rsid w:val="00D31749"/>
    <w:rsid w:val="00D31A4A"/>
    <w:rsid w:val="00D31FCD"/>
    <w:rsid w:val="00D32734"/>
    <w:rsid w:val="00D327A3"/>
    <w:rsid w:val="00D32BE6"/>
    <w:rsid w:val="00D32C50"/>
    <w:rsid w:val="00D32CB3"/>
    <w:rsid w:val="00D3320F"/>
    <w:rsid w:val="00D33542"/>
    <w:rsid w:val="00D337CF"/>
    <w:rsid w:val="00D33AAD"/>
    <w:rsid w:val="00D33B1B"/>
    <w:rsid w:val="00D33B77"/>
    <w:rsid w:val="00D33BEA"/>
    <w:rsid w:val="00D33F3F"/>
    <w:rsid w:val="00D3497A"/>
    <w:rsid w:val="00D34BD2"/>
    <w:rsid w:val="00D34DB9"/>
    <w:rsid w:val="00D35478"/>
    <w:rsid w:val="00D354C7"/>
    <w:rsid w:val="00D355A7"/>
    <w:rsid w:val="00D35845"/>
    <w:rsid w:val="00D3647A"/>
    <w:rsid w:val="00D365A3"/>
    <w:rsid w:val="00D3692E"/>
    <w:rsid w:val="00D370C0"/>
    <w:rsid w:val="00D373CA"/>
    <w:rsid w:val="00D3779A"/>
    <w:rsid w:val="00D378EE"/>
    <w:rsid w:val="00D37D79"/>
    <w:rsid w:val="00D4000C"/>
    <w:rsid w:val="00D401F5"/>
    <w:rsid w:val="00D40732"/>
    <w:rsid w:val="00D4078D"/>
    <w:rsid w:val="00D41155"/>
    <w:rsid w:val="00D41198"/>
    <w:rsid w:val="00D413A3"/>
    <w:rsid w:val="00D4159C"/>
    <w:rsid w:val="00D41B6C"/>
    <w:rsid w:val="00D41B87"/>
    <w:rsid w:val="00D41BCE"/>
    <w:rsid w:val="00D425C4"/>
    <w:rsid w:val="00D42777"/>
    <w:rsid w:val="00D427B5"/>
    <w:rsid w:val="00D42A51"/>
    <w:rsid w:val="00D42EDE"/>
    <w:rsid w:val="00D43F68"/>
    <w:rsid w:val="00D44230"/>
    <w:rsid w:val="00D445AD"/>
    <w:rsid w:val="00D44A9D"/>
    <w:rsid w:val="00D44D0C"/>
    <w:rsid w:val="00D450C5"/>
    <w:rsid w:val="00D45526"/>
    <w:rsid w:val="00D457C3"/>
    <w:rsid w:val="00D459F0"/>
    <w:rsid w:val="00D4604E"/>
    <w:rsid w:val="00D46741"/>
    <w:rsid w:val="00D4677E"/>
    <w:rsid w:val="00D467DD"/>
    <w:rsid w:val="00D468A0"/>
    <w:rsid w:val="00D46A6C"/>
    <w:rsid w:val="00D46AA3"/>
    <w:rsid w:val="00D46CA2"/>
    <w:rsid w:val="00D46E28"/>
    <w:rsid w:val="00D46EAA"/>
    <w:rsid w:val="00D471E9"/>
    <w:rsid w:val="00D4763F"/>
    <w:rsid w:val="00D477A8"/>
    <w:rsid w:val="00D478E6"/>
    <w:rsid w:val="00D47AD0"/>
    <w:rsid w:val="00D5036B"/>
    <w:rsid w:val="00D50AEB"/>
    <w:rsid w:val="00D50C3D"/>
    <w:rsid w:val="00D50C6B"/>
    <w:rsid w:val="00D50E44"/>
    <w:rsid w:val="00D51000"/>
    <w:rsid w:val="00D5134B"/>
    <w:rsid w:val="00D5188E"/>
    <w:rsid w:val="00D51939"/>
    <w:rsid w:val="00D51942"/>
    <w:rsid w:val="00D51D47"/>
    <w:rsid w:val="00D52045"/>
    <w:rsid w:val="00D520E2"/>
    <w:rsid w:val="00D52677"/>
    <w:rsid w:val="00D52AA0"/>
    <w:rsid w:val="00D53432"/>
    <w:rsid w:val="00D53766"/>
    <w:rsid w:val="00D53835"/>
    <w:rsid w:val="00D539AC"/>
    <w:rsid w:val="00D53CFB"/>
    <w:rsid w:val="00D5400E"/>
    <w:rsid w:val="00D54425"/>
    <w:rsid w:val="00D546EE"/>
    <w:rsid w:val="00D54B2E"/>
    <w:rsid w:val="00D54CBD"/>
    <w:rsid w:val="00D54DE8"/>
    <w:rsid w:val="00D5511B"/>
    <w:rsid w:val="00D55245"/>
    <w:rsid w:val="00D555CC"/>
    <w:rsid w:val="00D55BCF"/>
    <w:rsid w:val="00D56849"/>
    <w:rsid w:val="00D56A4D"/>
    <w:rsid w:val="00D56D11"/>
    <w:rsid w:val="00D56F10"/>
    <w:rsid w:val="00D5714F"/>
    <w:rsid w:val="00D571A4"/>
    <w:rsid w:val="00D57470"/>
    <w:rsid w:val="00D5756E"/>
    <w:rsid w:val="00D5797C"/>
    <w:rsid w:val="00D57A58"/>
    <w:rsid w:val="00D57D4A"/>
    <w:rsid w:val="00D600EB"/>
    <w:rsid w:val="00D60444"/>
    <w:rsid w:val="00D60838"/>
    <w:rsid w:val="00D60D41"/>
    <w:rsid w:val="00D61202"/>
    <w:rsid w:val="00D61820"/>
    <w:rsid w:val="00D6197E"/>
    <w:rsid w:val="00D61D48"/>
    <w:rsid w:val="00D62141"/>
    <w:rsid w:val="00D623B7"/>
    <w:rsid w:val="00D62471"/>
    <w:rsid w:val="00D626DA"/>
    <w:rsid w:val="00D627AF"/>
    <w:rsid w:val="00D628E4"/>
    <w:rsid w:val="00D6299A"/>
    <w:rsid w:val="00D62B7C"/>
    <w:rsid w:val="00D62E80"/>
    <w:rsid w:val="00D62ECB"/>
    <w:rsid w:val="00D63435"/>
    <w:rsid w:val="00D640EE"/>
    <w:rsid w:val="00D647B3"/>
    <w:rsid w:val="00D65422"/>
    <w:rsid w:val="00D657AC"/>
    <w:rsid w:val="00D6599A"/>
    <w:rsid w:val="00D66272"/>
    <w:rsid w:val="00D6648E"/>
    <w:rsid w:val="00D66608"/>
    <w:rsid w:val="00D66654"/>
    <w:rsid w:val="00D66AC1"/>
    <w:rsid w:val="00D66D96"/>
    <w:rsid w:val="00D67663"/>
    <w:rsid w:val="00D67A20"/>
    <w:rsid w:val="00D67ADF"/>
    <w:rsid w:val="00D67C5A"/>
    <w:rsid w:val="00D700D6"/>
    <w:rsid w:val="00D70130"/>
    <w:rsid w:val="00D708BB"/>
    <w:rsid w:val="00D70DD1"/>
    <w:rsid w:val="00D70F57"/>
    <w:rsid w:val="00D710C3"/>
    <w:rsid w:val="00D712F7"/>
    <w:rsid w:val="00D7190C"/>
    <w:rsid w:val="00D71A60"/>
    <w:rsid w:val="00D71D96"/>
    <w:rsid w:val="00D72236"/>
    <w:rsid w:val="00D72C9A"/>
    <w:rsid w:val="00D73317"/>
    <w:rsid w:val="00D735CF"/>
    <w:rsid w:val="00D73BEC"/>
    <w:rsid w:val="00D73E5D"/>
    <w:rsid w:val="00D741B0"/>
    <w:rsid w:val="00D74214"/>
    <w:rsid w:val="00D7432C"/>
    <w:rsid w:val="00D74E81"/>
    <w:rsid w:val="00D7513E"/>
    <w:rsid w:val="00D75843"/>
    <w:rsid w:val="00D75B6C"/>
    <w:rsid w:val="00D75BFE"/>
    <w:rsid w:val="00D75C58"/>
    <w:rsid w:val="00D7633A"/>
    <w:rsid w:val="00D765F9"/>
    <w:rsid w:val="00D76E8A"/>
    <w:rsid w:val="00D76EA7"/>
    <w:rsid w:val="00D76FCF"/>
    <w:rsid w:val="00D76FE9"/>
    <w:rsid w:val="00D77084"/>
    <w:rsid w:val="00D771E8"/>
    <w:rsid w:val="00D7732C"/>
    <w:rsid w:val="00D77923"/>
    <w:rsid w:val="00D7794B"/>
    <w:rsid w:val="00D77E5C"/>
    <w:rsid w:val="00D8012C"/>
    <w:rsid w:val="00D81384"/>
    <w:rsid w:val="00D816E3"/>
    <w:rsid w:val="00D81865"/>
    <w:rsid w:val="00D823BF"/>
    <w:rsid w:val="00D8280A"/>
    <w:rsid w:val="00D82A22"/>
    <w:rsid w:val="00D82F1D"/>
    <w:rsid w:val="00D82F35"/>
    <w:rsid w:val="00D83237"/>
    <w:rsid w:val="00D83898"/>
    <w:rsid w:val="00D838ED"/>
    <w:rsid w:val="00D83AF2"/>
    <w:rsid w:val="00D83C47"/>
    <w:rsid w:val="00D84D35"/>
    <w:rsid w:val="00D84DAA"/>
    <w:rsid w:val="00D85147"/>
    <w:rsid w:val="00D85970"/>
    <w:rsid w:val="00D859E5"/>
    <w:rsid w:val="00D85A56"/>
    <w:rsid w:val="00D85B8D"/>
    <w:rsid w:val="00D8616D"/>
    <w:rsid w:val="00D862F1"/>
    <w:rsid w:val="00D86BD7"/>
    <w:rsid w:val="00D86CD0"/>
    <w:rsid w:val="00D87DE9"/>
    <w:rsid w:val="00D9059D"/>
    <w:rsid w:val="00D9086C"/>
    <w:rsid w:val="00D909E5"/>
    <w:rsid w:val="00D909EC"/>
    <w:rsid w:val="00D90D97"/>
    <w:rsid w:val="00D90E71"/>
    <w:rsid w:val="00D91222"/>
    <w:rsid w:val="00D91365"/>
    <w:rsid w:val="00D91425"/>
    <w:rsid w:val="00D9165A"/>
    <w:rsid w:val="00D91B05"/>
    <w:rsid w:val="00D91C62"/>
    <w:rsid w:val="00D91E9A"/>
    <w:rsid w:val="00D91F9D"/>
    <w:rsid w:val="00D92026"/>
    <w:rsid w:val="00D92054"/>
    <w:rsid w:val="00D923FE"/>
    <w:rsid w:val="00D928B2"/>
    <w:rsid w:val="00D928BA"/>
    <w:rsid w:val="00D92FC8"/>
    <w:rsid w:val="00D93162"/>
    <w:rsid w:val="00D943B2"/>
    <w:rsid w:val="00D94811"/>
    <w:rsid w:val="00D9489C"/>
    <w:rsid w:val="00D94B41"/>
    <w:rsid w:val="00D9542C"/>
    <w:rsid w:val="00D9602D"/>
    <w:rsid w:val="00D963C5"/>
    <w:rsid w:val="00D969E5"/>
    <w:rsid w:val="00D96DA2"/>
    <w:rsid w:val="00D974FB"/>
    <w:rsid w:val="00D975B8"/>
    <w:rsid w:val="00D97864"/>
    <w:rsid w:val="00D97A07"/>
    <w:rsid w:val="00D97B13"/>
    <w:rsid w:val="00D97EF7"/>
    <w:rsid w:val="00DA04FD"/>
    <w:rsid w:val="00DA09A7"/>
    <w:rsid w:val="00DA0A4B"/>
    <w:rsid w:val="00DA10A4"/>
    <w:rsid w:val="00DA1882"/>
    <w:rsid w:val="00DA1A61"/>
    <w:rsid w:val="00DA1AC7"/>
    <w:rsid w:val="00DA1CCB"/>
    <w:rsid w:val="00DA1FBF"/>
    <w:rsid w:val="00DA21C2"/>
    <w:rsid w:val="00DA2212"/>
    <w:rsid w:val="00DA224B"/>
    <w:rsid w:val="00DA250E"/>
    <w:rsid w:val="00DA37E1"/>
    <w:rsid w:val="00DA3CC2"/>
    <w:rsid w:val="00DA49F3"/>
    <w:rsid w:val="00DA4D15"/>
    <w:rsid w:val="00DA5311"/>
    <w:rsid w:val="00DA5343"/>
    <w:rsid w:val="00DA58F9"/>
    <w:rsid w:val="00DA6002"/>
    <w:rsid w:val="00DA63C1"/>
    <w:rsid w:val="00DA6623"/>
    <w:rsid w:val="00DA6B32"/>
    <w:rsid w:val="00DA6BD2"/>
    <w:rsid w:val="00DA6C4A"/>
    <w:rsid w:val="00DA6D24"/>
    <w:rsid w:val="00DA6F76"/>
    <w:rsid w:val="00DA7698"/>
    <w:rsid w:val="00DA7B32"/>
    <w:rsid w:val="00DA7F0C"/>
    <w:rsid w:val="00DB0BCF"/>
    <w:rsid w:val="00DB0CE2"/>
    <w:rsid w:val="00DB0CEC"/>
    <w:rsid w:val="00DB11DF"/>
    <w:rsid w:val="00DB1282"/>
    <w:rsid w:val="00DB1813"/>
    <w:rsid w:val="00DB2370"/>
    <w:rsid w:val="00DB2392"/>
    <w:rsid w:val="00DB2DAE"/>
    <w:rsid w:val="00DB31E7"/>
    <w:rsid w:val="00DB36A5"/>
    <w:rsid w:val="00DB36DC"/>
    <w:rsid w:val="00DB38D7"/>
    <w:rsid w:val="00DB3959"/>
    <w:rsid w:val="00DB3A88"/>
    <w:rsid w:val="00DB4911"/>
    <w:rsid w:val="00DB4C75"/>
    <w:rsid w:val="00DB4E68"/>
    <w:rsid w:val="00DB5206"/>
    <w:rsid w:val="00DB5864"/>
    <w:rsid w:val="00DB58A3"/>
    <w:rsid w:val="00DB5A2C"/>
    <w:rsid w:val="00DB5A4F"/>
    <w:rsid w:val="00DB5BF0"/>
    <w:rsid w:val="00DB5CA0"/>
    <w:rsid w:val="00DB5FF1"/>
    <w:rsid w:val="00DB625F"/>
    <w:rsid w:val="00DB691B"/>
    <w:rsid w:val="00DB6E3A"/>
    <w:rsid w:val="00DB70DD"/>
    <w:rsid w:val="00DB7A76"/>
    <w:rsid w:val="00DC0004"/>
    <w:rsid w:val="00DC0E9C"/>
    <w:rsid w:val="00DC1806"/>
    <w:rsid w:val="00DC1E76"/>
    <w:rsid w:val="00DC217A"/>
    <w:rsid w:val="00DC2453"/>
    <w:rsid w:val="00DC27B9"/>
    <w:rsid w:val="00DC2C2C"/>
    <w:rsid w:val="00DC2CE9"/>
    <w:rsid w:val="00DC33B0"/>
    <w:rsid w:val="00DC3C66"/>
    <w:rsid w:val="00DC3ED3"/>
    <w:rsid w:val="00DC3F47"/>
    <w:rsid w:val="00DC3F83"/>
    <w:rsid w:val="00DC427A"/>
    <w:rsid w:val="00DC4383"/>
    <w:rsid w:val="00DC4780"/>
    <w:rsid w:val="00DC47A3"/>
    <w:rsid w:val="00DC4868"/>
    <w:rsid w:val="00DC52DD"/>
    <w:rsid w:val="00DC57A6"/>
    <w:rsid w:val="00DC5C7E"/>
    <w:rsid w:val="00DC63CE"/>
    <w:rsid w:val="00DC65DD"/>
    <w:rsid w:val="00DC6967"/>
    <w:rsid w:val="00DC6A4A"/>
    <w:rsid w:val="00DC6AB8"/>
    <w:rsid w:val="00DC75D1"/>
    <w:rsid w:val="00DC7648"/>
    <w:rsid w:val="00DC7E8C"/>
    <w:rsid w:val="00DD00C6"/>
    <w:rsid w:val="00DD068F"/>
    <w:rsid w:val="00DD0814"/>
    <w:rsid w:val="00DD0935"/>
    <w:rsid w:val="00DD0EB4"/>
    <w:rsid w:val="00DD0F41"/>
    <w:rsid w:val="00DD1042"/>
    <w:rsid w:val="00DD18B9"/>
    <w:rsid w:val="00DD19F9"/>
    <w:rsid w:val="00DD23DF"/>
    <w:rsid w:val="00DD2745"/>
    <w:rsid w:val="00DD294F"/>
    <w:rsid w:val="00DD2FB5"/>
    <w:rsid w:val="00DD333E"/>
    <w:rsid w:val="00DD3F92"/>
    <w:rsid w:val="00DD43C4"/>
    <w:rsid w:val="00DD45A0"/>
    <w:rsid w:val="00DD461D"/>
    <w:rsid w:val="00DD4BCD"/>
    <w:rsid w:val="00DD55F3"/>
    <w:rsid w:val="00DD59B9"/>
    <w:rsid w:val="00DD5A00"/>
    <w:rsid w:val="00DD5E30"/>
    <w:rsid w:val="00DD6177"/>
    <w:rsid w:val="00DD65FD"/>
    <w:rsid w:val="00DD6663"/>
    <w:rsid w:val="00DD688E"/>
    <w:rsid w:val="00DD696E"/>
    <w:rsid w:val="00DD6B6C"/>
    <w:rsid w:val="00DD6F42"/>
    <w:rsid w:val="00DD74F8"/>
    <w:rsid w:val="00DE00D6"/>
    <w:rsid w:val="00DE0263"/>
    <w:rsid w:val="00DE05A3"/>
    <w:rsid w:val="00DE0B72"/>
    <w:rsid w:val="00DE112B"/>
    <w:rsid w:val="00DE12DA"/>
    <w:rsid w:val="00DE13ED"/>
    <w:rsid w:val="00DE25FD"/>
    <w:rsid w:val="00DE2786"/>
    <w:rsid w:val="00DE2AD3"/>
    <w:rsid w:val="00DE2CCC"/>
    <w:rsid w:val="00DE34AD"/>
    <w:rsid w:val="00DE39CA"/>
    <w:rsid w:val="00DE3C2F"/>
    <w:rsid w:val="00DE3D3B"/>
    <w:rsid w:val="00DE3E44"/>
    <w:rsid w:val="00DE3FAC"/>
    <w:rsid w:val="00DE4458"/>
    <w:rsid w:val="00DE4F74"/>
    <w:rsid w:val="00DE4F91"/>
    <w:rsid w:val="00DE57F4"/>
    <w:rsid w:val="00DE58BB"/>
    <w:rsid w:val="00DE5928"/>
    <w:rsid w:val="00DE5B28"/>
    <w:rsid w:val="00DE5E30"/>
    <w:rsid w:val="00DE630A"/>
    <w:rsid w:val="00DE6453"/>
    <w:rsid w:val="00DE6988"/>
    <w:rsid w:val="00DE6ADE"/>
    <w:rsid w:val="00DE6BCF"/>
    <w:rsid w:val="00DE72AF"/>
    <w:rsid w:val="00DE73B3"/>
    <w:rsid w:val="00DE7534"/>
    <w:rsid w:val="00DE7568"/>
    <w:rsid w:val="00DF073D"/>
    <w:rsid w:val="00DF0A3B"/>
    <w:rsid w:val="00DF0AAA"/>
    <w:rsid w:val="00DF0B4F"/>
    <w:rsid w:val="00DF0CB5"/>
    <w:rsid w:val="00DF0FCB"/>
    <w:rsid w:val="00DF125B"/>
    <w:rsid w:val="00DF12FD"/>
    <w:rsid w:val="00DF13DC"/>
    <w:rsid w:val="00DF1411"/>
    <w:rsid w:val="00DF15C1"/>
    <w:rsid w:val="00DF16B3"/>
    <w:rsid w:val="00DF1790"/>
    <w:rsid w:val="00DF196F"/>
    <w:rsid w:val="00DF1A72"/>
    <w:rsid w:val="00DF1F4A"/>
    <w:rsid w:val="00DF2521"/>
    <w:rsid w:val="00DF2648"/>
    <w:rsid w:val="00DF297F"/>
    <w:rsid w:val="00DF29CF"/>
    <w:rsid w:val="00DF3788"/>
    <w:rsid w:val="00DF3A06"/>
    <w:rsid w:val="00DF3A89"/>
    <w:rsid w:val="00DF3E5B"/>
    <w:rsid w:val="00DF3F4C"/>
    <w:rsid w:val="00DF400E"/>
    <w:rsid w:val="00DF4543"/>
    <w:rsid w:val="00DF4983"/>
    <w:rsid w:val="00DF5186"/>
    <w:rsid w:val="00DF54D6"/>
    <w:rsid w:val="00DF5732"/>
    <w:rsid w:val="00DF5B8F"/>
    <w:rsid w:val="00DF62C3"/>
    <w:rsid w:val="00DF62F5"/>
    <w:rsid w:val="00DF6317"/>
    <w:rsid w:val="00DF658E"/>
    <w:rsid w:val="00DF65D8"/>
    <w:rsid w:val="00DF6905"/>
    <w:rsid w:val="00DF6A60"/>
    <w:rsid w:val="00DF6C27"/>
    <w:rsid w:val="00DF6D9B"/>
    <w:rsid w:val="00DF6EF0"/>
    <w:rsid w:val="00DF6FB9"/>
    <w:rsid w:val="00DF7254"/>
    <w:rsid w:val="00DF746D"/>
    <w:rsid w:val="00DF74DB"/>
    <w:rsid w:val="00DF7FA9"/>
    <w:rsid w:val="00E00224"/>
    <w:rsid w:val="00E00432"/>
    <w:rsid w:val="00E00D07"/>
    <w:rsid w:val="00E014A1"/>
    <w:rsid w:val="00E01513"/>
    <w:rsid w:val="00E01778"/>
    <w:rsid w:val="00E021AC"/>
    <w:rsid w:val="00E024BC"/>
    <w:rsid w:val="00E0277D"/>
    <w:rsid w:val="00E02945"/>
    <w:rsid w:val="00E02CC1"/>
    <w:rsid w:val="00E02D45"/>
    <w:rsid w:val="00E032D2"/>
    <w:rsid w:val="00E03450"/>
    <w:rsid w:val="00E03BDF"/>
    <w:rsid w:val="00E041E3"/>
    <w:rsid w:val="00E04507"/>
    <w:rsid w:val="00E0453D"/>
    <w:rsid w:val="00E0472C"/>
    <w:rsid w:val="00E04744"/>
    <w:rsid w:val="00E0478B"/>
    <w:rsid w:val="00E04798"/>
    <w:rsid w:val="00E048B8"/>
    <w:rsid w:val="00E04A42"/>
    <w:rsid w:val="00E04CED"/>
    <w:rsid w:val="00E04F1C"/>
    <w:rsid w:val="00E05196"/>
    <w:rsid w:val="00E054F8"/>
    <w:rsid w:val="00E05EDC"/>
    <w:rsid w:val="00E063EB"/>
    <w:rsid w:val="00E066A0"/>
    <w:rsid w:val="00E075B7"/>
    <w:rsid w:val="00E077D3"/>
    <w:rsid w:val="00E078B2"/>
    <w:rsid w:val="00E10291"/>
    <w:rsid w:val="00E10A53"/>
    <w:rsid w:val="00E10C69"/>
    <w:rsid w:val="00E10D02"/>
    <w:rsid w:val="00E10EFF"/>
    <w:rsid w:val="00E114C2"/>
    <w:rsid w:val="00E116B8"/>
    <w:rsid w:val="00E11D38"/>
    <w:rsid w:val="00E11F0D"/>
    <w:rsid w:val="00E11F9F"/>
    <w:rsid w:val="00E12C26"/>
    <w:rsid w:val="00E12E08"/>
    <w:rsid w:val="00E13313"/>
    <w:rsid w:val="00E13444"/>
    <w:rsid w:val="00E134B1"/>
    <w:rsid w:val="00E13A89"/>
    <w:rsid w:val="00E142DF"/>
    <w:rsid w:val="00E14485"/>
    <w:rsid w:val="00E144B8"/>
    <w:rsid w:val="00E14F93"/>
    <w:rsid w:val="00E1515D"/>
    <w:rsid w:val="00E151AD"/>
    <w:rsid w:val="00E152A0"/>
    <w:rsid w:val="00E152E0"/>
    <w:rsid w:val="00E15525"/>
    <w:rsid w:val="00E15964"/>
    <w:rsid w:val="00E15A65"/>
    <w:rsid w:val="00E15BED"/>
    <w:rsid w:val="00E15E53"/>
    <w:rsid w:val="00E16142"/>
    <w:rsid w:val="00E163C6"/>
    <w:rsid w:val="00E16451"/>
    <w:rsid w:val="00E166C9"/>
    <w:rsid w:val="00E167A3"/>
    <w:rsid w:val="00E16A82"/>
    <w:rsid w:val="00E17105"/>
    <w:rsid w:val="00E17546"/>
    <w:rsid w:val="00E175C6"/>
    <w:rsid w:val="00E17626"/>
    <w:rsid w:val="00E176C2"/>
    <w:rsid w:val="00E17D38"/>
    <w:rsid w:val="00E200A2"/>
    <w:rsid w:val="00E20353"/>
    <w:rsid w:val="00E20512"/>
    <w:rsid w:val="00E20810"/>
    <w:rsid w:val="00E20814"/>
    <w:rsid w:val="00E20901"/>
    <w:rsid w:val="00E20A82"/>
    <w:rsid w:val="00E20C76"/>
    <w:rsid w:val="00E20D61"/>
    <w:rsid w:val="00E21221"/>
    <w:rsid w:val="00E2144E"/>
    <w:rsid w:val="00E21AAA"/>
    <w:rsid w:val="00E21C17"/>
    <w:rsid w:val="00E22047"/>
    <w:rsid w:val="00E224ED"/>
    <w:rsid w:val="00E22801"/>
    <w:rsid w:val="00E22E09"/>
    <w:rsid w:val="00E23022"/>
    <w:rsid w:val="00E2333D"/>
    <w:rsid w:val="00E239BD"/>
    <w:rsid w:val="00E24091"/>
    <w:rsid w:val="00E242E1"/>
    <w:rsid w:val="00E24680"/>
    <w:rsid w:val="00E24A7C"/>
    <w:rsid w:val="00E24B8C"/>
    <w:rsid w:val="00E24D47"/>
    <w:rsid w:val="00E24F74"/>
    <w:rsid w:val="00E24FAE"/>
    <w:rsid w:val="00E2569B"/>
    <w:rsid w:val="00E257D3"/>
    <w:rsid w:val="00E25816"/>
    <w:rsid w:val="00E259B8"/>
    <w:rsid w:val="00E259EF"/>
    <w:rsid w:val="00E259F8"/>
    <w:rsid w:val="00E25F8A"/>
    <w:rsid w:val="00E261C3"/>
    <w:rsid w:val="00E26BFE"/>
    <w:rsid w:val="00E26CC0"/>
    <w:rsid w:val="00E26EE4"/>
    <w:rsid w:val="00E2728D"/>
    <w:rsid w:val="00E273F8"/>
    <w:rsid w:val="00E2790C"/>
    <w:rsid w:val="00E27B98"/>
    <w:rsid w:val="00E27D22"/>
    <w:rsid w:val="00E27F31"/>
    <w:rsid w:val="00E27FA3"/>
    <w:rsid w:val="00E27FAA"/>
    <w:rsid w:val="00E303A5"/>
    <w:rsid w:val="00E303E3"/>
    <w:rsid w:val="00E305DE"/>
    <w:rsid w:val="00E30BA1"/>
    <w:rsid w:val="00E30CB5"/>
    <w:rsid w:val="00E30CD0"/>
    <w:rsid w:val="00E30E2B"/>
    <w:rsid w:val="00E310A2"/>
    <w:rsid w:val="00E31327"/>
    <w:rsid w:val="00E31A01"/>
    <w:rsid w:val="00E31AB5"/>
    <w:rsid w:val="00E31D2F"/>
    <w:rsid w:val="00E3245B"/>
    <w:rsid w:val="00E324B8"/>
    <w:rsid w:val="00E32D13"/>
    <w:rsid w:val="00E33166"/>
    <w:rsid w:val="00E33432"/>
    <w:rsid w:val="00E336A3"/>
    <w:rsid w:val="00E3397B"/>
    <w:rsid w:val="00E33B8D"/>
    <w:rsid w:val="00E33E1B"/>
    <w:rsid w:val="00E345C7"/>
    <w:rsid w:val="00E350C7"/>
    <w:rsid w:val="00E3537B"/>
    <w:rsid w:val="00E357A0"/>
    <w:rsid w:val="00E35933"/>
    <w:rsid w:val="00E35D93"/>
    <w:rsid w:val="00E35E6D"/>
    <w:rsid w:val="00E361B7"/>
    <w:rsid w:val="00E36264"/>
    <w:rsid w:val="00E36435"/>
    <w:rsid w:val="00E369E3"/>
    <w:rsid w:val="00E36D22"/>
    <w:rsid w:val="00E37544"/>
    <w:rsid w:val="00E37933"/>
    <w:rsid w:val="00E37CE9"/>
    <w:rsid w:val="00E37D0D"/>
    <w:rsid w:val="00E406A5"/>
    <w:rsid w:val="00E40BD2"/>
    <w:rsid w:val="00E40D3A"/>
    <w:rsid w:val="00E40F0E"/>
    <w:rsid w:val="00E41624"/>
    <w:rsid w:val="00E417EF"/>
    <w:rsid w:val="00E41835"/>
    <w:rsid w:val="00E41A87"/>
    <w:rsid w:val="00E41CFC"/>
    <w:rsid w:val="00E41EAD"/>
    <w:rsid w:val="00E42235"/>
    <w:rsid w:val="00E426D2"/>
    <w:rsid w:val="00E42724"/>
    <w:rsid w:val="00E429B9"/>
    <w:rsid w:val="00E42A7E"/>
    <w:rsid w:val="00E42AC5"/>
    <w:rsid w:val="00E42DC4"/>
    <w:rsid w:val="00E42F1A"/>
    <w:rsid w:val="00E42F90"/>
    <w:rsid w:val="00E42FE6"/>
    <w:rsid w:val="00E4316B"/>
    <w:rsid w:val="00E44072"/>
    <w:rsid w:val="00E44115"/>
    <w:rsid w:val="00E4436C"/>
    <w:rsid w:val="00E4451F"/>
    <w:rsid w:val="00E445D2"/>
    <w:rsid w:val="00E44649"/>
    <w:rsid w:val="00E4480A"/>
    <w:rsid w:val="00E44821"/>
    <w:rsid w:val="00E44AD4"/>
    <w:rsid w:val="00E44BBF"/>
    <w:rsid w:val="00E45245"/>
    <w:rsid w:val="00E45307"/>
    <w:rsid w:val="00E457CA"/>
    <w:rsid w:val="00E45A01"/>
    <w:rsid w:val="00E45AA9"/>
    <w:rsid w:val="00E45B4E"/>
    <w:rsid w:val="00E45B60"/>
    <w:rsid w:val="00E466C8"/>
    <w:rsid w:val="00E4670C"/>
    <w:rsid w:val="00E468A5"/>
    <w:rsid w:val="00E468A8"/>
    <w:rsid w:val="00E470D6"/>
    <w:rsid w:val="00E472C5"/>
    <w:rsid w:val="00E47731"/>
    <w:rsid w:val="00E47992"/>
    <w:rsid w:val="00E47B8E"/>
    <w:rsid w:val="00E47D02"/>
    <w:rsid w:val="00E5007E"/>
    <w:rsid w:val="00E50594"/>
    <w:rsid w:val="00E50B48"/>
    <w:rsid w:val="00E50C79"/>
    <w:rsid w:val="00E511EA"/>
    <w:rsid w:val="00E514E1"/>
    <w:rsid w:val="00E515C1"/>
    <w:rsid w:val="00E5195A"/>
    <w:rsid w:val="00E51BFE"/>
    <w:rsid w:val="00E52282"/>
    <w:rsid w:val="00E52453"/>
    <w:rsid w:val="00E52EDF"/>
    <w:rsid w:val="00E531E0"/>
    <w:rsid w:val="00E5346F"/>
    <w:rsid w:val="00E535BB"/>
    <w:rsid w:val="00E538D9"/>
    <w:rsid w:val="00E539BA"/>
    <w:rsid w:val="00E53A12"/>
    <w:rsid w:val="00E53E57"/>
    <w:rsid w:val="00E53E6A"/>
    <w:rsid w:val="00E54418"/>
    <w:rsid w:val="00E5444F"/>
    <w:rsid w:val="00E54514"/>
    <w:rsid w:val="00E548CB"/>
    <w:rsid w:val="00E54904"/>
    <w:rsid w:val="00E54BDA"/>
    <w:rsid w:val="00E55023"/>
    <w:rsid w:val="00E555A3"/>
    <w:rsid w:val="00E5568D"/>
    <w:rsid w:val="00E55A24"/>
    <w:rsid w:val="00E56065"/>
    <w:rsid w:val="00E563A4"/>
    <w:rsid w:val="00E56AF6"/>
    <w:rsid w:val="00E56BB7"/>
    <w:rsid w:val="00E56CE0"/>
    <w:rsid w:val="00E570FB"/>
    <w:rsid w:val="00E5749B"/>
    <w:rsid w:val="00E5761D"/>
    <w:rsid w:val="00E57D42"/>
    <w:rsid w:val="00E603FD"/>
    <w:rsid w:val="00E60535"/>
    <w:rsid w:val="00E605A3"/>
    <w:rsid w:val="00E60A7C"/>
    <w:rsid w:val="00E60C01"/>
    <w:rsid w:val="00E60E9D"/>
    <w:rsid w:val="00E6145F"/>
    <w:rsid w:val="00E61737"/>
    <w:rsid w:val="00E6184C"/>
    <w:rsid w:val="00E61BBA"/>
    <w:rsid w:val="00E620C8"/>
    <w:rsid w:val="00E6218F"/>
    <w:rsid w:val="00E6232E"/>
    <w:rsid w:val="00E62524"/>
    <w:rsid w:val="00E6256C"/>
    <w:rsid w:val="00E62633"/>
    <w:rsid w:val="00E627A9"/>
    <w:rsid w:val="00E62C8F"/>
    <w:rsid w:val="00E6345B"/>
    <w:rsid w:val="00E636EA"/>
    <w:rsid w:val="00E63C03"/>
    <w:rsid w:val="00E6441A"/>
    <w:rsid w:val="00E646E8"/>
    <w:rsid w:val="00E6474B"/>
    <w:rsid w:val="00E65330"/>
    <w:rsid w:val="00E6538A"/>
    <w:rsid w:val="00E65566"/>
    <w:rsid w:val="00E6575D"/>
    <w:rsid w:val="00E65DB5"/>
    <w:rsid w:val="00E65E9D"/>
    <w:rsid w:val="00E661AD"/>
    <w:rsid w:val="00E6632D"/>
    <w:rsid w:val="00E66695"/>
    <w:rsid w:val="00E6736C"/>
    <w:rsid w:val="00E67528"/>
    <w:rsid w:val="00E675EE"/>
    <w:rsid w:val="00E6772F"/>
    <w:rsid w:val="00E678E6"/>
    <w:rsid w:val="00E701FD"/>
    <w:rsid w:val="00E7057E"/>
    <w:rsid w:val="00E70AC5"/>
    <w:rsid w:val="00E70E7E"/>
    <w:rsid w:val="00E71084"/>
    <w:rsid w:val="00E7131E"/>
    <w:rsid w:val="00E71E17"/>
    <w:rsid w:val="00E71FB8"/>
    <w:rsid w:val="00E721CB"/>
    <w:rsid w:val="00E725FC"/>
    <w:rsid w:val="00E72CF8"/>
    <w:rsid w:val="00E72FFC"/>
    <w:rsid w:val="00E73546"/>
    <w:rsid w:val="00E73A8C"/>
    <w:rsid w:val="00E74242"/>
    <w:rsid w:val="00E74F8B"/>
    <w:rsid w:val="00E751E3"/>
    <w:rsid w:val="00E751FB"/>
    <w:rsid w:val="00E75277"/>
    <w:rsid w:val="00E7539D"/>
    <w:rsid w:val="00E75683"/>
    <w:rsid w:val="00E75838"/>
    <w:rsid w:val="00E75ADB"/>
    <w:rsid w:val="00E75BA4"/>
    <w:rsid w:val="00E75CCC"/>
    <w:rsid w:val="00E75E22"/>
    <w:rsid w:val="00E75F90"/>
    <w:rsid w:val="00E7645C"/>
    <w:rsid w:val="00E76714"/>
    <w:rsid w:val="00E767BD"/>
    <w:rsid w:val="00E76A3E"/>
    <w:rsid w:val="00E76AA6"/>
    <w:rsid w:val="00E76C45"/>
    <w:rsid w:val="00E76E0C"/>
    <w:rsid w:val="00E77685"/>
    <w:rsid w:val="00E776D6"/>
    <w:rsid w:val="00E778C6"/>
    <w:rsid w:val="00E77B0F"/>
    <w:rsid w:val="00E80500"/>
    <w:rsid w:val="00E80569"/>
    <w:rsid w:val="00E805FC"/>
    <w:rsid w:val="00E80E83"/>
    <w:rsid w:val="00E80EA6"/>
    <w:rsid w:val="00E80F21"/>
    <w:rsid w:val="00E811C4"/>
    <w:rsid w:val="00E811E6"/>
    <w:rsid w:val="00E813C6"/>
    <w:rsid w:val="00E813D6"/>
    <w:rsid w:val="00E8169C"/>
    <w:rsid w:val="00E8257F"/>
    <w:rsid w:val="00E82D70"/>
    <w:rsid w:val="00E831E8"/>
    <w:rsid w:val="00E8339B"/>
    <w:rsid w:val="00E838A8"/>
    <w:rsid w:val="00E83CA7"/>
    <w:rsid w:val="00E83E40"/>
    <w:rsid w:val="00E8400F"/>
    <w:rsid w:val="00E851E7"/>
    <w:rsid w:val="00E85886"/>
    <w:rsid w:val="00E85D3F"/>
    <w:rsid w:val="00E86272"/>
    <w:rsid w:val="00E86355"/>
    <w:rsid w:val="00E863B3"/>
    <w:rsid w:val="00E8686D"/>
    <w:rsid w:val="00E86963"/>
    <w:rsid w:val="00E86AD8"/>
    <w:rsid w:val="00E87396"/>
    <w:rsid w:val="00E874D7"/>
    <w:rsid w:val="00E87805"/>
    <w:rsid w:val="00E87C20"/>
    <w:rsid w:val="00E9017F"/>
    <w:rsid w:val="00E90513"/>
    <w:rsid w:val="00E90BCB"/>
    <w:rsid w:val="00E91587"/>
    <w:rsid w:val="00E915FB"/>
    <w:rsid w:val="00E91884"/>
    <w:rsid w:val="00E91959"/>
    <w:rsid w:val="00E920F4"/>
    <w:rsid w:val="00E9229F"/>
    <w:rsid w:val="00E925F7"/>
    <w:rsid w:val="00E92650"/>
    <w:rsid w:val="00E92670"/>
    <w:rsid w:val="00E926EC"/>
    <w:rsid w:val="00E9292B"/>
    <w:rsid w:val="00E92996"/>
    <w:rsid w:val="00E93013"/>
    <w:rsid w:val="00E935C4"/>
    <w:rsid w:val="00E93674"/>
    <w:rsid w:val="00E93812"/>
    <w:rsid w:val="00E93E92"/>
    <w:rsid w:val="00E93FA0"/>
    <w:rsid w:val="00E94382"/>
    <w:rsid w:val="00E94E37"/>
    <w:rsid w:val="00E95085"/>
    <w:rsid w:val="00E950B2"/>
    <w:rsid w:val="00E95111"/>
    <w:rsid w:val="00E9514E"/>
    <w:rsid w:val="00E953D8"/>
    <w:rsid w:val="00E958CB"/>
    <w:rsid w:val="00E958DA"/>
    <w:rsid w:val="00E9621F"/>
    <w:rsid w:val="00E969DF"/>
    <w:rsid w:val="00E97635"/>
    <w:rsid w:val="00E9789E"/>
    <w:rsid w:val="00E97B9E"/>
    <w:rsid w:val="00EA0169"/>
    <w:rsid w:val="00EA022C"/>
    <w:rsid w:val="00EA075E"/>
    <w:rsid w:val="00EA090F"/>
    <w:rsid w:val="00EA0A4A"/>
    <w:rsid w:val="00EA0C33"/>
    <w:rsid w:val="00EA0E57"/>
    <w:rsid w:val="00EA1741"/>
    <w:rsid w:val="00EA1B06"/>
    <w:rsid w:val="00EA21BD"/>
    <w:rsid w:val="00EA2540"/>
    <w:rsid w:val="00EA27B8"/>
    <w:rsid w:val="00EA2AFC"/>
    <w:rsid w:val="00EA2FF4"/>
    <w:rsid w:val="00EA301E"/>
    <w:rsid w:val="00EA32CB"/>
    <w:rsid w:val="00EA391A"/>
    <w:rsid w:val="00EA3AE1"/>
    <w:rsid w:val="00EA3B16"/>
    <w:rsid w:val="00EA3E45"/>
    <w:rsid w:val="00EA4136"/>
    <w:rsid w:val="00EA472A"/>
    <w:rsid w:val="00EA477E"/>
    <w:rsid w:val="00EA49F7"/>
    <w:rsid w:val="00EA4C6E"/>
    <w:rsid w:val="00EA5254"/>
    <w:rsid w:val="00EA5299"/>
    <w:rsid w:val="00EA55CA"/>
    <w:rsid w:val="00EA578D"/>
    <w:rsid w:val="00EA5CF5"/>
    <w:rsid w:val="00EA5F30"/>
    <w:rsid w:val="00EA61D2"/>
    <w:rsid w:val="00EA651A"/>
    <w:rsid w:val="00EA663B"/>
    <w:rsid w:val="00EA68C2"/>
    <w:rsid w:val="00EA6C78"/>
    <w:rsid w:val="00EA6C82"/>
    <w:rsid w:val="00EA6E2B"/>
    <w:rsid w:val="00EA7544"/>
    <w:rsid w:val="00EA79F2"/>
    <w:rsid w:val="00EA7EBD"/>
    <w:rsid w:val="00EB0880"/>
    <w:rsid w:val="00EB09E9"/>
    <w:rsid w:val="00EB0C1D"/>
    <w:rsid w:val="00EB0C3E"/>
    <w:rsid w:val="00EB0C9A"/>
    <w:rsid w:val="00EB0D01"/>
    <w:rsid w:val="00EB0E35"/>
    <w:rsid w:val="00EB10C9"/>
    <w:rsid w:val="00EB12D7"/>
    <w:rsid w:val="00EB13EA"/>
    <w:rsid w:val="00EB150D"/>
    <w:rsid w:val="00EB1516"/>
    <w:rsid w:val="00EB1562"/>
    <w:rsid w:val="00EB16A3"/>
    <w:rsid w:val="00EB1A9B"/>
    <w:rsid w:val="00EB1C5C"/>
    <w:rsid w:val="00EB1FB2"/>
    <w:rsid w:val="00EB208D"/>
    <w:rsid w:val="00EB220F"/>
    <w:rsid w:val="00EB263A"/>
    <w:rsid w:val="00EB265A"/>
    <w:rsid w:val="00EB275E"/>
    <w:rsid w:val="00EB29D9"/>
    <w:rsid w:val="00EB2AE5"/>
    <w:rsid w:val="00EB2F89"/>
    <w:rsid w:val="00EB3191"/>
    <w:rsid w:val="00EB3230"/>
    <w:rsid w:val="00EB35C2"/>
    <w:rsid w:val="00EB362A"/>
    <w:rsid w:val="00EB3AB0"/>
    <w:rsid w:val="00EB41E7"/>
    <w:rsid w:val="00EB47AE"/>
    <w:rsid w:val="00EB48B7"/>
    <w:rsid w:val="00EB49BD"/>
    <w:rsid w:val="00EB4BBE"/>
    <w:rsid w:val="00EB4D3D"/>
    <w:rsid w:val="00EB4F1A"/>
    <w:rsid w:val="00EB57A1"/>
    <w:rsid w:val="00EB5A19"/>
    <w:rsid w:val="00EB5DB0"/>
    <w:rsid w:val="00EB5EEF"/>
    <w:rsid w:val="00EB5F61"/>
    <w:rsid w:val="00EB5FBE"/>
    <w:rsid w:val="00EB5FC6"/>
    <w:rsid w:val="00EB6188"/>
    <w:rsid w:val="00EB6470"/>
    <w:rsid w:val="00EB6477"/>
    <w:rsid w:val="00EB663A"/>
    <w:rsid w:val="00EB6BCE"/>
    <w:rsid w:val="00EB6F69"/>
    <w:rsid w:val="00EB7058"/>
    <w:rsid w:val="00EB7244"/>
    <w:rsid w:val="00EB7ACF"/>
    <w:rsid w:val="00EC0073"/>
    <w:rsid w:val="00EC01B0"/>
    <w:rsid w:val="00EC023A"/>
    <w:rsid w:val="00EC07A6"/>
    <w:rsid w:val="00EC08EF"/>
    <w:rsid w:val="00EC0B6C"/>
    <w:rsid w:val="00EC0FA2"/>
    <w:rsid w:val="00EC1165"/>
    <w:rsid w:val="00EC1303"/>
    <w:rsid w:val="00EC13D5"/>
    <w:rsid w:val="00EC13EB"/>
    <w:rsid w:val="00EC1A7A"/>
    <w:rsid w:val="00EC22D4"/>
    <w:rsid w:val="00EC3264"/>
    <w:rsid w:val="00EC358B"/>
    <w:rsid w:val="00EC3C8D"/>
    <w:rsid w:val="00EC411A"/>
    <w:rsid w:val="00EC43DD"/>
    <w:rsid w:val="00EC4560"/>
    <w:rsid w:val="00EC4610"/>
    <w:rsid w:val="00EC471C"/>
    <w:rsid w:val="00EC4928"/>
    <w:rsid w:val="00EC4BC8"/>
    <w:rsid w:val="00EC51D1"/>
    <w:rsid w:val="00EC53AA"/>
    <w:rsid w:val="00EC570F"/>
    <w:rsid w:val="00EC591C"/>
    <w:rsid w:val="00EC5BCF"/>
    <w:rsid w:val="00EC6061"/>
    <w:rsid w:val="00EC63C2"/>
    <w:rsid w:val="00EC660D"/>
    <w:rsid w:val="00EC6718"/>
    <w:rsid w:val="00EC6B29"/>
    <w:rsid w:val="00EC6D22"/>
    <w:rsid w:val="00EC6E37"/>
    <w:rsid w:val="00EC7079"/>
    <w:rsid w:val="00EC7084"/>
    <w:rsid w:val="00EC73E9"/>
    <w:rsid w:val="00EC7641"/>
    <w:rsid w:val="00ED0512"/>
    <w:rsid w:val="00ED0662"/>
    <w:rsid w:val="00ED091E"/>
    <w:rsid w:val="00ED0A5A"/>
    <w:rsid w:val="00ED0CB2"/>
    <w:rsid w:val="00ED0F17"/>
    <w:rsid w:val="00ED138D"/>
    <w:rsid w:val="00ED1520"/>
    <w:rsid w:val="00ED185A"/>
    <w:rsid w:val="00ED18A8"/>
    <w:rsid w:val="00ED1951"/>
    <w:rsid w:val="00ED1A2E"/>
    <w:rsid w:val="00ED1DC8"/>
    <w:rsid w:val="00ED1E06"/>
    <w:rsid w:val="00ED1E6E"/>
    <w:rsid w:val="00ED21AA"/>
    <w:rsid w:val="00ED2299"/>
    <w:rsid w:val="00ED29C3"/>
    <w:rsid w:val="00ED2EC0"/>
    <w:rsid w:val="00ED305D"/>
    <w:rsid w:val="00ED30F7"/>
    <w:rsid w:val="00ED40FB"/>
    <w:rsid w:val="00ED43BC"/>
    <w:rsid w:val="00ED449D"/>
    <w:rsid w:val="00ED4550"/>
    <w:rsid w:val="00ED4723"/>
    <w:rsid w:val="00ED4856"/>
    <w:rsid w:val="00ED4882"/>
    <w:rsid w:val="00ED4A9D"/>
    <w:rsid w:val="00ED4F98"/>
    <w:rsid w:val="00ED5507"/>
    <w:rsid w:val="00ED5DB8"/>
    <w:rsid w:val="00ED5DF8"/>
    <w:rsid w:val="00ED5E8D"/>
    <w:rsid w:val="00ED5F54"/>
    <w:rsid w:val="00ED5FA6"/>
    <w:rsid w:val="00ED6133"/>
    <w:rsid w:val="00ED6134"/>
    <w:rsid w:val="00ED634E"/>
    <w:rsid w:val="00ED693A"/>
    <w:rsid w:val="00ED6E3D"/>
    <w:rsid w:val="00ED6EBC"/>
    <w:rsid w:val="00ED72FB"/>
    <w:rsid w:val="00ED72FD"/>
    <w:rsid w:val="00ED735D"/>
    <w:rsid w:val="00ED73A8"/>
    <w:rsid w:val="00ED79DD"/>
    <w:rsid w:val="00ED7D17"/>
    <w:rsid w:val="00ED7D3A"/>
    <w:rsid w:val="00EE0037"/>
    <w:rsid w:val="00EE0658"/>
    <w:rsid w:val="00EE0B83"/>
    <w:rsid w:val="00EE0EA3"/>
    <w:rsid w:val="00EE0EAE"/>
    <w:rsid w:val="00EE1798"/>
    <w:rsid w:val="00EE1FDB"/>
    <w:rsid w:val="00EE23CF"/>
    <w:rsid w:val="00EE24FD"/>
    <w:rsid w:val="00EE2D17"/>
    <w:rsid w:val="00EE2D57"/>
    <w:rsid w:val="00EE3692"/>
    <w:rsid w:val="00EE3768"/>
    <w:rsid w:val="00EE3CBB"/>
    <w:rsid w:val="00EE420D"/>
    <w:rsid w:val="00EE424E"/>
    <w:rsid w:val="00EE4467"/>
    <w:rsid w:val="00EE471B"/>
    <w:rsid w:val="00EE4848"/>
    <w:rsid w:val="00EE5A89"/>
    <w:rsid w:val="00EE5F44"/>
    <w:rsid w:val="00EE5FB3"/>
    <w:rsid w:val="00EE6388"/>
    <w:rsid w:val="00EE65BA"/>
    <w:rsid w:val="00EE65C3"/>
    <w:rsid w:val="00EE6F96"/>
    <w:rsid w:val="00EE71F2"/>
    <w:rsid w:val="00EE729B"/>
    <w:rsid w:val="00EE72F5"/>
    <w:rsid w:val="00EE7564"/>
    <w:rsid w:val="00EE7710"/>
    <w:rsid w:val="00EE78BA"/>
    <w:rsid w:val="00EE7C80"/>
    <w:rsid w:val="00EE7E03"/>
    <w:rsid w:val="00EE7F84"/>
    <w:rsid w:val="00EF0180"/>
    <w:rsid w:val="00EF089B"/>
    <w:rsid w:val="00EF095C"/>
    <w:rsid w:val="00EF0C48"/>
    <w:rsid w:val="00EF0D6A"/>
    <w:rsid w:val="00EF0E46"/>
    <w:rsid w:val="00EF1126"/>
    <w:rsid w:val="00EF14CF"/>
    <w:rsid w:val="00EF1831"/>
    <w:rsid w:val="00EF18A5"/>
    <w:rsid w:val="00EF1D03"/>
    <w:rsid w:val="00EF1DA3"/>
    <w:rsid w:val="00EF1F10"/>
    <w:rsid w:val="00EF1FD8"/>
    <w:rsid w:val="00EF2070"/>
    <w:rsid w:val="00EF2197"/>
    <w:rsid w:val="00EF273C"/>
    <w:rsid w:val="00EF2B43"/>
    <w:rsid w:val="00EF2C5D"/>
    <w:rsid w:val="00EF3A53"/>
    <w:rsid w:val="00EF3D91"/>
    <w:rsid w:val="00EF3E16"/>
    <w:rsid w:val="00EF3FE8"/>
    <w:rsid w:val="00EF402D"/>
    <w:rsid w:val="00EF488A"/>
    <w:rsid w:val="00EF4978"/>
    <w:rsid w:val="00EF4E78"/>
    <w:rsid w:val="00EF5057"/>
    <w:rsid w:val="00EF5A63"/>
    <w:rsid w:val="00EF5A7D"/>
    <w:rsid w:val="00EF6098"/>
    <w:rsid w:val="00EF61B9"/>
    <w:rsid w:val="00EF6759"/>
    <w:rsid w:val="00EF699F"/>
    <w:rsid w:val="00EF72D1"/>
    <w:rsid w:val="00EF7624"/>
    <w:rsid w:val="00EF79E3"/>
    <w:rsid w:val="00EF7E2F"/>
    <w:rsid w:val="00EF7F88"/>
    <w:rsid w:val="00F00395"/>
    <w:rsid w:val="00F0052C"/>
    <w:rsid w:val="00F00CCE"/>
    <w:rsid w:val="00F00F2B"/>
    <w:rsid w:val="00F00FFA"/>
    <w:rsid w:val="00F01149"/>
    <w:rsid w:val="00F014E8"/>
    <w:rsid w:val="00F0179C"/>
    <w:rsid w:val="00F01E44"/>
    <w:rsid w:val="00F023FD"/>
    <w:rsid w:val="00F02714"/>
    <w:rsid w:val="00F02AB5"/>
    <w:rsid w:val="00F02B65"/>
    <w:rsid w:val="00F02E65"/>
    <w:rsid w:val="00F03020"/>
    <w:rsid w:val="00F03354"/>
    <w:rsid w:val="00F0348F"/>
    <w:rsid w:val="00F03984"/>
    <w:rsid w:val="00F0405F"/>
    <w:rsid w:val="00F042B0"/>
    <w:rsid w:val="00F04347"/>
    <w:rsid w:val="00F043C3"/>
    <w:rsid w:val="00F045C7"/>
    <w:rsid w:val="00F04887"/>
    <w:rsid w:val="00F04EC2"/>
    <w:rsid w:val="00F053E1"/>
    <w:rsid w:val="00F058B2"/>
    <w:rsid w:val="00F05A33"/>
    <w:rsid w:val="00F06255"/>
    <w:rsid w:val="00F06276"/>
    <w:rsid w:val="00F064D2"/>
    <w:rsid w:val="00F06B7E"/>
    <w:rsid w:val="00F06C47"/>
    <w:rsid w:val="00F06D40"/>
    <w:rsid w:val="00F06E97"/>
    <w:rsid w:val="00F07094"/>
    <w:rsid w:val="00F071C5"/>
    <w:rsid w:val="00F0733A"/>
    <w:rsid w:val="00F07ADF"/>
    <w:rsid w:val="00F07EDC"/>
    <w:rsid w:val="00F10197"/>
    <w:rsid w:val="00F106F7"/>
    <w:rsid w:val="00F10A03"/>
    <w:rsid w:val="00F10BCE"/>
    <w:rsid w:val="00F10D70"/>
    <w:rsid w:val="00F10E99"/>
    <w:rsid w:val="00F11384"/>
    <w:rsid w:val="00F115EF"/>
    <w:rsid w:val="00F120DE"/>
    <w:rsid w:val="00F128B4"/>
    <w:rsid w:val="00F12EA9"/>
    <w:rsid w:val="00F132A3"/>
    <w:rsid w:val="00F135A8"/>
    <w:rsid w:val="00F14238"/>
    <w:rsid w:val="00F1441D"/>
    <w:rsid w:val="00F144C6"/>
    <w:rsid w:val="00F14657"/>
    <w:rsid w:val="00F14A6E"/>
    <w:rsid w:val="00F14B08"/>
    <w:rsid w:val="00F14B45"/>
    <w:rsid w:val="00F14BF0"/>
    <w:rsid w:val="00F14C88"/>
    <w:rsid w:val="00F14D05"/>
    <w:rsid w:val="00F152B7"/>
    <w:rsid w:val="00F1579D"/>
    <w:rsid w:val="00F158C2"/>
    <w:rsid w:val="00F159DD"/>
    <w:rsid w:val="00F15A7B"/>
    <w:rsid w:val="00F15B42"/>
    <w:rsid w:val="00F16793"/>
    <w:rsid w:val="00F16A68"/>
    <w:rsid w:val="00F16C9B"/>
    <w:rsid w:val="00F17E90"/>
    <w:rsid w:val="00F17EF7"/>
    <w:rsid w:val="00F200FF"/>
    <w:rsid w:val="00F205BB"/>
    <w:rsid w:val="00F206AD"/>
    <w:rsid w:val="00F20805"/>
    <w:rsid w:val="00F208F7"/>
    <w:rsid w:val="00F20AB3"/>
    <w:rsid w:val="00F20AFC"/>
    <w:rsid w:val="00F20B72"/>
    <w:rsid w:val="00F20CD9"/>
    <w:rsid w:val="00F220AC"/>
    <w:rsid w:val="00F2237E"/>
    <w:rsid w:val="00F224E3"/>
    <w:rsid w:val="00F22D8B"/>
    <w:rsid w:val="00F23355"/>
    <w:rsid w:val="00F23465"/>
    <w:rsid w:val="00F237EB"/>
    <w:rsid w:val="00F23888"/>
    <w:rsid w:val="00F23C16"/>
    <w:rsid w:val="00F23CCF"/>
    <w:rsid w:val="00F23D55"/>
    <w:rsid w:val="00F2421F"/>
    <w:rsid w:val="00F24617"/>
    <w:rsid w:val="00F24784"/>
    <w:rsid w:val="00F24C34"/>
    <w:rsid w:val="00F24DB7"/>
    <w:rsid w:val="00F25386"/>
    <w:rsid w:val="00F25396"/>
    <w:rsid w:val="00F25B9E"/>
    <w:rsid w:val="00F25C2A"/>
    <w:rsid w:val="00F25F42"/>
    <w:rsid w:val="00F26127"/>
    <w:rsid w:val="00F2612F"/>
    <w:rsid w:val="00F26261"/>
    <w:rsid w:val="00F262D6"/>
    <w:rsid w:val="00F263D2"/>
    <w:rsid w:val="00F263FA"/>
    <w:rsid w:val="00F267FC"/>
    <w:rsid w:val="00F26D92"/>
    <w:rsid w:val="00F26FB0"/>
    <w:rsid w:val="00F26FFF"/>
    <w:rsid w:val="00F27055"/>
    <w:rsid w:val="00F2715D"/>
    <w:rsid w:val="00F27617"/>
    <w:rsid w:val="00F27BDD"/>
    <w:rsid w:val="00F27EB1"/>
    <w:rsid w:val="00F30152"/>
    <w:rsid w:val="00F30635"/>
    <w:rsid w:val="00F30929"/>
    <w:rsid w:val="00F3095D"/>
    <w:rsid w:val="00F30D0F"/>
    <w:rsid w:val="00F30FC6"/>
    <w:rsid w:val="00F315C9"/>
    <w:rsid w:val="00F3174C"/>
    <w:rsid w:val="00F31800"/>
    <w:rsid w:val="00F31C65"/>
    <w:rsid w:val="00F31DE9"/>
    <w:rsid w:val="00F31F0A"/>
    <w:rsid w:val="00F32031"/>
    <w:rsid w:val="00F322C7"/>
    <w:rsid w:val="00F33320"/>
    <w:rsid w:val="00F3338A"/>
    <w:rsid w:val="00F33451"/>
    <w:rsid w:val="00F3348C"/>
    <w:rsid w:val="00F33611"/>
    <w:rsid w:val="00F33896"/>
    <w:rsid w:val="00F34515"/>
    <w:rsid w:val="00F34CD8"/>
    <w:rsid w:val="00F355F2"/>
    <w:rsid w:val="00F357CC"/>
    <w:rsid w:val="00F35B46"/>
    <w:rsid w:val="00F35B98"/>
    <w:rsid w:val="00F35C19"/>
    <w:rsid w:val="00F35FEF"/>
    <w:rsid w:val="00F36660"/>
    <w:rsid w:val="00F36D45"/>
    <w:rsid w:val="00F37B3D"/>
    <w:rsid w:val="00F37DE0"/>
    <w:rsid w:val="00F37DF7"/>
    <w:rsid w:val="00F400D0"/>
    <w:rsid w:val="00F40823"/>
    <w:rsid w:val="00F40EE3"/>
    <w:rsid w:val="00F411FC"/>
    <w:rsid w:val="00F41859"/>
    <w:rsid w:val="00F419D8"/>
    <w:rsid w:val="00F41D98"/>
    <w:rsid w:val="00F41E04"/>
    <w:rsid w:val="00F4222F"/>
    <w:rsid w:val="00F42733"/>
    <w:rsid w:val="00F42B90"/>
    <w:rsid w:val="00F42D61"/>
    <w:rsid w:val="00F42DAF"/>
    <w:rsid w:val="00F43007"/>
    <w:rsid w:val="00F431F2"/>
    <w:rsid w:val="00F43E1A"/>
    <w:rsid w:val="00F43E22"/>
    <w:rsid w:val="00F43F56"/>
    <w:rsid w:val="00F4402C"/>
    <w:rsid w:val="00F441BF"/>
    <w:rsid w:val="00F442D2"/>
    <w:rsid w:val="00F44758"/>
    <w:rsid w:val="00F44F95"/>
    <w:rsid w:val="00F45602"/>
    <w:rsid w:val="00F457F9"/>
    <w:rsid w:val="00F4591F"/>
    <w:rsid w:val="00F45E88"/>
    <w:rsid w:val="00F464EE"/>
    <w:rsid w:val="00F4665C"/>
    <w:rsid w:val="00F4667B"/>
    <w:rsid w:val="00F46701"/>
    <w:rsid w:val="00F467EE"/>
    <w:rsid w:val="00F46A9C"/>
    <w:rsid w:val="00F46CFB"/>
    <w:rsid w:val="00F472FB"/>
    <w:rsid w:val="00F47396"/>
    <w:rsid w:val="00F474D2"/>
    <w:rsid w:val="00F47967"/>
    <w:rsid w:val="00F47D35"/>
    <w:rsid w:val="00F47E65"/>
    <w:rsid w:val="00F47F93"/>
    <w:rsid w:val="00F50320"/>
    <w:rsid w:val="00F503B9"/>
    <w:rsid w:val="00F5077D"/>
    <w:rsid w:val="00F50A96"/>
    <w:rsid w:val="00F50AE4"/>
    <w:rsid w:val="00F50F73"/>
    <w:rsid w:val="00F51311"/>
    <w:rsid w:val="00F517EE"/>
    <w:rsid w:val="00F5189E"/>
    <w:rsid w:val="00F51B9C"/>
    <w:rsid w:val="00F51D4D"/>
    <w:rsid w:val="00F51D6D"/>
    <w:rsid w:val="00F522E3"/>
    <w:rsid w:val="00F52537"/>
    <w:rsid w:val="00F52760"/>
    <w:rsid w:val="00F52B32"/>
    <w:rsid w:val="00F52C44"/>
    <w:rsid w:val="00F52DC2"/>
    <w:rsid w:val="00F52E1D"/>
    <w:rsid w:val="00F53715"/>
    <w:rsid w:val="00F53A8B"/>
    <w:rsid w:val="00F5426D"/>
    <w:rsid w:val="00F542DF"/>
    <w:rsid w:val="00F54374"/>
    <w:rsid w:val="00F54AA9"/>
    <w:rsid w:val="00F54CA7"/>
    <w:rsid w:val="00F54DC7"/>
    <w:rsid w:val="00F5521B"/>
    <w:rsid w:val="00F5567F"/>
    <w:rsid w:val="00F55829"/>
    <w:rsid w:val="00F56866"/>
    <w:rsid w:val="00F569F2"/>
    <w:rsid w:val="00F56E39"/>
    <w:rsid w:val="00F56E48"/>
    <w:rsid w:val="00F56EBA"/>
    <w:rsid w:val="00F57251"/>
    <w:rsid w:val="00F5737E"/>
    <w:rsid w:val="00F57BF0"/>
    <w:rsid w:val="00F57C28"/>
    <w:rsid w:val="00F57D1C"/>
    <w:rsid w:val="00F57D7D"/>
    <w:rsid w:val="00F57FA2"/>
    <w:rsid w:val="00F60467"/>
    <w:rsid w:val="00F606F2"/>
    <w:rsid w:val="00F60F13"/>
    <w:rsid w:val="00F61A9B"/>
    <w:rsid w:val="00F61E6C"/>
    <w:rsid w:val="00F62058"/>
    <w:rsid w:val="00F62527"/>
    <w:rsid w:val="00F626F6"/>
    <w:rsid w:val="00F62851"/>
    <w:rsid w:val="00F62CE8"/>
    <w:rsid w:val="00F62DEF"/>
    <w:rsid w:val="00F62EFE"/>
    <w:rsid w:val="00F63183"/>
    <w:rsid w:val="00F631DB"/>
    <w:rsid w:val="00F6343F"/>
    <w:rsid w:val="00F634E0"/>
    <w:rsid w:val="00F639BA"/>
    <w:rsid w:val="00F63AB7"/>
    <w:rsid w:val="00F63C09"/>
    <w:rsid w:val="00F63C9E"/>
    <w:rsid w:val="00F63CE8"/>
    <w:rsid w:val="00F63D41"/>
    <w:rsid w:val="00F63E40"/>
    <w:rsid w:val="00F63F2F"/>
    <w:rsid w:val="00F64C9A"/>
    <w:rsid w:val="00F64F52"/>
    <w:rsid w:val="00F650A9"/>
    <w:rsid w:val="00F65138"/>
    <w:rsid w:val="00F65489"/>
    <w:rsid w:val="00F654B9"/>
    <w:rsid w:val="00F65507"/>
    <w:rsid w:val="00F65846"/>
    <w:rsid w:val="00F65B6B"/>
    <w:rsid w:val="00F65D8A"/>
    <w:rsid w:val="00F65E03"/>
    <w:rsid w:val="00F664E4"/>
    <w:rsid w:val="00F6684E"/>
    <w:rsid w:val="00F66BA4"/>
    <w:rsid w:val="00F67BA3"/>
    <w:rsid w:val="00F67D49"/>
    <w:rsid w:val="00F67F35"/>
    <w:rsid w:val="00F70135"/>
    <w:rsid w:val="00F70216"/>
    <w:rsid w:val="00F70886"/>
    <w:rsid w:val="00F70A06"/>
    <w:rsid w:val="00F710B2"/>
    <w:rsid w:val="00F71186"/>
    <w:rsid w:val="00F718D2"/>
    <w:rsid w:val="00F718EC"/>
    <w:rsid w:val="00F71A6C"/>
    <w:rsid w:val="00F71F44"/>
    <w:rsid w:val="00F72788"/>
    <w:rsid w:val="00F72A32"/>
    <w:rsid w:val="00F72E7B"/>
    <w:rsid w:val="00F73214"/>
    <w:rsid w:val="00F73A7D"/>
    <w:rsid w:val="00F73D5B"/>
    <w:rsid w:val="00F744C5"/>
    <w:rsid w:val="00F7450F"/>
    <w:rsid w:val="00F74A37"/>
    <w:rsid w:val="00F75152"/>
    <w:rsid w:val="00F766F6"/>
    <w:rsid w:val="00F76BFD"/>
    <w:rsid w:val="00F76D09"/>
    <w:rsid w:val="00F76D42"/>
    <w:rsid w:val="00F76F9C"/>
    <w:rsid w:val="00F771B4"/>
    <w:rsid w:val="00F771E8"/>
    <w:rsid w:val="00F777F1"/>
    <w:rsid w:val="00F77835"/>
    <w:rsid w:val="00F7788F"/>
    <w:rsid w:val="00F77C01"/>
    <w:rsid w:val="00F77F5B"/>
    <w:rsid w:val="00F8008B"/>
    <w:rsid w:val="00F801C9"/>
    <w:rsid w:val="00F80332"/>
    <w:rsid w:val="00F8048A"/>
    <w:rsid w:val="00F80527"/>
    <w:rsid w:val="00F8057E"/>
    <w:rsid w:val="00F80898"/>
    <w:rsid w:val="00F812A7"/>
    <w:rsid w:val="00F81A17"/>
    <w:rsid w:val="00F81B59"/>
    <w:rsid w:val="00F81CAB"/>
    <w:rsid w:val="00F82189"/>
    <w:rsid w:val="00F8220A"/>
    <w:rsid w:val="00F82849"/>
    <w:rsid w:val="00F828F6"/>
    <w:rsid w:val="00F829E7"/>
    <w:rsid w:val="00F82BD7"/>
    <w:rsid w:val="00F82C0F"/>
    <w:rsid w:val="00F8311C"/>
    <w:rsid w:val="00F83192"/>
    <w:rsid w:val="00F831CA"/>
    <w:rsid w:val="00F8356C"/>
    <w:rsid w:val="00F83925"/>
    <w:rsid w:val="00F84216"/>
    <w:rsid w:val="00F84386"/>
    <w:rsid w:val="00F8446B"/>
    <w:rsid w:val="00F8449A"/>
    <w:rsid w:val="00F84787"/>
    <w:rsid w:val="00F84B87"/>
    <w:rsid w:val="00F84F6F"/>
    <w:rsid w:val="00F8544E"/>
    <w:rsid w:val="00F85537"/>
    <w:rsid w:val="00F8576C"/>
    <w:rsid w:val="00F8582E"/>
    <w:rsid w:val="00F85C3F"/>
    <w:rsid w:val="00F85D1B"/>
    <w:rsid w:val="00F8638D"/>
    <w:rsid w:val="00F8651F"/>
    <w:rsid w:val="00F867C5"/>
    <w:rsid w:val="00F87AA1"/>
    <w:rsid w:val="00F87BF5"/>
    <w:rsid w:val="00F90125"/>
    <w:rsid w:val="00F905B2"/>
    <w:rsid w:val="00F90977"/>
    <w:rsid w:val="00F90AAF"/>
    <w:rsid w:val="00F90BC7"/>
    <w:rsid w:val="00F91117"/>
    <w:rsid w:val="00F9130D"/>
    <w:rsid w:val="00F9135B"/>
    <w:rsid w:val="00F9138B"/>
    <w:rsid w:val="00F91956"/>
    <w:rsid w:val="00F91ABA"/>
    <w:rsid w:val="00F92803"/>
    <w:rsid w:val="00F928C0"/>
    <w:rsid w:val="00F93277"/>
    <w:rsid w:val="00F93436"/>
    <w:rsid w:val="00F93541"/>
    <w:rsid w:val="00F93570"/>
    <w:rsid w:val="00F93B17"/>
    <w:rsid w:val="00F93B44"/>
    <w:rsid w:val="00F93C28"/>
    <w:rsid w:val="00F93E21"/>
    <w:rsid w:val="00F94D41"/>
    <w:rsid w:val="00F950C2"/>
    <w:rsid w:val="00F9511A"/>
    <w:rsid w:val="00F95363"/>
    <w:rsid w:val="00F9541D"/>
    <w:rsid w:val="00F96474"/>
    <w:rsid w:val="00F96B83"/>
    <w:rsid w:val="00F96EC6"/>
    <w:rsid w:val="00F96ED5"/>
    <w:rsid w:val="00F96F8A"/>
    <w:rsid w:val="00F9761C"/>
    <w:rsid w:val="00F97938"/>
    <w:rsid w:val="00F97996"/>
    <w:rsid w:val="00F97C51"/>
    <w:rsid w:val="00F97DE4"/>
    <w:rsid w:val="00F97E63"/>
    <w:rsid w:val="00FA003B"/>
    <w:rsid w:val="00FA0309"/>
    <w:rsid w:val="00FA0374"/>
    <w:rsid w:val="00FA05A9"/>
    <w:rsid w:val="00FA0D3F"/>
    <w:rsid w:val="00FA0DF6"/>
    <w:rsid w:val="00FA11EB"/>
    <w:rsid w:val="00FA14E1"/>
    <w:rsid w:val="00FA1739"/>
    <w:rsid w:val="00FA18CF"/>
    <w:rsid w:val="00FA1B65"/>
    <w:rsid w:val="00FA1B8C"/>
    <w:rsid w:val="00FA1FD0"/>
    <w:rsid w:val="00FA2229"/>
    <w:rsid w:val="00FA22ED"/>
    <w:rsid w:val="00FA286A"/>
    <w:rsid w:val="00FA29B5"/>
    <w:rsid w:val="00FA32B1"/>
    <w:rsid w:val="00FA3466"/>
    <w:rsid w:val="00FA3AC5"/>
    <w:rsid w:val="00FA3BCC"/>
    <w:rsid w:val="00FA4136"/>
    <w:rsid w:val="00FA460F"/>
    <w:rsid w:val="00FA496C"/>
    <w:rsid w:val="00FA4FC3"/>
    <w:rsid w:val="00FA4FD1"/>
    <w:rsid w:val="00FA5123"/>
    <w:rsid w:val="00FA546A"/>
    <w:rsid w:val="00FA54D8"/>
    <w:rsid w:val="00FA5743"/>
    <w:rsid w:val="00FA5766"/>
    <w:rsid w:val="00FA5A3E"/>
    <w:rsid w:val="00FA64DA"/>
    <w:rsid w:val="00FA6A5F"/>
    <w:rsid w:val="00FA6DCD"/>
    <w:rsid w:val="00FA6EF8"/>
    <w:rsid w:val="00FA6F19"/>
    <w:rsid w:val="00FA6FCD"/>
    <w:rsid w:val="00FA6FE5"/>
    <w:rsid w:val="00FA7A6B"/>
    <w:rsid w:val="00FA7E53"/>
    <w:rsid w:val="00FB025E"/>
    <w:rsid w:val="00FB0550"/>
    <w:rsid w:val="00FB0913"/>
    <w:rsid w:val="00FB0C2D"/>
    <w:rsid w:val="00FB0C9D"/>
    <w:rsid w:val="00FB0F79"/>
    <w:rsid w:val="00FB1698"/>
    <w:rsid w:val="00FB1723"/>
    <w:rsid w:val="00FB1745"/>
    <w:rsid w:val="00FB1B94"/>
    <w:rsid w:val="00FB2147"/>
    <w:rsid w:val="00FB218C"/>
    <w:rsid w:val="00FB256C"/>
    <w:rsid w:val="00FB2CCC"/>
    <w:rsid w:val="00FB32AB"/>
    <w:rsid w:val="00FB3B36"/>
    <w:rsid w:val="00FB4175"/>
    <w:rsid w:val="00FB41E1"/>
    <w:rsid w:val="00FB438E"/>
    <w:rsid w:val="00FB4521"/>
    <w:rsid w:val="00FB46F6"/>
    <w:rsid w:val="00FB48C5"/>
    <w:rsid w:val="00FB48F5"/>
    <w:rsid w:val="00FB4A26"/>
    <w:rsid w:val="00FB4D97"/>
    <w:rsid w:val="00FB54F9"/>
    <w:rsid w:val="00FB5723"/>
    <w:rsid w:val="00FB5745"/>
    <w:rsid w:val="00FB5A0D"/>
    <w:rsid w:val="00FB5C5B"/>
    <w:rsid w:val="00FB5E3E"/>
    <w:rsid w:val="00FB5E6B"/>
    <w:rsid w:val="00FB5E89"/>
    <w:rsid w:val="00FB6100"/>
    <w:rsid w:val="00FB62FE"/>
    <w:rsid w:val="00FB6884"/>
    <w:rsid w:val="00FB6CCD"/>
    <w:rsid w:val="00FB708D"/>
    <w:rsid w:val="00FB720B"/>
    <w:rsid w:val="00FB739A"/>
    <w:rsid w:val="00FB7C8B"/>
    <w:rsid w:val="00FC0092"/>
    <w:rsid w:val="00FC01E3"/>
    <w:rsid w:val="00FC0384"/>
    <w:rsid w:val="00FC04EA"/>
    <w:rsid w:val="00FC0608"/>
    <w:rsid w:val="00FC138F"/>
    <w:rsid w:val="00FC1495"/>
    <w:rsid w:val="00FC152D"/>
    <w:rsid w:val="00FC1E23"/>
    <w:rsid w:val="00FC23C2"/>
    <w:rsid w:val="00FC2C1F"/>
    <w:rsid w:val="00FC2F85"/>
    <w:rsid w:val="00FC3672"/>
    <w:rsid w:val="00FC36F6"/>
    <w:rsid w:val="00FC3734"/>
    <w:rsid w:val="00FC374A"/>
    <w:rsid w:val="00FC396E"/>
    <w:rsid w:val="00FC3B08"/>
    <w:rsid w:val="00FC3B61"/>
    <w:rsid w:val="00FC3D04"/>
    <w:rsid w:val="00FC44A9"/>
    <w:rsid w:val="00FC4B75"/>
    <w:rsid w:val="00FC52BE"/>
    <w:rsid w:val="00FC52E2"/>
    <w:rsid w:val="00FC5437"/>
    <w:rsid w:val="00FC60F0"/>
    <w:rsid w:val="00FC610C"/>
    <w:rsid w:val="00FC6160"/>
    <w:rsid w:val="00FC653A"/>
    <w:rsid w:val="00FC67F7"/>
    <w:rsid w:val="00FC6964"/>
    <w:rsid w:val="00FC6AEE"/>
    <w:rsid w:val="00FC6E21"/>
    <w:rsid w:val="00FC77F3"/>
    <w:rsid w:val="00FC78A4"/>
    <w:rsid w:val="00FC7FFA"/>
    <w:rsid w:val="00FD0B9F"/>
    <w:rsid w:val="00FD0BA8"/>
    <w:rsid w:val="00FD0C18"/>
    <w:rsid w:val="00FD10CF"/>
    <w:rsid w:val="00FD1146"/>
    <w:rsid w:val="00FD1382"/>
    <w:rsid w:val="00FD1CE8"/>
    <w:rsid w:val="00FD1E2F"/>
    <w:rsid w:val="00FD1EC0"/>
    <w:rsid w:val="00FD1FE4"/>
    <w:rsid w:val="00FD2149"/>
    <w:rsid w:val="00FD241D"/>
    <w:rsid w:val="00FD283A"/>
    <w:rsid w:val="00FD29DD"/>
    <w:rsid w:val="00FD2D61"/>
    <w:rsid w:val="00FD3430"/>
    <w:rsid w:val="00FD36E2"/>
    <w:rsid w:val="00FD3DF1"/>
    <w:rsid w:val="00FD44D0"/>
    <w:rsid w:val="00FD5173"/>
    <w:rsid w:val="00FD528F"/>
    <w:rsid w:val="00FD53D8"/>
    <w:rsid w:val="00FD552B"/>
    <w:rsid w:val="00FD5705"/>
    <w:rsid w:val="00FD5B0C"/>
    <w:rsid w:val="00FD5D0A"/>
    <w:rsid w:val="00FD60FB"/>
    <w:rsid w:val="00FD675F"/>
    <w:rsid w:val="00FD6822"/>
    <w:rsid w:val="00FD6CF6"/>
    <w:rsid w:val="00FD7420"/>
    <w:rsid w:val="00FD7432"/>
    <w:rsid w:val="00FD7560"/>
    <w:rsid w:val="00FD7646"/>
    <w:rsid w:val="00FD7A21"/>
    <w:rsid w:val="00FD7B1B"/>
    <w:rsid w:val="00FD7BAE"/>
    <w:rsid w:val="00FD7BD6"/>
    <w:rsid w:val="00FE00DE"/>
    <w:rsid w:val="00FE06D6"/>
    <w:rsid w:val="00FE080F"/>
    <w:rsid w:val="00FE0816"/>
    <w:rsid w:val="00FE0921"/>
    <w:rsid w:val="00FE0EC5"/>
    <w:rsid w:val="00FE0ED2"/>
    <w:rsid w:val="00FE144D"/>
    <w:rsid w:val="00FE14E7"/>
    <w:rsid w:val="00FE1A9E"/>
    <w:rsid w:val="00FE1C92"/>
    <w:rsid w:val="00FE1EBE"/>
    <w:rsid w:val="00FE1EED"/>
    <w:rsid w:val="00FE2288"/>
    <w:rsid w:val="00FE2611"/>
    <w:rsid w:val="00FE3460"/>
    <w:rsid w:val="00FE39AF"/>
    <w:rsid w:val="00FE3AF3"/>
    <w:rsid w:val="00FE3D88"/>
    <w:rsid w:val="00FE3F1D"/>
    <w:rsid w:val="00FE4080"/>
    <w:rsid w:val="00FE41A1"/>
    <w:rsid w:val="00FE41F6"/>
    <w:rsid w:val="00FE4930"/>
    <w:rsid w:val="00FE4A55"/>
    <w:rsid w:val="00FE4C5B"/>
    <w:rsid w:val="00FE4CF7"/>
    <w:rsid w:val="00FE4FD2"/>
    <w:rsid w:val="00FE5079"/>
    <w:rsid w:val="00FE519B"/>
    <w:rsid w:val="00FE52BD"/>
    <w:rsid w:val="00FE54AC"/>
    <w:rsid w:val="00FE5DCF"/>
    <w:rsid w:val="00FE6213"/>
    <w:rsid w:val="00FE682F"/>
    <w:rsid w:val="00FE6944"/>
    <w:rsid w:val="00FE6A3A"/>
    <w:rsid w:val="00FE6C4E"/>
    <w:rsid w:val="00FE7C9A"/>
    <w:rsid w:val="00FE7D1F"/>
    <w:rsid w:val="00FF027F"/>
    <w:rsid w:val="00FF04FA"/>
    <w:rsid w:val="00FF0531"/>
    <w:rsid w:val="00FF09E1"/>
    <w:rsid w:val="00FF0C21"/>
    <w:rsid w:val="00FF1445"/>
    <w:rsid w:val="00FF15F6"/>
    <w:rsid w:val="00FF1FDF"/>
    <w:rsid w:val="00FF2258"/>
    <w:rsid w:val="00FF285F"/>
    <w:rsid w:val="00FF2FD2"/>
    <w:rsid w:val="00FF3C1A"/>
    <w:rsid w:val="00FF46E6"/>
    <w:rsid w:val="00FF4DB7"/>
    <w:rsid w:val="00FF4E34"/>
    <w:rsid w:val="00FF5796"/>
    <w:rsid w:val="00FF5DE2"/>
    <w:rsid w:val="00FF60B1"/>
    <w:rsid w:val="00FF6239"/>
    <w:rsid w:val="00FF638B"/>
    <w:rsid w:val="00FF6602"/>
    <w:rsid w:val="00FF6AF0"/>
    <w:rsid w:val="00FF6D50"/>
    <w:rsid w:val="00FF6D52"/>
    <w:rsid w:val="00FF7210"/>
    <w:rsid w:val="00FF738E"/>
    <w:rsid w:val="00FF78A1"/>
    <w:rsid w:val="00FF7A1D"/>
    <w:rsid w:val="00FF7C51"/>
    <w:rsid w:val="00FF7D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2818" fill="f" fillcolor="white" stroke="f">
      <v:fill color="white" on="f"/>
      <v:stroke on="f"/>
      <o:colormenu v:ext="edit" fill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4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464F"/>
  </w:style>
  <w:style w:type="paragraph" w:styleId="Heading1">
    <w:name w:val="heading 1"/>
    <w:basedOn w:val="Normal"/>
    <w:next w:val="Normal"/>
    <w:link w:val="Heading1Char"/>
    <w:uiPriority w:val="9"/>
    <w:qFormat/>
    <w:rsid w:val="00ED7D17"/>
    <w:pPr>
      <w:keepNext/>
      <w:keepLines/>
      <w:numPr>
        <w:numId w:val="18"/>
      </w:numPr>
      <w:spacing w:before="240" w:after="200"/>
      <w:ind w:left="431" w:hanging="431"/>
      <w:outlineLvl w:val="0"/>
    </w:pPr>
    <w:rPr>
      <w:rFonts w:ascii="Times New Roman" w:eastAsiaTheme="majorEastAsia" w:hAnsi="Times New Roman" w:cstheme="majorBidi"/>
      <w:b/>
      <w:bCs/>
      <w:color w:val="000000" w:themeColor="text1"/>
      <w:szCs w:val="25"/>
    </w:rPr>
  </w:style>
  <w:style w:type="paragraph" w:styleId="Heading2">
    <w:name w:val="heading 2"/>
    <w:basedOn w:val="Normal"/>
    <w:next w:val="Normal"/>
    <w:link w:val="Heading2Char"/>
    <w:uiPriority w:val="9"/>
    <w:unhideWhenUsed/>
    <w:qFormat/>
    <w:rsid w:val="0035101F"/>
    <w:pPr>
      <w:keepNext/>
      <w:keepLines/>
      <w:numPr>
        <w:ilvl w:val="1"/>
        <w:numId w:val="18"/>
      </w:numPr>
      <w:spacing w:before="200" w:after="0"/>
      <w:outlineLvl w:val="1"/>
    </w:pPr>
    <w:rPr>
      <w:rFonts w:ascii="Times New Roman" w:eastAsiaTheme="majorEastAsia" w:hAnsi="Times New Roman" w:cstheme="majorBidi"/>
      <w:b/>
      <w:bCs/>
      <w:color w:val="000000" w:themeColor="text1"/>
      <w:sz w:val="20"/>
      <w:szCs w:val="26"/>
      <w:lang w:bidi="ar-SA"/>
    </w:rPr>
  </w:style>
  <w:style w:type="paragraph" w:styleId="Heading3">
    <w:name w:val="heading 3"/>
    <w:basedOn w:val="Normal"/>
    <w:next w:val="Normal"/>
    <w:link w:val="Heading3Char"/>
    <w:uiPriority w:val="9"/>
    <w:unhideWhenUsed/>
    <w:qFormat/>
    <w:rsid w:val="007679D1"/>
    <w:pPr>
      <w:keepNext/>
      <w:keepLines/>
      <w:numPr>
        <w:ilvl w:val="2"/>
        <w:numId w:val="18"/>
      </w:numPr>
      <w:spacing w:before="200" w:after="0"/>
      <w:outlineLvl w:val="2"/>
    </w:pPr>
    <w:rPr>
      <w:rFonts w:ascii="Times New Roman" w:eastAsiaTheme="majorEastAsia" w:hAnsi="Times New Roman" w:cstheme="majorBidi"/>
      <w:b/>
      <w:bCs/>
      <w:color w:val="000000" w:themeColor="text1"/>
      <w:sz w:val="20"/>
    </w:rPr>
  </w:style>
  <w:style w:type="paragraph" w:styleId="Heading4">
    <w:name w:val="heading 4"/>
    <w:basedOn w:val="Normal"/>
    <w:next w:val="Normal"/>
    <w:link w:val="Heading4Char"/>
    <w:unhideWhenUsed/>
    <w:qFormat/>
    <w:rsid w:val="00580C81"/>
    <w:pPr>
      <w:keepNext/>
      <w:numPr>
        <w:ilvl w:val="3"/>
        <w:numId w:val="18"/>
      </w:numPr>
      <w:spacing w:after="0" w:line="480" w:lineRule="auto"/>
      <w:jc w:val="both"/>
      <w:outlineLvl w:val="3"/>
    </w:pPr>
    <w:rPr>
      <w:rFonts w:ascii="Arial" w:eastAsia="Times New Roman" w:hAnsi="Arial" w:cs="Arial"/>
      <w:b/>
      <w:bCs/>
      <w:sz w:val="28"/>
      <w:szCs w:val="24"/>
      <w:lang w:bidi="ar-SA"/>
    </w:rPr>
  </w:style>
  <w:style w:type="paragraph" w:styleId="Heading5">
    <w:name w:val="heading 5"/>
    <w:basedOn w:val="Normal"/>
    <w:next w:val="Normal"/>
    <w:link w:val="Heading5Char"/>
    <w:uiPriority w:val="9"/>
    <w:semiHidden/>
    <w:unhideWhenUsed/>
    <w:qFormat/>
    <w:rsid w:val="00BC1881"/>
    <w:pPr>
      <w:keepNext/>
      <w:keepLines/>
      <w:numPr>
        <w:ilvl w:val="4"/>
        <w:numId w:val="18"/>
      </w:numPr>
      <w:spacing w:before="200" w:after="0"/>
      <w:outlineLvl w:val="4"/>
    </w:pPr>
    <w:rPr>
      <w:rFonts w:asciiTheme="majorHAnsi" w:eastAsiaTheme="majorEastAsia" w:hAnsiTheme="majorHAnsi" w:cstheme="majorBidi"/>
      <w:color w:val="243F60" w:themeColor="accent1" w:themeShade="7F"/>
      <w:sz w:val="24"/>
      <w:szCs w:val="24"/>
      <w:lang w:bidi="ar-SA"/>
    </w:rPr>
  </w:style>
  <w:style w:type="paragraph" w:styleId="Heading6">
    <w:name w:val="heading 6"/>
    <w:basedOn w:val="Normal"/>
    <w:next w:val="Normal"/>
    <w:link w:val="Heading6Char"/>
    <w:uiPriority w:val="9"/>
    <w:unhideWhenUsed/>
    <w:qFormat/>
    <w:rsid w:val="00B72B7D"/>
    <w:pPr>
      <w:keepNext/>
      <w:keepLines/>
      <w:numPr>
        <w:ilvl w:val="5"/>
        <w:numId w:val="18"/>
      </w:numPr>
      <w:spacing w:before="200" w:after="0" w:line="480" w:lineRule="auto"/>
      <w:outlineLvl w:val="5"/>
    </w:pPr>
    <w:rPr>
      <w:rFonts w:asciiTheme="majorHAnsi" w:eastAsiaTheme="majorEastAsia" w:hAnsiTheme="majorHAnsi" w:cstheme="majorBidi"/>
      <w:i/>
      <w:iCs/>
      <w:color w:val="243F60" w:themeColor="accent1" w:themeShade="7F"/>
      <w:sz w:val="28"/>
      <w:szCs w:val="22"/>
      <w:lang w:bidi="ar-SA"/>
    </w:rPr>
  </w:style>
  <w:style w:type="paragraph" w:styleId="Heading7">
    <w:name w:val="heading 7"/>
    <w:basedOn w:val="Normal"/>
    <w:next w:val="Normal"/>
    <w:link w:val="Heading7Char"/>
    <w:uiPriority w:val="9"/>
    <w:semiHidden/>
    <w:unhideWhenUsed/>
    <w:qFormat/>
    <w:rsid w:val="007679D1"/>
    <w:pPr>
      <w:keepNext/>
      <w:keepLines/>
      <w:numPr>
        <w:ilvl w:val="6"/>
        <w:numId w:val="18"/>
      </w:numPr>
      <w:spacing w:before="200" w:after="0"/>
      <w:outlineLvl w:val="6"/>
    </w:pPr>
    <w:rPr>
      <w:rFonts w:asciiTheme="majorHAnsi" w:eastAsiaTheme="majorEastAsia" w:hAnsiTheme="majorHAnsi" w:cs="Mangal"/>
      <w:i/>
      <w:iCs/>
      <w:color w:val="404040" w:themeColor="text1" w:themeTint="BF"/>
    </w:rPr>
  </w:style>
  <w:style w:type="paragraph" w:styleId="Heading8">
    <w:name w:val="heading 8"/>
    <w:basedOn w:val="Normal"/>
    <w:next w:val="Normal"/>
    <w:link w:val="Heading8Char"/>
    <w:uiPriority w:val="9"/>
    <w:semiHidden/>
    <w:unhideWhenUsed/>
    <w:qFormat/>
    <w:rsid w:val="007679D1"/>
    <w:pPr>
      <w:keepNext/>
      <w:keepLines/>
      <w:numPr>
        <w:ilvl w:val="7"/>
        <w:numId w:val="18"/>
      </w:numPr>
      <w:spacing w:before="200" w:after="0"/>
      <w:outlineLvl w:val="7"/>
    </w:pPr>
    <w:rPr>
      <w:rFonts w:asciiTheme="majorHAnsi" w:eastAsiaTheme="majorEastAsia" w:hAnsiTheme="majorHAnsi" w:cs="Mangal"/>
      <w:color w:val="404040" w:themeColor="text1" w:themeTint="BF"/>
      <w:sz w:val="20"/>
      <w:szCs w:val="18"/>
    </w:rPr>
  </w:style>
  <w:style w:type="paragraph" w:styleId="Heading9">
    <w:name w:val="heading 9"/>
    <w:basedOn w:val="Normal"/>
    <w:next w:val="Normal"/>
    <w:link w:val="Heading9Char"/>
    <w:uiPriority w:val="9"/>
    <w:semiHidden/>
    <w:unhideWhenUsed/>
    <w:qFormat/>
    <w:rsid w:val="007679D1"/>
    <w:pPr>
      <w:keepNext/>
      <w:keepLines/>
      <w:numPr>
        <w:ilvl w:val="8"/>
        <w:numId w:val="18"/>
      </w:numPr>
      <w:spacing w:before="200" w:after="0"/>
      <w:outlineLvl w:val="8"/>
    </w:pPr>
    <w:rPr>
      <w:rFonts w:asciiTheme="majorHAnsi" w:eastAsiaTheme="majorEastAsia" w:hAnsiTheme="majorHAnsi" w:cs="Mangal"/>
      <w:i/>
      <w:iCs/>
      <w:color w:val="404040" w:themeColor="text1" w:themeTint="BF"/>
      <w:sz w:val="2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5AF"/>
    <w:pPr>
      <w:tabs>
        <w:tab w:val="center" w:pos="4680"/>
        <w:tab w:val="right" w:pos="9360"/>
      </w:tabs>
      <w:spacing w:after="0"/>
    </w:pPr>
  </w:style>
  <w:style w:type="character" w:customStyle="1" w:styleId="HeaderChar">
    <w:name w:val="Header Char"/>
    <w:basedOn w:val="DefaultParagraphFont"/>
    <w:link w:val="Header"/>
    <w:uiPriority w:val="99"/>
    <w:rsid w:val="000A65AF"/>
  </w:style>
  <w:style w:type="paragraph" w:styleId="Footer">
    <w:name w:val="footer"/>
    <w:basedOn w:val="Normal"/>
    <w:link w:val="FooterChar"/>
    <w:uiPriority w:val="99"/>
    <w:unhideWhenUsed/>
    <w:rsid w:val="000A65AF"/>
    <w:pPr>
      <w:tabs>
        <w:tab w:val="center" w:pos="4680"/>
        <w:tab w:val="right" w:pos="9360"/>
      </w:tabs>
      <w:spacing w:after="0"/>
    </w:pPr>
  </w:style>
  <w:style w:type="character" w:customStyle="1" w:styleId="FooterChar">
    <w:name w:val="Footer Char"/>
    <w:basedOn w:val="DefaultParagraphFont"/>
    <w:link w:val="Footer"/>
    <w:uiPriority w:val="99"/>
    <w:rsid w:val="000A65AF"/>
  </w:style>
  <w:style w:type="character" w:styleId="Hyperlink">
    <w:name w:val="Hyperlink"/>
    <w:uiPriority w:val="99"/>
    <w:unhideWhenUsed/>
    <w:rsid w:val="000A65AF"/>
    <w:rPr>
      <w:color w:val="0000FF"/>
      <w:u w:val="single"/>
    </w:rPr>
  </w:style>
  <w:style w:type="table" w:customStyle="1" w:styleId="TableGrid1">
    <w:name w:val="Table Grid1"/>
    <w:basedOn w:val="TableNormal"/>
    <w:rsid w:val="000A65AF"/>
    <w:pPr>
      <w:spacing w:after="0"/>
    </w:pPr>
    <w:rPr>
      <w:rFonts w:ascii="Times New Roman" w:eastAsia="Times New Roman" w:hAnsi="Times New Roman" w:cs="Times New Roman"/>
      <w:sz w:val="20"/>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0A65AF"/>
    <w:pPr>
      <w:spacing w:after="0"/>
    </w:pPr>
    <w:rPr>
      <w:rFonts w:ascii="Calibri" w:eastAsia="Calibri" w:hAnsi="Calibri" w:cs="Times New Roman"/>
      <w:szCs w:val="22"/>
      <w:lang w:bidi="ar-SA"/>
    </w:rPr>
  </w:style>
  <w:style w:type="character" w:customStyle="1" w:styleId="NoSpacingChar">
    <w:name w:val="No Spacing Char"/>
    <w:basedOn w:val="DefaultParagraphFont"/>
    <w:link w:val="NoSpacing"/>
    <w:uiPriority w:val="1"/>
    <w:qFormat/>
    <w:rsid w:val="000A65AF"/>
    <w:rPr>
      <w:rFonts w:ascii="Calibri" w:eastAsia="Calibri" w:hAnsi="Calibri" w:cs="Times New Roman"/>
      <w:szCs w:val="22"/>
      <w:lang w:bidi="ar-SA"/>
    </w:rPr>
  </w:style>
  <w:style w:type="table" w:styleId="TableGrid">
    <w:name w:val="Table Grid"/>
    <w:basedOn w:val="TableNormal"/>
    <w:rsid w:val="000A65AF"/>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A65AF"/>
    <w:pPr>
      <w:spacing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0A65AF"/>
    <w:rPr>
      <w:rFonts w:ascii="Tahoma" w:hAnsi="Tahoma" w:cs="Mangal"/>
      <w:sz w:val="16"/>
      <w:szCs w:val="14"/>
    </w:rPr>
  </w:style>
  <w:style w:type="paragraph" w:customStyle="1" w:styleId="Paragraph">
    <w:name w:val="Paragraph"/>
    <w:basedOn w:val="Normal"/>
    <w:rsid w:val="00D87DE9"/>
    <w:pPr>
      <w:spacing w:before="120" w:after="0"/>
      <w:ind w:firstLine="720"/>
    </w:pPr>
    <w:rPr>
      <w:rFonts w:ascii="Times New Roman" w:eastAsia="Times New Roman" w:hAnsi="Times New Roman" w:cs="Times New Roman"/>
      <w:sz w:val="24"/>
      <w:szCs w:val="24"/>
      <w:lang w:bidi="ar-SA"/>
    </w:rPr>
  </w:style>
  <w:style w:type="table" w:customStyle="1" w:styleId="LightShading1">
    <w:name w:val="Light Shading1"/>
    <w:basedOn w:val="TableNormal"/>
    <w:uiPriority w:val="60"/>
    <w:rsid w:val="00D87DE9"/>
    <w:pPr>
      <w:spacing w:after="0"/>
    </w:pPr>
    <w:rPr>
      <w:rFonts w:ascii="Calibri" w:eastAsia="Times New Roman" w:hAnsi="Calibri" w:cs="Times New Roman"/>
      <w:color w:val="000000" w:themeColor="text1" w:themeShade="BF"/>
      <w:sz w:val="20"/>
      <w:lang w:bidi="ar-SA"/>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D87DE9"/>
    <w:pPr>
      <w:spacing w:after="0"/>
    </w:pPr>
    <w:rPr>
      <w:rFonts w:ascii="Calibri" w:eastAsia="Times New Roman" w:hAnsi="Calibri" w:cs="Times New Roman"/>
      <w:color w:val="000000" w:themeColor="text1" w:themeShade="BF"/>
      <w:sz w:val="20"/>
      <w:lang w:bidi="ar-SA"/>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D87DE9"/>
    <w:pPr>
      <w:spacing w:after="0"/>
    </w:pPr>
    <w:rPr>
      <w:rFonts w:ascii="Calibri" w:eastAsia="Times New Roman" w:hAnsi="Calibri" w:cs="Times New Roman"/>
      <w:color w:val="000000" w:themeColor="text1" w:themeShade="BF"/>
      <w:sz w:val="20"/>
      <w:lang w:bidi="ar-SA"/>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gc">
    <w:name w:val="_tgc"/>
    <w:basedOn w:val="DefaultParagraphFont"/>
    <w:rsid w:val="003459E0"/>
  </w:style>
  <w:style w:type="character" w:styleId="Emphasis">
    <w:name w:val="Emphasis"/>
    <w:basedOn w:val="DefaultParagraphFont"/>
    <w:uiPriority w:val="20"/>
    <w:qFormat/>
    <w:rsid w:val="00806881"/>
    <w:rPr>
      <w:i/>
      <w:iCs/>
    </w:rPr>
  </w:style>
  <w:style w:type="character" w:styleId="SubtleReference">
    <w:name w:val="Subtle Reference"/>
    <w:basedOn w:val="DefaultParagraphFont"/>
    <w:uiPriority w:val="31"/>
    <w:qFormat/>
    <w:rsid w:val="00806881"/>
    <w:rPr>
      <w:smallCaps/>
      <w:color w:val="C0504D" w:themeColor="accent2"/>
      <w:u w:val="single"/>
    </w:rPr>
  </w:style>
  <w:style w:type="paragraph" w:customStyle="1" w:styleId="Pa15">
    <w:name w:val="Pa15"/>
    <w:basedOn w:val="Normal"/>
    <w:next w:val="Normal"/>
    <w:uiPriority w:val="99"/>
    <w:rsid w:val="003B2B7D"/>
    <w:pPr>
      <w:autoSpaceDE w:val="0"/>
      <w:autoSpaceDN w:val="0"/>
      <w:adjustRightInd w:val="0"/>
      <w:spacing w:after="0" w:line="191" w:lineRule="atLeast"/>
    </w:pPr>
    <w:rPr>
      <w:rFonts w:ascii="Helvetica" w:eastAsiaTheme="minorHAnsi" w:hAnsi="Helvetica" w:cs="Helvetica"/>
      <w:sz w:val="24"/>
      <w:szCs w:val="24"/>
      <w:lang w:bidi="ar-SA"/>
    </w:rPr>
  </w:style>
  <w:style w:type="paragraph" w:styleId="ListParagraph">
    <w:name w:val="List Paragraph"/>
    <w:basedOn w:val="Normal"/>
    <w:uiPriority w:val="34"/>
    <w:qFormat/>
    <w:rsid w:val="003B2B7D"/>
    <w:pPr>
      <w:ind w:left="720"/>
      <w:contextualSpacing/>
    </w:pPr>
  </w:style>
  <w:style w:type="paragraph" w:customStyle="1" w:styleId="Default">
    <w:name w:val="Default"/>
    <w:link w:val="DefaultChar"/>
    <w:rsid w:val="003B2B7D"/>
    <w:pPr>
      <w:autoSpaceDE w:val="0"/>
      <w:autoSpaceDN w:val="0"/>
      <w:adjustRightInd w:val="0"/>
      <w:spacing w:after="0"/>
    </w:pPr>
    <w:rPr>
      <w:rFonts w:ascii="Times New Roman" w:eastAsia="Calibri" w:hAnsi="Times New Roman" w:cs="Times New Roman"/>
      <w:color w:val="000000"/>
      <w:sz w:val="24"/>
      <w:szCs w:val="24"/>
      <w:lang w:bidi="ar-SA"/>
    </w:rPr>
  </w:style>
  <w:style w:type="character" w:customStyle="1" w:styleId="ref-journal">
    <w:name w:val="ref-journal"/>
    <w:basedOn w:val="DefaultParagraphFont"/>
    <w:rsid w:val="003B2B7D"/>
  </w:style>
  <w:style w:type="character" w:customStyle="1" w:styleId="ref-vol">
    <w:name w:val="ref-vol"/>
    <w:basedOn w:val="DefaultParagraphFont"/>
    <w:rsid w:val="003B2B7D"/>
  </w:style>
  <w:style w:type="character" w:styleId="PlaceholderText">
    <w:name w:val="Placeholder Text"/>
    <w:basedOn w:val="DefaultParagraphFont"/>
    <w:uiPriority w:val="99"/>
    <w:semiHidden/>
    <w:rsid w:val="007870DF"/>
    <w:rPr>
      <w:color w:val="808080"/>
    </w:rPr>
  </w:style>
  <w:style w:type="paragraph" w:styleId="Caption">
    <w:name w:val="caption"/>
    <w:aliases w:val="RABAA"/>
    <w:basedOn w:val="Normal"/>
    <w:next w:val="Normal"/>
    <w:uiPriority w:val="35"/>
    <w:unhideWhenUsed/>
    <w:qFormat/>
    <w:rsid w:val="002A24B9"/>
    <w:pPr>
      <w:spacing w:before="120" w:after="120"/>
    </w:pPr>
    <w:rPr>
      <w:rFonts w:asciiTheme="majorHAnsi" w:hAnsiTheme="majorHAnsi"/>
      <w:b/>
      <w:bCs/>
      <w:color w:val="000000" w:themeColor="text1"/>
      <w:sz w:val="18"/>
      <w:szCs w:val="16"/>
    </w:rPr>
  </w:style>
  <w:style w:type="character" w:styleId="Strong">
    <w:name w:val="Strong"/>
    <w:basedOn w:val="DefaultParagraphFont"/>
    <w:uiPriority w:val="22"/>
    <w:qFormat/>
    <w:rsid w:val="001F2BBB"/>
    <w:rPr>
      <w:b/>
      <w:bCs/>
    </w:rPr>
  </w:style>
  <w:style w:type="table" w:customStyle="1" w:styleId="LightShading4">
    <w:name w:val="Light Shading4"/>
    <w:basedOn w:val="TableNormal"/>
    <w:uiPriority w:val="60"/>
    <w:rsid w:val="00072371"/>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ubtleEmphasis">
    <w:name w:val="Subtle Emphasis"/>
    <w:basedOn w:val="DefaultParagraphFont"/>
    <w:uiPriority w:val="19"/>
    <w:qFormat/>
    <w:rsid w:val="007A3BF1"/>
    <w:rPr>
      <w:rFonts w:eastAsiaTheme="minorEastAsia" w:cstheme="minorBidi"/>
      <w:bCs w:val="0"/>
      <w:i/>
      <w:iCs/>
      <w:color w:val="808080" w:themeColor="text1" w:themeTint="7F"/>
      <w:szCs w:val="22"/>
      <w:lang w:val="en-US"/>
    </w:rPr>
  </w:style>
  <w:style w:type="paragraph" w:styleId="Title">
    <w:name w:val="Title"/>
    <w:basedOn w:val="Normal"/>
    <w:link w:val="TitleChar"/>
    <w:uiPriority w:val="10"/>
    <w:qFormat/>
    <w:rsid w:val="000626D5"/>
    <w:pPr>
      <w:spacing w:before="360" w:after="360"/>
      <w:contextualSpacing/>
    </w:pPr>
    <w:rPr>
      <w:rFonts w:ascii="Times New Roman" w:eastAsiaTheme="majorEastAsia" w:hAnsi="Times New Roman" w:cstheme="majorBidi"/>
      <w:b/>
      <w:color w:val="000000" w:themeColor="text1"/>
      <w:spacing w:val="5"/>
      <w:kern w:val="28"/>
      <w:sz w:val="32"/>
      <w:szCs w:val="52"/>
      <w:lang w:val="en-IN" w:bidi="ar-SA"/>
    </w:rPr>
  </w:style>
  <w:style w:type="character" w:customStyle="1" w:styleId="TitleChar">
    <w:name w:val="Title Char"/>
    <w:basedOn w:val="DefaultParagraphFont"/>
    <w:link w:val="Title"/>
    <w:uiPriority w:val="10"/>
    <w:rsid w:val="000626D5"/>
    <w:rPr>
      <w:rFonts w:ascii="Times New Roman" w:eastAsiaTheme="majorEastAsia" w:hAnsi="Times New Roman" w:cstheme="majorBidi"/>
      <w:b/>
      <w:color w:val="000000" w:themeColor="text1"/>
      <w:spacing w:val="5"/>
      <w:kern w:val="28"/>
      <w:sz w:val="32"/>
      <w:szCs w:val="52"/>
      <w:lang w:val="en-IN" w:bidi="ar-SA"/>
    </w:rPr>
  </w:style>
  <w:style w:type="character" w:customStyle="1" w:styleId="Heading4Char">
    <w:name w:val="Heading 4 Char"/>
    <w:basedOn w:val="DefaultParagraphFont"/>
    <w:link w:val="Heading4"/>
    <w:rsid w:val="00580C81"/>
    <w:rPr>
      <w:rFonts w:ascii="Arial" w:eastAsia="Times New Roman" w:hAnsi="Arial" w:cs="Arial"/>
      <w:b/>
      <w:bCs/>
      <w:sz w:val="28"/>
      <w:szCs w:val="24"/>
      <w:lang w:bidi="ar-SA"/>
    </w:rPr>
  </w:style>
  <w:style w:type="paragraph" w:styleId="BodyText">
    <w:name w:val="Body Text"/>
    <w:basedOn w:val="Normal"/>
    <w:link w:val="BodyTextChar"/>
    <w:semiHidden/>
    <w:unhideWhenUsed/>
    <w:rsid w:val="00580C81"/>
    <w:pPr>
      <w:spacing w:after="120" w:line="480" w:lineRule="auto"/>
      <w:jc w:val="both"/>
    </w:pPr>
    <w:rPr>
      <w:rFonts w:ascii="Times New Roman" w:eastAsia="Times New Roman" w:hAnsi="Times New Roman" w:cs="Times New Roman"/>
      <w:sz w:val="26"/>
      <w:szCs w:val="24"/>
      <w:lang w:bidi="ar-SA"/>
    </w:rPr>
  </w:style>
  <w:style w:type="character" w:customStyle="1" w:styleId="BodyTextChar">
    <w:name w:val="Body Text Char"/>
    <w:basedOn w:val="DefaultParagraphFont"/>
    <w:link w:val="BodyText"/>
    <w:uiPriority w:val="1"/>
    <w:rsid w:val="00580C81"/>
    <w:rPr>
      <w:rFonts w:ascii="Times New Roman" w:eastAsia="Times New Roman" w:hAnsi="Times New Roman" w:cs="Times New Roman"/>
      <w:sz w:val="26"/>
      <w:szCs w:val="24"/>
      <w:lang w:bidi="ar-SA"/>
    </w:rPr>
  </w:style>
  <w:style w:type="character" w:customStyle="1" w:styleId="Heading1Char">
    <w:name w:val="Heading 1 Char"/>
    <w:basedOn w:val="DefaultParagraphFont"/>
    <w:link w:val="Heading1"/>
    <w:uiPriority w:val="9"/>
    <w:rsid w:val="00ED7D17"/>
    <w:rPr>
      <w:rFonts w:ascii="Times New Roman" w:eastAsiaTheme="majorEastAsia" w:hAnsi="Times New Roman" w:cstheme="majorBidi"/>
      <w:b/>
      <w:bCs/>
      <w:color w:val="000000" w:themeColor="text1"/>
      <w:szCs w:val="25"/>
    </w:rPr>
  </w:style>
  <w:style w:type="paragraph" w:styleId="BodyTextIndent">
    <w:name w:val="Body Text Indent"/>
    <w:basedOn w:val="Normal"/>
    <w:link w:val="BodyTextIndentChar"/>
    <w:rsid w:val="00792677"/>
    <w:pPr>
      <w:spacing w:after="120"/>
      <w:ind w:left="360"/>
    </w:pPr>
    <w:rPr>
      <w:rFonts w:ascii="Times New Roman" w:eastAsia="Times New Roman" w:hAnsi="Times New Roman" w:cs="Times New Roman"/>
      <w:sz w:val="24"/>
      <w:szCs w:val="24"/>
      <w:lang w:bidi="ar-SA"/>
    </w:rPr>
  </w:style>
  <w:style w:type="character" w:customStyle="1" w:styleId="BodyTextIndentChar">
    <w:name w:val="Body Text Indent Char"/>
    <w:basedOn w:val="DefaultParagraphFont"/>
    <w:link w:val="BodyTextIndent"/>
    <w:rsid w:val="00792677"/>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uiPriority w:val="9"/>
    <w:rsid w:val="0035101F"/>
    <w:rPr>
      <w:rFonts w:ascii="Times New Roman" w:eastAsiaTheme="majorEastAsia" w:hAnsi="Times New Roman" w:cstheme="majorBidi"/>
      <w:b/>
      <w:bCs/>
      <w:color w:val="000000" w:themeColor="text1"/>
      <w:sz w:val="20"/>
      <w:szCs w:val="26"/>
      <w:lang w:bidi="ar-SA"/>
    </w:rPr>
  </w:style>
  <w:style w:type="character" w:customStyle="1" w:styleId="Heading5Char">
    <w:name w:val="Heading 5 Char"/>
    <w:basedOn w:val="DefaultParagraphFont"/>
    <w:link w:val="Heading5"/>
    <w:uiPriority w:val="9"/>
    <w:semiHidden/>
    <w:rsid w:val="00BC1881"/>
    <w:rPr>
      <w:rFonts w:asciiTheme="majorHAnsi" w:eastAsiaTheme="majorEastAsia" w:hAnsiTheme="majorHAnsi" w:cstheme="majorBidi"/>
      <w:color w:val="243F60" w:themeColor="accent1" w:themeShade="7F"/>
      <w:sz w:val="24"/>
      <w:szCs w:val="24"/>
      <w:lang w:bidi="ar-SA"/>
    </w:rPr>
  </w:style>
  <w:style w:type="character" w:customStyle="1" w:styleId="Heading3Char">
    <w:name w:val="Heading 3 Char"/>
    <w:basedOn w:val="DefaultParagraphFont"/>
    <w:link w:val="Heading3"/>
    <w:uiPriority w:val="9"/>
    <w:rsid w:val="007679D1"/>
    <w:rPr>
      <w:rFonts w:ascii="Times New Roman" w:eastAsiaTheme="majorEastAsia" w:hAnsi="Times New Roman" w:cstheme="majorBidi"/>
      <w:b/>
      <w:bCs/>
      <w:color w:val="000000" w:themeColor="text1"/>
      <w:sz w:val="20"/>
    </w:rPr>
  </w:style>
  <w:style w:type="table" w:customStyle="1" w:styleId="LightGrid1">
    <w:name w:val="Light Grid1"/>
    <w:basedOn w:val="TableNormal"/>
    <w:uiPriority w:val="62"/>
    <w:rsid w:val="007502B3"/>
    <w:pPr>
      <w:spacing w:after="0"/>
    </w:pPr>
    <w:rPr>
      <w:rFonts w:eastAsiaTheme="minorHAnsi"/>
      <w:szCs w:val="22"/>
      <w:lang w:bidi="ar-SA"/>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2">
    <w:name w:val="Light Grid2"/>
    <w:basedOn w:val="TableNormal"/>
    <w:uiPriority w:val="62"/>
    <w:rsid w:val="00494A60"/>
    <w:pPr>
      <w:spacing w:after="0"/>
    </w:pPr>
    <w:rPr>
      <w:rFonts w:eastAsiaTheme="minorHAnsi"/>
      <w:szCs w:val="22"/>
      <w:lang w:bidi="ar-SA"/>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element-citation">
    <w:name w:val="element-citation"/>
    <w:basedOn w:val="DefaultParagraphFont"/>
    <w:rsid w:val="00B76EDA"/>
  </w:style>
  <w:style w:type="paragraph" w:styleId="NormalWeb">
    <w:name w:val="Normal (Web)"/>
    <w:basedOn w:val="Normal"/>
    <w:uiPriority w:val="99"/>
    <w:unhideWhenUsed/>
    <w:rsid w:val="00B76EDA"/>
    <w:pPr>
      <w:spacing w:before="100" w:beforeAutospacing="1" w:after="100" w:afterAutospacing="1"/>
    </w:pPr>
    <w:rPr>
      <w:rFonts w:ascii="Times New Roman" w:eastAsia="Times New Roman" w:hAnsi="Times New Roman" w:cs="Times New Roman"/>
      <w:sz w:val="24"/>
      <w:szCs w:val="24"/>
      <w:lang w:bidi="ar-SA"/>
    </w:rPr>
  </w:style>
  <w:style w:type="paragraph" w:styleId="BodyTextIndent2">
    <w:name w:val="Body Text Indent 2"/>
    <w:basedOn w:val="Normal"/>
    <w:link w:val="BodyTextIndent2Char"/>
    <w:uiPriority w:val="99"/>
    <w:semiHidden/>
    <w:unhideWhenUsed/>
    <w:rsid w:val="00B72B7D"/>
    <w:pPr>
      <w:spacing w:after="120" w:line="480" w:lineRule="auto"/>
      <w:ind w:left="360"/>
    </w:pPr>
  </w:style>
  <w:style w:type="character" w:customStyle="1" w:styleId="BodyTextIndent2Char">
    <w:name w:val="Body Text Indent 2 Char"/>
    <w:basedOn w:val="DefaultParagraphFont"/>
    <w:link w:val="BodyTextIndent2"/>
    <w:uiPriority w:val="99"/>
    <w:semiHidden/>
    <w:rsid w:val="00B72B7D"/>
  </w:style>
  <w:style w:type="character" w:customStyle="1" w:styleId="Heading6Char">
    <w:name w:val="Heading 6 Char"/>
    <w:basedOn w:val="DefaultParagraphFont"/>
    <w:link w:val="Heading6"/>
    <w:uiPriority w:val="9"/>
    <w:rsid w:val="00B72B7D"/>
    <w:rPr>
      <w:rFonts w:asciiTheme="majorHAnsi" w:eastAsiaTheme="majorEastAsia" w:hAnsiTheme="majorHAnsi" w:cstheme="majorBidi"/>
      <w:i/>
      <w:iCs/>
      <w:color w:val="243F60" w:themeColor="accent1" w:themeShade="7F"/>
      <w:sz w:val="28"/>
      <w:szCs w:val="22"/>
      <w:lang w:bidi="ar-SA"/>
    </w:rPr>
  </w:style>
  <w:style w:type="character" w:customStyle="1" w:styleId="xbe">
    <w:name w:val="_xbe"/>
    <w:basedOn w:val="DefaultParagraphFont"/>
    <w:rsid w:val="005718E2"/>
  </w:style>
  <w:style w:type="paragraph" w:styleId="CommentText">
    <w:name w:val="annotation text"/>
    <w:basedOn w:val="Normal"/>
    <w:link w:val="CommentTextChar"/>
    <w:uiPriority w:val="99"/>
    <w:semiHidden/>
    <w:unhideWhenUsed/>
    <w:rsid w:val="00351D3D"/>
    <w:pPr>
      <w:spacing w:after="160"/>
    </w:pPr>
    <w:rPr>
      <w:rFonts w:eastAsiaTheme="minorHAnsi"/>
      <w:sz w:val="20"/>
      <w:lang w:bidi="ar-SA"/>
    </w:rPr>
  </w:style>
  <w:style w:type="character" w:customStyle="1" w:styleId="CommentTextChar">
    <w:name w:val="Comment Text Char"/>
    <w:basedOn w:val="DefaultParagraphFont"/>
    <w:link w:val="CommentText"/>
    <w:uiPriority w:val="99"/>
    <w:semiHidden/>
    <w:rsid w:val="00351D3D"/>
    <w:rPr>
      <w:rFonts w:eastAsiaTheme="minorHAnsi"/>
      <w:sz w:val="20"/>
      <w:lang w:bidi="ar-SA"/>
    </w:rPr>
  </w:style>
  <w:style w:type="character" w:customStyle="1" w:styleId="orcid-id-https">
    <w:name w:val="orcid-id-https"/>
    <w:basedOn w:val="DefaultParagraphFont"/>
    <w:rsid w:val="000E7F98"/>
  </w:style>
  <w:style w:type="paragraph" w:customStyle="1" w:styleId="Style">
    <w:name w:val="Style"/>
    <w:rsid w:val="00E805FC"/>
    <w:pPr>
      <w:widowControl w:val="0"/>
      <w:autoSpaceDE w:val="0"/>
      <w:autoSpaceDN w:val="0"/>
      <w:adjustRightInd w:val="0"/>
      <w:spacing w:after="0"/>
    </w:pPr>
    <w:rPr>
      <w:rFonts w:ascii="Times New Roman" w:eastAsia="Times New Roman" w:hAnsi="Times New Roman" w:cs="Times New Roman"/>
      <w:sz w:val="24"/>
      <w:szCs w:val="24"/>
      <w:lang w:bidi="ar-SA"/>
    </w:rPr>
  </w:style>
  <w:style w:type="character" w:customStyle="1" w:styleId="A3">
    <w:name w:val="A3"/>
    <w:uiPriority w:val="99"/>
    <w:rsid w:val="00E805FC"/>
    <w:rPr>
      <w:color w:val="000000"/>
      <w:sz w:val="22"/>
      <w:szCs w:val="22"/>
    </w:rPr>
  </w:style>
  <w:style w:type="paragraph" w:styleId="HTMLPreformatted">
    <w:name w:val="HTML Preformatted"/>
    <w:basedOn w:val="Normal"/>
    <w:link w:val="HTMLPreformattedChar"/>
    <w:uiPriority w:val="99"/>
    <w:unhideWhenUsed/>
    <w:rsid w:val="00F37B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rsid w:val="00F37B3D"/>
    <w:rPr>
      <w:rFonts w:ascii="Courier New" w:eastAsia="Times New Roman" w:hAnsi="Courier New" w:cs="Courier New"/>
      <w:sz w:val="20"/>
    </w:rPr>
  </w:style>
  <w:style w:type="character" w:customStyle="1" w:styleId="lrzxr">
    <w:name w:val="lrzxr"/>
    <w:basedOn w:val="DefaultParagraphFont"/>
    <w:rsid w:val="00B904F8"/>
  </w:style>
  <w:style w:type="table" w:customStyle="1" w:styleId="LightShading5">
    <w:name w:val="Light Shading5"/>
    <w:basedOn w:val="TableNormal"/>
    <w:uiPriority w:val="60"/>
    <w:rsid w:val="00E05196"/>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6">
    <w:name w:val="Light Shading6"/>
    <w:basedOn w:val="TableNormal"/>
    <w:uiPriority w:val="60"/>
    <w:rsid w:val="00896B39"/>
    <w:pPr>
      <w:spacing w:after="0"/>
    </w:pPr>
    <w:rPr>
      <w:rFonts w:eastAsiaTheme="minorHAnsi"/>
      <w:color w:val="000000" w:themeColor="text1" w:themeShade="BF"/>
      <w:szCs w:val="22"/>
      <w:lang w:bidi="ar-SA"/>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DefaultChar">
    <w:name w:val="Default Char"/>
    <w:link w:val="Default"/>
    <w:locked/>
    <w:rsid w:val="007F2CA4"/>
    <w:rPr>
      <w:rFonts w:ascii="Times New Roman" w:eastAsia="Calibri" w:hAnsi="Times New Roman" w:cs="Times New Roman"/>
      <w:color w:val="000000"/>
      <w:sz w:val="24"/>
      <w:szCs w:val="24"/>
      <w:lang w:bidi="ar-SA"/>
    </w:rPr>
  </w:style>
  <w:style w:type="character" w:customStyle="1" w:styleId="ff3">
    <w:name w:val="ff3"/>
    <w:basedOn w:val="DefaultParagraphFont"/>
    <w:rsid w:val="00DE5B28"/>
  </w:style>
  <w:style w:type="character" w:customStyle="1" w:styleId="ff4">
    <w:name w:val="ff4"/>
    <w:basedOn w:val="DefaultParagraphFont"/>
    <w:rsid w:val="00834D60"/>
  </w:style>
  <w:style w:type="character" w:customStyle="1" w:styleId="ff21">
    <w:name w:val="ff21"/>
    <w:basedOn w:val="DefaultParagraphFont"/>
    <w:rsid w:val="00834D60"/>
  </w:style>
  <w:style w:type="character" w:customStyle="1" w:styleId="ff20">
    <w:name w:val="ff20"/>
    <w:basedOn w:val="DefaultParagraphFont"/>
    <w:rsid w:val="00834D60"/>
  </w:style>
  <w:style w:type="character" w:customStyle="1" w:styleId="lsb5">
    <w:name w:val="lsb5"/>
    <w:basedOn w:val="DefaultParagraphFont"/>
    <w:rsid w:val="00834D60"/>
  </w:style>
  <w:style w:type="character" w:customStyle="1" w:styleId="lsb6">
    <w:name w:val="lsb6"/>
    <w:basedOn w:val="DefaultParagraphFont"/>
    <w:rsid w:val="00834D60"/>
  </w:style>
  <w:style w:type="character" w:customStyle="1" w:styleId="lsb8">
    <w:name w:val="lsb8"/>
    <w:basedOn w:val="DefaultParagraphFont"/>
    <w:rsid w:val="00834D60"/>
  </w:style>
  <w:style w:type="character" w:customStyle="1" w:styleId="ws276">
    <w:name w:val="ws276"/>
    <w:basedOn w:val="DefaultParagraphFont"/>
    <w:rsid w:val="00834D60"/>
  </w:style>
  <w:style w:type="character" w:customStyle="1" w:styleId="ws279">
    <w:name w:val="ws279"/>
    <w:basedOn w:val="DefaultParagraphFont"/>
    <w:rsid w:val="00834D60"/>
  </w:style>
  <w:style w:type="table" w:customStyle="1" w:styleId="PlainTable21">
    <w:name w:val="Plain Table 21"/>
    <w:basedOn w:val="TableNormal"/>
    <w:uiPriority w:val="42"/>
    <w:rsid w:val="00793F9D"/>
    <w:pPr>
      <w:spacing w:after="0"/>
    </w:pPr>
    <w:rPr>
      <w:rFonts w:eastAsiaTheme="minorHAnsi"/>
      <w:szCs w:val="22"/>
      <w:lang w:bidi="ar-SA"/>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
    <w:name w:val="st"/>
    <w:basedOn w:val="DefaultParagraphFont"/>
    <w:rsid w:val="00404FD1"/>
  </w:style>
  <w:style w:type="character" w:customStyle="1" w:styleId="nlmgiven-names">
    <w:name w:val="nlm_given-names"/>
    <w:basedOn w:val="DefaultParagraphFont"/>
    <w:rsid w:val="006F59C2"/>
  </w:style>
  <w:style w:type="character" w:customStyle="1" w:styleId="hlfld-contribauthor">
    <w:name w:val="hlfld-contribauthor"/>
    <w:basedOn w:val="DefaultParagraphFont"/>
    <w:rsid w:val="001D4895"/>
  </w:style>
  <w:style w:type="character" w:customStyle="1" w:styleId="nlmyear">
    <w:name w:val="nlm_year"/>
    <w:basedOn w:val="DefaultParagraphFont"/>
    <w:rsid w:val="001D4895"/>
  </w:style>
  <w:style w:type="character" w:customStyle="1" w:styleId="nlmarticle-title">
    <w:name w:val="nlm_article-title"/>
    <w:basedOn w:val="DefaultParagraphFont"/>
    <w:rsid w:val="001D4895"/>
  </w:style>
  <w:style w:type="character" w:customStyle="1" w:styleId="nlmfpage">
    <w:name w:val="nlm_fpage"/>
    <w:basedOn w:val="DefaultParagraphFont"/>
    <w:rsid w:val="001D4895"/>
  </w:style>
  <w:style w:type="character" w:customStyle="1" w:styleId="nlmlpage">
    <w:name w:val="nlm_lpage"/>
    <w:basedOn w:val="DefaultParagraphFont"/>
    <w:rsid w:val="001D4895"/>
  </w:style>
  <w:style w:type="character" w:customStyle="1" w:styleId="text-node">
    <w:name w:val="text-node"/>
    <w:basedOn w:val="DefaultParagraphFont"/>
    <w:rsid w:val="001D4895"/>
  </w:style>
  <w:style w:type="character" w:customStyle="1" w:styleId="smallcaps">
    <w:name w:val="smallcaps"/>
    <w:basedOn w:val="DefaultParagraphFont"/>
    <w:rsid w:val="001D4895"/>
  </w:style>
  <w:style w:type="character" w:customStyle="1" w:styleId="word">
    <w:name w:val="word"/>
    <w:basedOn w:val="DefaultParagraphFont"/>
    <w:rsid w:val="007470CD"/>
  </w:style>
  <w:style w:type="character" w:customStyle="1" w:styleId="fipmark">
    <w:name w:val="fip_mark"/>
    <w:basedOn w:val="DefaultParagraphFont"/>
    <w:rsid w:val="005843BB"/>
  </w:style>
  <w:style w:type="character" w:customStyle="1" w:styleId="a">
    <w:name w:val="_"/>
    <w:basedOn w:val="DefaultParagraphFont"/>
    <w:rsid w:val="00D974FB"/>
  </w:style>
  <w:style w:type="character" w:customStyle="1" w:styleId="ls4">
    <w:name w:val="ls4"/>
    <w:basedOn w:val="DefaultParagraphFont"/>
    <w:rsid w:val="00D974FB"/>
  </w:style>
  <w:style w:type="character" w:customStyle="1" w:styleId="ls9">
    <w:name w:val="ls9"/>
    <w:basedOn w:val="DefaultParagraphFont"/>
    <w:rsid w:val="00D974FB"/>
  </w:style>
  <w:style w:type="character" w:customStyle="1" w:styleId="ff5">
    <w:name w:val="ff5"/>
    <w:basedOn w:val="DefaultParagraphFont"/>
    <w:rsid w:val="00D974FB"/>
  </w:style>
  <w:style w:type="character" w:customStyle="1" w:styleId="ref-lnk">
    <w:name w:val="ref-lnk"/>
    <w:basedOn w:val="DefaultParagraphFont"/>
    <w:rsid w:val="00695352"/>
  </w:style>
  <w:style w:type="character" w:customStyle="1" w:styleId="a0">
    <w:name w:val="a"/>
    <w:basedOn w:val="DefaultParagraphFont"/>
    <w:rsid w:val="0060176B"/>
  </w:style>
  <w:style w:type="character" w:customStyle="1" w:styleId="l7">
    <w:name w:val="l7"/>
    <w:basedOn w:val="DefaultParagraphFont"/>
    <w:rsid w:val="0060176B"/>
  </w:style>
  <w:style w:type="character" w:customStyle="1" w:styleId="l6">
    <w:name w:val="l6"/>
    <w:basedOn w:val="DefaultParagraphFont"/>
    <w:rsid w:val="0060176B"/>
  </w:style>
  <w:style w:type="character" w:customStyle="1" w:styleId="l8">
    <w:name w:val="l8"/>
    <w:basedOn w:val="DefaultParagraphFont"/>
    <w:rsid w:val="0060176B"/>
  </w:style>
  <w:style w:type="character" w:customStyle="1" w:styleId="cit">
    <w:name w:val="cit"/>
    <w:basedOn w:val="DefaultParagraphFont"/>
    <w:rsid w:val="0084402E"/>
  </w:style>
  <w:style w:type="character" w:customStyle="1" w:styleId="metatext">
    <w:name w:val="meta_text"/>
    <w:basedOn w:val="DefaultParagraphFont"/>
    <w:rsid w:val="00C96B67"/>
  </w:style>
  <w:style w:type="character" w:customStyle="1" w:styleId="muitypography-root">
    <w:name w:val="muitypography-root"/>
    <w:basedOn w:val="DefaultParagraphFont"/>
    <w:rsid w:val="006E21A6"/>
  </w:style>
  <w:style w:type="character" w:customStyle="1" w:styleId="nd-word">
    <w:name w:val="nd-word"/>
    <w:basedOn w:val="DefaultParagraphFont"/>
    <w:rsid w:val="00354CC0"/>
  </w:style>
  <w:style w:type="paragraph" w:customStyle="1" w:styleId="bjmpparagraph">
    <w:name w:val="bjmpparagraph"/>
    <w:basedOn w:val="Normal"/>
    <w:rsid w:val="00FF027F"/>
    <w:pPr>
      <w:spacing w:before="100" w:beforeAutospacing="1" w:after="100" w:afterAutospacing="1"/>
    </w:pPr>
    <w:rPr>
      <w:rFonts w:ascii="Times New Roman" w:eastAsia="Times New Roman" w:hAnsi="Times New Roman" w:cs="Times New Roman"/>
      <w:sz w:val="24"/>
      <w:szCs w:val="24"/>
      <w:lang w:bidi="ar-SA"/>
    </w:rPr>
  </w:style>
  <w:style w:type="character" w:customStyle="1" w:styleId="apple-converted-space">
    <w:name w:val="apple-converted-space"/>
    <w:basedOn w:val="DefaultParagraphFont"/>
    <w:rsid w:val="00FF027F"/>
  </w:style>
  <w:style w:type="character" w:customStyle="1" w:styleId="xref">
    <w:name w:val="xref"/>
    <w:basedOn w:val="DefaultParagraphFont"/>
    <w:rsid w:val="00281A93"/>
  </w:style>
  <w:style w:type="character" w:customStyle="1" w:styleId="title-text">
    <w:name w:val="title-text"/>
    <w:basedOn w:val="DefaultParagraphFont"/>
    <w:rsid w:val="00866075"/>
  </w:style>
  <w:style w:type="character" w:customStyle="1" w:styleId="hgkelc">
    <w:name w:val="hgkelc"/>
    <w:basedOn w:val="DefaultParagraphFont"/>
    <w:rsid w:val="00B000EB"/>
  </w:style>
  <w:style w:type="character" w:customStyle="1" w:styleId="figpopup-sensitive-area">
    <w:name w:val="figpopup-sensitive-area"/>
    <w:basedOn w:val="DefaultParagraphFont"/>
    <w:rsid w:val="00E54418"/>
  </w:style>
  <w:style w:type="paragraph" w:styleId="z-BottomofForm">
    <w:name w:val="HTML Bottom of Form"/>
    <w:basedOn w:val="Normal"/>
    <w:next w:val="Normal"/>
    <w:link w:val="z-BottomofFormChar"/>
    <w:hidden/>
    <w:uiPriority w:val="99"/>
    <w:semiHidden/>
    <w:unhideWhenUsed/>
    <w:rsid w:val="000C0D59"/>
    <w:pPr>
      <w:pBdr>
        <w:top w:val="single" w:sz="6" w:space="1" w:color="auto"/>
      </w:pBdr>
      <w:spacing w:after="0"/>
      <w:jc w:val="center"/>
    </w:pPr>
    <w:rPr>
      <w:rFonts w:ascii="Arial" w:eastAsia="Times New Roman" w:hAnsi="Arial" w:cs="Arial"/>
      <w:vanish/>
      <w:sz w:val="16"/>
      <w:szCs w:val="16"/>
      <w:lang w:bidi="ar-SA"/>
    </w:rPr>
  </w:style>
  <w:style w:type="character" w:customStyle="1" w:styleId="z-BottomofFormChar">
    <w:name w:val="z-Bottom of Form Char"/>
    <w:basedOn w:val="DefaultParagraphFont"/>
    <w:link w:val="z-BottomofForm"/>
    <w:uiPriority w:val="99"/>
    <w:semiHidden/>
    <w:rsid w:val="000C0D59"/>
    <w:rPr>
      <w:rFonts w:ascii="Arial" w:eastAsia="Times New Roman" w:hAnsi="Arial" w:cs="Arial"/>
      <w:vanish/>
      <w:sz w:val="16"/>
      <w:szCs w:val="16"/>
      <w:lang w:bidi="ar-SA"/>
    </w:rPr>
  </w:style>
  <w:style w:type="paragraph" w:customStyle="1" w:styleId="p">
    <w:name w:val="p"/>
    <w:basedOn w:val="Normal"/>
    <w:rsid w:val="004F7B4D"/>
    <w:pPr>
      <w:spacing w:before="100" w:beforeAutospacing="1" w:after="100" w:afterAutospacing="1"/>
    </w:pPr>
    <w:rPr>
      <w:rFonts w:ascii="Times New Roman" w:eastAsia="Times New Roman" w:hAnsi="Times New Roman" w:cs="Times New Roman"/>
      <w:sz w:val="24"/>
      <w:szCs w:val="24"/>
      <w:lang w:bidi="ar-SA"/>
    </w:rPr>
  </w:style>
  <w:style w:type="character" w:customStyle="1" w:styleId="citation-doi">
    <w:name w:val="citation-doi"/>
    <w:basedOn w:val="DefaultParagraphFont"/>
    <w:rsid w:val="00BC5D44"/>
  </w:style>
  <w:style w:type="character" w:customStyle="1" w:styleId="nowrap">
    <w:name w:val="nowrap"/>
    <w:basedOn w:val="DefaultParagraphFont"/>
    <w:rsid w:val="003B1360"/>
  </w:style>
  <w:style w:type="character" w:customStyle="1" w:styleId="doi">
    <w:name w:val="doi"/>
    <w:basedOn w:val="DefaultParagraphFont"/>
    <w:rsid w:val="00F30FC6"/>
  </w:style>
  <w:style w:type="character" w:customStyle="1" w:styleId="name">
    <w:name w:val="name"/>
    <w:basedOn w:val="DefaultParagraphFont"/>
    <w:rsid w:val="00C30318"/>
  </w:style>
  <w:style w:type="character" w:styleId="HTMLCite">
    <w:name w:val="HTML Cite"/>
    <w:basedOn w:val="DefaultParagraphFont"/>
    <w:uiPriority w:val="99"/>
    <w:semiHidden/>
    <w:unhideWhenUsed/>
    <w:rsid w:val="000830D6"/>
    <w:rPr>
      <w:i/>
      <w:iCs/>
    </w:rPr>
  </w:style>
  <w:style w:type="character" w:customStyle="1" w:styleId="order">
    <w:name w:val="order"/>
    <w:basedOn w:val="DefaultParagraphFont"/>
    <w:rsid w:val="006E078E"/>
  </w:style>
  <w:style w:type="character" w:customStyle="1" w:styleId="highlight">
    <w:name w:val="highlight"/>
    <w:basedOn w:val="DefaultParagraphFont"/>
    <w:rsid w:val="0084367B"/>
  </w:style>
  <w:style w:type="character" w:customStyle="1" w:styleId="acopre">
    <w:name w:val="acopre"/>
    <w:basedOn w:val="DefaultParagraphFont"/>
    <w:rsid w:val="00C71FAF"/>
  </w:style>
  <w:style w:type="paragraph" w:customStyle="1" w:styleId="TableParagraph">
    <w:name w:val="Table Paragraph"/>
    <w:basedOn w:val="Normal"/>
    <w:uiPriority w:val="1"/>
    <w:qFormat/>
    <w:rsid w:val="006A1509"/>
    <w:pPr>
      <w:widowControl w:val="0"/>
      <w:suppressLineNumbers/>
      <w:autoSpaceDE w:val="0"/>
      <w:autoSpaceDN w:val="0"/>
      <w:spacing w:after="0"/>
      <w:jc w:val="center"/>
    </w:pPr>
    <w:rPr>
      <w:rFonts w:eastAsia="Arial" w:cs="Arial"/>
      <w:sz w:val="18"/>
      <w:szCs w:val="22"/>
      <w:lang w:bidi="en-US"/>
    </w:rPr>
  </w:style>
  <w:style w:type="paragraph" w:customStyle="1" w:styleId="EndNoteBibliography">
    <w:name w:val="EndNote Bibliography"/>
    <w:basedOn w:val="Normal"/>
    <w:link w:val="EndNoteBibliographyChar"/>
    <w:rsid w:val="00344236"/>
    <w:pPr>
      <w:widowControl w:val="0"/>
      <w:autoSpaceDE w:val="0"/>
      <w:autoSpaceDN w:val="0"/>
      <w:spacing w:after="0"/>
    </w:pPr>
    <w:rPr>
      <w:rFonts w:ascii="Arial" w:eastAsia="Arial" w:hAnsi="Arial" w:cs="Arial"/>
      <w:noProof/>
      <w:sz w:val="24"/>
      <w:szCs w:val="22"/>
      <w:lang w:bidi="en-US"/>
    </w:rPr>
  </w:style>
  <w:style w:type="character" w:customStyle="1" w:styleId="EndNoteBibliographyChar">
    <w:name w:val="EndNote Bibliography Char"/>
    <w:basedOn w:val="BodyTextChar"/>
    <w:link w:val="EndNoteBibliography"/>
    <w:rsid w:val="00344236"/>
    <w:rPr>
      <w:rFonts w:ascii="Arial" w:eastAsia="Arial" w:hAnsi="Arial" w:cs="Arial"/>
      <w:noProof/>
      <w:sz w:val="24"/>
      <w:szCs w:val="22"/>
      <w:lang w:bidi="en-US"/>
    </w:rPr>
  </w:style>
  <w:style w:type="character" w:customStyle="1" w:styleId="a-list-item">
    <w:name w:val="a-list-item"/>
    <w:basedOn w:val="DefaultParagraphFont"/>
    <w:rsid w:val="00306F7E"/>
  </w:style>
  <w:style w:type="character" w:customStyle="1" w:styleId="a-size-extra-large">
    <w:name w:val="a-size-extra-large"/>
    <w:basedOn w:val="DefaultParagraphFont"/>
    <w:rsid w:val="00306F7E"/>
  </w:style>
  <w:style w:type="character" w:customStyle="1" w:styleId="fs4">
    <w:name w:val="fs4"/>
    <w:basedOn w:val="DefaultParagraphFont"/>
    <w:rsid w:val="00050AC6"/>
  </w:style>
  <w:style w:type="character" w:customStyle="1" w:styleId="math">
    <w:name w:val="math"/>
    <w:basedOn w:val="DefaultParagraphFont"/>
    <w:rsid w:val="000A49D8"/>
  </w:style>
  <w:style w:type="character" w:customStyle="1" w:styleId="authors">
    <w:name w:val="authors"/>
    <w:basedOn w:val="DefaultParagraphFont"/>
    <w:rsid w:val="003A1EEA"/>
  </w:style>
  <w:style w:type="character" w:customStyle="1" w:styleId="date">
    <w:name w:val="date"/>
    <w:basedOn w:val="DefaultParagraphFont"/>
    <w:rsid w:val="003A1EEA"/>
  </w:style>
  <w:style w:type="character" w:customStyle="1" w:styleId="arttitle">
    <w:name w:val="art_title"/>
    <w:basedOn w:val="DefaultParagraphFont"/>
    <w:rsid w:val="003A1EEA"/>
  </w:style>
  <w:style w:type="character" w:customStyle="1" w:styleId="serialtitle">
    <w:name w:val="serial_title"/>
    <w:basedOn w:val="DefaultParagraphFont"/>
    <w:rsid w:val="003A1EEA"/>
  </w:style>
  <w:style w:type="character" w:customStyle="1" w:styleId="volumeissue">
    <w:name w:val="volume_issue"/>
    <w:basedOn w:val="DefaultParagraphFont"/>
    <w:rsid w:val="003A1EEA"/>
  </w:style>
  <w:style w:type="character" w:customStyle="1" w:styleId="pagerange">
    <w:name w:val="page_range"/>
    <w:basedOn w:val="DefaultParagraphFont"/>
    <w:rsid w:val="003A1EEA"/>
  </w:style>
  <w:style w:type="character" w:customStyle="1" w:styleId="doilink">
    <w:name w:val="doi_link"/>
    <w:basedOn w:val="DefaultParagraphFont"/>
    <w:rsid w:val="003A1EEA"/>
  </w:style>
  <w:style w:type="paragraph" w:customStyle="1" w:styleId="Authors0">
    <w:name w:val="Authors"/>
    <w:basedOn w:val="NoSpacing"/>
    <w:link w:val="AuthorsChar"/>
    <w:qFormat/>
    <w:rsid w:val="006367DC"/>
    <w:pPr>
      <w:spacing w:after="200"/>
      <w:contextualSpacing/>
    </w:pPr>
    <w:rPr>
      <w:rFonts w:ascii="Times New Roman" w:eastAsia="Times New Roman" w:hAnsi="Times New Roman"/>
      <w:color w:val="000000" w:themeColor="text1"/>
      <w:sz w:val="24"/>
      <w:szCs w:val="26"/>
    </w:rPr>
  </w:style>
  <w:style w:type="paragraph" w:customStyle="1" w:styleId="Affiliations">
    <w:name w:val="Affiliations"/>
    <w:basedOn w:val="NoSpacing"/>
    <w:link w:val="AffiliationsChar"/>
    <w:qFormat/>
    <w:rsid w:val="00D25337"/>
    <w:pPr>
      <w:spacing w:after="240"/>
      <w:contextualSpacing/>
    </w:pPr>
    <w:rPr>
      <w:rFonts w:ascii="Times New Roman" w:hAnsi="Times New Roman"/>
      <w:i/>
      <w:sz w:val="20"/>
      <w:szCs w:val="20"/>
    </w:rPr>
  </w:style>
  <w:style w:type="character" w:customStyle="1" w:styleId="AuthorsChar">
    <w:name w:val="Authors Char"/>
    <w:basedOn w:val="NoSpacingChar"/>
    <w:link w:val="Authors0"/>
    <w:rsid w:val="006367DC"/>
    <w:rPr>
      <w:rFonts w:ascii="Times New Roman" w:eastAsia="Times New Roman" w:hAnsi="Times New Roman"/>
      <w:color w:val="000000" w:themeColor="text1"/>
      <w:sz w:val="24"/>
      <w:szCs w:val="26"/>
    </w:rPr>
  </w:style>
  <w:style w:type="character" w:customStyle="1" w:styleId="AffiliationsChar">
    <w:name w:val="Affiliations Char"/>
    <w:basedOn w:val="NoSpacingChar"/>
    <w:link w:val="Affiliations"/>
    <w:rsid w:val="00D25337"/>
    <w:rPr>
      <w:rFonts w:ascii="Times New Roman" w:hAnsi="Times New Roman"/>
      <w:i/>
      <w:sz w:val="20"/>
    </w:rPr>
  </w:style>
  <w:style w:type="paragraph" w:customStyle="1" w:styleId="Abstract-Heading">
    <w:name w:val="Abstract-Heading"/>
    <w:basedOn w:val="Affiliations"/>
    <w:link w:val="Abstract-HeadingChar"/>
    <w:qFormat/>
    <w:rsid w:val="00DD2FB5"/>
    <w:pPr>
      <w:spacing w:before="120" w:after="120"/>
    </w:pPr>
    <w:rPr>
      <w:i w:val="0"/>
      <w:spacing w:val="40"/>
      <w:sz w:val="22"/>
    </w:rPr>
  </w:style>
  <w:style w:type="paragraph" w:customStyle="1" w:styleId="Abstract-Body">
    <w:name w:val="Abstract-Body"/>
    <w:basedOn w:val="Abstract-Heading"/>
    <w:link w:val="Abstract-BodyChar"/>
    <w:qFormat/>
    <w:rsid w:val="00B77BDA"/>
    <w:pPr>
      <w:spacing w:before="40" w:after="40" w:line="240" w:lineRule="exact"/>
      <w:jc w:val="both"/>
    </w:pPr>
    <w:rPr>
      <w:spacing w:val="0"/>
      <w:sz w:val="18"/>
    </w:rPr>
  </w:style>
  <w:style w:type="character" w:customStyle="1" w:styleId="Abstract-HeadingChar">
    <w:name w:val="Abstract-Heading Char"/>
    <w:basedOn w:val="AffiliationsChar"/>
    <w:link w:val="Abstract-Heading"/>
    <w:rsid w:val="00DD2FB5"/>
    <w:rPr>
      <w:spacing w:val="40"/>
    </w:rPr>
  </w:style>
  <w:style w:type="paragraph" w:customStyle="1" w:styleId="Footer1">
    <w:name w:val="Footer1"/>
    <w:basedOn w:val="Footer"/>
    <w:link w:val="Footer1Char"/>
    <w:qFormat/>
    <w:rsid w:val="00615920"/>
    <w:pPr>
      <w:tabs>
        <w:tab w:val="clear" w:pos="4680"/>
        <w:tab w:val="clear" w:pos="9360"/>
      </w:tabs>
    </w:pPr>
    <w:rPr>
      <w:rFonts w:asciiTheme="majorHAnsi" w:hAnsiTheme="majorHAnsi"/>
      <w:color w:val="000000" w:themeColor="text1"/>
      <w:sz w:val="16"/>
      <w:szCs w:val="16"/>
    </w:rPr>
  </w:style>
  <w:style w:type="character" w:customStyle="1" w:styleId="Abstract-BodyChar">
    <w:name w:val="Abstract-Body Char"/>
    <w:basedOn w:val="Abstract-HeadingChar"/>
    <w:link w:val="Abstract-Body"/>
    <w:rsid w:val="00B77BDA"/>
    <w:rPr>
      <w:sz w:val="18"/>
    </w:rPr>
  </w:style>
  <w:style w:type="character" w:customStyle="1" w:styleId="Footer1Char">
    <w:name w:val="Footer1 Char"/>
    <w:basedOn w:val="FooterChar"/>
    <w:link w:val="Footer1"/>
    <w:rsid w:val="00615920"/>
    <w:rPr>
      <w:rFonts w:asciiTheme="majorHAnsi" w:hAnsiTheme="majorHAnsi"/>
      <w:color w:val="000000" w:themeColor="text1"/>
      <w:sz w:val="16"/>
      <w:szCs w:val="16"/>
    </w:rPr>
  </w:style>
  <w:style w:type="paragraph" w:customStyle="1" w:styleId="Paper-Body">
    <w:name w:val="Paper-Body"/>
    <w:basedOn w:val="Normal"/>
    <w:link w:val="Paper-BodyChar"/>
    <w:qFormat/>
    <w:rsid w:val="00F92803"/>
    <w:pPr>
      <w:spacing w:after="120" w:line="220" w:lineRule="exact"/>
      <w:jc w:val="both"/>
    </w:pPr>
    <w:rPr>
      <w:rFonts w:ascii="Times New Roman" w:hAnsi="Times New Roman"/>
      <w:sz w:val="20"/>
    </w:rPr>
  </w:style>
  <w:style w:type="character" w:customStyle="1" w:styleId="Paper-BodyChar">
    <w:name w:val="Paper-Body Char"/>
    <w:basedOn w:val="Heading1Char"/>
    <w:link w:val="Paper-Body"/>
    <w:rsid w:val="00F92803"/>
    <w:rPr>
      <w:sz w:val="20"/>
    </w:rPr>
  </w:style>
  <w:style w:type="character" w:customStyle="1" w:styleId="Heading7Char">
    <w:name w:val="Heading 7 Char"/>
    <w:basedOn w:val="DefaultParagraphFont"/>
    <w:link w:val="Heading7"/>
    <w:uiPriority w:val="9"/>
    <w:semiHidden/>
    <w:rsid w:val="007679D1"/>
    <w:rPr>
      <w:rFonts w:asciiTheme="majorHAnsi" w:eastAsiaTheme="majorEastAsia" w:hAnsiTheme="majorHAnsi" w:cs="Mangal"/>
      <w:i/>
      <w:iCs/>
      <w:color w:val="404040" w:themeColor="text1" w:themeTint="BF"/>
    </w:rPr>
  </w:style>
  <w:style w:type="character" w:customStyle="1" w:styleId="Heading8Char">
    <w:name w:val="Heading 8 Char"/>
    <w:basedOn w:val="DefaultParagraphFont"/>
    <w:link w:val="Heading8"/>
    <w:uiPriority w:val="9"/>
    <w:semiHidden/>
    <w:rsid w:val="007679D1"/>
    <w:rPr>
      <w:rFonts w:asciiTheme="majorHAnsi" w:eastAsiaTheme="majorEastAsia" w:hAnsiTheme="majorHAnsi" w:cs="Mangal"/>
      <w:color w:val="404040" w:themeColor="text1" w:themeTint="BF"/>
      <w:sz w:val="20"/>
      <w:szCs w:val="18"/>
    </w:rPr>
  </w:style>
  <w:style w:type="character" w:customStyle="1" w:styleId="Heading9Char">
    <w:name w:val="Heading 9 Char"/>
    <w:basedOn w:val="DefaultParagraphFont"/>
    <w:link w:val="Heading9"/>
    <w:uiPriority w:val="9"/>
    <w:semiHidden/>
    <w:rsid w:val="007679D1"/>
    <w:rPr>
      <w:rFonts w:asciiTheme="majorHAnsi" w:eastAsiaTheme="majorEastAsia" w:hAnsiTheme="majorHAnsi" w:cs="Mangal"/>
      <w:i/>
      <w:iCs/>
      <w:color w:val="404040" w:themeColor="text1" w:themeTint="BF"/>
      <w:sz w:val="20"/>
      <w:szCs w:val="18"/>
    </w:rPr>
  </w:style>
  <w:style w:type="paragraph" w:customStyle="1" w:styleId="References">
    <w:name w:val="References"/>
    <w:basedOn w:val="Bibliography"/>
    <w:link w:val="ReferencesChar"/>
    <w:qFormat/>
    <w:rsid w:val="00FB5723"/>
    <w:pPr>
      <w:numPr>
        <w:numId w:val="28"/>
      </w:numPr>
      <w:spacing w:after="0" w:line="220" w:lineRule="exact"/>
      <w:jc w:val="both"/>
    </w:pPr>
    <w:rPr>
      <w:rFonts w:ascii="Times New Roman" w:hAnsi="Times New Roman"/>
      <w:sz w:val="20"/>
    </w:rPr>
  </w:style>
  <w:style w:type="character" w:customStyle="1" w:styleId="ReferencesChar">
    <w:name w:val="References Char"/>
    <w:basedOn w:val="Heading1Char"/>
    <w:link w:val="References"/>
    <w:rsid w:val="00FB5723"/>
    <w:rPr>
      <w:rFonts w:cs="Mangal"/>
      <w:sz w:val="20"/>
    </w:rPr>
  </w:style>
  <w:style w:type="paragraph" w:styleId="Bibliography">
    <w:name w:val="Bibliography"/>
    <w:basedOn w:val="Normal"/>
    <w:next w:val="Normal"/>
    <w:uiPriority w:val="37"/>
    <w:semiHidden/>
    <w:unhideWhenUsed/>
    <w:rsid w:val="00A21EEE"/>
    <w:rPr>
      <w:rFonts w:cs="Mangal"/>
    </w:rPr>
  </w:style>
  <w:style w:type="paragraph" w:styleId="DocumentMap">
    <w:name w:val="Document Map"/>
    <w:basedOn w:val="Normal"/>
    <w:link w:val="DocumentMapChar"/>
    <w:uiPriority w:val="99"/>
    <w:semiHidden/>
    <w:unhideWhenUsed/>
    <w:rsid w:val="009D32C2"/>
    <w:pPr>
      <w:spacing w:after="0"/>
    </w:pPr>
    <w:rPr>
      <w:rFonts w:ascii="Tahoma" w:hAnsi="Tahoma" w:cs="Mangal"/>
      <w:sz w:val="16"/>
      <w:szCs w:val="14"/>
    </w:rPr>
  </w:style>
  <w:style w:type="character" w:customStyle="1" w:styleId="DocumentMapChar">
    <w:name w:val="Document Map Char"/>
    <w:basedOn w:val="DefaultParagraphFont"/>
    <w:link w:val="DocumentMap"/>
    <w:uiPriority w:val="99"/>
    <w:semiHidden/>
    <w:rsid w:val="009D32C2"/>
    <w:rPr>
      <w:rFonts w:ascii="Tahoma" w:hAnsi="Tahoma" w:cs="Mangal"/>
      <w:sz w:val="16"/>
      <w:szCs w:val="14"/>
    </w:rPr>
  </w:style>
  <w:style w:type="paragraph" w:customStyle="1" w:styleId="Table-Caption">
    <w:name w:val="Table-Caption"/>
    <w:basedOn w:val="NoSpacing"/>
    <w:link w:val="Table-CaptionChar"/>
    <w:qFormat/>
    <w:rsid w:val="008556C0"/>
    <w:pPr>
      <w:spacing w:before="160" w:after="160"/>
      <w:ind w:firstLine="357"/>
      <w:jc w:val="both"/>
    </w:pPr>
    <w:rPr>
      <w:rFonts w:asciiTheme="minorHAnsi" w:hAnsiTheme="minorHAnsi"/>
      <w:sz w:val="18"/>
    </w:rPr>
  </w:style>
  <w:style w:type="character" w:customStyle="1" w:styleId="Table-CaptionChar">
    <w:name w:val="Table-Caption Char"/>
    <w:basedOn w:val="NoSpacingChar"/>
    <w:link w:val="Table-Caption"/>
    <w:rsid w:val="008556C0"/>
    <w:rPr>
      <w:sz w:val="18"/>
    </w:rPr>
  </w:style>
  <w:style w:type="table" w:customStyle="1" w:styleId="Style1">
    <w:name w:val="Style1"/>
    <w:basedOn w:val="TableNormal"/>
    <w:uiPriority w:val="99"/>
    <w:qFormat/>
    <w:rsid w:val="00FC23C2"/>
    <w:pPr>
      <w:spacing w:after="120"/>
    </w:pPr>
    <w:tblPr>
      <w:tblInd w:w="0" w:type="dxa"/>
      <w:tblCellMar>
        <w:top w:w="0" w:type="dxa"/>
        <w:left w:w="108" w:type="dxa"/>
        <w:bottom w:w="0" w:type="dxa"/>
        <w:right w:w="108" w:type="dxa"/>
      </w:tblCellMar>
    </w:tblPr>
  </w:style>
  <w:style w:type="table" w:customStyle="1" w:styleId="LightShading7">
    <w:name w:val="Light Shading7"/>
    <w:basedOn w:val="TableNormal"/>
    <w:uiPriority w:val="60"/>
    <w:rsid w:val="0082764D"/>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desc">
    <w:name w:val="desc"/>
    <w:basedOn w:val="DefaultParagraphFont"/>
    <w:rsid w:val="00D555CC"/>
  </w:style>
  <w:style w:type="character" w:styleId="LineNumber">
    <w:name w:val="line number"/>
    <w:basedOn w:val="DefaultParagraphFont"/>
    <w:semiHidden/>
    <w:unhideWhenUsed/>
    <w:rsid w:val="00807456"/>
  </w:style>
  <w:style w:type="character" w:styleId="PageNumber">
    <w:name w:val="page number"/>
    <w:basedOn w:val="DefaultParagraphFont"/>
    <w:uiPriority w:val="99"/>
    <w:semiHidden/>
    <w:unhideWhenUsed/>
    <w:rsid w:val="00807456"/>
  </w:style>
  <w:style w:type="paragraph" w:styleId="Revision">
    <w:name w:val="Revision"/>
    <w:hidden/>
    <w:uiPriority w:val="99"/>
    <w:semiHidden/>
    <w:rsid w:val="00807456"/>
    <w:pPr>
      <w:spacing w:after="0"/>
    </w:pPr>
    <w:rPr>
      <w:rFonts w:eastAsiaTheme="minorHAnsi"/>
      <w:szCs w:val="22"/>
      <w:lang w:bidi="ar-SA"/>
    </w:rPr>
  </w:style>
  <w:style w:type="paragraph" w:customStyle="1" w:styleId="31">
    <w:name w:val="عنوان 31"/>
    <w:basedOn w:val="Normal"/>
    <w:next w:val="Normal"/>
    <w:uiPriority w:val="9"/>
    <w:semiHidden/>
    <w:unhideWhenUsed/>
    <w:qFormat/>
    <w:rsid w:val="00807456"/>
    <w:pPr>
      <w:keepNext/>
      <w:keepLines/>
      <w:spacing w:before="40" w:beforeAutospacing="1" w:after="0" w:afterAutospacing="1" w:line="480" w:lineRule="auto"/>
      <w:ind w:left="142" w:right="142" w:hanging="431"/>
      <w:jc w:val="both"/>
      <w:outlineLvl w:val="2"/>
    </w:pPr>
    <w:rPr>
      <w:rFonts w:ascii="Cambria" w:eastAsia="Times New Roman" w:hAnsi="Cambria" w:cs="Times New Roman"/>
      <w:color w:val="243F60"/>
      <w:sz w:val="24"/>
      <w:szCs w:val="24"/>
      <w:lang w:bidi="ar-SA"/>
    </w:rPr>
  </w:style>
  <w:style w:type="numbering" w:customStyle="1" w:styleId="10">
    <w:name w:val="بلا قائمة1"/>
    <w:next w:val="NoList"/>
    <w:uiPriority w:val="99"/>
    <w:semiHidden/>
    <w:unhideWhenUsed/>
    <w:rsid w:val="00807456"/>
  </w:style>
  <w:style w:type="character" w:customStyle="1" w:styleId="st1">
    <w:name w:val="st1"/>
    <w:basedOn w:val="DefaultParagraphFont"/>
    <w:rsid w:val="00807456"/>
  </w:style>
  <w:style w:type="character" w:customStyle="1" w:styleId="nowrap1">
    <w:name w:val="nowrap1"/>
    <w:basedOn w:val="DefaultParagraphFont"/>
    <w:rsid w:val="00807456"/>
  </w:style>
  <w:style w:type="character" w:customStyle="1" w:styleId="ipa">
    <w:name w:val="ipa"/>
    <w:basedOn w:val="DefaultParagraphFont"/>
    <w:rsid w:val="00807456"/>
  </w:style>
  <w:style w:type="character" w:customStyle="1" w:styleId="gt-baf-back1">
    <w:name w:val="gt-baf-back1"/>
    <w:basedOn w:val="DefaultParagraphFont"/>
    <w:rsid w:val="00807456"/>
  </w:style>
  <w:style w:type="character" w:customStyle="1" w:styleId="11">
    <w:name w:val="إشارة لم يتم حلها1"/>
    <w:basedOn w:val="DefaultParagraphFont"/>
    <w:uiPriority w:val="99"/>
    <w:semiHidden/>
    <w:unhideWhenUsed/>
    <w:rsid w:val="00807456"/>
    <w:rPr>
      <w:color w:val="605E5C"/>
      <w:shd w:val="clear" w:color="auto" w:fill="E1DFDD"/>
    </w:rPr>
  </w:style>
  <w:style w:type="character" w:styleId="CommentReference">
    <w:name w:val="annotation reference"/>
    <w:basedOn w:val="DefaultParagraphFont"/>
    <w:uiPriority w:val="99"/>
    <w:semiHidden/>
    <w:unhideWhenUsed/>
    <w:rsid w:val="00807456"/>
    <w:rPr>
      <w:sz w:val="16"/>
      <w:szCs w:val="16"/>
    </w:rPr>
  </w:style>
  <w:style w:type="paragraph" w:styleId="CommentSubject">
    <w:name w:val="annotation subject"/>
    <w:basedOn w:val="CommentText"/>
    <w:next w:val="CommentText"/>
    <w:link w:val="CommentSubjectChar"/>
    <w:uiPriority w:val="99"/>
    <w:semiHidden/>
    <w:unhideWhenUsed/>
    <w:rsid w:val="00807456"/>
    <w:pPr>
      <w:spacing w:before="100" w:beforeAutospacing="1" w:after="100" w:afterAutospacing="1"/>
      <w:ind w:left="142" w:right="142" w:hanging="431"/>
      <w:jc w:val="both"/>
    </w:pPr>
    <w:rPr>
      <w:b/>
      <w:bCs/>
    </w:rPr>
  </w:style>
  <w:style w:type="character" w:customStyle="1" w:styleId="CommentSubjectChar">
    <w:name w:val="Comment Subject Char"/>
    <w:basedOn w:val="CommentTextChar"/>
    <w:link w:val="CommentSubject"/>
    <w:uiPriority w:val="99"/>
    <w:semiHidden/>
    <w:rsid w:val="00807456"/>
    <w:rPr>
      <w:b/>
      <w:bCs/>
    </w:rPr>
  </w:style>
  <w:style w:type="paragraph" w:customStyle="1" w:styleId="Textkrper-Einzug31">
    <w:name w:val="Textkörper-Einzug 31"/>
    <w:basedOn w:val="Normal"/>
    <w:rsid w:val="00807456"/>
    <w:pPr>
      <w:suppressAutoHyphens/>
      <w:spacing w:after="120" w:line="276" w:lineRule="auto"/>
      <w:ind w:left="360"/>
    </w:pPr>
    <w:rPr>
      <w:rFonts w:ascii="Calibri" w:eastAsia="Times New Roman" w:hAnsi="Calibri" w:cs="Times New Roman"/>
      <w:sz w:val="16"/>
      <w:szCs w:val="16"/>
      <w:lang w:bidi="ar-SA"/>
    </w:rPr>
  </w:style>
  <w:style w:type="character" w:customStyle="1" w:styleId="UnresolvedMention1">
    <w:name w:val="Unresolved Mention1"/>
    <w:basedOn w:val="DefaultParagraphFont"/>
    <w:uiPriority w:val="99"/>
    <w:semiHidden/>
    <w:unhideWhenUsed/>
    <w:rsid w:val="00807456"/>
    <w:rPr>
      <w:color w:val="605E5C"/>
      <w:shd w:val="clear" w:color="auto" w:fill="E1DFDD"/>
    </w:rPr>
  </w:style>
  <w:style w:type="character" w:customStyle="1" w:styleId="12">
    <w:name w:val="ارتباط تشعبي متبع1"/>
    <w:basedOn w:val="DefaultParagraphFont"/>
    <w:uiPriority w:val="99"/>
    <w:semiHidden/>
    <w:unhideWhenUsed/>
    <w:rsid w:val="00807456"/>
    <w:rPr>
      <w:color w:val="800080"/>
      <w:u w:val="single"/>
    </w:rPr>
  </w:style>
  <w:style w:type="character" w:customStyle="1" w:styleId="3Char1">
    <w:name w:val="عنوان 3 Char1"/>
    <w:basedOn w:val="DefaultParagraphFont"/>
    <w:uiPriority w:val="9"/>
    <w:semiHidden/>
    <w:rsid w:val="00807456"/>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807456"/>
    <w:rPr>
      <w:color w:val="800080" w:themeColor="followedHyperlink"/>
      <w:u w:val="single"/>
    </w:rPr>
  </w:style>
  <w:style w:type="paragraph" w:styleId="IntenseQuote">
    <w:name w:val="Intense Quote"/>
    <w:basedOn w:val="Normal"/>
    <w:next w:val="Normal"/>
    <w:link w:val="IntenseQuoteChar"/>
    <w:uiPriority w:val="30"/>
    <w:qFormat/>
    <w:rsid w:val="00807456"/>
    <w:pPr>
      <w:pBdr>
        <w:top w:val="single" w:sz="4" w:space="10" w:color="4F81BD" w:themeColor="accent1"/>
        <w:bottom w:val="single" w:sz="4" w:space="10" w:color="4F81BD" w:themeColor="accent1"/>
      </w:pBdr>
      <w:bidi/>
      <w:spacing w:before="360" w:after="360" w:line="276" w:lineRule="auto"/>
      <w:ind w:left="864" w:right="864"/>
      <w:jc w:val="center"/>
    </w:pPr>
    <w:rPr>
      <w:rFonts w:eastAsiaTheme="minorHAnsi"/>
      <w:i/>
      <w:iCs/>
      <w:color w:val="4F81BD" w:themeColor="accent1"/>
      <w:szCs w:val="22"/>
      <w:lang w:bidi="ar-SA"/>
    </w:rPr>
  </w:style>
  <w:style w:type="character" w:customStyle="1" w:styleId="IntenseQuoteChar">
    <w:name w:val="Intense Quote Char"/>
    <w:basedOn w:val="DefaultParagraphFont"/>
    <w:link w:val="IntenseQuote"/>
    <w:uiPriority w:val="30"/>
    <w:rsid w:val="00807456"/>
    <w:rPr>
      <w:rFonts w:eastAsiaTheme="minorHAnsi"/>
      <w:i/>
      <w:iCs/>
      <w:color w:val="4F81BD" w:themeColor="accent1"/>
      <w:szCs w:val="22"/>
      <w:lang w:bidi="ar-SA"/>
    </w:rPr>
  </w:style>
  <w:style w:type="paragraph" w:styleId="TOC1">
    <w:name w:val="toc 1"/>
    <w:basedOn w:val="Normal"/>
    <w:next w:val="Normal"/>
    <w:autoRedefine/>
    <w:uiPriority w:val="39"/>
    <w:unhideWhenUsed/>
    <w:rsid w:val="00807456"/>
    <w:pPr>
      <w:tabs>
        <w:tab w:val="right" w:leader="dot" w:pos="8296"/>
      </w:tabs>
      <w:spacing w:after="100" w:line="360" w:lineRule="auto"/>
      <w:jc w:val="both"/>
    </w:pPr>
    <w:rPr>
      <w:rFonts w:eastAsiaTheme="minorHAnsi"/>
      <w:szCs w:val="22"/>
      <w:lang w:bidi="ar-SA"/>
    </w:rPr>
  </w:style>
  <w:style w:type="paragraph" w:styleId="TOC3">
    <w:name w:val="toc 3"/>
    <w:basedOn w:val="Normal"/>
    <w:next w:val="Normal"/>
    <w:autoRedefine/>
    <w:uiPriority w:val="39"/>
    <w:unhideWhenUsed/>
    <w:rsid w:val="00807456"/>
    <w:pPr>
      <w:bidi/>
      <w:spacing w:after="100" w:line="276" w:lineRule="auto"/>
      <w:ind w:left="440"/>
    </w:pPr>
    <w:rPr>
      <w:rFonts w:eastAsiaTheme="minorHAnsi"/>
      <w:szCs w:val="22"/>
      <w:lang w:bidi="ar-SA"/>
    </w:rPr>
  </w:style>
  <w:style w:type="paragraph" w:styleId="TOC2">
    <w:name w:val="toc 2"/>
    <w:basedOn w:val="Normal"/>
    <w:next w:val="Normal"/>
    <w:autoRedefine/>
    <w:uiPriority w:val="39"/>
    <w:unhideWhenUsed/>
    <w:rsid w:val="00807456"/>
    <w:pPr>
      <w:bidi/>
      <w:spacing w:after="100" w:line="276" w:lineRule="auto"/>
      <w:ind w:left="220"/>
    </w:pPr>
    <w:rPr>
      <w:rFonts w:eastAsiaTheme="minorHAnsi"/>
      <w:szCs w:val="22"/>
      <w:lang w:bidi="ar-SA"/>
    </w:rPr>
  </w:style>
  <w:style w:type="paragraph" w:styleId="TOC4">
    <w:name w:val="toc 4"/>
    <w:basedOn w:val="Normal"/>
    <w:next w:val="Normal"/>
    <w:autoRedefine/>
    <w:uiPriority w:val="39"/>
    <w:unhideWhenUsed/>
    <w:rsid w:val="00807456"/>
    <w:pPr>
      <w:bidi/>
      <w:spacing w:after="100" w:line="276" w:lineRule="auto"/>
      <w:ind w:left="660"/>
    </w:pPr>
    <w:rPr>
      <w:rFonts w:eastAsiaTheme="minorHAnsi"/>
      <w:szCs w:val="22"/>
      <w:lang w:bidi="ar-SA"/>
    </w:rPr>
  </w:style>
  <w:style w:type="paragraph" w:styleId="TOC5">
    <w:name w:val="toc 5"/>
    <w:basedOn w:val="Normal"/>
    <w:next w:val="Normal"/>
    <w:autoRedefine/>
    <w:uiPriority w:val="39"/>
    <w:unhideWhenUsed/>
    <w:rsid w:val="00807456"/>
    <w:pPr>
      <w:bidi/>
      <w:spacing w:after="100"/>
      <w:ind w:left="960"/>
    </w:pPr>
    <w:rPr>
      <w:sz w:val="24"/>
      <w:szCs w:val="24"/>
      <w:lang w:bidi="ar-SA"/>
    </w:rPr>
  </w:style>
  <w:style w:type="paragraph" w:styleId="TOC6">
    <w:name w:val="toc 6"/>
    <w:basedOn w:val="Normal"/>
    <w:next w:val="Normal"/>
    <w:autoRedefine/>
    <w:uiPriority w:val="39"/>
    <w:unhideWhenUsed/>
    <w:rsid w:val="00807456"/>
    <w:pPr>
      <w:bidi/>
      <w:spacing w:after="100"/>
      <w:ind w:left="1200"/>
    </w:pPr>
    <w:rPr>
      <w:sz w:val="24"/>
      <w:szCs w:val="24"/>
      <w:lang w:bidi="ar-SA"/>
    </w:rPr>
  </w:style>
  <w:style w:type="paragraph" w:styleId="TOC7">
    <w:name w:val="toc 7"/>
    <w:basedOn w:val="Normal"/>
    <w:next w:val="Normal"/>
    <w:autoRedefine/>
    <w:uiPriority w:val="39"/>
    <w:unhideWhenUsed/>
    <w:rsid w:val="00807456"/>
    <w:pPr>
      <w:bidi/>
      <w:spacing w:after="100"/>
      <w:ind w:left="1440"/>
    </w:pPr>
    <w:rPr>
      <w:sz w:val="24"/>
      <w:szCs w:val="24"/>
      <w:lang w:bidi="ar-SA"/>
    </w:rPr>
  </w:style>
  <w:style w:type="paragraph" w:styleId="TOC8">
    <w:name w:val="toc 8"/>
    <w:basedOn w:val="Normal"/>
    <w:next w:val="Normal"/>
    <w:autoRedefine/>
    <w:uiPriority w:val="39"/>
    <w:unhideWhenUsed/>
    <w:rsid w:val="00807456"/>
    <w:pPr>
      <w:bidi/>
      <w:spacing w:after="100"/>
      <w:ind w:left="1680"/>
    </w:pPr>
    <w:rPr>
      <w:sz w:val="24"/>
      <w:szCs w:val="24"/>
      <w:lang w:bidi="ar-SA"/>
    </w:rPr>
  </w:style>
  <w:style w:type="paragraph" w:styleId="TOC9">
    <w:name w:val="toc 9"/>
    <w:basedOn w:val="Normal"/>
    <w:next w:val="Normal"/>
    <w:autoRedefine/>
    <w:uiPriority w:val="39"/>
    <w:unhideWhenUsed/>
    <w:rsid w:val="00807456"/>
    <w:pPr>
      <w:bidi/>
      <w:spacing w:after="100"/>
      <w:ind w:left="1920"/>
    </w:pPr>
    <w:rPr>
      <w:sz w:val="24"/>
      <w:szCs w:val="24"/>
      <w:lang w:bidi="ar-SA"/>
    </w:rPr>
  </w:style>
  <w:style w:type="paragraph" w:customStyle="1" w:styleId="Rabaa">
    <w:name w:val="Rabaa"/>
    <w:basedOn w:val="Normal"/>
    <w:qFormat/>
    <w:rsid w:val="00953928"/>
    <w:pPr>
      <w:spacing w:after="200" w:line="360" w:lineRule="auto"/>
    </w:pPr>
    <w:rPr>
      <w:rFonts w:eastAsiaTheme="minorHAnsi" w:cstheme="majorBidi"/>
      <w:i/>
      <w:color w:val="000000" w:themeColor="text1"/>
      <w:sz w:val="18"/>
      <w:szCs w:val="24"/>
      <w:lang w:bidi="ar-SA"/>
    </w:rPr>
  </w:style>
  <w:style w:type="paragraph" w:customStyle="1" w:styleId="Ra44">
    <w:name w:val="Ra44"/>
    <w:basedOn w:val="Rabaa"/>
    <w:qFormat/>
    <w:rsid w:val="00807456"/>
    <w:rPr>
      <w:rFonts w:asciiTheme="majorBidi" w:hAnsiTheme="majorBidi"/>
      <w:i w:val="0"/>
      <w:iCs/>
      <w:sz w:val="24"/>
    </w:rPr>
  </w:style>
  <w:style w:type="paragraph" w:styleId="TableofFigures">
    <w:name w:val="table of figures"/>
    <w:basedOn w:val="Normal"/>
    <w:next w:val="Normal"/>
    <w:uiPriority w:val="99"/>
    <w:unhideWhenUsed/>
    <w:rsid w:val="00807456"/>
    <w:pPr>
      <w:bidi/>
      <w:spacing w:after="0" w:line="276" w:lineRule="auto"/>
    </w:pPr>
    <w:rPr>
      <w:rFonts w:eastAsiaTheme="minorHAnsi"/>
      <w:szCs w:val="22"/>
      <w:lang w:bidi="ar-SA"/>
    </w:rPr>
  </w:style>
  <w:style w:type="numbering" w:customStyle="1" w:styleId="1">
    <w:name w:val="القائمة الحالية1"/>
    <w:uiPriority w:val="99"/>
    <w:rsid w:val="00807456"/>
    <w:pPr>
      <w:numPr>
        <w:numId w:val="42"/>
      </w:numPr>
    </w:pPr>
  </w:style>
  <w:style w:type="character" w:customStyle="1" w:styleId="copyright-line">
    <w:name w:val="copyright-line"/>
    <w:basedOn w:val="DefaultParagraphFont"/>
    <w:rsid w:val="00755796"/>
  </w:style>
  <w:style w:type="character" w:customStyle="1" w:styleId="reference-mixed-citation">
    <w:name w:val="reference-mixed-citation"/>
    <w:basedOn w:val="DefaultParagraphFont"/>
    <w:rsid w:val="00E92670"/>
  </w:style>
  <w:style w:type="character" w:customStyle="1" w:styleId="infovalue">
    <w:name w:val="info_value"/>
    <w:basedOn w:val="DefaultParagraphFont"/>
    <w:rsid w:val="008236F2"/>
  </w:style>
  <w:style w:type="character" w:customStyle="1" w:styleId="core-enumeration">
    <w:name w:val="core-enumeration"/>
    <w:basedOn w:val="DefaultParagraphFont"/>
    <w:rsid w:val="00545248"/>
  </w:style>
  <w:style w:type="character" w:customStyle="1" w:styleId="field-content">
    <w:name w:val="field-content"/>
    <w:basedOn w:val="DefaultParagraphFont"/>
    <w:rsid w:val="00006C18"/>
  </w:style>
  <w:style w:type="character" w:customStyle="1" w:styleId="ff2">
    <w:name w:val="ff2"/>
    <w:basedOn w:val="DefaultParagraphFont"/>
    <w:rsid w:val="001E795D"/>
  </w:style>
  <w:style w:type="character" w:customStyle="1" w:styleId="topic-highlight">
    <w:name w:val="topic-highlight"/>
    <w:basedOn w:val="DefaultParagraphFont"/>
    <w:rsid w:val="00B50D4D"/>
  </w:style>
  <w:style w:type="character" w:customStyle="1" w:styleId="ff1">
    <w:name w:val="ff1"/>
    <w:basedOn w:val="DefaultParagraphFont"/>
    <w:rsid w:val="00DE3FAC"/>
  </w:style>
  <w:style w:type="character" w:customStyle="1" w:styleId="ws3d1">
    <w:name w:val="ws3d1"/>
    <w:basedOn w:val="DefaultParagraphFont"/>
    <w:rsid w:val="00DE3FAC"/>
  </w:style>
  <w:style w:type="character" w:customStyle="1" w:styleId="y2iqfc">
    <w:name w:val="y2iqfc"/>
    <w:basedOn w:val="DefaultParagraphFont"/>
    <w:rsid w:val="00295D3D"/>
  </w:style>
  <w:style w:type="paragraph" w:customStyle="1" w:styleId="IEEEAuthorAffiliation">
    <w:name w:val="IEEE Author Affiliation"/>
    <w:basedOn w:val="Normal"/>
    <w:next w:val="Normal"/>
    <w:rsid w:val="00DA6C4A"/>
    <w:pPr>
      <w:spacing w:after="60"/>
      <w:jc w:val="center"/>
    </w:pPr>
    <w:rPr>
      <w:rFonts w:ascii="Times New Roman" w:eastAsia="Times New Roman" w:hAnsi="Times New Roman" w:cs="Times New Roman"/>
      <w:i/>
      <w:sz w:val="20"/>
      <w:szCs w:val="24"/>
      <w:lang w:val="en-GB" w:eastAsia="en-GB"/>
    </w:rPr>
  </w:style>
  <w:style w:type="character" w:customStyle="1" w:styleId="articletitle">
    <w:name w:val="articletitle"/>
    <w:rsid w:val="00421903"/>
  </w:style>
</w:styles>
</file>

<file path=word/webSettings.xml><?xml version="1.0" encoding="utf-8"?>
<w:webSettings xmlns:r="http://schemas.openxmlformats.org/officeDocument/2006/relationships" xmlns:w="http://schemas.openxmlformats.org/wordprocessingml/2006/main">
  <w:divs>
    <w:div w:id="7417670">
      <w:bodyDiv w:val="1"/>
      <w:marLeft w:val="0"/>
      <w:marRight w:val="0"/>
      <w:marTop w:val="0"/>
      <w:marBottom w:val="0"/>
      <w:divBdr>
        <w:top w:val="none" w:sz="0" w:space="0" w:color="auto"/>
        <w:left w:val="none" w:sz="0" w:space="0" w:color="auto"/>
        <w:bottom w:val="none" w:sz="0" w:space="0" w:color="auto"/>
        <w:right w:val="none" w:sz="0" w:space="0" w:color="auto"/>
      </w:divBdr>
    </w:div>
    <w:div w:id="12342122">
      <w:bodyDiv w:val="1"/>
      <w:marLeft w:val="0"/>
      <w:marRight w:val="0"/>
      <w:marTop w:val="0"/>
      <w:marBottom w:val="0"/>
      <w:divBdr>
        <w:top w:val="none" w:sz="0" w:space="0" w:color="auto"/>
        <w:left w:val="none" w:sz="0" w:space="0" w:color="auto"/>
        <w:bottom w:val="none" w:sz="0" w:space="0" w:color="auto"/>
        <w:right w:val="none" w:sz="0" w:space="0" w:color="auto"/>
      </w:divBdr>
      <w:divsChild>
        <w:div w:id="1167212528">
          <w:marLeft w:val="0"/>
          <w:marRight w:val="0"/>
          <w:marTop w:val="0"/>
          <w:marBottom w:val="0"/>
          <w:divBdr>
            <w:top w:val="none" w:sz="0" w:space="0" w:color="auto"/>
            <w:left w:val="none" w:sz="0" w:space="0" w:color="auto"/>
            <w:bottom w:val="none" w:sz="0" w:space="0" w:color="auto"/>
            <w:right w:val="none" w:sz="0" w:space="0" w:color="auto"/>
          </w:divBdr>
        </w:div>
      </w:divsChild>
    </w:div>
    <w:div w:id="15157485">
      <w:bodyDiv w:val="1"/>
      <w:marLeft w:val="0"/>
      <w:marRight w:val="0"/>
      <w:marTop w:val="0"/>
      <w:marBottom w:val="0"/>
      <w:divBdr>
        <w:top w:val="none" w:sz="0" w:space="0" w:color="auto"/>
        <w:left w:val="none" w:sz="0" w:space="0" w:color="auto"/>
        <w:bottom w:val="none" w:sz="0" w:space="0" w:color="auto"/>
        <w:right w:val="none" w:sz="0" w:space="0" w:color="auto"/>
      </w:divBdr>
    </w:div>
    <w:div w:id="16657455">
      <w:bodyDiv w:val="1"/>
      <w:marLeft w:val="0"/>
      <w:marRight w:val="0"/>
      <w:marTop w:val="0"/>
      <w:marBottom w:val="0"/>
      <w:divBdr>
        <w:top w:val="none" w:sz="0" w:space="0" w:color="auto"/>
        <w:left w:val="none" w:sz="0" w:space="0" w:color="auto"/>
        <w:bottom w:val="none" w:sz="0" w:space="0" w:color="auto"/>
        <w:right w:val="none" w:sz="0" w:space="0" w:color="auto"/>
      </w:divBdr>
      <w:divsChild>
        <w:div w:id="1600796639">
          <w:marLeft w:val="0"/>
          <w:marRight w:val="0"/>
          <w:marTop w:val="0"/>
          <w:marBottom w:val="0"/>
          <w:divBdr>
            <w:top w:val="none" w:sz="0" w:space="0" w:color="auto"/>
            <w:left w:val="none" w:sz="0" w:space="0" w:color="auto"/>
            <w:bottom w:val="none" w:sz="0" w:space="0" w:color="auto"/>
            <w:right w:val="none" w:sz="0" w:space="0" w:color="auto"/>
          </w:divBdr>
        </w:div>
      </w:divsChild>
    </w:div>
    <w:div w:id="38091307">
      <w:bodyDiv w:val="1"/>
      <w:marLeft w:val="0"/>
      <w:marRight w:val="0"/>
      <w:marTop w:val="0"/>
      <w:marBottom w:val="0"/>
      <w:divBdr>
        <w:top w:val="none" w:sz="0" w:space="0" w:color="auto"/>
        <w:left w:val="none" w:sz="0" w:space="0" w:color="auto"/>
        <w:bottom w:val="none" w:sz="0" w:space="0" w:color="auto"/>
        <w:right w:val="none" w:sz="0" w:space="0" w:color="auto"/>
      </w:divBdr>
      <w:divsChild>
        <w:div w:id="1001926816">
          <w:marLeft w:val="0"/>
          <w:marRight w:val="0"/>
          <w:marTop w:val="0"/>
          <w:marBottom w:val="0"/>
          <w:divBdr>
            <w:top w:val="none" w:sz="0" w:space="0" w:color="auto"/>
            <w:left w:val="none" w:sz="0" w:space="0" w:color="auto"/>
            <w:bottom w:val="none" w:sz="0" w:space="0" w:color="auto"/>
            <w:right w:val="none" w:sz="0" w:space="0" w:color="auto"/>
          </w:divBdr>
        </w:div>
        <w:div w:id="2000113568">
          <w:marLeft w:val="0"/>
          <w:marRight w:val="0"/>
          <w:marTop w:val="0"/>
          <w:marBottom w:val="0"/>
          <w:divBdr>
            <w:top w:val="none" w:sz="0" w:space="0" w:color="auto"/>
            <w:left w:val="none" w:sz="0" w:space="0" w:color="auto"/>
            <w:bottom w:val="none" w:sz="0" w:space="0" w:color="auto"/>
            <w:right w:val="none" w:sz="0" w:space="0" w:color="auto"/>
          </w:divBdr>
        </w:div>
      </w:divsChild>
    </w:div>
    <w:div w:id="40137355">
      <w:bodyDiv w:val="1"/>
      <w:marLeft w:val="0"/>
      <w:marRight w:val="0"/>
      <w:marTop w:val="0"/>
      <w:marBottom w:val="0"/>
      <w:divBdr>
        <w:top w:val="none" w:sz="0" w:space="0" w:color="auto"/>
        <w:left w:val="none" w:sz="0" w:space="0" w:color="auto"/>
        <w:bottom w:val="none" w:sz="0" w:space="0" w:color="auto"/>
        <w:right w:val="none" w:sz="0" w:space="0" w:color="auto"/>
      </w:divBdr>
      <w:divsChild>
        <w:div w:id="1695694872">
          <w:marLeft w:val="0"/>
          <w:marRight w:val="0"/>
          <w:marTop w:val="0"/>
          <w:marBottom w:val="0"/>
          <w:divBdr>
            <w:top w:val="none" w:sz="0" w:space="0" w:color="auto"/>
            <w:left w:val="none" w:sz="0" w:space="0" w:color="auto"/>
            <w:bottom w:val="none" w:sz="0" w:space="0" w:color="auto"/>
            <w:right w:val="none" w:sz="0" w:space="0" w:color="auto"/>
          </w:divBdr>
        </w:div>
      </w:divsChild>
    </w:div>
    <w:div w:id="88089540">
      <w:bodyDiv w:val="1"/>
      <w:marLeft w:val="0"/>
      <w:marRight w:val="0"/>
      <w:marTop w:val="0"/>
      <w:marBottom w:val="0"/>
      <w:divBdr>
        <w:top w:val="none" w:sz="0" w:space="0" w:color="auto"/>
        <w:left w:val="none" w:sz="0" w:space="0" w:color="auto"/>
        <w:bottom w:val="none" w:sz="0" w:space="0" w:color="auto"/>
        <w:right w:val="none" w:sz="0" w:space="0" w:color="auto"/>
      </w:divBdr>
      <w:divsChild>
        <w:div w:id="1916090145">
          <w:marLeft w:val="0"/>
          <w:marRight w:val="0"/>
          <w:marTop w:val="0"/>
          <w:marBottom w:val="0"/>
          <w:divBdr>
            <w:top w:val="none" w:sz="0" w:space="0" w:color="auto"/>
            <w:left w:val="none" w:sz="0" w:space="0" w:color="auto"/>
            <w:bottom w:val="none" w:sz="0" w:space="0" w:color="auto"/>
            <w:right w:val="none" w:sz="0" w:space="0" w:color="auto"/>
          </w:divBdr>
          <w:divsChild>
            <w:div w:id="105639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35674">
      <w:bodyDiv w:val="1"/>
      <w:marLeft w:val="0"/>
      <w:marRight w:val="0"/>
      <w:marTop w:val="0"/>
      <w:marBottom w:val="0"/>
      <w:divBdr>
        <w:top w:val="none" w:sz="0" w:space="0" w:color="auto"/>
        <w:left w:val="none" w:sz="0" w:space="0" w:color="auto"/>
        <w:bottom w:val="none" w:sz="0" w:space="0" w:color="auto"/>
        <w:right w:val="none" w:sz="0" w:space="0" w:color="auto"/>
      </w:divBdr>
      <w:divsChild>
        <w:div w:id="26218000">
          <w:marLeft w:val="0"/>
          <w:marRight w:val="0"/>
          <w:marTop w:val="0"/>
          <w:marBottom w:val="0"/>
          <w:divBdr>
            <w:top w:val="none" w:sz="0" w:space="0" w:color="auto"/>
            <w:left w:val="none" w:sz="0" w:space="0" w:color="auto"/>
            <w:bottom w:val="none" w:sz="0" w:space="0" w:color="auto"/>
            <w:right w:val="none" w:sz="0" w:space="0" w:color="auto"/>
          </w:divBdr>
        </w:div>
      </w:divsChild>
    </w:div>
    <w:div w:id="94063374">
      <w:bodyDiv w:val="1"/>
      <w:marLeft w:val="0"/>
      <w:marRight w:val="0"/>
      <w:marTop w:val="0"/>
      <w:marBottom w:val="0"/>
      <w:divBdr>
        <w:top w:val="none" w:sz="0" w:space="0" w:color="auto"/>
        <w:left w:val="none" w:sz="0" w:space="0" w:color="auto"/>
        <w:bottom w:val="none" w:sz="0" w:space="0" w:color="auto"/>
        <w:right w:val="none" w:sz="0" w:space="0" w:color="auto"/>
      </w:divBdr>
      <w:divsChild>
        <w:div w:id="585267959">
          <w:marLeft w:val="0"/>
          <w:marRight w:val="0"/>
          <w:marTop w:val="0"/>
          <w:marBottom w:val="0"/>
          <w:divBdr>
            <w:top w:val="none" w:sz="0" w:space="0" w:color="auto"/>
            <w:left w:val="none" w:sz="0" w:space="0" w:color="auto"/>
            <w:bottom w:val="none" w:sz="0" w:space="0" w:color="auto"/>
            <w:right w:val="none" w:sz="0" w:space="0" w:color="auto"/>
          </w:divBdr>
        </w:div>
      </w:divsChild>
    </w:div>
    <w:div w:id="125005143">
      <w:bodyDiv w:val="1"/>
      <w:marLeft w:val="0"/>
      <w:marRight w:val="0"/>
      <w:marTop w:val="0"/>
      <w:marBottom w:val="0"/>
      <w:divBdr>
        <w:top w:val="none" w:sz="0" w:space="0" w:color="auto"/>
        <w:left w:val="none" w:sz="0" w:space="0" w:color="auto"/>
        <w:bottom w:val="none" w:sz="0" w:space="0" w:color="auto"/>
        <w:right w:val="none" w:sz="0" w:space="0" w:color="auto"/>
      </w:divBdr>
      <w:divsChild>
        <w:div w:id="792939251">
          <w:marLeft w:val="0"/>
          <w:marRight w:val="0"/>
          <w:marTop w:val="0"/>
          <w:marBottom w:val="0"/>
          <w:divBdr>
            <w:top w:val="none" w:sz="0" w:space="0" w:color="auto"/>
            <w:left w:val="none" w:sz="0" w:space="0" w:color="auto"/>
            <w:bottom w:val="none" w:sz="0" w:space="0" w:color="auto"/>
            <w:right w:val="none" w:sz="0" w:space="0" w:color="auto"/>
          </w:divBdr>
        </w:div>
        <w:div w:id="1958101220">
          <w:marLeft w:val="0"/>
          <w:marRight w:val="0"/>
          <w:marTop w:val="0"/>
          <w:marBottom w:val="0"/>
          <w:divBdr>
            <w:top w:val="none" w:sz="0" w:space="0" w:color="auto"/>
            <w:left w:val="none" w:sz="0" w:space="0" w:color="auto"/>
            <w:bottom w:val="none" w:sz="0" w:space="0" w:color="auto"/>
            <w:right w:val="none" w:sz="0" w:space="0" w:color="auto"/>
          </w:divBdr>
        </w:div>
      </w:divsChild>
    </w:div>
    <w:div w:id="133522132">
      <w:bodyDiv w:val="1"/>
      <w:marLeft w:val="0"/>
      <w:marRight w:val="0"/>
      <w:marTop w:val="0"/>
      <w:marBottom w:val="0"/>
      <w:divBdr>
        <w:top w:val="none" w:sz="0" w:space="0" w:color="auto"/>
        <w:left w:val="none" w:sz="0" w:space="0" w:color="auto"/>
        <w:bottom w:val="none" w:sz="0" w:space="0" w:color="auto"/>
        <w:right w:val="none" w:sz="0" w:space="0" w:color="auto"/>
      </w:divBdr>
    </w:div>
    <w:div w:id="133915293">
      <w:bodyDiv w:val="1"/>
      <w:marLeft w:val="0"/>
      <w:marRight w:val="0"/>
      <w:marTop w:val="0"/>
      <w:marBottom w:val="0"/>
      <w:divBdr>
        <w:top w:val="none" w:sz="0" w:space="0" w:color="auto"/>
        <w:left w:val="none" w:sz="0" w:space="0" w:color="auto"/>
        <w:bottom w:val="none" w:sz="0" w:space="0" w:color="auto"/>
        <w:right w:val="none" w:sz="0" w:space="0" w:color="auto"/>
      </w:divBdr>
      <w:divsChild>
        <w:div w:id="934167523">
          <w:marLeft w:val="0"/>
          <w:marRight w:val="0"/>
          <w:marTop w:val="0"/>
          <w:marBottom w:val="0"/>
          <w:divBdr>
            <w:top w:val="none" w:sz="0" w:space="0" w:color="auto"/>
            <w:left w:val="none" w:sz="0" w:space="0" w:color="auto"/>
            <w:bottom w:val="none" w:sz="0" w:space="0" w:color="auto"/>
            <w:right w:val="none" w:sz="0" w:space="0" w:color="auto"/>
          </w:divBdr>
        </w:div>
      </w:divsChild>
    </w:div>
    <w:div w:id="143276303">
      <w:bodyDiv w:val="1"/>
      <w:marLeft w:val="0"/>
      <w:marRight w:val="0"/>
      <w:marTop w:val="0"/>
      <w:marBottom w:val="0"/>
      <w:divBdr>
        <w:top w:val="none" w:sz="0" w:space="0" w:color="auto"/>
        <w:left w:val="none" w:sz="0" w:space="0" w:color="auto"/>
        <w:bottom w:val="none" w:sz="0" w:space="0" w:color="auto"/>
        <w:right w:val="none" w:sz="0" w:space="0" w:color="auto"/>
      </w:divBdr>
    </w:div>
    <w:div w:id="145514210">
      <w:bodyDiv w:val="1"/>
      <w:marLeft w:val="0"/>
      <w:marRight w:val="0"/>
      <w:marTop w:val="0"/>
      <w:marBottom w:val="0"/>
      <w:divBdr>
        <w:top w:val="none" w:sz="0" w:space="0" w:color="auto"/>
        <w:left w:val="none" w:sz="0" w:space="0" w:color="auto"/>
        <w:bottom w:val="none" w:sz="0" w:space="0" w:color="auto"/>
        <w:right w:val="none" w:sz="0" w:space="0" w:color="auto"/>
      </w:divBdr>
      <w:divsChild>
        <w:div w:id="1344017193">
          <w:marLeft w:val="0"/>
          <w:marRight w:val="0"/>
          <w:marTop w:val="0"/>
          <w:marBottom w:val="0"/>
          <w:divBdr>
            <w:top w:val="none" w:sz="0" w:space="0" w:color="auto"/>
            <w:left w:val="none" w:sz="0" w:space="0" w:color="auto"/>
            <w:bottom w:val="none" w:sz="0" w:space="0" w:color="auto"/>
            <w:right w:val="none" w:sz="0" w:space="0" w:color="auto"/>
          </w:divBdr>
        </w:div>
        <w:div w:id="2081174380">
          <w:marLeft w:val="0"/>
          <w:marRight w:val="0"/>
          <w:marTop w:val="0"/>
          <w:marBottom w:val="0"/>
          <w:divBdr>
            <w:top w:val="none" w:sz="0" w:space="0" w:color="auto"/>
            <w:left w:val="none" w:sz="0" w:space="0" w:color="auto"/>
            <w:bottom w:val="none" w:sz="0" w:space="0" w:color="auto"/>
            <w:right w:val="none" w:sz="0" w:space="0" w:color="auto"/>
          </w:divBdr>
        </w:div>
      </w:divsChild>
    </w:div>
    <w:div w:id="156725336">
      <w:bodyDiv w:val="1"/>
      <w:marLeft w:val="0"/>
      <w:marRight w:val="0"/>
      <w:marTop w:val="0"/>
      <w:marBottom w:val="0"/>
      <w:divBdr>
        <w:top w:val="none" w:sz="0" w:space="0" w:color="auto"/>
        <w:left w:val="none" w:sz="0" w:space="0" w:color="auto"/>
        <w:bottom w:val="none" w:sz="0" w:space="0" w:color="auto"/>
        <w:right w:val="none" w:sz="0" w:space="0" w:color="auto"/>
      </w:divBdr>
      <w:divsChild>
        <w:div w:id="122699634">
          <w:marLeft w:val="0"/>
          <w:marRight w:val="0"/>
          <w:marTop w:val="0"/>
          <w:marBottom w:val="0"/>
          <w:divBdr>
            <w:top w:val="none" w:sz="0" w:space="0" w:color="auto"/>
            <w:left w:val="none" w:sz="0" w:space="0" w:color="auto"/>
            <w:bottom w:val="none" w:sz="0" w:space="0" w:color="auto"/>
            <w:right w:val="none" w:sz="0" w:space="0" w:color="auto"/>
          </w:divBdr>
        </w:div>
      </w:divsChild>
    </w:div>
    <w:div w:id="170528815">
      <w:bodyDiv w:val="1"/>
      <w:marLeft w:val="0"/>
      <w:marRight w:val="0"/>
      <w:marTop w:val="0"/>
      <w:marBottom w:val="0"/>
      <w:divBdr>
        <w:top w:val="none" w:sz="0" w:space="0" w:color="auto"/>
        <w:left w:val="none" w:sz="0" w:space="0" w:color="auto"/>
        <w:bottom w:val="none" w:sz="0" w:space="0" w:color="auto"/>
        <w:right w:val="none" w:sz="0" w:space="0" w:color="auto"/>
      </w:divBdr>
      <w:divsChild>
        <w:div w:id="790829478">
          <w:marLeft w:val="0"/>
          <w:marRight w:val="0"/>
          <w:marTop w:val="0"/>
          <w:marBottom w:val="0"/>
          <w:divBdr>
            <w:top w:val="none" w:sz="0" w:space="0" w:color="auto"/>
            <w:left w:val="none" w:sz="0" w:space="0" w:color="auto"/>
            <w:bottom w:val="none" w:sz="0" w:space="0" w:color="auto"/>
            <w:right w:val="none" w:sz="0" w:space="0" w:color="auto"/>
          </w:divBdr>
          <w:divsChild>
            <w:div w:id="321467584">
              <w:marLeft w:val="0"/>
              <w:marRight w:val="0"/>
              <w:marTop w:val="0"/>
              <w:marBottom w:val="0"/>
              <w:divBdr>
                <w:top w:val="none" w:sz="0" w:space="0" w:color="auto"/>
                <w:left w:val="none" w:sz="0" w:space="0" w:color="auto"/>
                <w:bottom w:val="none" w:sz="0" w:space="0" w:color="auto"/>
                <w:right w:val="none" w:sz="0" w:space="0" w:color="auto"/>
              </w:divBdr>
              <w:divsChild>
                <w:div w:id="114361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3335">
      <w:bodyDiv w:val="1"/>
      <w:marLeft w:val="0"/>
      <w:marRight w:val="0"/>
      <w:marTop w:val="0"/>
      <w:marBottom w:val="0"/>
      <w:divBdr>
        <w:top w:val="none" w:sz="0" w:space="0" w:color="auto"/>
        <w:left w:val="none" w:sz="0" w:space="0" w:color="auto"/>
        <w:bottom w:val="none" w:sz="0" w:space="0" w:color="auto"/>
        <w:right w:val="none" w:sz="0" w:space="0" w:color="auto"/>
      </w:divBdr>
      <w:divsChild>
        <w:div w:id="609777486">
          <w:marLeft w:val="0"/>
          <w:marRight w:val="0"/>
          <w:marTop w:val="0"/>
          <w:marBottom w:val="0"/>
          <w:divBdr>
            <w:top w:val="none" w:sz="0" w:space="0" w:color="auto"/>
            <w:left w:val="none" w:sz="0" w:space="0" w:color="auto"/>
            <w:bottom w:val="none" w:sz="0" w:space="0" w:color="auto"/>
            <w:right w:val="none" w:sz="0" w:space="0" w:color="auto"/>
          </w:divBdr>
        </w:div>
      </w:divsChild>
    </w:div>
    <w:div w:id="195318623">
      <w:bodyDiv w:val="1"/>
      <w:marLeft w:val="0"/>
      <w:marRight w:val="0"/>
      <w:marTop w:val="0"/>
      <w:marBottom w:val="0"/>
      <w:divBdr>
        <w:top w:val="none" w:sz="0" w:space="0" w:color="auto"/>
        <w:left w:val="none" w:sz="0" w:space="0" w:color="auto"/>
        <w:bottom w:val="none" w:sz="0" w:space="0" w:color="auto"/>
        <w:right w:val="none" w:sz="0" w:space="0" w:color="auto"/>
      </w:divBdr>
      <w:divsChild>
        <w:div w:id="885989485">
          <w:marLeft w:val="0"/>
          <w:marRight w:val="0"/>
          <w:marTop w:val="0"/>
          <w:marBottom w:val="0"/>
          <w:divBdr>
            <w:top w:val="none" w:sz="0" w:space="0" w:color="auto"/>
            <w:left w:val="none" w:sz="0" w:space="0" w:color="auto"/>
            <w:bottom w:val="none" w:sz="0" w:space="0" w:color="auto"/>
            <w:right w:val="none" w:sz="0" w:space="0" w:color="auto"/>
          </w:divBdr>
        </w:div>
      </w:divsChild>
    </w:div>
    <w:div w:id="200214910">
      <w:bodyDiv w:val="1"/>
      <w:marLeft w:val="0"/>
      <w:marRight w:val="0"/>
      <w:marTop w:val="0"/>
      <w:marBottom w:val="0"/>
      <w:divBdr>
        <w:top w:val="none" w:sz="0" w:space="0" w:color="auto"/>
        <w:left w:val="none" w:sz="0" w:space="0" w:color="auto"/>
        <w:bottom w:val="none" w:sz="0" w:space="0" w:color="auto"/>
        <w:right w:val="none" w:sz="0" w:space="0" w:color="auto"/>
      </w:divBdr>
    </w:div>
    <w:div w:id="220403395">
      <w:bodyDiv w:val="1"/>
      <w:marLeft w:val="0"/>
      <w:marRight w:val="0"/>
      <w:marTop w:val="0"/>
      <w:marBottom w:val="0"/>
      <w:divBdr>
        <w:top w:val="none" w:sz="0" w:space="0" w:color="auto"/>
        <w:left w:val="none" w:sz="0" w:space="0" w:color="auto"/>
        <w:bottom w:val="none" w:sz="0" w:space="0" w:color="auto"/>
        <w:right w:val="none" w:sz="0" w:space="0" w:color="auto"/>
      </w:divBdr>
    </w:div>
    <w:div w:id="229385932">
      <w:bodyDiv w:val="1"/>
      <w:marLeft w:val="0"/>
      <w:marRight w:val="0"/>
      <w:marTop w:val="0"/>
      <w:marBottom w:val="0"/>
      <w:divBdr>
        <w:top w:val="none" w:sz="0" w:space="0" w:color="auto"/>
        <w:left w:val="none" w:sz="0" w:space="0" w:color="auto"/>
        <w:bottom w:val="none" w:sz="0" w:space="0" w:color="auto"/>
        <w:right w:val="none" w:sz="0" w:space="0" w:color="auto"/>
      </w:divBdr>
      <w:divsChild>
        <w:div w:id="943222455">
          <w:marLeft w:val="0"/>
          <w:marRight w:val="0"/>
          <w:marTop w:val="0"/>
          <w:marBottom w:val="0"/>
          <w:divBdr>
            <w:top w:val="none" w:sz="0" w:space="0" w:color="auto"/>
            <w:left w:val="none" w:sz="0" w:space="0" w:color="auto"/>
            <w:bottom w:val="none" w:sz="0" w:space="0" w:color="auto"/>
            <w:right w:val="none" w:sz="0" w:space="0" w:color="auto"/>
          </w:divBdr>
          <w:divsChild>
            <w:div w:id="1145243333">
              <w:marLeft w:val="0"/>
              <w:marRight w:val="0"/>
              <w:marTop w:val="0"/>
              <w:marBottom w:val="0"/>
              <w:divBdr>
                <w:top w:val="none" w:sz="0" w:space="0" w:color="auto"/>
                <w:left w:val="none" w:sz="0" w:space="0" w:color="auto"/>
                <w:bottom w:val="none" w:sz="0" w:space="0" w:color="auto"/>
                <w:right w:val="none" w:sz="0" w:space="0" w:color="auto"/>
              </w:divBdr>
              <w:divsChild>
                <w:div w:id="38760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323415">
      <w:bodyDiv w:val="1"/>
      <w:marLeft w:val="0"/>
      <w:marRight w:val="0"/>
      <w:marTop w:val="0"/>
      <w:marBottom w:val="0"/>
      <w:divBdr>
        <w:top w:val="none" w:sz="0" w:space="0" w:color="auto"/>
        <w:left w:val="none" w:sz="0" w:space="0" w:color="auto"/>
        <w:bottom w:val="none" w:sz="0" w:space="0" w:color="auto"/>
        <w:right w:val="none" w:sz="0" w:space="0" w:color="auto"/>
      </w:divBdr>
      <w:divsChild>
        <w:div w:id="1762532030">
          <w:marLeft w:val="0"/>
          <w:marRight w:val="0"/>
          <w:marTop w:val="0"/>
          <w:marBottom w:val="0"/>
          <w:divBdr>
            <w:top w:val="none" w:sz="0" w:space="0" w:color="auto"/>
            <w:left w:val="none" w:sz="0" w:space="0" w:color="auto"/>
            <w:bottom w:val="none" w:sz="0" w:space="0" w:color="auto"/>
            <w:right w:val="none" w:sz="0" w:space="0" w:color="auto"/>
          </w:divBdr>
          <w:divsChild>
            <w:div w:id="1460293854">
              <w:marLeft w:val="0"/>
              <w:marRight w:val="0"/>
              <w:marTop w:val="0"/>
              <w:marBottom w:val="0"/>
              <w:divBdr>
                <w:top w:val="none" w:sz="0" w:space="0" w:color="auto"/>
                <w:left w:val="none" w:sz="0" w:space="0" w:color="auto"/>
                <w:bottom w:val="none" w:sz="0" w:space="0" w:color="auto"/>
                <w:right w:val="none" w:sz="0" w:space="0" w:color="auto"/>
              </w:divBdr>
              <w:divsChild>
                <w:div w:id="119225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337498">
      <w:bodyDiv w:val="1"/>
      <w:marLeft w:val="0"/>
      <w:marRight w:val="0"/>
      <w:marTop w:val="0"/>
      <w:marBottom w:val="0"/>
      <w:divBdr>
        <w:top w:val="none" w:sz="0" w:space="0" w:color="auto"/>
        <w:left w:val="none" w:sz="0" w:space="0" w:color="auto"/>
        <w:bottom w:val="none" w:sz="0" w:space="0" w:color="auto"/>
        <w:right w:val="none" w:sz="0" w:space="0" w:color="auto"/>
      </w:divBdr>
    </w:div>
    <w:div w:id="252520263">
      <w:bodyDiv w:val="1"/>
      <w:marLeft w:val="0"/>
      <w:marRight w:val="0"/>
      <w:marTop w:val="0"/>
      <w:marBottom w:val="0"/>
      <w:divBdr>
        <w:top w:val="none" w:sz="0" w:space="0" w:color="auto"/>
        <w:left w:val="none" w:sz="0" w:space="0" w:color="auto"/>
        <w:bottom w:val="none" w:sz="0" w:space="0" w:color="auto"/>
        <w:right w:val="none" w:sz="0" w:space="0" w:color="auto"/>
      </w:divBdr>
      <w:divsChild>
        <w:div w:id="2068457368">
          <w:marLeft w:val="0"/>
          <w:marRight w:val="0"/>
          <w:marTop w:val="0"/>
          <w:marBottom w:val="0"/>
          <w:divBdr>
            <w:top w:val="none" w:sz="0" w:space="0" w:color="auto"/>
            <w:left w:val="none" w:sz="0" w:space="0" w:color="auto"/>
            <w:bottom w:val="none" w:sz="0" w:space="0" w:color="auto"/>
            <w:right w:val="none" w:sz="0" w:space="0" w:color="auto"/>
          </w:divBdr>
        </w:div>
      </w:divsChild>
    </w:div>
    <w:div w:id="265770318">
      <w:bodyDiv w:val="1"/>
      <w:marLeft w:val="0"/>
      <w:marRight w:val="0"/>
      <w:marTop w:val="0"/>
      <w:marBottom w:val="0"/>
      <w:divBdr>
        <w:top w:val="none" w:sz="0" w:space="0" w:color="auto"/>
        <w:left w:val="none" w:sz="0" w:space="0" w:color="auto"/>
        <w:bottom w:val="none" w:sz="0" w:space="0" w:color="auto"/>
        <w:right w:val="none" w:sz="0" w:space="0" w:color="auto"/>
      </w:divBdr>
      <w:divsChild>
        <w:div w:id="239609135">
          <w:marLeft w:val="0"/>
          <w:marRight w:val="0"/>
          <w:marTop w:val="0"/>
          <w:marBottom w:val="0"/>
          <w:divBdr>
            <w:top w:val="none" w:sz="0" w:space="0" w:color="auto"/>
            <w:left w:val="none" w:sz="0" w:space="0" w:color="auto"/>
            <w:bottom w:val="none" w:sz="0" w:space="0" w:color="auto"/>
            <w:right w:val="none" w:sz="0" w:space="0" w:color="auto"/>
          </w:divBdr>
        </w:div>
      </w:divsChild>
    </w:div>
    <w:div w:id="278534802">
      <w:bodyDiv w:val="1"/>
      <w:marLeft w:val="0"/>
      <w:marRight w:val="0"/>
      <w:marTop w:val="0"/>
      <w:marBottom w:val="0"/>
      <w:divBdr>
        <w:top w:val="none" w:sz="0" w:space="0" w:color="auto"/>
        <w:left w:val="none" w:sz="0" w:space="0" w:color="auto"/>
        <w:bottom w:val="none" w:sz="0" w:space="0" w:color="auto"/>
        <w:right w:val="none" w:sz="0" w:space="0" w:color="auto"/>
      </w:divBdr>
      <w:divsChild>
        <w:div w:id="695154719">
          <w:marLeft w:val="0"/>
          <w:marRight w:val="0"/>
          <w:marTop w:val="0"/>
          <w:marBottom w:val="0"/>
          <w:divBdr>
            <w:top w:val="none" w:sz="0" w:space="0" w:color="auto"/>
            <w:left w:val="none" w:sz="0" w:space="0" w:color="auto"/>
            <w:bottom w:val="none" w:sz="0" w:space="0" w:color="auto"/>
            <w:right w:val="none" w:sz="0" w:space="0" w:color="auto"/>
          </w:divBdr>
        </w:div>
      </w:divsChild>
    </w:div>
    <w:div w:id="280844661">
      <w:bodyDiv w:val="1"/>
      <w:marLeft w:val="0"/>
      <w:marRight w:val="0"/>
      <w:marTop w:val="0"/>
      <w:marBottom w:val="0"/>
      <w:divBdr>
        <w:top w:val="none" w:sz="0" w:space="0" w:color="auto"/>
        <w:left w:val="none" w:sz="0" w:space="0" w:color="auto"/>
        <w:bottom w:val="none" w:sz="0" w:space="0" w:color="auto"/>
        <w:right w:val="none" w:sz="0" w:space="0" w:color="auto"/>
      </w:divBdr>
      <w:divsChild>
        <w:div w:id="1902449415">
          <w:marLeft w:val="0"/>
          <w:marRight w:val="0"/>
          <w:marTop w:val="0"/>
          <w:marBottom w:val="0"/>
          <w:divBdr>
            <w:top w:val="none" w:sz="0" w:space="0" w:color="auto"/>
            <w:left w:val="none" w:sz="0" w:space="0" w:color="auto"/>
            <w:bottom w:val="none" w:sz="0" w:space="0" w:color="auto"/>
            <w:right w:val="none" w:sz="0" w:space="0" w:color="auto"/>
          </w:divBdr>
        </w:div>
      </w:divsChild>
    </w:div>
    <w:div w:id="300624292">
      <w:bodyDiv w:val="1"/>
      <w:marLeft w:val="0"/>
      <w:marRight w:val="0"/>
      <w:marTop w:val="0"/>
      <w:marBottom w:val="0"/>
      <w:divBdr>
        <w:top w:val="none" w:sz="0" w:space="0" w:color="auto"/>
        <w:left w:val="none" w:sz="0" w:space="0" w:color="auto"/>
        <w:bottom w:val="none" w:sz="0" w:space="0" w:color="auto"/>
        <w:right w:val="none" w:sz="0" w:space="0" w:color="auto"/>
      </w:divBdr>
    </w:div>
    <w:div w:id="302587903">
      <w:bodyDiv w:val="1"/>
      <w:marLeft w:val="0"/>
      <w:marRight w:val="0"/>
      <w:marTop w:val="0"/>
      <w:marBottom w:val="0"/>
      <w:divBdr>
        <w:top w:val="none" w:sz="0" w:space="0" w:color="auto"/>
        <w:left w:val="none" w:sz="0" w:space="0" w:color="auto"/>
        <w:bottom w:val="none" w:sz="0" w:space="0" w:color="auto"/>
        <w:right w:val="none" w:sz="0" w:space="0" w:color="auto"/>
      </w:divBdr>
      <w:divsChild>
        <w:div w:id="1406024201">
          <w:marLeft w:val="0"/>
          <w:marRight w:val="0"/>
          <w:marTop w:val="0"/>
          <w:marBottom w:val="0"/>
          <w:divBdr>
            <w:top w:val="none" w:sz="0" w:space="0" w:color="auto"/>
            <w:left w:val="none" w:sz="0" w:space="0" w:color="auto"/>
            <w:bottom w:val="none" w:sz="0" w:space="0" w:color="auto"/>
            <w:right w:val="none" w:sz="0" w:space="0" w:color="auto"/>
          </w:divBdr>
        </w:div>
      </w:divsChild>
    </w:div>
    <w:div w:id="305939138">
      <w:bodyDiv w:val="1"/>
      <w:marLeft w:val="0"/>
      <w:marRight w:val="0"/>
      <w:marTop w:val="0"/>
      <w:marBottom w:val="0"/>
      <w:divBdr>
        <w:top w:val="none" w:sz="0" w:space="0" w:color="auto"/>
        <w:left w:val="none" w:sz="0" w:space="0" w:color="auto"/>
        <w:bottom w:val="none" w:sz="0" w:space="0" w:color="auto"/>
        <w:right w:val="none" w:sz="0" w:space="0" w:color="auto"/>
      </w:divBdr>
      <w:divsChild>
        <w:div w:id="457996644">
          <w:marLeft w:val="0"/>
          <w:marRight w:val="0"/>
          <w:marTop w:val="0"/>
          <w:marBottom w:val="0"/>
          <w:divBdr>
            <w:top w:val="none" w:sz="0" w:space="0" w:color="auto"/>
            <w:left w:val="none" w:sz="0" w:space="0" w:color="auto"/>
            <w:bottom w:val="none" w:sz="0" w:space="0" w:color="auto"/>
            <w:right w:val="none" w:sz="0" w:space="0" w:color="auto"/>
          </w:divBdr>
        </w:div>
        <w:div w:id="672925185">
          <w:marLeft w:val="0"/>
          <w:marRight w:val="0"/>
          <w:marTop w:val="0"/>
          <w:marBottom w:val="0"/>
          <w:divBdr>
            <w:top w:val="none" w:sz="0" w:space="0" w:color="auto"/>
            <w:left w:val="none" w:sz="0" w:space="0" w:color="auto"/>
            <w:bottom w:val="none" w:sz="0" w:space="0" w:color="auto"/>
            <w:right w:val="none" w:sz="0" w:space="0" w:color="auto"/>
          </w:divBdr>
        </w:div>
        <w:div w:id="992635705">
          <w:marLeft w:val="0"/>
          <w:marRight w:val="0"/>
          <w:marTop w:val="0"/>
          <w:marBottom w:val="0"/>
          <w:divBdr>
            <w:top w:val="none" w:sz="0" w:space="0" w:color="auto"/>
            <w:left w:val="none" w:sz="0" w:space="0" w:color="auto"/>
            <w:bottom w:val="none" w:sz="0" w:space="0" w:color="auto"/>
            <w:right w:val="none" w:sz="0" w:space="0" w:color="auto"/>
          </w:divBdr>
        </w:div>
        <w:div w:id="1543789699">
          <w:marLeft w:val="0"/>
          <w:marRight w:val="0"/>
          <w:marTop w:val="0"/>
          <w:marBottom w:val="0"/>
          <w:divBdr>
            <w:top w:val="none" w:sz="0" w:space="0" w:color="auto"/>
            <w:left w:val="none" w:sz="0" w:space="0" w:color="auto"/>
            <w:bottom w:val="none" w:sz="0" w:space="0" w:color="auto"/>
            <w:right w:val="none" w:sz="0" w:space="0" w:color="auto"/>
          </w:divBdr>
        </w:div>
        <w:div w:id="1646200001">
          <w:marLeft w:val="0"/>
          <w:marRight w:val="0"/>
          <w:marTop w:val="0"/>
          <w:marBottom w:val="0"/>
          <w:divBdr>
            <w:top w:val="none" w:sz="0" w:space="0" w:color="auto"/>
            <w:left w:val="none" w:sz="0" w:space="0" w:color="auto"/>
            <w:bottom w:val="none" w:sz="0" w:space="0" w:color="auto"/>
            <w:right w:val="none" w:sz="0" w:space="0" w:color="auto"/>
          </w:divBdr>
        </w:div>
        <w:div w:id="1754472341">
          <w:marLeft w:val="0"/>
          <w:marRight w:val="0"/>
          <w:marTop w:val="0"/>
          <w:marBottom w:val="0"/>
          <w:divBdr>
            <w:top w:val="none" w:sz="0" w:space="0" w:color="auto"/>
            <w:left w:val="none" w:sz="0" w:space="0" w:color="auto"/>
            <w:bottom w:val="none" w:sz="0" w:space="0" w:color="auto"/>
            <w:right w:val="none" w:sz="0" w:space="0" w:color="auto"/>
          </w:divBdr>
        </w:div>
      </w:divsChild>
    </w:div>
    <w:div w:id="310646059">
      <w:bodyDiv w:val="1"/>
      <w:marLeft w:val="0"/>
      <w:marRight w:val="0"/>
      <w:marTop w:val="0"/>
      <w:marBottom w:val="0"/>
      <w:divBdr>
        <w:top w:val="none" w:sz="0" w:space="0" w:color="auto"/>
        <w:left w:val="none" w:sz="0" w:space="0" w:color="auto"/>
        <w:bottom w:val="none" w:sz="0" w:space="0" w:color="auto"/>
        <w:right w:val="none" w:sz="0" w:space="0" w:color="auto"/>
      </w:divBdr>
    </w:div>
    <w:div w:id="340740056">
      <w:bodyDiv w:val="1"/>
      <w:marLeft w:val="0"/>
      <w:marRight w:val="0"/>
      <w:marTop w:val="0"/>
      <w:marBottom w:val="0"/>
      <w:divBdr>
        <w:top w:val="none" w:sz="0" w:space="0" w:color="auto"/>
        <w:left w:val="none" w:sz="0" w:space="0" w:color="auto"/>
        <w:bottom w:val="none" w:sz="0" w:space="0" w:color="auto"/>
        <w:right w:val="none" w:sz="0" w:space="0" w:color="auto"/>
      </w:divBdr>
      <w:divsChild>
        <w:div w:id="1674525297">
          <w:marLeft w:val="0"/>
          <w:marRight w:val="0"/>
          <w:marTop w:val="0"/>
          <w:marBottom w:val="0"/>
          <w:divBdr>
            <w:top w:val="none" w:sz="0" w:space="0" w:color="auto"/>
            <w:left w:val="none" w:sz="0" w:space="0" w:color="auto"/>
            <w:bottom w:val="none" w:sz="0" w:space="0" w:color="auto"/>
            <w:right w:val="none" w:sz="0" w:space="0" w:color="auto"/>
          </w:divBdr>
          <w:divsChild>
            <w:div w:id="1978298822">
              <w:marLeft w:val="0"/>
              <w:marRight w:val="0"/>
              <w:marTop w:val="0"/>
              <w:marBottom w:val="0"/>
              <w:divBdr>
                <w:top w:val="none" w:sz="0" w:space="0" w:color="auto"/>
                <w:left w:val="none" w:sz="0" w:space="0" w:color="auto"/>
                <w:bottom w:val="none" w:sz="0" w:space="0" w:color="auto"/>
                <w:right w:val="none" w:sz="0" w:space="0" w:color="auto"/>
              </w:divBdr>
              <w:divsChild>
                <w:div w:id="47002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978930">
      <w:bodyDiv w:val="1"/>
      <w:marLeft w:val="0"/>
      <w:marRight w:val="0"/>
      <w:marTop w:val="0"/>
      <w:marBottom w:val="0"/>
      <w:divBdr>
        <w:top w:val="none" w:sz="0" w:space="0" w:color="auto"/>
        <w:left w:val="none" w:sz="0" w:space="0" w:color="auto"/>
        <w:bottom w:val="none" w:sz="0" w:space="0" w:color="auto"/>
        <w:right w:val="none" w:sz="0" w:space="0" w:color="auto"/>
      </w:divBdr>
      <w:divsChild>
        <w:div w:id="532117336">
          <w:marLeft w:val="0"/>
          <w:marRight w:val="0"/>
          <w:marTop w:val="0"/>
          <w:marBottom w:val="0"/>
          <w:divBdr>
            <w:top w:val="none" w:sz="0" w:space="0" w:color="auto"/>
            <w:left w:val="none" w:sz="0" w:space="0" w:color="auto"/>
            <w:bottom w:val="none" w:sz="0" w:space="0" w:color="auto"/>
            <w:right w:val="none" w:sz="0" w:space="0" w:color="auto"/>
          </w:divBdr>
          <w:divsChild>
            <w:div w:id="89897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543554">
      <w:bodyDiv w:val="1"/>
      <w:marLeft w:val="0"/>
      <w:marRight w:val="0"/>
      <w:marTop w:val="0"/>
      <w:marBottom w:val="0"/>
      <w:divBdr>
        <w:top w:val="none" w:sz="0" w:space="0" w:color="auto"/>
        <w:left w:val="none" w:sz="0" w:space="0" w:color="auto"/>
        <w:bottom w:val="none" w:sz="0" w:space="0" w:color="auto"/>
        <w:right w:val="none" w:sz="0" w:space="0" w:color="auto"/>
      </w:divBdr>
      <w:divsChild>
        <w:div w:id="877158467">
          <w:marLeft w:val="0"/>
          <w:marRight w:val="0"/>
          <w:marTop w:val="0"/>
          <w:marBottom w:val="0"/>
          <w:divBdr>
            <w:top w:val="none" w:sz="0" w:space="0" w:color="auto"/>
            <w:left w:val="none" w:sz="0" w:space="0" w:color="auto"/>
            <w:bottom w:val="none" w:sz="0" w:space="0" w:color="auto"/>
            <w:right w:val="none" w:sz="0" w:space="0" w:color="auto"/>
          </w:divBdr>
        </w:div>
      </w:divsChild>
    </w:div>
    <w:div w:id="389041216">
      <w:bodyDiv w:val="1"/>
      <w:marLeft w:val="0"/>
      <w:marRight w:val="0"/>
      <w:marTop w:val="0"/>
      <w:marBottom w:val="0"/>
      <w:divBdr>
        <w:top w:val="none" w:sz="0" w:space="0" w:color="auto"/>
        <w:left w:val="none" w:sz="0" w:space="0" w:color="auto"/>
        <w:bottom w:val="none" w:sz="0" w:space="0" w:color="auto"/>
        <w:right w:val="none" w:sz="0" w:space="0" w:color="auto"/>
      </w:divBdr>
    </w:div>
    <w:div w:id="394860375">
      <w:bodyDiv w:val="1"/>
      <w:marLeft w:val="0"/>
      <w:marRight w:val="0"/>
      <w:marTop w:val="0"/>
      <w:marBottom w:val="0"/>
      <w:divBdr>
        <w:top w:val="none" w:sz="0" w:space="0" w:color="auto"/>
        <w:left w:val="none" w:sz="0" w:space="0" w:color="auto"/>
        <w:bottom w:val="none" w:sz="0" w:space="0" w:color="auto"/>
        <w:right w:val="none" w:sz="0" w:space="0" w:color="auto"/>
      </w:divBdr>
      <w:divsChild>
        <w:div w:id="1381131475">
          <w:marLeft w:val="0"/>
          <w:marRight w:val="0"/>
          <w:marTop w:val="0"/>
          <w:marBottom w:val="0"/>
          <w:divBdr>
            <w:top w:val="none" w:sz="0" w:space="0" w:color="auto"/>
            <w:left w:val="none" w:sz="0" w:space="0" w:color="auto"/>
            <w:bottom w:val="none" w:sz="0" w:space="0" w:color="auto"/>
            <w:right w:val="none" w:sz="0" w:space="0" w:color="auto"/>
          </w:divBdr>
        </w:div>
      </w:divsChild>
    </w:div>
    <w:div w:id="441533421">
      <w:bodyDiv w:val="1"/>
      <w:marLeft w:val="0"/>
      <w:marRight w:val="0"/>
      <w:marTop w:val="0"/>
      <w:marBottom w:val="0"/>
      <w:divBdr>
        <w:top w:val="none" w:sz="0" w:space="0" w:color="auto"/>
        <w:left w:val="none" w:sz="0" w:space="0" w:color="auto"/>
        <w:bottom w:val="none" w:sz="0" w:space="0" w:color="auto"/>
        <w:right w:val="none" w:sz="0" w:space="0" w:color="auto"/>
      </w:divBdr>
    </w:div>
    <w:div w:id="446509250">
      <w:bodyDiv w:val="1"/>
      <w:marLeft w:val="0"/>
      <w:marRight w:val="0"/>
      <w:marTop w:val="0"/>
      <w:marBottom w:val="0"/>
      <w:divBdr>
        <w:top w:val="none" w:sz="0" w:space="0" w:color="auto"/>
        <w:left w:val="none" w:sz="0" w:space="0" w:color="auto"/>
        <w:bottom w:val="none" w:sz="0" w:space="0" w:color="auto"/>
        <w:right w:val="none" w:sz="0" w:space="0" w:color="auto"/>
      </w:divBdr>
      <w:divsChild>
        <w:div w:id="588777353">
          <w:marLeft w:val="0"/>
          <w:marRight w:val="0"/>
          <w:marTop w:val="0"/>
          <w:marBottom w:val="0"/>
          <w:divBdr>
            <w:top w:val="none" w:sz="0" w:space="0" w:color="auto"/>
            <w:left w:val="none" w:sz="0" w:space="0" w:color="auto"/>
            <w:bottom w:val="none" w:sz="0" w:space="0" w:color="auto"/>
            <w:right w:val="none" w:sz="0" w:space="0" w:color="auto"/>
          </w:divBdr>
        </w:div>
      </w:divsChild>
    </w:div>
    <w:div w:id="453721642">
      <w:bodyDiv w:val="1"/>
      <w:marLeft w:val="0"/>
      <w:marRight w:val="0"/>
      <w:marTop w:val="0"/>
      <w:marBottom w:val="0"/>
      <w:divBdr>
        <w:top w:val="none" w:sz="0" w:space="0" w:color="auto"/>
        <w:left w:val="none" w:sz="0" w:space="0" w:color="auto"/>
        <w:bottom w:val="none" w:sz="0" w:space="0" w:color="auto"/>
        <w:right w:val="none" w:sz="0" w:space="0" w:color="auto"/>
      </w:divBdr>
      <w:divsChild>
        <w:div w:id="1770730804">
          <w:marLeft w:val="0"/>
          <w:marRight w:val="0"/>
          <w:marTop w:val="0"/>
          <w:marBottom w:val="0"/>
          <w:divBdr>
            <w:top w:val="none" w:sz="0" w:space="0" w:color="auto"/>
            <w:left w:val="none" w:sz="0" w:space="0" w:color="auto"/>
            <w:bottom w:val="none" w:sz="0" w:space="0" w:color="auto"/>
            <w:right w:val="none" w:sz="0" w:space="0" w:color="auto"/>
          </w:divBdr>
        </w:div>
      </w:divsChild>
    </w:div>
    <w:div w:id="460727479">
      <w:bodyDiv w:val="1"/>
      <w:marLeft w:val="0"/>
      <w:marRight w:val="0"/>
      <w:marTop w:val="0"/>
      <w:marBottom w:val="0"/>
      <w:divBdr>
        <w:top w:val="none" w:sz="0" w:space="0" w:color="auto"/>
        <w:left w:val="none" w:sz="0" w:space="0" w:color="auto"/>
        <w:bottom w:val="none" w:sz="0" w:space="0" w:color="auto"/>
        <w:right w:val="none" w:sz="0" w:space="0" w:color="auto"/>
      </w:divBdr>
      <w:divsChild>
        <w:div w:id="1611207932">
          <w:marLeft w:val="0"/>
          <w:marRight w:val="0"/>
          <w:marTop w:val="0"/>
          <w:marBottom w:val="0"/>
          <w:divBdr>
            <w:top w:val="none" w:sz="0" w:space="0" w:color="auto"/>
            <w:left w:val="none" w:sz="0" w:space="0" w:color="auto"/>
            <w:bottom w:val="none" w:sz="0" w:space="0" w:color="auto"/>
            <w:right w:val="none" w:sz="0" w:space="0" w:color="auto"/>
          </w:divBdr>
        </w:div>
      </w:divsChild>
    </w:div>
    <w:div w:id="465706674">
      <w:bodyDiv w:val="1"/>
      <w:marLeft w:val="0"/>
      <w:marRight w:val="0"/>
      <w:marTop w:val="0"/>
      <w:marBottom w:val="0"/>
      <w:divBdr>
        <w:top w:val="none" w:sz="0" w:space="0" w:color="auto"/>
        <w:left w:val="none" w:sz="0" w:space="0" w:color="auto"/>
        <w:bottom w:val="none" w:sz="0" w:space="0" w:color="auto"/>
        <w:right w:val="none" w:sz="0" w:space="0" w:color="auto"/>
      </w:divBdr>
      <w:divsChild>
        <w:div w:id="1008219061">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471411667">
      <w:bodyDiv w:val="1"/>
      <w:marLeft w:val="0"/>
      <w:marRight w:val="0"/>
      <w:marTop w:val="0"/>
      <w:marBottom w:val="0"/>
      <w:divBdr>
        <w:top w:val="none" w:sz="0" w:space="0" w:color="auto"/>
        <w:left w:val="none" w:sz="0" w:space="0" w:color="auto"/>
        <w:bottom w:val="none" w:sz="0" w:space="0" w:color="auto"/>
        <w:right w:val="none" w:sz="0" w:space="0" w:color="auto"/>
      </w:divBdr>
      <w:divsChild>
        <w:div w:id="1446576889">
          <w:marLeft w:val="0"/>
          <w:marRight w:val="0"/>
          <w:marTop w:val="0"/>
          <w:marBottom w:val="0"/>
          <w:divBdr>
            <w:top w:val="none" w:sz="0" w:space="0" w:color="auto"/>
            <w:left w:val="none" w:sz="0" w:space="0" w:color="auto"/>
            <w:bottom w:val="none" w:sz="0" w:space="0" w:color="auto"/>
            <w:right w:val="none" w:sz="0" w:space="0" w:color="auto"/>
          </w:divBdr>
        </w:div>
      </w:divsChild>
    </w:div>
    <w:div w:id="472792415">
      <w:bodyDiv w:val="1"/>
      <w:marLeft w:val="0"/>
      <w:marRight w:val="0"/>
      <w:marTop w:val="0"/>
      <w:marBottom w:val="0"/>
      <w:divBdr>
        <w:top w:val="none" w:sz="0" w:space="0" w:color="auto"/>
        <w:left w:val="none" w:sz="0" w:space="0" w:color="auto"/>
        <w:bottom w:val="none" w:sz="0" w:space="0" w:color="auto"/>
        <w:right w:val="none" w:sz="0" w:space="0" w:color="auto"/>
      </w:divBdr>
      <w:divsChild>
        <w:div w:id="675769002">
          <w:marLeft w:val="0"/>
          <w:marRight w:val="0"/>
          <w:marTop w:val="0"/>
          <w:marBottom w:val="0"/>
          <w:divBdr>
            <w:top w:val="none" w:sz="0" w:space="0" w:color="auto"/>
            <w:left w:val="none" w:sz="0" w:space="0" w:color="auto"/>
            <w:bottom w:val="none" w:sz="0" w:space="0" w:color="auto"/>
            <w:right w:val="none" w:sz="0" w:space="0" w:color="auto"/>
          </w:divBdr>
          <w:divsChild>
            <w:div w:id="1155072688">
              <w:marLeft w:val="0"/>
              <w:marRight w:val="0"/>
              <w:marTop w:val="0"/>
              <w:marBottom w:val="0"/>
              <w:divBdr>
                <w:top w:val="none" w:sz="0" w:space="0" w:color="auto"/>
                <w:left w:val="none" w:sz="0" w:space="0" w:color="auto"/>
                <w:bottom w:val="none" w:sz="0" w:space="0" w:color="auto"/>
                <w:right w:val="none" w:sz="0" w:space="0" w:color="auto"/>
              </w:divBdr>
              <w:divsChild>
                <w:div w:id="212260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557860">
      <w:bodyDiv w:val="1"/>
      <w:marLeft w:val="0"/>
      <w:marRight w:val="0"/>
      <w:marTop w:val="0"/>
      <w:marBottom w:val="0"/>
      <w:divBdr>
        <w:top w:val="none" w:sz="0" w:space="0" w:color="auto"/>
        <w:left w:val="none" w:sz="0" w:space="0" w:color="auto"/>
        <w:bottom w:val="none" w:sz="0" w:space="0" w:color="auto"/>
        <w:right w:val="none" w:sz="0" w:space="0" w:color="auto"/>
      </w:divBdr>
    </w:div>
    <w:div w:id="497499796">
      <w:bodyDiv w:val="1"/>
      <w:marLeft w:val="0"/>
      <w:marRight w:val="0"/>
      <w:marTop w:val="0"/>
      <w:marBottom w:val="0"/>
      <w:divBdr>
        <w:top w:val="none" w:sz="0" w:space="0" w:color="auto"/>
        <w:left w:val="none" w:sz="0" w:space="0" w:color="auto"/>
        <w:bottom w:val="none" w:sz="0" w:space="0" w:color="auto"/>
        <w:right w:val="none" w:sz="0" w:space="0" w:color="auto"/>
      </w:divBdr>
      <w:divsChild>
        <w:div w:id="516307426">
          <w:marLeft w:val="0"/>
          <w:marRight w:val="0"/>
          <w:marTop w:val="0"/>
          <w:marBottom w:val="0"/>
          <w:divBdr>
            <w:top w:val="none" w:sz="0" w:space="0" w:color="auto"/>
            <w:left w:val="none" w:sz="0" w:space="0" w:color="auto"/>
            <w:bottom w:val="none" w:sz="0" w:space="0" w:color="auto"/>
            <w:right w:val="none" w:sz="0" w:space="0" w:color="auto"/>
          </w:divBdr>
          <w:divsChild>
            <w:div w:id="615596995">
              <w:marLeft w:val="0"/>
              <w:marRight w:val="0"/>
              <w:marTop w:val="0"/>
              <w:marBottom w:val="0"/>
              <w:divBdr>
                <w:top w:val="none" w:sz="0" w:space="0" w:color="auto"/>
                <w:left w:val="none" w:sz="0" w:space="0" w:color="auto"/>
                <w:bottom w:val="none" w:sz="0" w:space="0" w:color="auto"/>
                <w:right w:val="none" w:sz="0" w:space="0" w:color="auto"/>
              </w:divBdr>
              <w:divsChild>
                <w:div w:id="139088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43343">
      <w:bodyDiv w:val="1"/>
      <w:marLeft w:val="0"/>
      <w:marRight w:val="0"/>
      <w:marTop w:val="0"/>
      <w:marBottom w:val="0"/>
      <w:divBdr>
        <w:top w:val="none" w:sz="0" w:space="0" w:color="auto"/>
        <w:left w:val="none" w:sz="0" w:space="0" w:color="auto"/>
        <w:bottom w:val="none" w:sz="0" w:space="0" w:color="auto"/>
        <w:right w:val="none" w:sz="0" w:space="0" w:color="auto"/>
      </w:divBdr>
      <w:divsChild>
        <w:div w:id="1514951426">
          <w:marLeft w:val="0"/>
          <w:marRight w:val="0"/>
          <w:marTop w:val="0"/>
          <w:marBottom w:val="0"/>
          <w:divBdr>
            <w:top w:val="none" w:sz="0" w:space="0" w:color="auto"/>
            <w:left w:val="none" w:sz="0" w:space="0" w:color="auto"/>
            <w:bottom w:val="none" w:sz="0" w:space="0" w:color="auto"/>
            <w:right w:val="none" w:sz="0" w:space="0" w:color="auto"/>
          </w:divBdr>
        </w:div>
      </w:divsChild>
    </w:div>
    <w:div w:id="506672372">
      <w:bodyDiv w:val="1"/>
      <w:marLeft w:val="0"/>
      <w:marRight w:val="0"/>
      <w:marTop w:val="0"/>
      <w:marBottom w:val="0"/>
      <w:divBdr>
        <w:top w:val="none" w:sz="0" w:space="0" w:color="auto"/>
        <w:left w:val="none" w:sz="0" w:space="0" w:color="auto"/>
        <w:bottom w:val="none" w:sz="0" w:space="0" w:color="auto"/>
        <w:right w:val="none" w:sz="0" w:space="0" w:color="auto"/>
      </w:divBdr>
      <w:divsChild>
        <w:div w:id="1182354932">
          <w:marLeft w:val="0"/>
          <w:marRight w:val="0"/>
          <w:marTop w:val="0"/>
          <w:marBottom w:val="0"/>
          <w:divBdr>
            <w:top w:val="none" w:sz="0" w:space="0" w:color="auto"/>
            <w:left w:val="none" w:sz="0" w:space="0" w:color="auto"/>
            <w:bottom w:val="none" w:sz="0" w:space="0" w:color="auto"/>
            <w:right w:val="none" w:sz="0" w:space="0" w:color="auto"/>
          </w:divBdr>
        </w:div>
      </w:divsChild>
    </w:div>
    <w:div w:id="506944768">
      <w:bodyDiv w:val="1"/>
      <w:marLeft w:val="0"/>
      <w:marRight w:val="0"/>
      <w:marTop w:val="0"/>
      <w:marBottom w:val="0"/>
      <w:divBdr>
        <w:top w:val="none" w:sz="0" w:space="0" w:color="auto"/>
        <w:left w:val="none" w:sz="0" w:space="0" w:color="auto"/>
        <w:bottom w:val="none" w:sz="0" w:space="0" w:color="auto"/>
        <w:right w:val="none" w:sz="0" w:space="0" w:color="auto"/>
      </w:divBdr>
      <w:divsChild>
        <w:div w:id="944268799">
          <w:marLeft w:val="0"/>
          <w:marRight w:val="0"/>
          <w:marTop w:val="0"/>
          <w:marBottom w:val="0"/>
          <w:divBdr>
            <w:top w:val="none" w:sz="0" w:space="0" w:color="auto"/>
            <w:left w:val="none" w:sz="0" w:space="0" w:color="auto"/>
            <w:bottom w:val="none" w:sz="0" w:space="0" w:color="auto"/>
            <w:right w:val="none" w:sz="0" w:space="0" w:color="auto"/>
          </w:divBdr>
        </w:div>
      </w:divsChild>
    </w:div>
    <w:div w:id="517623004">
      <w:bodyDiv w:val="1"/>
      <w:marLeft w:val="0"/>
      <w:marRight w:val="0"/>
      <w:marTop w:val="0"/>
      <w:marBottom w:val="0"/>
      <w:divBdr>
        <w:top w:val="none" w:sz="0" w:space="0" w:color="auto"/>
        <w:left w:val="none" w:sz="0" w:space="0" w:color="auto"/>
        <w:bottom w:val="none" w:sz="0" w:space="0" w:color="auto"/>
        <w:right w:val="none" w:sz="0" w:space="0" w:color="auto"/>
      </w:divBdr>
      <w:divsChild>
        <w:div w:id="1067339355">
          <w:marLeft w:val="0"/>
          <w:marRight w:val="0"/>
          <w:marTop w:val="0"/>
          <w:marBottom w:val="0"/>
          <w:divBdr>
            <w:top w:val="none" w:sz="0" w:space="0" w:color="auto"/>
            <w:left w:val="none" w:sz="0" w:space="0" w:color="auto"/>
            <w:bottom w:val="none" w:sz="0" w:space="0" w:color="auto"/>
            <w:right w:val="none" w:sz="0" w:space="0" w:color="auto"/>
          </w:divBdr>
        </w:div>
        <w:div w:id="1974403767">
          <w:marLeft w:val="0"/>
          <w:marRight w:val="0"/>
          <w:marTop w:val="0"/>
          <w:marBottom w:val="0"/>
          <w:divBdr>
            <w:top w:val="none" w:sz="0" w:space="0" w:color="auto"/>
            <w:left w:val="none" w:sz="0" w:space="0" w:color="auto"/>
            <w:bottom w:val="none" w:sz="0" w:space="0" w:color="auto"/>
            <w:right w:val="none" w:sz="0" w:space="0" w:color="auto"/>
          </w:divBdr>
        </w:div>
      </w:divsChild>
    </w:div>
    <w:div w:id="519929244">
      <w:bodyDiv w:val="1"/>
      <w:marLeft w:val="0"/>
      <w:marRight w:val="0"/>
      <w:marTop w:val="0"/>
      <w:marBottom w:val="0"/>
      <w:divBdr>
        <w:top w:val="none" w:sz="0" w:space="0" w:color="auto"/>
        <w:left w:val="none" w:sz="0" w:space="0" w:color="auto"/>
        <w:bottom w:val="none" w:sz="0" w:space="0" w:color="auto"/>
        <w:right w:val="none" w:sz="0" w:space="0" w:color="auto"/>
      </w:divBdr>
    </w:div>
    <w:div w:id="545799560">
      <w:bodyDiv w:val="1"/>
      <w:marLeft w:val="0"/>
      <w:marRight w:val="0"/>
      <w:marTop w:val="0"/>
      <w:marBottom w:val="0"/>
      <w:divBdr>
        <w:top w:val="none" w:sz="0" w:space="0" w:color="auto"/>
        <w:left w:val="none" w:sz="0" w:space="0" w:color="auto"/>
        <w:bottom w:val="none" w:sz="0" w:space="0" w:color="auto"/>
        <w:right w:val="none" w:sz="0" w:space="0" w:color="auto"/>
      </w:divBdr>
      <w:divsChild>
        <w:div w:id="1875380279">
          <w:marLeft w:val="0"/>
          <w:marRight w:val="0"/>
          <w:marTop w:val="0"/>
          <w:marBottom w:val="0"/>
          <w:divBdr>
            <w:top w:val="none" w:sz="0" w:space="0" w:color="auto"/>
            <w:left w:val="none" w:sz="0" w:space="0" w:color="auto"/>
            <w:bottom w:val="none" w:sz="0" w:space="0" w:color="auto"/>
            <w:right w:val="none" w:sz="0" w:space="0" w:color="auto"/>
          </w:divBdr>
          <w:divsChild>
            <w:div w:id="1668286794">
              <w:marLeft w:val="0"/>
              <w:marRight w:val="0"/>
              <w:marTop w:val="0"/>
              <w:marBottom w:val="0"/>
              <w:divBdr>
                <w:top w:val="none" w:sz="0" w:space="0" w:color="auto"/>
                <w:left w:val="none" w:sz="0" w:space="0" w:color="auto"/>
                <w:bottom w:val="none" w:sz="0" w:space="0" w:color="auto"/>
                <w:right w:val="none" w:sz="0" w:space="0" w:color="auto"/>
              </w:divBdr>
              <w:divsChild>
                <w:div w:id="25008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464874">
      <w:bodyDiv w:val="1"/>
      <w:marLeft w:val="0"/>
      <w:marRight w:val="0"/>
      <w:marTop w:val="0"/>
      <w:marBottom w:val="0"/>
      <w:divBdr>
        <w:top w:val="none" w:sz="0" w:space="0" w:color="auto"/>
        <w:left w:val="none" w:sz="0" w:space="0" w:color="auto"/>
        <w:bottom w:val="none" w:sz="0" w:space="0" w:color="auto"/>
        <w:right w:val="none" w:sz="0" w:space="0" w:color="auto"/>
      </w:divBdr>
      <w:divsChild>
        <w:div w:id="710034661">
          <w:marLeft w:val="0"/>
          <w:marRight w:val="0"/>
          <w:marTop w:val="0"/>
          <w:marBottom w:val="0"/>
          <w:divBdr>
            <w:top w:val="none" w:sz="0" w:space="0" w:color="auto"/>
            <w:left w:val="none" w:sz="0" w:space="0" w:color="auto"/>
            <w:bottom w:val="none" w:sz="0" w:space="0" w:color="auto"/>
            <w:right w:val="none" w:sz="0" w:space="0" w:color="auto"/>
          </w:divBdr>
        </w:div>
      </w:divsChild>
    </w:div>
    <w:div w:id="571623540">
      <w:bodyDiv w:val="1"/>
      <w:marLeft w:val="0"/>
      <w:marRight w:val="0"/>
      <w:marTop w:val="0"/>
      <w:marBottom w:val="0"/>
      <w:divBdr>
        <w:top w:val="none" w:sz="0" w:space="0" w:color="auto"/>
        <w:left w:val="none" w:sz="0" w:space="0" w:color="auto"/>
        <w:bottom w:val="none" w:sz="0" w:space="0" w:color="auto"/>
        <w:right w:val="none" w:sz="0" w:space="0" w:color="auto"/>
      </w:divBdr>
      <w:divsChild>
        <w:div w:id="1702129736">
          <w:marLeft w:val="0"/>
          <w:marRight w:val="0"/>
          <w:marTop w:val="0"/>
          <w:marBottom w:val="0"/>
          <w:divBdr>
            <w:top w:val="none" w:sz="0" w:space="0" w:color="auto"/>
            <w:left w:val="none" w:sz="0" w:space="0" w:color="auto"/>
            <w:bottom w:val="none" w:sz="0" w:space="0" w:color="auto"/>
            <w:right w:val="none" w:sz="0" w:space="0" w:color="auto"/>
          </w:divBdr>
        </w:div>
      </w:divsChild>
    </w:div>
    <w:div w:id="581795645">
      <w:bodyDiv w:val="1"/>
      <w:marLeft w:val="0"/>
      <w:marRight w:val="0"/>
      <w:marTop w:val="0"/>
      <w:marBottom w:val="0"/>
      <w:divBdr>
        <w:top w:val="none" w:sz="0" w:space="0" w:color="auto"/>
        <w:left w:val="none" w:sz="0" w:space="0" w:color="auto"/>
        <w:bottom w:val="none" w:sz="0" w:space="0" w:color="auto"/>
        <w:right w:val="none" w:sz="0" w:space="0" w:color="auto"/>
      </w:divBdr>
      <w:divsChild>
        <w:div w:id="592973576">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583883688">
      <w:bodyDiv w:val="1"/>
      <w:marLeft w:val="0"/>
      <w:marRight w:val="0"/>
      <w:marTop w:val="0"/>
      <w:marBottom w:val="0"/>
      <w:divBdr>
        <w:top w:val="none" w:sz="0" w:space="0" w:color="auto"/>
        <w:left w:val="none" w:sz="0" w:space="0" w:color="auto"/>
        <w:bottom w:val="none" w:sz="0" w:space="0" w:color="auto"/>
        <w:right w:val="none" w:sz="0" w:space="0" w:color="auto"/>
      </w:divBdr>
      <w:divsChild>
        <w:div w:id="2010861611">
          <w:marLeft w:val="0"/>
          <w:marRight w:val="0"/>
          <w:marTop w:val="0"/>
          <w:marBottom w:val="0"/>
          <w:divBdr>
            <w:top w:val="none" w:sz="0" w:space="0" w:color="auto"/>
            <w:left w:val="none" w:sz="0" w:space="0" w:color="auto"/>
            <w:bottom w:val="none" w:sz="0" w:space="0" w:color="auto"/>
            <w:right w:val="none" w:sz="0" w:space="0" w:color="auto"/>
          </w:divBdr>
        </w:div>
      </w:divsChild>
    </w:div>
    <w:div w:id="608391549">
      <w:bodyDiv w:val="1"/>
      <w:marLeft w:val="0"/>
      <w:marRight w:val="0"/>
      <w:marTop w:val="0"/>
      <w:marBottom w:val="0"/>
      <w:divBdr>
        <w:top w:val="none" w:sz="0" w:space="0" w:color="auto"/>
        <w:left w:val="none" w:sz="0" w:space="0" w:color="auto"/>
        <w:bottom w:val="none" w:sz="0" w:space="0" w:color="auto"/>
        <w:right w:val="none" w:sz="0" w:space="0" w:color="auto"/>
      </w:divBdr>
      <w:divsChild>
        <w:div w:id="327906089">
          <w:marLeft w:val="0"/>
          <w:marRight w:val="0"/>
          <w:marTop w:val="0"/>
          <w:marBottom w:val="0"/>
          <w:divBdr>
            <w:top w:val="none" w:sz="0" w:space="0" w:color="auto"/>
            <w:left w:val="none" w:sz="0" w:space="0" w:color="auto"/>
            <w:bottom w:val="none" w:sz="0" w:space="0" w:color="auto"/>
            <w:right w:val="none" w:sz="0" w:space="0" w:color="auto"/>
          </w:divBdr>
        </w:div>
      </w:divsChild>
    </w:div>
    <w:div w:id="612203993">
      <w:bodyDiv w:val="1"/>
      <w:marLeft w:val="0"/>
      <w:marRight w:val="0"/>
      <w:marTop w:val="0"/>
      <w:marBottom w:val="0"/>
      <w:divBdr>
        <w:top w:val="none" w:sz="0" w:space="0" w:color="auto"/>
        <w:left w:val="none" w:sz="0" w:space="0" w:color="auto"/>
        <w:bottom w:val="none" w:sz="0" w:space="0" w:color="auto"/>
        <w:right w:val="none" w:sz="0" w:space="0" w:color="auto"/>
      </w:divBdr>
      <w:divsChild>
        <w:div w:id="1846435177">
          <w:marLeft w:val="0"/>
          <w:marRight w:val="0"/>
          <w:marTop w:val="0"/>
          <w:marBottom w:val="0"/>
          <w:divBdr>
            <w:top w:val="none" w:sz="0" w:space="0" w:color="auto"/>
            <w:left w:val="none" w:sz="0" w:space="0" w:color="auto"/>
            <w:bottom w:val="none" w:sz="0" w:space="0" w:color="auto"/>
            <w:right w:val="none" w:sz="0" w:space="0" w:color="auto"/>
          </w:divBdr>
        </w:div>
      </w:divsChild>
    </w:div>
    <w:div w:id="636375590">
      <w:bodyDiv w:val="1"/>
      <w:marLeft w:val="0"/>
      <w:marRight w:val="0"/>
      <w:marTop w:val="0"/>
      <w:marBottom w:val="0"/>
      <w:divBdr>
        <w:top w:val="none" w:sz="0" w:space="0" w:color="auto"/>
        <w:left w:val="none" w:sz="0" w:space="0" w:color="auto"/>
        <w:bottom w:val="none" w:sz="0" w:space="0" w:color="auto"/>
        <w:right w:val="none" w:sz="0" w:space="0" w:color="auto"/>
      </w:divBdr>
      <w:divsChild>
        <w:div w:id="1966349855">
          <w:marLeft w:val="0"/>
          <w:marRight w:val="0"/>
          <w:marTop w:val="0"/>
          <w:marBottom w:val="0"/>
          <w:divBdr>
            <w:top w:val="none" w:sz="0" w:space="0" w:color="auto"/>
            <w:left w:val="none" w:sz="0" w:space="0" w:color="auto"/>
            <w:bottom w:val="none" w:sz="0" w:space="0" w:color="auto"/>
            <w:right w:val="none" w:sz="0" w:space="0" w:color="auto"/>
          </w:divBdr>
        </w:div>
      </w:divsChild>
    </w:div>
    <w:div w:id="658267291">
      <w:bodyDiv w:val="1"/>
      <w:marLeft w:val="0"/>
      <w:marRight w:val="0"/>
      <w:marTop w:val="0"/>
      <w:marBottom w:val="0"/>
      <w:divBdr>
        <w:top w:val="none" w:sz="0" w:space="0" w:color="auto"/>
        <w:left w:val="none" w:sz="0" w:space="0" w:color="auto"/>
        <w:bottom w:val="none" w:sz="0" w:space="0" w:color="auto"/>
        <w:right w:val="none" w:sz="0" w:space="0" w:color="auto"/>
      </w:divBdr>
    </w:div>
    <w:div w:id="664553928">
      <w:bodyDiv w:val="1"/>
      <w:marLeft w:val="0"/>
      <w:marRight w:val="0"/>
      <w:marTop w:val="0"/>
      <w:marBottom w:val="0"/>
      <w:divBdr>
        <w:top w:val="none" w:sz="0" w:space="0" w:color="auto"/>
        <w:left w:val="none" w:sz="0" w:space="0" w:color="auto"/>
        <w:bottom w:val="none" w:sz="0" w:space="0" w:color="auto"/>
        <w:right w:val="none" w:sz="0" w:space="0" w:color="auto"/>
      </w:divBdr>
    </w:div>
    <w:div w:id="696346916">
      <w:bodyDiv w:val="1"/>
      <w:marLeft w:val="0"/>
      <w:marRight w:val="0"/>
      <w:marTop w:val="0"/>
      <w:marBottom w:val="0"/>
      <w:divBdr>
        <w:top w:val="none" w:sz="0" w:space="0" w:color="auto"/>
        <w:left w:val="none" w:sz="0" w:space="0" w:color="auto"/>
        <w:bottom w:val="none" w:sz="0" w:space="0" w:color="auto"/>
        <w:right w:val="none" w:sz="0" w:space="0" w:color="auto"/>
      </w:divBdr>
      <w:divsChild>
        <w:div w:id="1314988028">
          <w:marLeft w:val="0"/>
          <w:marRight w:val="0"/>
          <w:marTop w:val="0"/>
          <w:marBottom w:val="0"/>
          <w:divBdr>
            <w:top w:val="none" w:sz="0" w:space="0" w:color="auto"/>
            <w:left w:val="none" w:sz="0" w:space="0" w:color="auto"/>
            <w:bottom w:val="none" w:sz="0" w:space="0" w:color="auto"/>
            <w:right w:val="none" w:sz="0" w:space="0" w:color="auto"/>
          </w:divBdr>
        </w:div>
      </w:divsChild>
    </w:div>
    <w:div w:id="715399308">
      <w:bodyDiv w:val="1"/>
      <w:marLeft w:val="0"/>
      <w:marRight w:val="0"/>
      <w:marTop w:val="0"/>
      <w:marBottom w:val="0"/>
      <w:divBdr>
        <w:top w:val="none" w:sz="0" w:space="0" w:color="auto"/>
        <w:left w:val="none" w:sz="0" w:space="0" w:color="auto"/>
        <w:bottom w:val="none" w:sz="0" w:space="0" w:color="auto"/>
        <w:right w:val="none" w:sz="0" w:space="0" w:color="auto"/>
      </w:divBdr>
    </w:div>
    <w:div w:id="719742538">
      <w:bodyDiv w:val="1"/>
      <w:marLeft w:val="0"/>
      <w:marRight w:val="0"/>
      <w:marTop w:val="0"/>
      <w:marBottom w:val="0"/>
      <w:divBdr>
        <w:top w:val="none" w:sz="0" w:space="0" w:color="auto"/>
        <w:left w:val="none" w:sz="0" w:space="0" w:color="auto"/>
        <w:bottom w:val="none" w:sz="0" w:space="0" w:color="auto"/>
        <w:right w:val="none" w:sz="0" w:space="0" w:color="auto"/>
      </w:divBdr>
      <w:divsChild>
        <w:div w:id="2006319936">
          <w:marLeft w:val="0"/>
          <w:marRight w:val="0"/>
          <w:marTop w:val="0"/>
          <w:marBottom w:val="0"/>
          <w:divBdr>
            <w:top w:val="none" w:sz="0" w:space="0" w:color="auto"/>
            <w:left w:val="none" w:sz="0" w:space="0" w:color="auto"/>
            <w:bottom w:val="none" w:sz="0" w:space="0" w:color="auto"/>
            <w:right w:val="none" w:sz="0" w:space="0" w:color="auto"/>
          </w:divBdr>
        </w:div>
      </w:divsChild>
    </w:div>
    <w:div w:id="724720669">
      <w:bodyDiv w:val="1"/>
      <w:marLeft w:val="0"/>
      <w:marRight w:val="0"/>
      <w:marTop w:val="0"/>
      <w:marBottom w:val="0"/>
      <w:divBdr>
        <w:top w:val="none" w:sz="0" w:space="0" w:color="auto"/>
        <w:left w:val="none" w:sz="0" w:space="0" w:color="auto"/>
        <w:bottom w:val="none" w:sz="0" w:space="0" w:color="auto"/>
        <w:right w:val="none" w:sz="0" w:space="0" w:color="auto"/>
      </w:divBdr>
      <w:divsChild>
        <w:div w:id="1165390594">
          <w:marLeft w:val="0"/>
          <w:marRight w:val="0"/>
          <w:marTop w:val="0"/>
          <w:marBottom w:val="0"/>
          <w:divBdr>
            <w:top w:val="none" w:sz="0" w:space="0" w:color="auto"/>
            <w:left w:val="none" w:sz="0" w:space="0" w:color="auto"/>
            <w:bottom w:val="none" w:sz="0" w:space="0" w:color="auto"/>
            <w:right w:val="none" w:sz="0" w:space="0" w:color="auto"/>
          </w:divBdr>
        </w:div>
      </w:divsChild>
    </w:div>
    <w:div w:id="751126919">
      <w:bodyDiv w:val="1"/>
      <w:marLeft w:val="0"/>
      <w:marRight w:val="0"/>
      <w:marTop w:val="0"/>
      <w:marBottom w:val="0"/>
      <w:divBdr>
        <w:top w:val="none" w:sz="0" w:space="0" w:color="auto"/>
        <w:left w:val="none" w:sz="0" w:space="0" w:color="auto"/>
        <w:bottom w:val="none" w:sz="0" w:space="0" w:color="auto"/>
        <w:right w:val="none" w:sz="0" w:space="0" w:color="auto"/>
      </w:divBdr>
      <w:divsChild>
        <w:div w:id="1007244528">
          <w:marLeft w:val="0"/>
          <w:marRight w:val="0"/>
          <w:marTop w:val="0"/>
          <w:marBottom w:val="0"/>
          <w:divBdr>
            <w:top w:val="none" w:sz="0" w:space="0" w:color="auto"/>
            <w:left w:val="none" w:sz="0" w:space="0" w:color="auto"/>
            <w:bottom w:val="none" w:sz="0" w:space="0" w:color="auto"/>
            <w:right w:val="none" w:sz="0" w:space="0" w:color="auto"/>
          </w:divBdr>
        </w:div>
      </w:divsChild>
    </w:div>
    <w:div w:id="754326709">
      <w:bodyDiv w:val="1"/>
      <w:marLeft w:val="0"/>
      <w:marRight w:val="0"/>
      <w:marTop w:val="0"/>
      <w:marBottom w:val="0"/>
      <w:divBdr>
        <w:top w:val="none" w:sz="0" w:space="0" w:color="auto"/>
        <w:left w:val="none" w:sz="0" w:space="0" w:color="auto"/>
        <w:bottom w:val="none" w:sz="0" w:space="0" w:color="auto"/>
        <w:right w:val="none" w:sz="0" w:space="0" w:color="auto"/>
      </w:divBdr>
      <w:divsChild>
        <w:div w:id="1637025877">
          <w:marLeft w:val="0"/>
          <w:marRight w:val="0"/>
          <w:marTop w:val="0"/>
          <w:marBottom w:val="0"/>
          <w:divBdr>
            <w:top w:val="none" w:sz="0" w:space="0" w:color="auto"/>
            <w:left w:val="none" w:sz="0" w:space="0" w:color="auto"/>
            <w:bottom w:val="none" w:sz="0" w:space="0" w:color="auto"/>
            <w:right w:val="none" w:sz="0" w:space="0" w:color="auto"/>
          </w:divBdr>
          <w:divsChild>
            <w:div w:id="427166787">
              <w:marLeft w:val="0"/>
              <w:marRight w:val="0"/>
              <w:marTop w:val="0"/>
              <w:marBottom w:val="0"/>
              <w:divBdr>
                <w:top w:val="none" w:sz="0" w:space="0" w:color="auto"/>
                <w:left w:val="none" w:sz="0" w:space="0" w:color="auto"/>
                <w:bottom w:val="none" w:sz="0" w:space="0" w:color="auto"/>
                <w:right w:val="none" w:sz="0" w:space="0" w:color="auto"/>
              </w:divBdr>
              <w:divsChild>
                <w:div w:id="7301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988619">
      <w:bodyDiv w:val="1"/>
      <w:marLeft w:val="0"/>
      <w:marRight w:val="0"/>
      <w:marTop w:val="0"/>
      <w:marBottom w:val="0"/>
      <w:divBdr>
        <w:top w:val="none" w:sz="0" w:space="0" w:color="auto"/>
        <w:left w:val="none" w:sz="0" w:space="0" w:color="auto"/>
        <w:bottom w:val="none" w:sz="0" w:space="0" w:color="auto"/>
        <w:right w:val="none" w:sz="0" w:space="0" w:color="auto"/>
      </w:divBdr>
    </w:div>
    <w:div w:id="761530505">
      <w:bodyDiv w:val="1"/>
      <w:marLeft w:val="0"/>
      <w:marRight w:val="0"/>
      <w:marTop w:val="0"/>
      <w:marBottom w:val="0"/>
      <w:divBdr>
        <w:top w:val="none" w:sz="0" w:space="0" w:color="auto"/>
        <w:left w:val="none" w:sz="0" w:space="0" w:color="auto"/>
        <w:bottom w:val="none" w:sz="0" w:space="0" w:color="auto"/>
        <w:right w:val="none" w:sz="0" w:space="0" w:color="auto"/>
      </w:divBdr>
      <w:divsChild>
        <w:div w:id="1053895217">
          <w:marLeft w:val="0"/>
          <w:marRight w:val="0"/>
          <w:marTop w:val="0"/>
          <w:marBottom w:val="0"/>
          <w:divBdr>
            <w:top w:val="none" w:sz="0" w:space="0" w:color="auto"/>
            <w:left w:val="none" w:sz="0" w:space="0" w:color="auto"/>
            <w:bottom w:val="none" w:sz="0" w:space="0" w:color="auto"/>
            <w:right w:val="none" w:sz="0" w:space="0" w:color="auto"/>
          </w:divBdr>
        </w:div>
      </w:divsChild>
    </w:div>
    <w:div w:id="764422618">
      <w:bodyDiv w:val="1"/>
      <w:marLeft w:val="0"/>
      <w:marRight w:val="0"/>
      <w:marTop w:val="0"/>
      <w:marBottom w:val="0"/>
      <w:divBdr>
        <w:top w:val="none" w:sz="0" w:space="0" w:color="auto"/>
        <w:left w:val="none" w:sz="0" w:space="0" w:color="auto"/>
        <w:bottom w:val="none" w:sz="0" w:space="0" w:color="auto"/>
        <w:right w:val="none" w:sz="0" w:space="0" w:color="auto"/>
      </w:divBdr>
    </w:div>
    <w:div w:id="764500885">
      <w:bodyDiv w:val="1"/>
      <w:marLeft w:val="0"/>
      <w:marRight w:val="0"/>
      <w:marTop w:val="0"/>
      <w:marBottom w:val="0"/>
      <w:divBdr>
        <w:top w:val="none" w:sz="0" w:space="0" w:color="auto"/>
        <w:left w:val="none" w:sz="0" w:space="0" w:color="auto"/>
        <w:bottom w:val="none" w:sz="0" w:space="0" w:color="auto"/>
        <w:right w:val="none" w:sz="0" w:space="0" w:color="auto"/>
      </w:divBdr>
      <w:divsChild>
        <w:div w:id="1775057375">
          <w:marLeft w:val="0"/>
          <w:marRight w:val="0"/>
          <w:marTop w:val="0"/>
          <w:marBottom w:val="0"/>
          <w:divBdr>
            <w:top w:val="none" w:sz="0" w:space="0" w:color="auto"/>
            <w:left w:val="none" w:sz="0" w:space="0" w:color="auto"/>
            <w:bottom w:val="none" w:sz="0" w:space="0" w:color="auto"/>
            <w:right w:val="none" w:sz="0" w:space="0" w:color="auto"/>
          </w:divBdr>
        </w:div>
      </w:divsChild>
    </w:div>
    <w:div w:id="776870956">
      <w:bodyDiv w:val="1"/>
      <w:marLeft w:val="0"/>
      <w:marRight w:val="0"/>
      <w:marTop w:val="0"/>
      <w:marBottom w:val="0"/>
      <w:divBdr>
        <w:top w:val="none" w:sz="0" w:space="0" w:color="auto"/>
        <w:left w:val="none" w:sz="0" w:space="0" w:color="auto"/>
        <w:bottom w:val="none" w:sz="0" w:space="0" w:color="auto"/>
        <w:right w:val="none" w:sz="0" w:space="0" w:color="auto"/>
      </w:divBdr>
    </w:div>
    <w:div w:id="790780383">
      <w:bodyDiv w:val="1"/>
      <w:marLeft w:val="0"/>
      <w:marRight w:val="0"/>
      <w:marTop w:val="0"/>
      <w:marBottom w:val="0"/>
      <w:divBdr>
        <w:top w:val="none" w:sz="0" w:space="0" w:color="auto"/>
        <w:left w:val="none" w:sz="0" w:space="0" w:color="auto"/>
        <w:bottom w:val="none" w:sz="0" w:space="0" w:color="auto"/>
        <w:right w:val="none" w:sz="0" w:space="0" w:color="auto"/>
      </w:divBdr>
      <w:divsChild>
        <w:div w:id="316567818">
          <w:marLeft w:val="0"/>
          <w:marRight w:val="0"/>
          <w:marTop w:val="0"/>
          <w:marBottom w:val="0"/>
          <w:divBdr>
            <w:top w:val="none" w:sz="0" w:space="0" w:color="auto"/>
            <w:left w:val="none" w:sz="0" w:space="0" w:color="auto"/>
            <w:bottom w:val="none" w:sz="0" w:space="0" w:color="auto"/>
            <w:right w:val="none" w:sz="0" w:space="0" w:color="auto"/>
          </w:divBdr>
        </w:div>
      </w:divsChild>
    </w:div>
    <w:div w:id="823160067">
      <w:bodyDiv w:val="1"/>
      <w:marLeft w:val="0"/>
      <w:marRight w:val="0"/>
      <w:marTop w:val="0"/>
      <w:marBottom w:val="0"/>
      <w:divBdr>
        <w:top w:val="none" w:sz="0" w:space="0" w:color="auto"/>
        <w:left w:val="none" w:sz="0" w:space="0" w:color="auto"/>
        <w:bottom w:val="none" w:sz="0" w:space="0" w:color="auto"/>
        <w:right w:val="none" w:sz="0" w:space="0" w:color="auto"/>
      </w:divBdr>
      <w:divsChild>
        <w:div w:id="1518958431">
          <w:marLeft w:val="0"/>
          <w:marRight w:val="0"/>
          <w:marTop w:val="0"/>
          <w:marBottom w:val="0"/>
          <w:divBdr>
            <w:top w:val="none" w:sz="0" w:space="0" w:color="auto"/>
            <w:left w:val="none" w:sz="0" w:space="0" w:color="auto"/>
            <w:bottom w:val="none" w:sz="0" w:space="0" w:color="auto"/>
            <w:right w:val="none" w:sz="0" w:space="0" w:color="auto"/>
          </w:divBdr>
        </w:div>
      </w:divsChild>
    </w:div>
    <w:div w:id="837382915">
      <w:bodyDiv w:val="1"/>
      <w:marLeft w:val="0"/>
      <w:marRight w:val="0"/>
      <w:marTop w:val="0"/>
      <w:marBottom w:val="0"/>
      <w:divBdr>
        <w:top w:val="none" w:sz="0" w:space="0" w:color="auto"/>
        <w:left w:val="none" w:sz="0" w:space="0" w:color="auto"/>
        <w:bottom w:val="none" w:sz="0" w:space="0" w:color="auto"/>
        <w:right w:val="none" w:sz="0" w:space="0" w:color="auto"/>
      </w:divBdr>
      <w:divsChild>
        <w:div w:id="1471822046">
          <w:marLeft w:val="0"/>
          <w:marRight w:val="0"/>
          <w:marTop w:val="0"/>
          <w:marBottom w:val="0"/>
          <w:divBdr>
            <w:top w:val="none" w:sz="0" w:space="0" w:color="auto"/>
            <w:left w:val="none" w:sz="0" w:space="0" w:color="auto"/>
            <w:bottom w:val="none" w:sz="0" w:space="0" w:color="auto"/>
            <w:right w:val="none" w:sz="0" w:space="0" w:color="auto"/>
          </w:divBdr>
        </w:div>
      </w:divsChild>
    </w:div>
    <w:div w:id="851332766">
      <w:bodyDiv w:val="1"/>
      <w:marLeft w:val="0"/>
      <w:marRight w:val="0"/>
      <w:marTop w:val="0"/>
      <w:marBottom w:val="0"/>
      <w:divBdr>
        <w:top w:val="none" w:sz="0" w:space="0" w:color="auto"/>
        <w:left w:val="none" w:sz="0" w:space="0" w:color="auto"/>
        <w:bottom w:val="none" w:sz="0" w:space="0" w:color="auto"/>
        <w:right w:val="none" w:sz="0" w:space="0" w:color="auto"/>
      </w:divBdr>
      <w:divsChild>
        <w:div w:id="1169950625">
          <w:marLeft w:val="0"/>
          <w:marRight w:val="0"/>
          <w:marTop w:val="0"/>
          <w:marBottom w:val="0"/>
          <w:divBdr>
            <w:top w:val="none" w:sz="0" w:space="0" w:color="auto"/>
            <w:left w:val="none" w:sz="0" w:space="0" w:color="auto"/>
            <w:bottom w:val="none" w:sz="0" w:space="0" w:color="auto"/>
            <w:right w:val="none" w:sz="0" w:space="0" w:color="auto"/>
          </w:divBdr>
        </w:div>
      </w:divsChild>
    </w:div>
    <w:div w:id="852769463">
      <w:bodyDiv w:val="1"/>
      <w:marLeft w:val="0"/>
      <w:marRight w:val="0"/>
      <w:marTop w:val="0"/>
      <w:marBottom w:val="0"/>
      <w:divBdr>
        <w:top w:val="none" w:sz="0" w:space="0" w:color="auto"/>
        <w:left w:val="none" w:sz="0" w:space="0" w:color="auto"/>
        <w:bottom w:val="none" w:sz="0" w:space="0" w:color="auto"/>
        <w:right w:val="none" w:sz="0" w:space="0" w:color="auto"/>
      </w:divBdr>
      <w:divsChild>
        <w:div w:id="1436899715">
          <w:marLeft w:val="0"/>
          <w:marRight w:val="0"/>
          <w:marTop w:val="0"/>
          <w:marBottom w:val="0"/>
          <w:divBdr>
            <w:top w:val="none" w:sz="0" w:space="0" w:color="auto"/>
            <w:left w:val="none" w:sz="0" w:space="0" w:color="auto"/>
            <w:bottom w:val="none" w:sz="0" w:space="0" w:color="auto"/>
            <w:right w:val="none" w:sz="0" w:space="0" w:color="auto"/>
          </w:divBdr>
        </w:div>
        <w:div w:id="209997087">
          <w:marLeft w:val="0"/>
          <w:marRight w:val="0"/>
          <w:marTop w:val="0"/>
          <w:marBottom w:val="0"/>
          <w:divBdr>
            <w:top w:val="none" w:sz="0" w:space="0" w:color="auto"/>
            <w:left w:val="none" w:sz="0" w:space="0" w:color="auto"/>
            <w:bottom w:val="none" w:sz="0" w:space="0" w:color="auto"/>
            <w:right w:val="none" w:sz="0" w:space="0" w:color="auto"/>
          </w:divBdr>
        </w:div>
      </w:divsChild>
    </w:div>
    <w:div w:id="857281106">
      <w:bodyDiv w:val="1"/>
      <w:marLeft w:val="0"/>
      <w:marRight w:val="0"/>
      <w:marTop w:val="0"/>
      <w:marBottom w:val="0"/>
      <w:divBdr>
        <w:top w:val="none" w:sz="0" w:space="0" w:color="auto"/>
        <w:left w:val="none" w:sz="0" w:space="0" w:color="auto"/>
        <w:bottom w:val="none" w:sz="0" w:space="0" w:color="auto"/>
        <w:right w:val="none" w:sz="0" w:space="0" w:color="auto"/>
      </w:divBdr>
      <w:divsChild>
        <w:div w:id="1779829175">
          <w:marLeft w:val="0"/>
          <w:marRight w:val="0"/>
          <w:marTop w:val="0"/>
          <w:marBottom w:val="0"/>
          <w:divBdr>
            <w:top w:val="none" w:sz="0" w:space="0" w:color="auto"/>
            <w:left w:val="none" w:sz="0" w:space="0" w:color="auto"/>
            <w:bottom w:val="none" w:sz="0" w:space="0" w:color="auto"/>
            <w:right w:val="none" w:sz="0" w:space="0" w:color="auto"/>
          </w:divBdr>
        </w:div>
      </w:divsChild>
    </w:div>
    <w:div w:id="862785234">
      <w:bodyDiv w:val="1"/>
      <w:marLeft w:val="0"/>
      <w:marRight w:val="0"/>
      <w:marTop w:val="0"/>
      <w:marBottom w:val="0"/>
      <w:divBdr>
        <w:top w:val="none" w:sz="0" w:space="0" w:color="auto"/>
        <w:left w:val="none" w:sz="0" w:space="0" w:color="auto"/>
        <w:bottom w:val="none" w:sz="0" w:space="0" w:color="auto"/>
        <w:right w:val="none" w:sz="0" w:space="0" w:color="auto"/>
      </w:divBdr>
      <w:divsChild>
        <w:div w:id="627200090">
          <w:marLeft w:val="0"/>
          <w:marRight w:val="0"/>
          <w:marTop w:val="120"/>
          <w:marBottom w:val="0"/>
          <w:divBdr>
            <w:top w:val="none" w:sz="0" w:space="0" w:color="auto"/>
            <w:left w:val="none" w:sz="0" w:space="0" w:color="auto"/>
            <w:bottom w:val="none" w:sz="0" w:space="0" w:color="auto"/>
            <w:right w:val="none" w:sz="0" w:space="0" w:color="auto"/>
          </w:divBdr>
        </w:div>
        <w:div w:id="585722492">
          <w:marLeft w:val="0"/>
          <w:marRight w:val="0"/>
          <w:marTop w:val="120"/>
          <w:marBottom w:val="0"/>
          <w:divBdr>
            <w:top w:val="none" w:sz="0" w:space="0" w:color="auto"/>
            <w:left w:val="none" w:sz="0" w:space="0" w:color="auto"/>
            <w:bottom w:val="none" w:sz="0" w:space="0" w:color="auto"/>
            <w:right w:val="none" w:sz="0" w:space="0" w:color="auto"/>
          </w:divBdr>
        </w:div>
      </w:divsChild>
    </w:div>
    <w:div w:id="872890546">
      <w:bodyDiv w:val="1"/>
      <w:marLeft w:val="0"/>
      <w:marRight w:val="0"/>
      <w:marTop w:val="0"/>
      <w:marBottom w:val="0"/>
      <w:divBdr>
        <w:top w:val="none" w:sz="0" w:space="0" w:color="auto"/>
        <w:left w:val="none" w:sz="0" w:space="0" w:color="auto"/>
        <w:bottom w:val="none" w:sz="0" w:space="0" w:color="auto"/>
        <w:right w:val="none" w:sz="0" w:space="0" w:color="auto"/>
      </w:divBdr>
      <w:divsChild>
        <w:div w:id="1239904762">
          <w:marLeft w:val="0"/>
          <w:marRight w:val="0"/>
          <w:marTop w:val="0"/>
          <w:marBottom w:val="0"/>
          <w:divBdr>
            <w:top w:val="none" w:sz="0" w:space="0" w:color="auto"/>
            <w:left w:val="none" w:sz="0" w:space="0" w:color="auto"/>
            <w:bottom w:val="none" w:sz="0" w:space="0" w:color="auto"/>
            <w:right w:val="none" w:sz="0" w:space="0" w:color="auto"/>
          </w:divBdr>
        </w:div>
      </w:divsChild>
    </w:div>
    <w:div w:id="876549891">
      <w:bodyDiv w:val="1"/>
      <w:marLeft w:val="0"/>
      <w:marRight w:val="0"/>
      <w:marTop w:val="0"/>
      <w:marBottom w:val="0"/>
      <w:divBdr>
        <w:top w:val="none" w:sz="0" w:space="0" w:color="auto"/>
        <w:left w:val="none" w:sz="0" w:space="0" w:color="auto"/>
        <w:bottom w:val="none" w:sz="0" w:space="0" w:color="auto"/>
        <w:right w:val="none" w:sz="0" w:space="0" w:color="auto"/>
      </w:divBdr>
      <w:divsChild>
        <w:div w:id="1559364246">
          <w:marLeft w:val="0"/>
          <w:marRight w:val="0"/>
          <w:marTop w:val="0"/>
          <w:marBottom w:val="0"/>
          <w:divBdr>
            <w:top w:val="none" w:sz="0" w:space="0" w:color="auto"/>
            <w:left w:val="none" w:sz="0" w:space="0" w:color="auto"/>
            <w:bottom w:val="none" w:sz="0" w:space="0" w:color="auto"/>
            <w:right w:val="none" w:sz="0" w:space="0" w:color="auto"/>
          </w:divBdr>
        </w:div>
      </w:divsChild>
    </w:div>
    <w:div w:id="885458013">
      <w:bodyDiv w:val="1"/>
      <w:marLeft w:val="0"/>
      <w:marRight w:val="0"/>
      <w:marTop w:val="0"/>
      <w:marBottom w:val="0"/>
      <w:divBdr>
        <w:top w:val="none" w:sz="0" w:space="0" w:color="auto"/>
        <w:left w:val="none" w:sz="0" w:space="0" w:color="auto"/>
        <w:bottom w:val="none" w:sz="0" w:space="0" w:color="auto"/>
        <w:right w:val="none" w:sz="0" w:space="0" w:color="auto"/>
      </w:divBdr>
      <w:divsChild>
        <w:div w:id="290330780">
          <w:marLeft w:val="0"/>
          <w:marRight w:val="0"/>
          <w:marTop w:val="0"/>
          <w:marBottom w:val="0"/>
          <w:divBdr>
            <w:top w:val="none" w:sz="0" w:space="0" w:color="auto"/>
            <w:left w:val="none" w:sz="0" w:space="0" w:color="auto"/>
            <w:bottom w:val="none" w:sz="0" w:space="0" w:color="auto"/>
            <w:right w:val="none" w:sz="0" w:space="0" w:color="auto"/>
          </w:divBdr>
        </w:div>
        <w:div w:id="310252677">
          <w:marLeft w:val="0"/>
          <w:marRight w:val="0"/>
          <w:marTop w:val="0"/>
          <w:marBottom w:val="0"/>
          <w:divBdr>
            <w:top w:val="none" w:sz="0" w:space="0" w:color="auto"/>
            <w:left w:val="none" w:sz="0" w:space="0" w:color="auto"/>
            <w:bottom w:val="none" w:sz="0" w:space="0" w:color="auto"/>
            <w:right w:val="none" w:sz="0" w:space="0" w:color="auto"/>
          </w:divBdr>
        </w:div>
        <w:div w:id="871572793">
          <w:marLeft w:val="0"/>
          <w:marRight w:val="0"/>
          <w:marTop w:val="0"/>
          <w:marBottom w:val="0"/>
          <w:divBdr>
            <w:top w:val="none" w:sz="0" w:space="0" w:color="auto"/>
            <w:left w:val="none" w:sz="0" w:space="0" w:color="auto"/>
            <w:bottom w:val="none" w:sz="0" w:space="0" w:color="auto"/>
            <w:right w:val="none" w:sz="0" w:space="0" w:color="auto"/>
          </w:divBdr>
          <w:divsChild>
            <w:div w:id="1008337705">
              <w:marLeft w:val="0"/>
              <w:marRight w:val="0"/>
              <w:marTop w:val="0"/>
              <w:marBottom w:val="0"/>
              <w:divBdr>
                <w:top w:val="none" w:sz="0" w:space="0" w:color="auto"/>
                <w:left w:val="none" w:sz="0" w:space="0" w:color="auto"/>
                <w:bottom w:val="none" w:sz="0" w:space="0" w:color="auto"/>
                <w:right w:val="none" w:sz="0" w:space="0" w:color="auto"/>
              </w:divBdr>
            </w:div>
            <w:div w:id="1170871592">
              <w:marLeft w:val="0"/>
              <w:marRight w:val="0"/>
              <w:marTop w:val="0"/>
              <w:marBottom w:val="0"/>
              <w:divBdr>
                <w:top w:val="none" w:sz="0" w:space="0" w:color="auto"/>
                <w:left w:val="none" w:sz="0" w:space="0" w:color="auto"/>
                <w:bottom w:val="none" w:sz="0" w:space="0" w:color="auto"/>
                <w:right w:val="none" w:sz="0" w:space="0" w:color="auto"/>
              </w:divBdr>
            </w:div>
          </w:divsChild>
        </w:div>
        <w:div w:id="1037395735">
          <w:marLeft w:val="0"/>
          <w:marRight w:val="0"/>
          <w:marTop w:val="0"/>
          <w:marBottom w:val="0"/>
          <w:divBdr>
            <w:top w:val="none" w:sz="0" w:space="0" w:color="auto"/>
            <w:left w:val="none" w:sz="0" w:space="0" w:color="auto"/>
            <w:bottom w:val="none" w:sz="0" w:space="0" w:color="auto"/>
            <w:right w:val="none" w:sz="0" w:space="0" w:color="auto"/>
          </w:divBdr>
        </w:div>
      </w:divsChild>
    </w:div>
    <w:div w:id="897016353">
      <w:bodyDiv w:val="1"/>
      <w:marLeft w:val="0"/>
      <w:marRight w:val="0"/>
      <w:marTop w:val="0"/>
      <w:marBottom w:val="0"/>
      <w:divBdr>
        <w:top w:val="none" w:sz="0" w:space="0" w:color="auto"/>
        <w:left w:val="none" w:sz="0" w:space="0" w:color="auto"/>
        <w:bottom w:val="none" w:sz="0" w:space="0" w:color="auto"/>
        <w:right w:val="none" w:sz="0" w:space="0" w:color="auto"/>
      </w:divBdr>
      <w:divsChild>
        <w:div w:id="1477066187">
          <w:marLeft w:val="0"/>
          <w:marRight w:val="0"/>
          <w:marTop w:val="0"/>
          <w:marBottom w:val="0"/>
          <w:divBdr>
            <w:top w:val="none" w:sz="0" w:space="0" w:color="auto"/>
            <w:left w:val="none" w:sz="0" w:space="0" w:color="auto"/>
            <w:bottom w:val="none" w:sz="0" w:space="0" w:color="auto"/>
            <w:right w:val="none" w:sz="0" w:space="0" w:color="auto"/>
          </w:divBdr>
        </w:div>
      </w:divsChild>
    </w:div>
    <w:div w:id="909194392">
      <w:bodyDiv w:val="1"/>
      <w:marLeft w:val="0"/>
      <w:marRight w:val="0"/>
      <w:marTop w:val="0"/>
      <w:marBottom w:val="0"/>
      <w:divBdr>
        <w:top w:val="none" w:sz="0" w:space="0" w:color="auto"/>
        <w:left w:val="none" w:sz="0" w:space="0" w:color="auto"/>
        <w:bottom w:val="none" w:sz="0" w:space="0" w:color="auto"/>
        <w:right w:val="none" w:sz="0" w:space="0" w:color="auto"/>
      </w:divBdr>
      <w:divsChild>
        <w:div w:id="297877720">
          <w:marLeft w:val="0"/>
          <w:marRight w:val="0"/>
          <w:marTop w:val="0"/>
          <w:marBottom w:val="0"/>
          <w:divBdr>
            <w:top w:val="none" w:sz="0" w:space="0" w:color="auto"/>
            <w:left w:val="none" w:sz="0" w:space="0" w:color="auto"/>
            <w:bottom w:val="none" w:sz="0" w:space="0" w:color="auto"/>
            <w:right w:val="none" w:sz="0" w:space="0" w:color="auto"/>
          </w:divBdr>
        </w:div>
      </w:divsChild>
    </w:div>
    <w:div w:id="933784405">
      <w:bodyDiv w:val="1"/>
      <w:marLeft w:val="0"/>
      <w:marRight w:val="0"/>
      <w:marTop w:val="0"/>
      <w:marBottom w:val="0"/>
      <w:divBdr>
        <w:top w:val="none" w:sz="0" w:space="0" w:color="auto"/>
        <w:left w:val="none" w:sz="0" w:space="0" w:color="auto"/>
        <w:bottom w:val="none" w:sz="0" w:space="0" w:color="auto"/>
        <w:right w:val="none" w:sz="0" w:space="0" w:color="auto"/>
      </w:divBdr>
      <w:divsChild>
        <w:div w:id="223227411">
          <w:marLeft w:val="0"/>
          <w:marRight w:val="0"/>
          <w:marTop w:val="0"/>
          <w:marBottom w:val="0"/>
          <w:divBdr>
            <w:top w:val="none" w:sz="0" w:space="0" w:color="auto"/>
            <w:left w:val="none" w:sz="0" w:space="0" w:color="auto"/>
            <w:bottom w:val="none" w:sz="0" w:space="0" w:color="auto"/>
            <w:right w:val="none" w:sz="0" w:space="0" w:color="auto"/>
          </w:divBdr>
        </w:div>
      </w:divsChild>
    </w:div>
    <w:div w:id="942802767">
      <w:bodyDiv w:val="1"/>
      <w:marLeft w:val="0"/>
      <w:marRight w:val="0"/>
      <w:marTop w:val="0"/>
      <w:marBottom w:val="0"/>
      <w:divBdr>
        <w:top w:val="none" w:sz="0" w:space="0" w:color="auto"/>
        <w:left w:val="none" w:sz="0" w:space="0" w:color="auto"/>
        <w:bottom w:val="none" w:sz="0" w:space="0" w:color="auto"/>
        <w:right w:val="none" w:sz="0" w:space="0" w:color="auto"/>
      </w:divBdr>
    </w:div>
    <w:div w:id="944772226">
      <w:bodyDiv w:val="1"/>
      <w:marLeft w:val="0"/>
      <w:marRight w:val="0"/>
      <w:marTop w:val="0"/>
      <w:marBottom w:val="0"/>
      <w:divBdr>
        <w:top w:val="none" w:sz="0" w:space="0" w:color="auto"/>
        <w:left w:val="none" w:sz="0" w:space="0" w:color="auto"/>
        <w:bottom w:val="none" w:sz="0" w:space="0" w:color="auto"/>
        <w:right w:val="none" w:sz="0" w:space="0" w:color="auto"/>
      </w:divBdr>
      <w:divsChild>
        <w:div w:id="2066483842">
          <w:marLeft w:val="0"/>
          <w:marRight w:val="0"/>
          <w:marTop w:val="0"/>
          <w:marBottom w:val="0"/>
          <w:divBdr>
            <w:top w:val="none" w:sz="0" w:space="0" w:color="auto"/>
            <w:left w:val="none" w:sz="0" w:space="0" w:color="auto"/>
            <w:bottom w:val="none" w:sz="0" w:space="0" w:color="auto"/>
            <w:right w:val="none" w:sz="0" w:space="0" w:color="auto"/>
          </w:divBdr>
        </w:div>
      </w:divsChild>
    </w:div>
    <w:div w:id="946349690">
      <w:bodyDiv w:val="1"/>
      <w:marLeft w:val="0"/>
      <w:marRight w:val="0"/>
      <w:marTop w:val="0"/>
      <w:marBottom w:val="0"/>
      <w:divBdr>
        <w:top w:val="none" w:sz="0" w:space="0" w:color="auto"/>
        <w:left w:val="none" w:sz="0" w:space="0" w:color="auto"/>
        <w:bottom w:val="none" w:sz="0" w:space="0" w:color="auto"/>
        <w:right w:val="none" w:sz="0" w:space="0" w:color="auto"/>
      </w:divBdr>
      <w:divsChild>
        <w:div w:id="1425569805">
          <w:marLeft w:val="0"/>
          <w:marRight w:val="0"/>
          <w:marTop w:val="0"/>
          <w:marBottom w:val="0"/>
          <w:divBdr>
            <w:top w:val="none" w:sz="0" w:space="0" w:color="auto"/>
            <w:left w:val="none" w:sz="0" w:space="0" w:color="auto"/>
            <w:bottom w:val="none" w:sz="0" w:space="0" w:color="auto"/>
            <w:right w:val="none" w:sz="0" w:space="0" w:color="auto"/>
          </w:divBdr>
        </w:div>
      </w:divsChild>
    </w:div>
    <w:div w:id="952517284">
      <w:bodyDiv w:val="1"/>
      <w:marLeft w:val="0"/>
      <w:marRight w:val="0"/>
      <w:marTop w:val="0"/>
      <w:marBottom w:val="0"/>
      <w:divBdr>
        <w:top w:val="none" w:sz="0" w:space="0" w:color="auto"/>
        <w:left w:val="none" w:sz="0" w:space="0" w:color="auto"/>
        <w:bottom w:val="none" w:sz="0" w:space="0" w:color="auto"/>
        <w:right w:val="none" w:sz="0" w:space="0" w:color="auto"/>
      </w:divBdr>
      <w:divsChild>
        <w:div w:id="1123308441">
          <w:marLeft w:val="0"/>
          <w:marRight w:val="0"/>
          <w:marTop w:val="0"/>
          <w:marBottom w:val="0"/>
          <w:divBdr>
            <w:top w:val="none" w:sz="0" w:space="0" w:color="auto"/>
            <w:left w:val="none" w:sz="0" w:space="0" w:color="auto"/>
            <w:bottom w:val="none" w:sz="0" w:space="0" w:color="auto"/>
            <w:right w:val="none" w:sz="0" w:space="0" w:color="auto"/>
          </w:divBdr>
        </w:div>
      </w:divsChild>
    </w:div>
    <w:div w:id="968823500">
      <w:bodyDiv w:val="1"/>
      <w:marLeft w:val="0"/>
      <w:marRight w:val="0"/>
      <w:marTop w:val="0"/>
      <w:marBottom w:val="0"/>
      <w:divBdr>
        <w:top w:val="none" w:sz="0" w:space="0" w:color="auto"/>
        <w:left w:val="none" w:sz="0" w:space="0" w:color="auto"/>
        <w:bottom w:val="none" w:sz="0" w:space="0" w:color="auto"/>
        <w:right w:val="none" w:sz="0" w:space="0" w:color="auto"/>
      </w:divBdr>
    </w:div>
    <w:div w:id="992215609">
      <w:bodyDiv w:val="1"/>
      <w:marLeft w:val="0"/>
      <w:marRight w:val="0"/>
      <w:marTop w:val="0"/>
      <w:marBottom w:val="0"/>
      <w:divBdr>
        <w:top w:val="none" w:sz="0" w:space="0" w:color="auto"/>
        <w:left w:val="none" w:sz="0" w:space="0" w:color="auto"/>
        <w:bottom w:val="none" w:sz="0" w:space="0" w:color="auto"/>
        <w:right w:val="none" w:sz="0" w:space="0" w:color="auto"/>
      </w:divBdr>
      <w:divsChild>
        <w:div w:id="1132475604">
          <w:marLeft w:val="0"/>
          <w:marRight w:val="0"/>
          <w:marTop w:val="0"/>
          <w:marBottom w:val="0"/>
          <w:divBdr>
            <w:top w:val="none" w:sz="0" w:space="0" w:color="auto"/>
            <w:left w:val="none" w:sz="0" w:space="0" w:color="auto"/>
            <w:bottom w:val="none" w:sz="0" w:space="0" w:color="auto"/>
            <w:right w:val="none" w:sz="0" w:space="0" w:color="auto"/>
          </w:divBdr>
        </w:div>
      </w:divsChild>
    </w:div>
    <w:div w:id="993685518">
      <w:bodyDiv w:val="1"/>
      <w:marLeft w:val="0"/>
      <w:marRight w:val="0"/>
      <w:marTop w:val="0"/>
      <w:marBottom w:val="0"/>
      <w:divBdr>
        <w:top w:val="none" w:sz="0" w:space="0" w:color="auto"/>
        <w:left w:val="none" w:sz="0" w:space="0" w:color="auto"/>
        <w:bottom w:val="none" w:sz="0" w:space="0" w:color="auto"/>
        <w:right w:val="none" w:sz="0" w:space="0" w:color="auto"/>
      </w:divBdr>
      <w:divsChild>
        <w:div w:id="1882279359">
          <w:marLeft w:val="0"/>
          <w:marRight w:val="0"/>
          <w:marTop w:val="120"/>
          <w:marBottom w:val="0"/>
          <w:divBdr>
            <w:top w:val="none" w:sz="0" w:space="0" w:color="auto"/>
            <w:left w:val="none" w:sz="0" w:space="0" w:color="auto"/>
            <w:bottom w:val="none" w:sz="0" w:space="0" w:color="auto"/>
            <w:right w:val="none" w:sz="0" w:space="0" w:color="auto"/>
          </w:divBdr>
        </w:div>
        <w:div w:id="1156458100">
          <w:marLeft w:val="0"/>
          <w:marRight w:val="0"/>
          <w:marTop w:val="120"/>
          <w:marBottom w:val="0"/>
          <w:divBdr>
            <w:top w:val="none" w:sz="0" w:space="0" w:color="auto"/>
            <w:left w:val="none" w:sz="0" w:space="0" w:color="auto"/>
            <w:bottom w:val="none" w:sz="0" w:space="0" w:color="auto"/>
            <w:right w:val="none" w:sz="0" w:space="0" w:color="auto"/>
          </w:divBdr>
        </w:div>
      </w:divsChild>
    </w:div>
    <w:div w:id="1023702771">
      <w:bodyDiv w:val="1"/>
      <w:marLeft w:val="0"/>
      <w:marRight w:val="0"/>
      <w:marTop w:val="0"/>
      <w:marBottom w:val="0"/>
      <w:divBdr>
        <w:top w:val="none" w:sz="0" w:space="0" w:color="auto"/>
        <w:left w:val="none" w:sz="0" w:space="0" w:color="auto"/>
        <w:bottom w:val="none" w:sz="0" w:space="0" w:color="auto"/>
        <w:right w:val="none" w:sz="0" w:space="0" w:color="auto"/>
      </w:divBdr>
      <w:divsChild>
        <w:div w:id="939726361">
          <w:marLeft w:val="0"/>
          <w:marRight w:val="0"/>
          <w:marTop w:val="0"/>
          <w:marBottom w:val="0"/>
          <w:divBdr>
            <w:top w:val="none" w:sz="0" w:space="0" w:color="auto"/>
            <w:left w:val="none" w:sz="0" w:space="0" w:color="auto"/>
            <w:bottom w:val="none" w:sz="0" w:space="0" w:color="auto"/>
            <w:right w:val="none" w:sz="0" w:space="0" w:color="auto"/>
          </w:divBdr>
        </w:div>
      </w:divsChild>
    </w:div>
    <w:div w:id="1054085568">
      <w:bodyDiv w:val="1"/>
      <w:marLeft w:val="0"/>
      <w:marRight w:val="0"/>
      <w:marTop w:val="0"/>
      <w:marBottom w:val="0"/>
      <w:divBdr>
        <w:top w:val="none" w:sz="0" w:space="0" w:color="auto"/>
        <w:left w:val="none" w:sz="0" w:space="0" w:color="auto"/>
        <w:bottom w:val="none" w:sz="0" w:space="0" w:color="auto"/>
        <w:right w:val="none" w:sz="0" w:space="0" w:color="auto"/>
      </w:divBdr>
      <w:divsChild>
        <w:div w:id="1185291194">
          <w:marLeft w:val="0"/>
          <w:marRight w:val="0"/>
          <w:marTop w:val="0"/>
          <w:marBottom w:val="0"/>
          <w:divBdr>
            <w:top w:val="none" w:sz="0" w:space="0" w:color="auto"/>
            <w:left w:val="none" w:sz="0" w:space="0" w:color="auto"/>
            <w:bottom w:val="none" w:sz="0" w:space="0" w:color="auto"/>
            <w:right w:val="none" w:sz="0" w:space="0" w:color="auto"/>
          </w:divBdr>
        </w:div>
      </w:divsChild>
    </w:div>
    <w:div w:id="1059015663">
      <w:bodyDiv w:val="1"/>
      <w:marLeft w:val="0"/>
      <w:marRight w:val="0"/>
      <w:marTop w:val="0"/>
      <w:marBottom w:val="0"/>
      <w:divBdr>
        <w:top w:val="none" w:sz="0" w:space="0" w:color="auto"/>
        <w:left w:val="none" w:sz="0" w:space="0" w:color="auto"/>
        <w:bottom w:val="none" w:sz="0" w:space="0" w:color="auto"/>
        <w:right w:val="none" w:sz="0" w:space="0" w:color="auto"/>
      </w:divBdr>
      <w:divsChild>
        <w:div w:id="364528745">
          <w:marLeft w:val="0"/>
          <w:marRight w:val="0"/>
          <w:marTop w:val="0"/>
          <w:marBottom w:val="0"/>
          <w:divBdr>
            <w:top w:val="none" w:sz="0" w:space="0" w:color="auto"/>
            <w:left w:val="none" w:sz="0" w:space="0" w:color="auto"/>
            <w:bottom w:val="none" w:sz="0" w:space="0" w:color="auto"/>
            <w:right w:val="none" w:sz="0" w:space="0" w:color="auto"/>
          </w:divBdr>
        </w:div>
        <w:div w:id="455099929">
          <w:marLeft w:val="0"/>
          <w:marRight w:val="0"/>
          <w:marTop w:val="0"/>
          <w:marBottom w:val="0"/>
          <w:divBdr>
            <w:top w:val="none" w:sz="0" w:space="0" w:color="auto"/>
            <w:left w:val="none" w:sz="0" w:space="0" w:color="auto"/>
            <w:bottom w:val="none" w:sz="0" w:space="0" w:color="auto"/>
            <w:right w:val="none" w:sz="0" w:space="0" w:color="auto"/>
          </w:divBdr>
        </w:div>
        <w:div w:id="1185248574">
          <w:marLeft w:val="0"/>
          <w:marRight w:val="0"/>
          <w:marTop w:val="0"/>
          <w:marBottom w:val="0"/>
          <w:divBdr>
            <w:top w:val="none" w:sz="0" w:space="0" w:color="auto"/>
            <w:left w:val="none" w:sz="0" w:space="0" w:color="auto"/>
            <w:bottom w:val="none" w:sz="0" w:space="0" w:color="auto"/>
            <w:right w:val="none" w:sz="0" w:space="0" w:color="auto"/>
          </w:divBdr>
        </w:div>
        <w:div w:id="1400902354">
          <w:marLeft w:val="0"/>
          <w:marRight w:val="0"/>
          <w:marTop w:val="0"/>
          <w:marBottom w:val="0"/>
          <w:divBdr>
            <w:top w:val="none" w:sz="0" w:space="0" w:color="auto"/>
            <w:left w:val="none" w:sz="0" w:space="0" w:color="auto"/>
            <w:bottom w:val="none" w:sz="0" w:space="0" w:color="auto"/>
            <w:right w:val="none" w:sz="0" w:space="0" w:color="auto"/>
          </w:divBdr>
        </w:div>
        <w:div w:id="1573199227">
          <w:marLeft w:val="0"/>
          <w:marRight w:val="0"/>
          <w:marTop w:val="0"/>
          <w:marBottom w:val="0"/>
          <w:divBdr>
            <w:top w:val="none" w:sz="0" w:space="0" w:color="auto"/>
            <w:left w:val="none" w:sz="0" w:space="0" w:color="auto"/>
            <w:bottom w:val="none" w:sz="0" w:space="0" w:color="auto"/>
            <w:right w:val="none" w:sz="0" w:space="0" w:color="auto"/>
          </w:divBdr>
        </w:div>
        <w:div w:id="2049599751">
          <w:marLeft w:val="0"/>
          <w:marRight w:val="0"/>
          <w:marTop w:val="0"/>
          <w:marBottom w:val="0"/>
          <w:divBdr>
            <w:top w:val="none" w:sz="0" w:space="0" w:color="auto"/>
            <w:left w:val="none" w:sz="0" w:space="0" w:color="auto"/>
            <w:bottom w:val="none" w:sz="0" w:space="0" w:color="auto"/>
            <w:right w:val="none" w:sz="0" w:space="0" w:color="auto"/>
          </w:divBdr>
        </w:div>
        <w:div w:id="2100829731">
          <w:marLeft w:val="0"/>
          <w:marRight w:val="0"/>
          <w:marTop w:val="0"/>
          <w:marBottom w:val="0"/>
          <w:divBdr>
            <w:top w:val="none" w:sz="0" w:space="0" w:color="auto"/>
            <w:left w:val="none" w:sz="0" w:space="0" w:color="auto"/>
            <w:bottom w:val="none" w:sz="0" w:space="0" w:color="auto"/>
            <w:right w:val="none" w:sz="0" w:space="0" w:color="auto"/>
          </w:divBdr>
        </w:div>
        <w:div w:id="2122607226">
          <w:marLeft w:val="0"/>
          <w:marRight w:val="0"/>
          <w:marTop w:val="0"/>
          <w:marBottom w:val="0"/>
          <w:divBdr>
            <w:top w:val="none" w:sz="0" w:space="0" w:color="auto"/>
            <w:left w:val="none" w:sz="0" w:space="0" w:color="auto"/>
            <w:bottom w:val="none" w:sz="0" w:space="0" w:color="auto"/>
            <w:right w:val="none" w:sz="0" w:space="0" w:color="auto"/>
          </w:divBdr>
        </w:div>
      </w:divsChild>
    </w:div>
    <w:div w:id="1065418937">
      <w:bodyDiv w:val="1"/>
      <w:marLeft w:val="0"/>
      <w:marRight w:val="0"/>
      <w:marTop w:val="0"/>
      <w:marBottom w:val="0"/>
      <w:divBdr>
        <w:top w:val="none" w:sz="0" w:space="0" w:color="auto"/>
        <w:left w:val="none" w:sz="0" w:space="0" w:color="auto"/>
        <w:bottom w:val="none" w:sz="0" w:space="0" w:color="auto"/>
        <w:right w:val="none" w:sz="0" w:space="0" w:color="auto"/>
      </w:divBdr>
      <w:divsChild>
        <w:div w:id="1581676371">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1070738475">
      <w:bodyDiv w:val="1"/>
      <w:marLeft w:val="0"/>
      <w:marRight w:val="0"/>
      <w:marTop w:val="0"/>
      <w:marBottom w:val="0"/>
      <w:divBdr>
        <w:top w:val="none" w:sz="0" w:space="0" w:color="auto"/>
        <w:left w:val="none" w:sz="0" w:space="0" w:color="auto"/>
        <w:bottom w:val="none" w:sz="0" w:space="0" w:color="auto"/>
        <w:right w:val="none" w:sz="0" w:space="0" w:color="auto"/>
      </w:divBdr>
      <w:divsChild>
        <w:div w:id="163589488">
          <w:marLeft w:val="0"/>
          <w:marRight w:val="0"/>
          <w:marTop w:val="0"/>
          <w:marBottom w:val="0"/>
          <w:divBdr>
            <w:top w:val="none" w:sz="0" w:space="0" w:color="auto"/>
            <w:left w:val="none" w:sz="0" w:space="0" w:color="auto"/>
            <w:bottom w:val="none" w:sz="0" w:space="0" w:color="auto"/>
            <w:right w:val="none" w:sz="0" w:space="0" w:color="auto"/>
          </w:divBdr>
        </w:div>
      </w:divsChild>
    </w:div>
    <w:div w:id="1084650362">
      <w:bodyDiv w:val="1"/>
      <w:marLeft w:val="0"/>
      <w:marRight w:val="0"/>
      <w:marTop w:val="0"/>
      <w:marBottom w:val="0"/>
      <w:divBdr>
        <w:top w:val="none" w:sz="0" w:space="0" w:color="auto"/>
        <w:left w:val="none" w:sz="0" w:space="0" w:color="auto"/>
        <w:bottom w:val="none" w:sz="0" w:space="0" w:color="auto"/>
        <w:right w:val="none" w:sz="0" w:space="0" w:color="auto"/>
      </w:divBdr>
    </w:div>
    <w:div w:id="1096243155">
      <w:bodyDiv w:val="1"/>
      <w:marLeft w:val="0"/>
      <w:marRight w:val="0"/>
      <w:marTop w:val="0"/>
      <w:marBottom w:val="0"/>
      <w:divBdr>
        <w:top w:val="none" w:sz="0" w:space="0" w:color="auto"/>
        <w:left w:val="none" w:sz="0" w:space="0" w:color="auto"/>
        <w:bottom w:val="none" w:sz="0" w:space="0" w:color="auto"/>
        <w:right w:val="none" w:sz="0" w:space="0" w:color="auto"/>
      </w:divBdr>
      <w:divsChild>
        <w:div w:id="527375380">
          <w:marLeft w:val="0"/>
          <w:marRight w:val="0"/>
          <w:marTop w:val="0"/>
          <w:marBottom w:val="0"/>
          <w:divBdr>
            <w:top w:val="none" w:sz="0" w:space="0" w:color="auto"/>
            <w:left w:val="none" w:sz="0" w:space="0" w:color="auto"/>
            <w:bottom w:val="none" w:sz="0" w:space="0" w:color="auto"/>
            <w:right w:val="none" w:sz="0" w:space="0" w:color="auto"/>
          </w:divBdr>
        </w:div>
      </w:divsChild>
    </w:div>
    <w:div w:id="1098402781">
      <w:bodyDiv w:val="1"/>
      <w:marLeft w:val="0"/>
      <w:marRight w:val="0"/>
      <w:marTop w:val="0"/>
      <w:marBottom w:val="0"/>
      <w:divBdr>
        <w:top w:val="none" w:sz="0" w:space="0" w:color="auto"/>
        <w:left w:val="none" w:sz="0" w:space="0" w:color="auto"/>
        <w:bottom w:val="none" w:sz="0" w:space="0" w:color="auto"/>
        <w:right w:val="none" w:sz="0" w:space="0" w:color="auto"/>
      </w:divBdr>
      <w:divsChild>
        <w:div w:id="1237202709">
          <w:marLeft w:val="0"/>
          <w:marRight w:val="0"/>
          <w:marTop w:val="0"/>
          <w:marBottom w:val="0"/>
          <w:divBdr>
            <w:top w:val="none" w:sz="0" w:space="0" w:color="auto"/>
            <w:left w:val="none" w:sz="0" w:space="0" w:color="auto"/>
            <w:bottom w:val="none" w:sz="0" w:space="0" w:color="auto"/>
            <w:right w:val="none" w:sz="0" w:space="0" w:color="auto"/>
          </w:divBdr>
        </w:div>
      </w:divsChild>
    </w:div>
    <w:div w:id="1101531737">
      <w:bodyDiv w:val="1"/>
      <w:marLeft w:val="0"/>
      <w:marRight w:val="0"/>
      <w:marTop w:val="0"/>
      <w:marBottom w:val="0"/>
      <w:divBdr>
        <w:top w:val="none" w:sz="0" w:space="0" w:color="auto"/>
        <w:left w:val="none" w:sz="0" w:space="0" w:color="auto"/>
        <w:bottom w:val="none" w:sz="0" w:space="0" w:color="auto"/>
        <w:right w:val="none" w:sz="0" w:space="0" w:color="auto"/>
      </w:divBdr>
      <w:divsChild>
        <w:div w:id="1771772468">
          <w:marLeft w:val="0"/>
          <w:marRight w:val="0"/>
          <w:marTop w:val="0"/>
          <w:marBottom w:val="0"/>
          <w:divBdr>
            <w:top w:val="none" w:sz="0" w:space="0" w:color="auto"/>
            <w:left w:val="none" w:sz="0" w:space="0" w:color="auto"/>
            <w:bottom w:val="none" w:sz="0" w:space="0" w:color="auto"/>
            <w:right w:val="none" w:sz="0" w:space="0" w:color="auto"/>
          </w:divBdr>
        </w:div>
      </w:divsChild>
    </w:div>
    <w:div w:id="1110861260">
      <w:bodyDiv w:val="1"/>
      <w:marLeft w:val="0"/>
      <w:marRight w:val="0"/>
      <w:marTop w:val="0"/>
      <w:marBottom w:val="0"/>
      <w:divBdr>
        <w:top w:val="none" w:sz="0" w:space="0" w:color="auto"/>
        <w:left w:val="none" w:sz="0" w:space="0" w:color="auto"/>
        <w:bottom w:val="none" w:sz="0" w:space="0" w:color="auto"/>
        <w:right w:val="none" w:sz="0" w:space="0" w:color="auto"/>
      </w:divBdr>
      <w:divsChild>
        <w:div w:id="13306822">
          <w:marLeft w:val="0"/>
          <w:marRight w:val="0"/>
          <w:marTop w:val="0"/>
          <w:marBottom w:val="0"/>
          <w:divBdr>
            <w:top w:val="none" w:sz="0" w:space="0" w:color="auto"/>
            <w:left w:val="none" w:sz="0" w:space="0" w:color="auto"/>
            <w:bottom w:val="none" w:sz="0" w:space="0" w:color="auto"/>
            <w:right w:val="none" w:sz="0" w:space="0" w:color="auto"/>
          </w:divBdr>
        </w:div>
        <w:div w:id="604843206">
          <w:marLeft w:val="0"/>
          <w:marRight w:val="0"/>
          <w:marTop w:val="0"/>
          <w:marBottom w:val="0"/>
          <w:divBdr>
            <w:top w:val="none" w:sz="0" w:space="0" w:color="auto"/>
            <w:left w:val="none" w:sz="0" w:space="0" w:color="auto"/>
            <w:bottom w:val="none" w:sz="0" w:space="0" w:color="auto"/>
            <w:right w:val="none" w:sz="0" w:space="0" w:color="auto"/>
          </w:divBdr>
        </w:div>
        <w:div w:id="788939654">
          <w:marLeft w:val="0"/>
          <w:marRight w:val="0"/>
          <w:marTop w:val="0"/>
          <w:marBottom w:val="0"/>
          <w:divBdr>
            <w:top w:val="none" w:sz="0" w:space="0" w:color="auto"/>
            <w:left w:val="none" w:sz="0" w:space="0" w:color="auto"/>
            <w:bottom w:val="none" w:sz="0" w:space="0" w:color="auto"/>
            <w:right w:val="none" w:sz="0" w:space="0" w:color="auto"/>
          </w:divBdr>
        </w:div>
      </w:divsChild>
    </w:div>
    <w:div w:id="1118256434">
      <w:bodyDiv w:val="1"/>
      <w:marLeft w:val="0"/>
      <w:marRight w:val="0"/>
      <w:marTop w:val="0"/>
      <w:marBottom w:val="0"/>
      <w:divBdr>
        <w:top w:val="none" w:sz="0" w:space="0" w:color="auto"/>
        <w:left w:val="none" w:sz="0" w:space="0" w:color="auto"/>
        <w:bottom w:val="none" w:sz="0" w:space="0" w:color="auto"/>
        <w:right w:val="none" w:sz="0" w:space="0" w:color="auto"/>
      </w:divBdr>
      <w:divsChild>
        <w:div w:id="2051033148">
          <w:marLeft w:val="0"/>
          <w:marRight w:val="0"/>
          <w:marTop w:val="0"/>
          <w:marBottom w:val="0"/>
          <w:divBdr>
            <w:top w:val="none" w:sz="0" w:space="0" w:color="auto"/>
            <w:left w:val="none" w:sz="0" w:space="0" w:color="auto"/>
            <w:bottom w:val="none" w:sz="0" w:space="0" w:color="auto"/>
            <w:right w:val="none" w:sz="0" w:space="0" w:color="auto"/>
          </w:divBdr>
        </w:div>
      </w:divsChild>
    </w:div>
    <w:div w:id="1121799134">
      <w:bodyDiv w:val="1"/>
      <w:marLeft w:val="0"/>
      <w:marRight w:val="0"/>
      <w:marTop w:val="0"/>
      <w:marBottom w:val="0"/>
      <w:divBdr>
        <w:top w:val="none" w:sz="0" w:space="0" w:color="auto"/>
        <w:left w:val="none" w:sz="0" w:space="0" w:color="auto"/>
        <w:bottom w:val="none" w:sz="0" w:space="0" w:color="auto"/>
        <w:right w:val="none" w:sz="0" w:space="0" w:color="auto"/>
      </w:divBdr>
      <w:divsChild>
        <w:div w:id="724110761">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1148012551">
      <w:bodyDiv w:val="1"/>
      <w:marLeft w:val="0"/>
      <w:marRight w:val="0"/>
      <w:marTop w:val="0"/>
      <w:marBottom w:val="0"/>
      <w:divBdr>
        <w:top w:val="none" w:sz="0" w:space="0" w:color="auto"/>
        <w:left w:val="none" w:sz="0" w:space="0" w:color="auto"/>
        <w:bottom w:val="none" w:sz="0" w:space="0" w:color="auto"/>
        <w:right w:val="none" w:sz="0" w:space="0" w:color="auto"/>
      </w:divBdr>
      <w:divsChild>
        <w:div w:id="784227126">
          <w:marLeft w:val="0"/>
          <w:marRight w:val="0"/>
          <w:marTop w:val="0"/>
          <w:marBottom w:val="0"/>
          <w:divBdr>
            <w:top w:val="none" w:sz="0" w:space="0" w:color="auto"/>
            <w:left w:val="none" w:sz="0" w:space="0" w:color="auto"/>
            <w:bottom w:val="none" w:sz="0" w:space="0" w:color="auto"/>
            <w:right w:val="none" w:sz="0" w:space="0" w:color="auto"/>
          </w:divBdr>
          <w:divsChild>
            <w:div w:id="802113712">
              <w:marLeft w:val="0"/>
              <w:marRight w:val="0"/>
              <w:marTop w:val="0"/>
              <w:marBottom w:val="0"/>
              <w:divBdr>
                <w:top w:val="none" w:sz="0" w:space="0" w:color="auto"/>
                <w:left w:val="none" w:sz="0" w:space="0" w:color="auto"/>
                <w:bottom w:val="none" w:sz="0" w:space="0" w:color="auto"/>
                <w:right w:val="none" w:sz="0" w:space="0" w:color="auto"/>
              </w:divBdr>
              <w:divsChild>
                <w:div w:id="32008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330649">
      <w:bodyDiv w:val="1"/>
      <w:marLeft w:val="0"/>
      <w:marRight w:val="0"/>
      <w:marTop w:val="0"/>
      <w:marBottom w:val="0"/>
      <w:divBdr>
        <w:top w:val="none" w:sz="0" w:space="0" w:color="auto"/>
        <w:left w:val="none" w:sz="0" w:space="0" w:color="auto"/>
        <w:bottom w:val="none" w:sz="0" w:space="0" w:color="auto"/>
        <w:right w:val="none" w:sz="0" w:space="0" w:color="auto"/>
      </w:divBdr>
      <w:divsChild>
        <w:div w:id="1114711324">
          <w:marLeft w:val="0"/>
          <w:marRight w:val="0"/>
          <w:marTop w:val="0"/>
          <w:marBottom w:val="0"/>
          <w:divBdr>
            <w:top w:val="none" w:sz="0" w:space="0" w:color="auto"/>
            <w:left w:val="none" w:sz="0" w:space="0" w:color="auto"/>
            <w:bottom w:val="none" w:sz="0" w:space="0" w:color="auto"/>
            <w:right w:val="none" w:sz="0" w:space="0" w:color="auto"/>
          </w:divBdr>
        </w:div>
      </w:divsChild>
    </w:div>
    <w:div w:id="1180386658">
      <w:bodyDiv w:val="1"/>
      <w:marLeft w:val="0"/>
      <w:marRight w:val="0"/>
      <w:marTop w:val="0"/>
      <w:marBottom w:val="0"/>
      <w:divBdr>
        <w:top w:val="none" w:sz="0" w:space="0" w:color="auto"/>
        <w:left w:val="none" w:sz="0" w:space="0" w:color="auto"/>
        <w:bottom w:val="none" w:sz="0" w:space="0" w:color="auto"/>
        <w:right w:val="none" w:sz="0" w:space="0" w:color="auto"/>
      </w:divBdr>
      <w:divsChild>
        <w:div w:id="1971126511">
          <w:marLeft w:val="0"/>
          <w:marRight w:val="0"/>
          <w:marTop w:val="0"/>
          <w:marBottom w:val="0"/>
          <w:divBdr>
            <w:top w:val="none" w:sz="0" w:space="0" w:color="auto"/>
            <w:left w:val="none" w:sz="0" w:space="0" w:color="auto"/>
            <w:bottom w:val="none" w:sz="0" w:space="0" w:color="auto"/>
            <w:right w:val="none" w:sz="0" w:space="0" w:color="auto"/>
          </w:divBdr>
        </w:div>
      </w:divsChild>
    </w:div>
    <w:div w:id="1183671143">
      <w:bodyDiv w:val="1"/>
      <w:marLeft w:val="0"/>
      <w:marRight w:val="0"/>
      <w:marTop w:val="0"/>
      <w:marBottom w:val="0"/>
      <w:divBdr>
        <w:top w:val="none" w:sz="0" w:space="0" w:color="auto"/>
        <w:left w:val="none" w:sz="0" w:space="0" w:color="auto"/>
        <w:bottom w:val="none" w:sz="0" w:space="0" w:color="auto"/>
        <w:right w:val="none" w:sz="0" w:space="0" w:color="auto"/>
      </w:divBdr>
      <w:divsChild>
        <w:div w:id="1072312512">
          <w:marLeft w:val="0"/>
          <w:marRight w:val="0"/>
          <w:marTop w:val="0"/>
          <w:marBottom w:val="0"/>
          <w:divBdr>
            <w:top w:val="none" w:sz="0" w:space="0" w:color="auto"/>
            <w:left w:val="none" w:sz="0" w:space="0" w:color="auto"/>
            <w:bottom w:val="none" w:sz="0" w:space="0" w:color="auto"/>
            <w:right w:val="none" w:sz="0" w:space="0" w:color="auto"/>
          </w:divBdr>
        </w:div>
      </w:divsChild>
    </w:div>
    <w:div w:id="1190988927">
      <w:bodyDiv w:val="1"/>
      <w:marLeft w:val="0"/>
      <w:marRight w:val="0"/>
      <w:marTop w:val="0"/>
      <w:marBottom w:val="0"/>
      <w:divBdr>
        <w:top w:val="none" w:sz="0" w:space="0" w:color="auto"/>
        <w:left w:val="none" w:sz="0" w:space="0" w:color="auto"/>
        <w:bottom w:val="none" w:sz="0" w:space="0" w:color="auto"/>
        <w:right w:val="none" w:sz="0" w:space="0" w:color="auto"/>
      </w:divBdr>
    </w:div>
    <w:div w:id="1199706904">
      <w:bodyDiv w:val="1"/>
      <w:marLeft w:val="0"/>
      <w:marRight w:val="0"/>
      <w:marTop w:val="0"/>
      <w:marBottom w:val="0"/>
      <w:divBdr>
        <w:top w:val="none" w:sz="0" w:space="0" w:color="auto"/>
        <w:left w:val="none" w:sz="0" w:space="0" w:color="auto"/>
        <w:bottom w:val="none" w:sz="0" w:space="0" w:color="auto"/>
        <w:right w:val="none" w:sz="0" w:space="0" w:color="auto"/>
      </w:divBdr>
    </w:div>
    <w:div w:id="1200317353">
      <w:bodyDiv w:val="1"/>
      <w:marLeft w:val="0"/>
      <w:marRight w:val="0"/>
      <w:marTop w:val="0"/>
      <w:marBottom w:val="0"/>
      <w:divBdr>
        <w:top w:val="none" w:sz="0" w:space="0" w:color="auto"/>
        <w:left w:val="none" w:sz="0" w:space="0" w:color="auto"/>
        <w:bottom w:val="none" w:sz="0" w:space="0" w:color="auto"/>
        <w:right w:val="none" w:sz="0" w:space="0" w:color="auto"/>
      </w:divBdr>
      <w:divsChild>
        <w:div w:id="281497774">
          <w:marLeft w:val="0"/>
          <w:marRight w:val="0"/>
          <w:marTop w:val="0"/>
          <w:marBottom w:val="0"/>
          <w:divBdr>
            <w:top w:val="none" w:sz="0" w:space="0" w:color="auto"/>
            <w:left w:val="none" w:sz="0" w:space="0" w:color="auto"/>
            <w:bottom w:val="none" w:sz="0" w:space="0" w:color="auto"/>
            <w:right w:val="none" w:sz="0" w:space="0" w:color="auto"/>
          </w:divBdr>
        </w:div>
      </w:divsChild>
    </w:div>
    <w:div w:id="1201824568">
      <w:bodyDiv w:val="1"/>
      <w:marLeft w:val="0"/>
      <w:marRight w:val="0"/>
      <w:marTop w:val="0"/>
      <w:marBottom w:val="0"/>
      <w:divBdr>
        <w:top w:val="none" w:sz="0" w:space="0" w:color="auto"/>
        <w:left w:val="none" w:sz="0" w:space="0" w:color="auto"/>
        <w:bottom w:val="none" w:sz="0" w:space="0" w:color="auto"/>
        <w:right w:val="none" w:sz="0" w:space="0" w:color="auto"/>
      </w:divBdr>
      <w:divsChild>
        <w:div w:id="1292830448">
          <w:marLeft w:val="0"/>
          <w:marRight w:val="0"/>
          <w:marTop w:val="0"/>
          <w:marBottom w:val="0"/>
          <w:divBdr>
            <w:top w:val="none" w:sz="0" w:space="0" w:color="auto"/>
            <w:left w:val="none" w:sz="0" w:space="0" w:color="auto"/>
            <w:bottom w:val="none" w:sz="0" w:space="0" w:color="auto"/>
            <w:right w:val="none" w:sz="0" w:space="0" w:color="auto"/>
          </w:divBdr>
        </w:div>
        <w:div w:id="676661125">
          <w:marLeft w:val="0"/>
          <w:marRight w:val="0"/>
          <w:marTop w:val="0"/>
          <w:marBottom w:val="0"/>
          <w:divBdr>
            <w:top w:val="none" w:sz="0" w:space="0" w:color="auto"/>
            <w:left w:val="none" w:sz="0" w:space="0" w:color="auto"/>
            <w:bottom w:val="none" w:sz="0" w:space="0" w:color="auto"/>
            <w:right w:val="none" w:sz="0" w:space="0" w:color="auto"/>
          </w:divBdr>
        </w:div>
        <w:div w:id="211700421">
          <w:marLeft w:val="0"/>
          <w:marRight w:val="0"/>
          <w:marTop w:val="0"/>
          <w:marBottom w:val="0"/>
          <w:divBdr>
            <w:top w:val="none" w:sz="0" w:space="0" w:color="auto"/>
            <w:left w:val="none" w:sz="0" w:space="0" w:color="auto"/>
            <w:bottom w:val="none" w:sz="0" w:space="0" w:color="auto"/>
            <w:right w:val="none" w:sz="0" w:space="0" w:color="auto"/>
          </w:divBdr>
        </w:div>
        <w:div w:id="2119597931">
          <w:marLeft w:val="0"/>
          <w:marRight w:val="0"/>
          <w:marTop w:val="0"/>
          <w:marBottom w:val="0"/>
          <w:divBdr>
            <w:top w:val="none" w:sz="0" w:space="0" w:color="auto"/>
            <w:left w:val="none" w:sz="0" w:space="0" w:color="auto"/>
            <w:bottom w:val="none" w:sz="0" w:space="0" w:color="auto"/>
            <w:right w:val="none" w:sz="0" w:space="0" w:color="auto"/>
          </w:divBdr>
        </w:div>
      </w:divsChild>
    </w:div>
    <w:div w:id="1227373129">
      <w:bodyDiv w:val="1"/>
      <w:marLeft w:val="0"/>
      <w:marRight w:val="0"/>
      <w:marTop w:val="0"/>
      <w:marBottom w:val="0"/>
      <w:divBdr>
        <w:top w:val="none" w:sz="0" w:space="0" w:color="auto"/>
        <w:left w:val="none" w:sz="0" w:space="0" w:color="auto"/>
        <w:bottom w:val="none" w:sz="0" w:space="0" w:color="auto"/>
        <w:right w:val="none" w:sz="0" w:space="0" w:color="auto"/>
      </w:divBdr>
    </w:div>
    <w:div w:id="1229875525">
      <w:bodyDiv w:val="1"/>
      <w:marLeft w:val="0"/>
      <w:marRight w:val="0"/>
      <w:marTop w:val="0"/>
      <w:marBottom w:val="0"/>
      <w:divBdr>
        <w:top w:val="none" w:sz="0" w:space="0" w:color="auto"/>
        <w:left w:val="none" w:sz="0" w:space="0" w:color="auto"/>
        <w:bottom w:val="none" w:sz="0" w:space="0" w:color="auto"/>
        <w:right w:val="none" w:sz="0" w:space="0" w:color="auto"/>
      </w:divBdr>
    </w:div>
    <w:div w:id="1247617313">
      <w:bodyDiv w:val="1"/>
      <w:marLeft w:val="0"/>
      <w:marRight w:val="0"/>
      <w:marTop w:val="0"/>
      <w:marBottom w:val="0"/>
      <w:divBdr>
        <w:top w:val="none" w:sz="0" w:space="0" w:color="auto"/>
        <w:left w:val="none" w:sz="0" w:space="0" w:color="auto"/>
        <w:bottom w:val="none" w:sz="0" w:space="0" w:color="auto"/>
        <w:right w:val="none" w:sz="0" w:space="0" w:color="auto"/>
      </w:divBdr>
      <w:divsChild>
        <w:div w:id="2049791187">
          <w:marLeft w:val="0"/>
          <w:marRight w:val="0"/>
          <w:marTop w:val="0"/>
          <w:marBottom w:val="0"/>
          <w:divBdr>
            <w:top w:val="none" w:sz="0" w:space="0" w:color="auto"/>
            <w:left w:val="none" w:sz="0" w:space="0" w:color="auto"/>
            <w:bottom w:val="none" w:sz="0" w:space="0" w:color="auto"/>
            <w:right w:val="none" w:sz="0" w:space="0" w:color="auto"/>
          </w:divBdr>
        </w:div>
      </w:divsChild>
    </w:div>
    <w:div w:id="1248268061">
      <w:bodyDiv w:val="1"/>
      <w:marLeft w:val="0"/>
      <w:marRight w:val="0"/>
      <w:marTop w:val="0"/>
      <w:marBottom w:val="0"/>
      <w:divBdr>
        <w:top w:val="none" w:sz="0" w:space="0" w:color="auto"/>
        <w:left w:val="none" w:sz="0" w:space="0" w:color="auto"/>
        <w:bottom w:val="none" w:sz="0" w:space="0" w:color="auto"/>
        <w:right w:val="none" w:sz="0" w:space="0" w:color="auto"/>
      </w:divBdr>
      <w:divsChild>
        <w:div w:id="1289629574">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1252084657">
      <w:bodyDiv w:val="1"/>
      <w:marLeft w:val="0"/>
      <w:marRight w:val="0"/>
      <w:marTop w:val="0"/>
      <w:marBottom w:val="0"/>
      <w:divBdr>
        <w:top w:val="none" w:sz="0" w:space="0" w:color="auto"/>
        <w:left w:val="none" w:sz="0" w:space="0" w:color="auto"/>
        <w:bottom w:val="none" w:sz="0" w:space="0" w:color="auto"/>
        <w:right w:val="none" w:sz="0" w:space="0" w:color="auto"/>
      </w:divBdr>
      <w:divsChild>
        <w:div w:id="1630163182">
          <w:marLeft w:val="0"/>
          <w:marRight w:val="0"/>
          <w:marTop w:val="0"/>
          <w:marBottom w:val="0"/>
          <w:divBdr>
            <w:top w:val="none" w:sz="0" w:space="0" w:color="auto"/>
            <w:left w:val="none" w:sz="0" w:space="0" w:color="auto"/>
            <w:bottom w:val="none" w:sz="0" w:space="0" w:color="auto"/>
            <w:right w:val="none" w:sz="0" w:space="0" w:color="auto"/>
          </w:divBdr>
        </w:div>
      </w:divsChild>
    </w:div>
    <w:div w:id="1254702839">
      <w:bodyDiv w:val="1"/>
      <w:marLeft w:val="0"/>
      <w:marRight w:val="0"/>
      <w:marTop w:val="0"/>
      <w:marBottom w:val="0"/>
      <w:divBdr>
        <w:top w:val="none" w:sz="0" w:space="0" w:color="auto"/>
        <w:left w:val="none" w:sz="0" w:space="0" w:color="auto"/>
        <w:bottom w:val="none" w:sz="0" w:space="0" w:color="auto"/>
        <w:right w:val="none" w:sz="0" w:space="0" w:color="auto"/>
      </w:divBdr>
      <w:divsChild>
        <w:div w:id="1614745086">
          <w:marLeft w:val="0"/>
          <w:marRight w:val="0"/>
          <w:marTop w:val="0"/>
          <w:marBottom w:val="0"/>
          <w:divBdr>
            <w:top w:val="none" w:sz="0" w:space="0" w:color="auto"/>
            <w:left w:val="none" w:sz="0" w:space="0" w:color="auto"/>
            <w:bottom w:val="none" w:sz="0" w:space="0" w:color="auto"/>
            <w:right w:val="none" w:sz="0" w:space="0" w:color="auto"/>
          </w:divBdr>
        </w:div>
      </w:divsChild>
    </w:div>
    <w:div w:id="1254902395">
      <w:bodyDiv w:val="1"/>
      <w:marLeft w:val="0"/>
      <w:marRight w:val="0"/>
      <w:marTop w:val="0"/>
      <w:marBottom w:val="0"/>
      <w:divBdr>
        <w:top w:val="none" w:sz="0" w:space="0" w:color="auto"/>
        <w:left w:val="none" w:sz="0" w:space="0" w:color="auto"/>
        <w:bottom w:val="none" w:sz="0" w:space="0" w:color="auto"/>
        <w:right w:val="none" w:sz="0" w:space="0" w:color="auto"/>
      </w:divBdr>
      <w:divsChild>
        <w:div w:id="2066567412">
          <w:marLeft w:val="0"/>
          <w:marRight w:val="0"/>
          <w:marTop w:val="0"/>
          <w:marBottom w:val="0"/>
          <w:divBdr>
            <w:top w:val="none" w:sz="0" w:space="0" w:color="auto"/>
            <w:left w:val="none" w:sz="0" w:space="0" w:color="auto"/>
            <w:bottom w:val="none" w:sz="0" w:space="0" w:color="auto"/>
            <w:right w:val="none" w:sz="0" w:space="0" w:color="auto"/>
          </w:divBdr>
        </w:div>
      </w:divsChild>
    </w:div>
    <w:div w:id="1278684792">
      <w:bodyDiv w:val="1"/>
      <w:marLeft w:val="0"/>
      <w:marRight w:val="0"/>
      <w:marTop w:val="0"/>
      <w:marBottom w:val="0"/>
      <w:divBdr>
        <w:top w:val="none" w:sz="0" w:space="0" w:color="auto"/>
        <w:left w:val="none" w:sz="0" w:space="0" w:color="auto"/>
        <w:bottom w:val="none" w:sz="0" w:space="0" w:color="auto"/>
        <w:right w:val="none" w:sz="0" w:space="0" w:color="auto"/>
      </w:divBdr>
      <w:divsChild>
        <w:div w:id="1704675121">
          <w:marLeft w:val="0"/>
          <w:marRight w:val="0"/>
          <w:marTop w:val="0"/>
          <w:marBottom w:val="0"/>
          <w:divBdr>
            <w:top w:val="none" w:sz="0" w:space="0" w:color="auto"/>
            <w:left w:val="none" w:sz="0" w:space="0" w:color="auto"/>
            <w:bottom w:val="none" w:sz="0" w:space="0" w:color="auto"/>
            <w:right w:val="none" w:sz="0" w:space="0" w:color="auto"/>
          </w:divBdr>
        </w:div>
      </w:divsChild>
    </w:div>
    <w:div w:id="1284967841">
      <w:bodyDiv w:val="1"/>
      <w:marLeft w:val="0"/>
      <w:marRight w:val="0"/>
      <w:marTop w:val="0"/>
      <w:marBottom w:val="0"/>
      <w:divBdr>
        <w:top w:val="none" w:sz="0" w:space="0" w:color="auto"/>
        <w:left w:val="none" w:sz="0" w:space="0" w:color="auto"/>
        <w:bottom w:val="none" w:sz="0" w:space="0" w:color="auto"/>
        <w:right w:val="none" w:sz="0" w:space="0" w:color="auto"/>
      </w:divBdr>
      <w:divsChild>
        <w:div w:id="1197623553">
          <w:marLeft w:val="0"/>
          <w:marRight w:val="0"/>
          <w:marTop w:val="0"/>
          <w:marBottom w:val="0"/>
          <w:divBdr>
            <w:top w:val="none" w:sz="0" w:space="0" w:color="auto"/>
            <w:left w:val="none" w:sz="0" w:space="0" w:color="auto"/>
            <w:bottom w:val="none" w:sz="0" w:space="0" w:color="auto"/>
            <w:right w:val="none" w:sz="0" w:space="0" w:color="auto"/>
          </w:divBdr>
        </w:div>
      </w:divsChild>
    </w:div>
    <w:div w:id="1294672628">
      <w:bodyDiv w:val="1"/>
      <w:marLeft w:val="0"/>
      <w:marRight w:val="0"/>
      <w:marTop w:val="0"/>
      <w:marBottom w:val="0"/>
      <w:divBdr>
        <w:top w:val="none" w:sz="0" w:space="0" w:color="auto"/>
        <w:left w:val="none" w:sz="0" w:space="0" w:color="auto"/>
        <w:bottom w:val="none" w:sz="0" w:space="0" w:color="auto"/>
        <w:right w:val="none" w:sz="0" w:space="0" w:color="auto"/>
      </w:divBdr>
      <w:divsChild>
        <w:div w:id="169637128">
          <w:marLeft w:val="0"/>
          <w:marRight w:val="0"/>
          <w:marTop w:val="0"/>
          <w:marBottom w:val="0"/>
          <w:divBdr>
            <w:top w:val="none" w:sz="0" w:space="0" w:color="auto"/>
            <w:left w:val="none" w:sz="0" w:space="0" w:color="auto"/>
            <w:bottom w:val="none" w:sz="0" w:space="0" w:color="auto"/>
            <w:right w:val="none" w:sz="0" w:space="0" w:color="auto"/>
          </w:divBdr>
        </w:div>
      </w:divsChild>
    </w:div>
    <w:div w:id="1295018589">
      <w:bodyDiv w:val="1"/>
      <w:marLeft w:val="0"/>
      <w:marRight w:val="0"/>
      <w:marTop w:val="0"/>
      <w:marBottom w:val="0"/>
      <w:divBdr>
        <w:top w:val="none" w:sz="0" w:space="0" w:color="auto"/>
        <w:left w:val="none" w:sz="0" w:space="0" w:color="auto"/>
        <w:bottom w:val="none" w:sz="0" w:space="0" w:color="auto"/>
        <w:right w:val="none" w:sz="0" w:space="0" w:color="auto"/>
      </w:divBdr>
      <w:divsChild>
        <w:div w:id="212347101">
          <w:marLeft w:val="0"/>
          <w:marRight w:val="0"/>
          <w:marTop w:val="0"/>
          <w:marBottom w:val="0"/>
          <w:divBdr>
            <w:top w:val="none" w:sz="0" w:space="0" w:color="auto"/>
            <w:left w:val="none" w:sz="0" w:space="0" w:color="auto"/>
            <w:bottom w:val="none" w:sz="0" w:space="0" w:color="auto"/>
            <w:right w:val="none" w:sz="0" w:space="0" w:color="auto"/>
          </w:divBdr>
        </w:div>
      </w:divsChild>
    </w:div>
    <w:div w:id="1315379856">
      <w:bodyDiv w:val="1"/>
      <w:marLeft w:val="0"/>
      <w:marRight w:val="0"/>
      <w:marTop w:val="0"/>
      <w:marBottom w:val="0"/>
      <w:divBdr>
        <w:top w:val="none" w:sz="0" w:space="0" w:color="auto"/>
        <w:left w:val="none" w:sz="0" w:space="0" w:color="auto"/>
        <w:bottom w:val="none" w:sz="0" w:space="0" w:color="auto"/>
        <w:right w:val="none" w:sz="0" w:space="0" w:color="auto"/>
      </w:divBdr>
      <w:divsChild>
        <w:div w:id="692151475">
          <w:marLeft w:val="0"/>
          <w:marRight w:val="0"/>
          <w:marTop w:val="0"/>
          <w:marBottom w:val="0"/>
          <w:divBdr>
            <w:top w:val="none" w:sz="0" w:space="0" w:color="auto"/>
            <w:left w:val="none" w:sz="0" w:space="0" w:color="auto"/>
            <w:bottom w:val="none" w:sz="0" w:space="0" w:color="auto"/>
            <w:right w:val="none" w:sz="0" w:space="0" w:color="auto"/>
          </w:divBdr>
        </w:div>
        <w:div w:id="1036853339">
          <w:marLeft w:val="0"/>
          <w:marRight w:val="0"/>
          <w:marTop w:val="0"/>
          <w:marBottom w:val="0"/>
          <w:divBdr>
            <w:top w:val="none" w:sz="0" w:space="0" w:color="auto"/>
            <w:left w:val="none" w:sz="0" w:space="0" w:color="auto"/>
            <w:bottom w:val="none" w:sz="0" w:space="0" w:color="auto"/>
            <w:right w:val="none" w:sz="0" w:space="0" w:color="auto"/>
          </w:divBdr>
        </w:div>
        <w:div w:id="1177160419">
          <w:marLeft w:val="0"/>
          <w:marRight w:val="0"/>
          <w:marTop w:val="0"/>
          <w:marBottom w:val="0"/>
          <w:divBdr>
            <w:top w:val="none" w:sz="0" w:space="0" w:color="auto"/>
            <w:left w:val="none" w:sz="0" w:space="0" w:color="auto"/>
            <w:bottom w:val="none" w:sz="0" w:space="0" w:color="auto"/>
            <w:right w:val="none" w:sz="0" w:space="0" w:color="auto"/>
          </w:divBdr>
        </w:div>
      </w:divsChild>
    </w:div>
    <w:div w:id="1326737506">
      <w:bodyDiv w:val="1"/>
      <w:marLeft w:val="0"/>
      <w:marRight w:val="0"/>
      <w:marTop w:val="0"/>
      <w:marBottom w:val="0"/>
      <w:divBdr>
        <w:top w:val="none" w:sz="0" w:space="0" w:color="auto"/>
        <w:left w:val="none" w:sz="0" w:space="0" w:color="auto"/>
        <w:bottom w:val="none" w:sz="0" w:space="0" w:color="auto"/>
        <w:right w:val="none" w:sz="0" w:space="0" w:color="auto"/>
      </w:divBdr>
      <w:divsChild>
        <w:div w:id="408501733">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1329626433">
      <w:bodyDiv w:val="1"/>
      <w:marLeft w:val="0"/>
      <w:marRight w:val="0"/>
      <w:marTop w:val="0"/>
      <w:marBottom w:val="0"/>
      <w:divBdr>
        <w:top w:val="none" w:sz="0" w:space="0" w:color="auto"/>
        <w:left w:val="none" w:sz="0" w:space="0" w:color="auto"/>
        <w:bottom w:val="none" w:sz="0" w:space="0" w:color="auto"/>
        <w:right w:val="none" w:sz="0" w:space="0" w:color="auto"/>
      </w:divBdr>
    </w:div>
    <w:div w:id="1331907818">
      <w:bodyDiv w:val="1"/>
      <w:marLeft w:val="0"/>
      <w:marRight w:val="0"/>
      <w:marTop w:val="0"/>
      <w:marBottom w:val="0"/>
      <w:divBdr>
        <w:top w:val="none" w:sz="0" w:space="0" w:color="auto"/>
        <w:left w:val="none" w:sz="0" w:space="0" w:color="auto"/>
        <w:bottom w:val="none" w:sz="0" w:space="0" w:color="auto"/>
        <w:right w:val="none" w:sz="0" w:space="0" w:color="auto"/>
      </w:divBdr>
      <w:divsChild>
        <w:div w:id="416708061">
          <w:marLeft w:val="0"/>
          <w:marRight w:val="0"/>
          <w:marTop w:val="0"/>
          <w:marBottom w:val="0"/>
          <w:divBdr>
            <w:top w:val="none" w:sz="0" w:space="0" w:color="auto"/>
            <w:left w:val="none" w:sz="0" w:space="0" w:color="auto"/>
            <w:bottom w:val="none" w:sz="0" w:space="0" w:color="auto"/>
            <w:right w:val="none" w:sz="0" w:space="0" w:color="auto"/>
          </w:divBdr>
        </w:div>
      </w:divsChild>
    </w:div>
    <w:div w:id="1391077959">
      <w:bodyDiv w:val="1"/>
      <w:marLeft w:val="0"/>
      <w:marRight w:val="0"/>
      <w:marTop w:val="0"/>
      <w:marBottom w:val="0"/>
      <w:divBdr>
        <w:top w:val="none" w:sz="0" w:space="0" w:color="auto"/>
        <w:left w:val="none" w:sz="0" w:space="0" w:color="auto"/>
        <w:bottom w:val="none" w:sz="0" w:space="0" w:color="auto"/>
        <w:right w:val="none" w:sz="0" w:space="0" w:color="auto"/>
      </w:divBdr>
      <w:divsChild>
        <w:div w:id="1467047651">
          <w:marLeft w:val="0"/>
          <w:marRight w:val="0"/>
          <w:marTop w:val="0"/>
          <w:marBottom w:val="0"/>
          <w:divBdr>
            <w:top w:val="none" w:sz="0" w:space="0" w:color="auto"/>
            <w:left w:val="none" w:sz="0" w:space="0" w:color="auto"/>
            <w:bottom w:val="none" w:sz="0" w:space="0" w:color="auto"/>
            <w:right w:val="none" w:sz="0" w:space="0" w:color="auto"/>
          </w:divBdr>
        </w:div>
      </w:divsChild>
    </w:div>
    <w:div w:id="1410033381">
      <w:bodyDiv w:val="1"/>
      <w:marLeft w:val="0"/>
      <w:marRight w:val="0"/>
      <w:marTop w:val="0"/>
      <w:marBottom w:val="0"/>
      <w:divBdr>
        <w:top w:val="none" w:sz="0" w:space="0" w:color="auto"/>
        <w:left w:val="none" w:sz="0" w:space="0" w:color="auto"/>
        <w:bottom w:val="none" w:sz="0" w:space="0" w:color="auto"/>
        <w:right w:val="none" w:sz="0" w:space="0" w:color="auto"/>
      </w:divBdr>
      <w:divsChild>
        <w:div w:id="1644232893">
          <w:marLeft w:val="0"/>
          <w:marRight w:val="0"/>
          <w:marTop w:val="0"/>
          <w:marBottom w:val="0"/>
          <w:divBdr>
            <w:top w:val="none" w:sz="0" w:space="0" w:color="auto"/>
            <w:left w:val="none" w:sz="0" w:space="0" w:color="auto"/>
            <w:bottom w:val="none" w:sz="0" w:space="0" w:color="auto"/>
            <w:right w:val="none" w:sz="0" w:space="0" w:color="auto"/>
          </w:divBdr>
        </w:div>
      </w:divsChild>
    </w:div>
    <w:div w:id="1422145915">
      <w:bodyDiv w:val="1"/>
      <w:marLeft w:val="0"/>
      <w:marRight w:val="0"/>
      <w:marTop w:val="0"/>
      <w:marBottom w:val="0"/>
      <w:divBdr>
        <w:top w:val="none" w:sz="0" w:space="0" w:color="auto"/>
        <w:left w:val="none" w:sz="0" w:space="0" w:color="auto"/>
        <w:bottom w:val="none" w:sz="0" w:space="0" w:color="auto"/>
        <w:right w:val="none" w:sz="0" w:space="0" w:color="auto"/>
      </w:divBdr>
      <w:divsChild>
        <w:div w:id="944583372">
          <w:marLeft w:val="0"/>
          <w:marRight w:val="0"/>
          <w:marTop w:val="0"/>
          <w:marBottom w:val="0"/>
          <w:divBdr>
            <w:top w:val="none" w:sz="0" w:space="0" w:color="auto"/>
            <w:left w:val="none" w:sz="0" w:space="0" w:color="auto"/>
            <w:bottom w:val="none" w:sz="0" w:space="0" w:color="auto"/>
            <w:right w:val="none" w:sz="0" w:space="0" w:color="auto"/>
          </w:divBdr>
        </w:div>
      </w:divsChild>
    </w:div>
    <w:div w:id="1447625437">
      <w:bodyDiv w:val="1"/>
      <w:marLeft w:val="0"/>
      <w:marRight w:val="0"/>
      <w:marTop w:val="0"/>
      <w:marBottom w:val="0"/>
      <w:divBdr>
        <w:top w:val="none" w:sz="0" w:space="0" w:color="auto"/>
        <w:left w:val="none" w:sz="0" w:space="0" w:color="auto"/>
        <w:bottom w:val="none" w:sz="0" w:space="0" w:color="auto"/>
        <w:right w:val="none" w:sz="0" w:space="0" w:color="auto"/>
      </w:divBdr>
      <w:divsChild>
        <w:div w:id="85687050">
          <w:marLeft w:val="0"/>
          <w:marRight w:val="0"/>
          <w:marTop w:val="0"/>
          <w:marBottom w:val="0"/>
          <w:divBdr>
            <w:top w:val="none" w:sz="0" w:space="0" w:color="auto"/>
            <w:left w:val="none" w:sz="0" w:space="0" w:color="auto"/>
            <w:bottom w:val="none" w:sz="0" w:space="0" w:color="auto"/>
            <w:right w:val="none" w:sz="0" w:space="0" w:color="auto"/>
          </w:divBdr>
          <w:divsChild>
            <w:div w:id="1798062545">
              <w:marLeft w:val="0"/>
              <w:marRight w:val="0"/>
              <w:marTop w:val="0"/>
              <w:marBottom w:val="0"/>
              <w:divBdr>
                <w:top w:val="none" w:sz="0" w:space="0" w:color="auto"/>
                <w:left w:val="none" w:sz="0" w:space="0" w:color="auto"/>
                <w:bottom w:val="none" w:sz="0" w:space="0" w:color="auto"/>
                <w:right w:val="none" w:sz="0" w:space="0" w:color="auto"/>
              </w:divBdr>
              <w:divsChild>
                <w:div w:id="783815043">
                  <w:marLeft w:val="0"/>
                  <w:marRight w:val="0"/>
                  <w:marTop w:val="0"/>
                  <w:marBottom w:val="0"/>
                  <w:divBdr>
                    <w:top w:val="none" w:sz="0" w:space="0" w:color="auto"/>
                    <w:left w:val="none" w:sz="0" w:space="0" w:color="auto"/>
                    <w:bottom w:val="none" w:sz="0" w:space="0" w:color="auto"/>
                    <w:right w:val="none" w:sz="0" w:space="0" w:color="auto"/>
                  </w:divBdr>
                  <w:divsChild>
                    <w:div w:id="405689391">
                      <w:marLeft w:val="0"/>
                      <w:marRight w:val="0"/>
                      <w:marTop w:val="0"/>
                      <w:marBottom w:val="0"/>
                      <w:divBdr>
                        <w:top w:val="none" w:sz="0" w:space="0" w:color="auto"/>
                        <w:left w:val="none" w:sz="0" w:space="0" w:color="auto"/>
                        <w:bottom w:val="none" w:sz="0" w:space="0" w:color="auto"/>
                        <w:right w:val="none" w:sz="0" w:space="0" w:color="auto"/>
                      </w:divBdr>
                      <w:divsChild>
                        <w:div w:id="1982537974">
                          <w:marLeft w:val="0"/>
                          <w:marRight w:val="0"/>
                          <w:marTop w:val="0"/>
                          <w:marBottom w:val="0"/>
                          <w:divBdr>
                            <w:top w:val="none" w:sz="0" w:space="0" w:color="auto"/>
                            <w:left w:val="none" w:sz="0" w:space="0" w:color="auto"/>
                            <w:bottom w:val="none" w:sz="0" w:space="0" w:color="auto"/>
                            <w:right w:val="none" w:sz="0" w:space="0" w:color="auto"/>
                          </w:divBdr>
                          <w:divsChild>
                            <w:div w:id="354844050">
                              <w:marLeft w:val="0"/>
                              <w:marRight w:val="0"/>
                              <w:marTop w:val="0"/>
                              <w:marBottom w:val="0"/>
                              <w:divBdr>
                                <w:top w:val="none" w:sz="0" w:space="0" w:color="auto"/>
                                <w:left w:val="none" w:sz="0" w:space="0" w:color="auto"/>
                                <w:bottom w:val="none" w:sz="0" w:space="0" w:color="auto"/>
                                <w:right w:val="none" w:sz="0" w:space="0" w:color="auto"/>
                              </w:divBdr>
                              <w:divsChild>
                                <w:div w:id="1044676054">
                                  <w:marLeft w:val="0"/>
                                  <w:marRight w:val="0"/>
                                  <w:marTop w:val="0"/>
                                  <w:marBottom w:val="0"/>
                                  <w:divBdr>
                                    <w:top w:val="none" w:sz="0" w:space="0" w:color="auto"/>
                                    <w:left w:val="none" w:sz="0" w:space="0" w:color="auto"/>
                                    <w:bottom w:val="none" w:sz="0" w:space="0" w:color="auto"/>
                                    <w:right w:val="none" w:sz="0" w:space="0" w:color="auto"/>
                                  </w:divBdr>
                                  <w:divsChild>
                                    <w:div w:id="889346212">
                                      <w:marLeft w:val="0"/>
                                      <w:marRight w:val="0"/>
                                      <w:marTop w:val="0"/>
                                      <w:marBottom w:val="0"/>
                                      <w:divBdr>
                                        <w:top w:val="none" w:sz="0" w:space="0" w:color="auto"/>
                                        <w:left w:val="none" w:sz="0" w:space="0" w:color="auto"/>
                                        <w:bottom w:val="none" w:sz="0" w:space="0" w:color="auto"/>
                                        <w:right w:val="none" w:sz="0" w:space="0" w:color="auto"/>
                                      </w:divBdr>
                                    </w:div>
                                    <w:div w:id="2064257387">
                                      <w:marLeft w:val="0"/>
                                      <w:marRight w:val="0"/>
                                      <w:marTop w:val="0"/>
                                      <w:marBottom w:val="0"/>
                                      <w:divBdr>
                                        <w:top w:val="none" w:sz="0" w:space="0" w:color="auto"/>
                                        <w:left w:val="none" w:sz="0" w:space="0" w:color="auto"/>
                                        <w:bottom w:val="none" w:sz="0" w:space="0" w:color="auto"/>
                                        <w:right w:val="none" w:sz="0" w:space="0" w:color="auto"/>
                                      </w:divBdr>
                                      <w:divsChild>
                                        <w:div w:id="323094054">
                                          <w:marLeft w:val="0"/>
                                          <w:marRight w:val="86"/>
                                          <w:marTop w:val="78"/>
                                          <w:marBottom w:val="0"/>
                                          <w:divBdr>
                                            <w:top w:val="none" w:sz="0" w:space="0" w:color="auto"/>
                                            <w:left w:val="none" w:sz="0" w:space="0" w:color="auto"/>
                                            <w:bottom w:val="none" w:sz="0" w:space="0" w:color="auto"/>
                                            <w:right w:val="none" w:sz="0" w:space="0" w:color="auto"/>
                                          </w:divBdr>
                                          <w:divsChild>
                                            <w:div w:id="1234582156">
                                              <w:marLeft w:val="0"/>
                                              <w:marRight w:val="0"/>
                                              <w:marTop w:val="0"/>
                                              <w:marBottom w:val="0"/>
                                              <w:divBdr>
                                                <w:top w:val="none" w:sz="0" w:space="0" w:color="auto"/>
                                                <w:left w:val="none" w:sz="0" w:space="0" w:color="auto"/>
                                                <w:bottom w:val="none" w:sz="0" w:space="0" w:color="auto"/>
                                                <w:right w:val="none" w:sz="0" w:space="0" w:color="auto"/>
                                              </w:divBdr>
                                              <w:divsChild>
                                                <w:div w:id="845368921">
                                                  <w:marLeft w:val="-86"/>
                                                  <w:marRight w:val="-8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3015793">
      <w:bodyDiv w:val="1"/>
      <w:marLeft w:val="0"/>
      <w:marRight w:val="0"/>
      <w:marTop w:val="0"/>
      <w:marBottom w:val="0"/>
      <w:divBdr>
        <w:top w:val="none" w:sz="0" w:space="0" w:color="auto"/>
        <w:left w:val="none" w:sz="0" w:space="0" w:color="auto"/>
        <w:bottom w:val="none" w:sz="0" w:space="0" w:color="auto"/>
        <w:right w:val="none" w:sz="0" w:space="0" w:color="auto"/>
      </w:divBdr>
      <w:divsChild>
        <w:div w:id="1145590449">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1478230150">
      <w:bodyDiv w:val="1"/>
      <w:marLeft w:val="0"/>
      <w:marRight w:val="0"/>
      <w:marTop w:val="0"/>
      <w:marBottom w:val="0"/>
      <w:divBdr>
        <w:top w:val="none" w:sz="0" w:space="0" w:color="auto"/>
        <w:left w:val="none" w:sz="0" w:space="0" w:color="auto"/>
        <w:bottom w:val="none" w:sz="0" w:space="0" w:color="auto"/>
        <w:right w:val="none" w:sz="0" w:space="0" w:color="auto"/>
      </w:divBdr>
      <w:divsChild>
        <w:div w:id="874343884">
          <w:marLeft w:val="0"/>
          <w:marRight w:val="0"/>
          <w:marTop w:val="0"/>
          <w:marBottom w:val="0"/>
          <w:divBdr>
            <w:top w:val="none" w:sz="0" w:space="0" w:color="auto"/>
            <w:left w:val="none" w:sz="0" w:space="0" w:color="auto"/>
            <w:bottom w:val="none" w:sz="0" w:space="0" w:color="auto"/>
            <w:right w:val="none" w:sz="0" w:space="0" w:color="auto"/>
          </w:divBdr>
        </w:div>
      </w:divsChild>
    </w:div>
    <w:div w:id="1479961362">
      <w:bodyDiv w:val="1"/>
      <w:marLeft w:val="0"/>
      <w:marRight w:val="0"/>
      <w:marTop w:val="0"/>
      <w:marBottom w:val="0"/>
      <w:divBdr>
        <w:top w:val="none" w:sz="0" w:space="0" w:color="auto"/>
        <w:left w:val="none" w:sz="0" w:space="0" w:color="auto"/>
        <w:bottom w:val="none" w:sz="0" w:space="0" w:color="auto"/>
        <w:right w:val="none" w:sz="0" w:space="0" w:color="auto"/>
      </w:divBdr>
      <w:divsChild>
        <w:div w:id="496385731">
          <w:marLeft w:val="0"/>
          <w:marRight w:val="0"/>
          <w:marTop w:val="0"/>
          <w:marBottom w:val="0"/>
          <w:divBdr>
            <w:top w:val="none" w:sz="0" w:space="0" w:color="auto"/>
            <w:left w:val="none" w:sz="0" w:space="0" w:color="auto"/>
            <w:bottom w:val="none" w:sz="0" w:space="0" w:color="auto"/>
            <w:right w:val="none" w:sz="0" w:space="0" w:color="auto"/>
          </w:divBdr>
        </w:div>
        <w:div w:id="850416256">
          <w:marLeft w:val="0"/>
          <w:marRight w:val="0"/>
          <w:marTop w:val="0"/>
          <w:marBottom w:val="0"/>
          <w:divBdr>
            <w:top w:val="none" w:sz="0" w:space="0" w:color="auto"/>
            <w:left w:val="none" w:sz="0" w:space="0" w:color="auto"/>
            <w:bottom w:val="none" w:sz="0" w:space="0" w:color="auto"/>
            <w:right w:val="none" w:sz="0" w:space="0" w:color="auto"/>
          </w:divBdr>
        </w:div>
      </w:divsChild>
    </w:div>
    <w:div w:id="1498688532">
      <w:bodyDiv w:val="1"/>
      <w:marLeft w:val="0"/>
      <w:marRight w:val="0"/>
      <w:marTop w:val="0"/>
      <w:marBottom w:val="0"/>
      <w:divBdr>
        <w:top w:val="none" w:sz="0" w:space="0" w:color="auto"/>
        <w:left w:val="none" w:sz="0" w:space="0" w:color="auto"/>
        <w:bottom w:val="none" w:sz="0" w:space="0" w:color="auto"/>
        <w:right w:val="none" w:sz="0" w:space="0" w:color="auto"/>
      </w:divBdr>
    </w:div>
    <w:div w:id="1502164831">
      <w:bodyDiv w:val="1"/>
      <w:marLeft w:val="0"/>
      <w:marRight w:val="0"/>
      <w:marTop w:val="0"/>
      <w:marBottom w:val="0"/>
      <w:divBdr>
        <w:top w:val="none" w:sz="0" w:space="0" w:color="auto"/>
        <w:left w:val="none" w:sz="0" w:space="0" w:color="auto"/>
        <w:bottom w:val="none" w:sz="0" w:space="0" w:color="auto"/>
        <w:right w:val="none" w:sz="0" w:space="0" w:color="auto"/>
      </w:divBdr>
      <w:divsChild>
        <w:div w:id="844830517">
          <w:marLeft w:val="0"/>
          <w:marRight w:val="0"/>
          <w:marTop w:val="0"/>
          <w:marBottom w:val="0"/>
          <w:divBdr>
            <w:top w:val="none" w:sz="0" w:space="0" w:color="auto"/>
            <w:left w:val="none" w:sz="0" w:space="0" w:color="auto"/>
            <w:bottom w:val="none" w:sz="0" w:space="0" w:color="auto"/>
            <w:right w:val="none" w:sz="0" w:space="0" w:color="auto"/>
          </w:divBdr>
        </w:div>
      </w:divsChild>
    </w:div>
    <w:div w:id="1515611790">
      <w:bodyDiv w:val="1"/>
      <w:marLeft w:val="0"/>
      <w:marRight w:val="0"/>
      <w:marTop w:val="0"/>
      <w:marBottom w:val="0"/>
      <w:divBdr>
        <w:top w:val="none" w:sz="0" w:space="0" w:color="auto"/>
        <w:left w:val="none" w:sz="0" w:space="0" w:color="auto"/>
        <w:bottom w:val="none" w:sz="0" w:space="0" w:color="auto"/>
        <w:right w:val="none" w:sz="0" w:space="0" w:color="auto"/>
      </w:divBdr>
    </w:div>
    <w:div w:id="1526290995">
      <w:bodyDiv w:val="1"/>
      <w:marLeft w:val="0"/>
      <w:marRight w:val="0"/>
      <w:marTop w:val="0"/>
      <w:marBottom w:val="0"/>
      <w:divBdr>
        <w:top w:val="none" w:sz="0" w:space="0" w:color="auto"/>
        <w:left w:val="none" w:sz="0" w:space="0" w:color="auto"/>
        <w:bottom w:val="none" w:sz="0" w:space="0" w:color="auto"/>
        <w:right w:val="none" w:sz="0" w:space="0" w:color="auto"/>
      </w:divBdr>
      <w:divsChild>
        <w:div w:id="1889224081">
          <w:marLeft w:val="0"/>
          <w:marRight w:val="0"/>
          <w:marTop w:val="0"/>
          <w:marBottom w:val="0"/>
          <w:divBdr>
            <w:top w:val="none" w:sz="0" w:space="0" w:color="auto"/>
            <w:left w:val="none" w:sz="0" w:space="0" w:color="auto"/>
            <w:bottom w:val="none" w:sz="0" w:space="0" w:color="auto"/>
            <w:right w:val="none" w:sz="0" w:space="0" w:color="auto"/>
          </w:divBdr>
        </w:div>
      </w:divsChild>
    </w:div>
    <w:div w:id="1527598956">
      <w:bodyDiv w:val="1"/>
      <w:marLeft w:val="0"/>
      <w:marRight w:val="0"/>
      <w:marTop w:val="0"/>
      <w:marBottom w:val="0"/>
      <w:divBdr>
        <w:top w:val="none" w:sz="0" w:space="0" w:color="auto"/>
        <w:left w:val="none" w:sz="0" w:space="0" w:color="auto"/>
        <w:bottom w:val="none" w:sz="0" w:space="0" w:color="auto"/>
        <w:right w:val="none" w:sz="0" w:space="0" w:color="auto"/>
      </w:divBdr>
    </w:div>
    <w:div w:id="1528252678">
      <w:bodyDiv w:val="1"/>
      <w:marLeft w:val="0"/>
      <w:marRight w:val="0"/>
      <w:marTop w:val="0"/>
      <w:marBottom w:val="0"/>
      <w:divBdr>
        <w:top w:val="none" w:sz="0" w:space="0" w:color="auto"/>
        <w:left w:val="none" w:sz="0" w:space="0" w:color="auto"/>
        <w:bottom w:val="none" w:sz="0" w:space="0" w:color="auto"/>
        <w:right w:val="none" w:sz="0" w:space="0" w:color="auto"/>
      </w:divBdr>
      <w:divsChild>
        <w:div w:id="1105268919">
          <w:marLeft w:val="0"/>
          <w:marRight w:val="0"/>
          <w:marTop w:val="0"/>
          <w:marBottom w:val="0"/>
          <w:divBdr>
            <w:top w:val="none" w:sz="0" w:space="0" w:color="auto"/>
            <w:left w:val="none" w:sz="0" w:space="0" w:color="auto"/>
            <w:bottom w:val="none" w:sz="0" w:space="0" w:color="auto"/>
            <w:right w:val="none" w:sz="0" w:space="0" w:color="auto"/>
          </w:divBdr>
        </w:div>
      </w:divsChild>
    </w:div>
    <w:div w:id="1536850238">
      <w:bodyDiv w:val="1"/>
      <w:marLeft w:val="0"/>
      <w:marRight w:val="0"/>
      <w:marTop w:val="0"/>
      <w:marBottom w:val="0"/>
      <w:divBdr>
        <w:top w:val="none" w:sz="0" w:space="0" w:color="auto"/>
        <w:left w:val="none" w:sz="0" w:space="0" w:color="auto"/>
        <w:bottom w:val="none" w:sz="0" w:space="0" w:color="auto"/>
        <w:right w:val="none" w:sz="0" w:space="0" w:color="auto"/>
      </w:divBdr>
    </w:div>
    <w:div w:id="1549562799">
      <w:bodyDiv w:val="1"/>
      <w:marLeft w:val="0"/>
      <w:marRight w:val="0"/>
      <w:marTop w:val="0"/>
      <w:marBottom w:val="0"/>
      <w:divBdr>
        <w:top w:val="none" w:sz="0" w:space="0" w:color="auto"/>
        <w:left w:val="none" w:sz="0" w:space="0" w:color="auto"/>
        <w:bottom w:val="none" w:sz="0" w:space="0" w:color="auto"/>
        <w:right w:val="none" w:sz="0" w:space="0" w:color="auto"/>
      </w:divBdr>
    </w:div>
    <w:div w:id="1600404156">
      <w:bodyDiv w:val="1"/>
      <w:marLeft w:val="0"/>
      <w:marRight w:val="0"/>
      <w:marTop w:val="0"/>
      <w:marBottom w:val="0"/>
      <w:divBdr>
        <w:top w:val="none" w:sz="0" w:space="0" w:color="auto"/>
        <w:left w:val="none" w:sz="0" w:space="0" w:color="auto"/>
        <w:bottom w:val="none" w:sz="0" w:space="0" w:color="auto"/>
        <w:right w:val="none" w:sz="0" w:space="0" w:color="auto"/>
      </w:divBdr>
      <w:divsChild>
        <w:div w:id="1673337313">
          <w:marLeft w:val="0"/>
          <w:marRight w:val="0"/>
          <w:marTop w:val="0"/>
          <w:marBottom w:val="0"/>
          <w:divBdr>
            <w:top w:val="none" w:sz="0" w:space="0" w:color="auto"/>
            <w:left w:val="none" w:sz="0" w:space="0" w:color="auto"/>
            <w:bottom w:val="none" w:sz="0" w:space="0" w:color="auto"/>
            <w:right w:val="none" w:sz="0" w:space="0" w:color="auto"/>
          </w:divBdr>
        </w:div>
      </w:divsChild>
    </w:div>
    <w:div w:id="1600673694">
      <w:bodyDiv w:val="1"/>
      <w:marLeft w:val="0"/>
      <w:marRight w:val="0"/>
      <w:marTop w:val="0"/>
      <w:marBottom w:val="0"/>
      <w:divBdr>
        <w:top w:val="none" w:sz="0" w:space="0" w:color="auto"/>
        <w:left w:val="none" w:sz="0" w:space="0" w:color="auto"/>
        <w:bottom w:val="none" w:sz="0" w:space="0" w:color="auto"/>
        <w:right w:val="none" w:sz="0" w:space="0" w:color="auto"/>
      </w:divBdr>
    </w:div>
    <w:div w:id="1616984928">
      <w:bodyDiv w:val="1"/>
      <w:marLeft w:val="0"/>
      <w:marRight w:val="0"/>
      <w:marTop w:val="0"/>
      <w:marBottom w:val="0"/>
      <w:divBdr>
        <w:top w:val="none" w:sz="0" w:space="0" w:color="auto"/>
        <w:left w:val="none" w:sz="0" w:space="0" w:color="auto"/>
        <w:bottom w:val="none" w:sz="0" w:space="0" w:color="auto"/>
        <w:right w:val="none" w:sz="0" w:space="0" w:color="auto"/>
      </w:divBdr>
      <w:divsChild>
        <w:div w:id="1955285396">
          <w:marLeft w:val="0"/>
          <w:marRight w:val="0"/>
          <w:marTop w:val="0"/>
          <w:marBottom w:val="0"/>
          <w:divBdr>
            <w:top w:val="none" w:sz="0" w:space="0" w:color="auto"/>
            <w:left w:val="none" w:sz="0" w:space="0" w:color="auto"/>
            <w:bottom w:val="none" w:sz="0" w:space="0" w:color="auto"/>
            <w:right w:val="none" w:sz="0" w:space="0" w:color="auto"/>
          </w:divBdr>
        </w:div>
      </w:divsChild>
    </w:div>
    <w:div w:id="1621917470">
      <w:bodyDiv w:val="1"/>
      <w:marLeft w:val="0"/>
      <w:marRight w:val="0"/>
      <w:marTop w:val="0"/>
      <w:marBottom w:val="0"/>
      <w:divBdr>
        <w:top w:val="none" w:sz="0" w:space="0" w:color="auto"/>
        <w:left w:val="none" w:sz="0" w:space="0" w:color="auto"/>
        <w:bottom w:val="none" w:sz="0" w:space="0" w:color="auto"/>
        <w:right w:val="none" w:sz="0" w:space="0" w:color="auto"/>
      </w:divBdr>
      <w:divsChild>
        <w:div w:id="465974782">
          <w:marLeft w:val="0"/>
          <w:marRight w:val="0"/>
          <w:marTop w:val="0"/>
          <w:marBottom w:val="0"/>
          <w:divBdr>
            <w:top w:val="none" w:sz="0" w:space="0" w:color="auto"/>
            <w:left w:val="none" w:sz="0" w:space="0" w:color="auto"/>
            <w:bottom w:val="none" w:sz="0" w:space="0" w:color="auto"/>
            <w:right w:val="none" w:sz="0" w:space="0" w:color="auto"/>
          </w:divBdr>
        </w:div>
      </w:divsChild>
    </w:div>
    <w:div w:id="1634172547">
      <w:bodyDiv w:val="1"/>
      <w:marLeft w:val="0"/>
      <w:marRight w:val="0"/>
      <w:marTop w:val="0"/>
      <w:marBottom w:val="0"/>
      <w:divBdr>
        <w:top w:val="none" w:sz="0" w:space="0" w:color="auto"/>
        <w:left w:val="none" w:sz="0" w:space="0" w:color="auto"/>
        <w:bottom w:val="none" w:sz="0" w:space="0" w:color="auto"/>
        <w:right w:val="none" w:sz="0" w:space="0" w:color="auto"/>
      </w:divBdr>
      <w:divsChild>
        <w:div w:id="866794923">
          <w:marLeft w:val="0"/>
          <w:marRight w:val="0"/>
          <w:marTop w:val="0"/>
          <w:marBottom w:val="0"/>
          <w:divBdr>
            <w:top w:val="none" w:sz="0" w:space="0" w:color="auto"/>
            <w:left w:val="none" w:sz="0" w:space="0" w:color="auto"/>
            <w:bottom w:val="none" w:sz="0" w:space="0" w:color="auto"/>
            <w:right w:val="none" w:sz="0" w:space="0" w:color="auto"/>
          </w:divBdr>
        </w:div>
      </w:divsChild>
    </w:div>
    <w:div w:id="1634822233">
      <w:bodyDiv w:val="1"/>
      <w:marLeft w:val="0"/>
      <w:marRight w:val="0"/>
      <w:marTop w:val="0"/>
      <w:marBottom w:val="0"/>
      <w:divBdr>
        <w:top w:val="none" w:sz="0" w:space="0" w:color="auto"/>
        <w:left w:val="none" w:sz="0" w:space="0" w:color="auto"/>
        <w:bottom w:val="none" w:sz="0" w:space="0" w:color="auto"/>
        <w:right w:val="none" w:sz="0" w:space="0" w:color="auto"/>
      </w:divBdr>
      <w:divsChild>
        <w:div w:id="190463753">
          <w:marLeft w:val="0"/>
          <w:marRight w:val="0"/>
          <w:marTop w:val="0"/>
          <w:marBottom w:val="0"/>
          <w:divBdr>
            <w:top w:val="none" w:sz="0" w:space="0" w:color="auto"/>
            <w:left w:val="none" w:sz="0" w:space="0" w:color="auto"/>
            <w:bottom w:val="none" w:sz="0" w:space="0" w:color="auto"/>
            <w:right w:val="none" w:sz="0" w:space="0" w:color="auto"/>
          </w:divBdr>
        </w:div>
      </w:divsChild>
    </w:div>
    <w:div w:id="1636249919">
      <w:bodyDiv w:val="1"/>
      <w:marLeft w:val="0"/>
      <w:marRight w:val="0"/>
      <w:marTop w:val="0"/>
      <w:marBottom w:val="0"/>
      <w:divBdr>
        <w:top w:val="none" w:sz="0" w:space="0" w:color="auto"/>
        <w:left w:val="none" w:sz="0" w:space="0" w:color="auto"/>
        <w:bottom w:val="none" w:sz="0" w:space="0" w:color="auto"/>
        <w:right w:val="none" w:sz="0" w:space="0" w:color="auto"/>
      </w:divBdr>
      <w:divsChild>
        <w:div w:id="1796561095">
          <w:marLeft w:val="0"/>
          <w:marRight w:val="0"/>
          <w:marTop w:val="0"/>
          <w:marBottom w:val="0"/>
          <w:divBdr>
            <w:top w:val="none" w:sz="0" w:space="0" w:color="auto"/>
            <w:left w:val="none" w:sz="0" w:space="0" w:color="auto"/>
            <w:bottom w:val="none" w:sz="0" w:space="0" w:color="auto"/>
            <w:right w:val="none" w:sz="0" w:space="0" w:color="auto"/>
          </w:divBdr>
        </w:div>
      </w:divsChild>
    </w:div>
    <w:div w:id="1642005524">
      <w:bodyDiv w:val="1"/>
      <w:marLeft w:val="0"/>
      <w:marRight w:val="0"/>
      <w:marTop w:val="0"/>
      <w:marBottom w:val="0"/>
      <w:divBdr>
        <w:top w:val="none" w:sz="0" w:space="0" w:color="auto"/>
        <w:left w:val="none" w:sz="0" w:space="0" w:color="auto"/>
        <w:bottom w:val="none" w:sz="0" w:space="0" w:color="auto"/>
        <w:right w:val="none" w:sz="0" w:space="0" w:color="auto"/>
      </w:divBdr>
      <w:divsChild>
        <w:div w:id="2050909237">
          <w:marLeft w:val="0"/>
          <w:marRight w:val="0"/>
          <w:marTop w:val="0"/>
          <w:marBottom w:val="0"/>
          <w:divBdr>
            <w:top w:val="none" w:sz="0" w:space="0" w:color="auto"/>
            <w:left w:val="none" w:sz="0" w:space="0" w:color="auto"/>
            <w:bottom w:val="none" w:sz="0" w:space="0" w:color="auto"/>
            <w:right w:val="none" w:sz="0" w:space="0" w:color="auto"/>
          </w:divBdr>
        </w:div>
      </w:divsChild>
    </w:div>
    <w:div w:id="1642924914">
      <w:bodyDiv w:val="1"/>
      <w:marLeft w:val="0"/>
      <w:marRight w:val="0"/>
      <w:marTop w:val="0"/>
      <w:marBottom w:val="0"/>
      <w:divBdr>
        <w:top w:val="none" w:sz="0" w:space="0" w:color="auto"/>
        <w:left w:val="none" w:sz="0" w:space="0" w:color="auto"/>
        <w:bottom w:val="none" w:sz="0" w:space="0" w:color="auto"/>
        <w:right w:val="none" w:sz="0" w:space="0" w:color="auto"/>
      </w:divBdr>
    </w:div>
    <w:div w:id="1644458834">
      <w:bodyDiv w:val="1"/>
      <w:marLeft w:val="0"/>
      <w:marRight w:val="0"/>
      <w:marTop w:val="0"/>
      <w:marBottom w:val="0"/>
      <w:divBdr>
        <w:top w:val="none" w:sz="0" w:space="0" w:color="auto"/>
        <w:left w:val="none" w:sz="0" w:space="0" w:color="auto"/>
        <w:bottom w:val="none" w:sz="0" w:space="0" w:color="auto"/>
        <w:right w:val="none" w:sz="0" w:space="0" w:color="auto"/>
      </w:divBdr>
      <w:divsChild>
        <w:div w:id="1653295104">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1647970647">
      <w:bodyDiv w:val="1"/>
      <w:marLeft w:val="0"/>
      <w:marRight w:val="0"/>
      <w:marTop w:val="0"/>
      <w:marBottom w:val="0"/>
      <w:divBdr>
        <w:top w:val="none" w:sz="0" w:space="0" w:color="auto"/>
        <w:left w:val="none" w:sz="0" w:space="0" w:color="auto"/>
        <w:bottom w:val="none" w:sz="0" w:space="0" w:color="auto"/>
        <w:right w:val="none" w:sz="0" w:space="0" w:color="auto"/>
      </w:divBdr>
      <w:divsChild>
        <w:div w:id="1765613299">
          <w:marLeft w:val="0"/>
          <w:marRight w:val="0"/>
          <w:marTop w:val="0"/>
          <w:marBottom w:val="0"/>
          <w:divBdr>
            <w:top w:val="none" w:sz="0" w:space="0" w:color="auto"/>
            <w:left w:val="none" w:sz="0" w:space="0" w:color="auto"/>
            <w:bottom w:val="none" w:sz="0" w:space="0" w:color="auto"/>
            <w:right w:val="none" w:sz="0" w:space="0" w:color="auto"/>
          </w:divBdr>
        </w:div>
      </w:divsChild>
    </w:div>
    <w:div w:id="1658997503">
      <w:bodyDiv w:val="1"/>
      <w:marLeft w:val="0"/>
      <w:marRight w:val="0"/>
      <w:marTop w:val="0"/>
      <w:marBottom w:val="0"/>
      <w:divBdr>
        <w:top w:val="none" w:sz="0" w:space="0" w:color="auto"/>
        <w:left w:val="none" w:sz="0" w:space="0" w:color="auto"/>
        <w:bottom w:val="none" w:sz="0" w:space="0" w:color="auto"/>
        <w:right w:val="none" w:sz="0" w:space="0" w:color="auto"/>
      </w:divBdr>
      <w:divsChild>
        <w:div w:id="421072184">
          <w:marLeft w:val="0"/>
          <w:marRight w:val="0"/>
          <w:marTop w:val="0"/>
          <w:marBottom w:val="0"/>
          <w:divBdr>
            <w:top w:val="none" w:sz="0" w:space="0" w:color="auto"/>
            <w:left w:val="none" w:sz="0" w:space="0" w:color="auto"/>
            <w:bottom w:val="none" w:sz="0" w:space="0" w:color="auto"/>
            <w:right w:val="none" w:sz="0" w:space="0" w:color="auto"/>
          </w:divBdr>
        </w:div>
        <w:div w:id="775178798">
          <w:marLeft w:val="0"/>
          <w:marRight w:val="0"/>
          <w:marTop w:val="0"/>
          <w:marBottom w:val="0"/>
          <w:divBdr>
            <w:top w:val="none" w:sz="0" w:space="0" w:color="auto"/>
            <w:left w:val="none" w:sz="0" w:space="0" w:color="auto"/>
            <w:bottom w:val="none" w:sz="0" w:space="0" w:color="auto"/>
            <w:right w:val="none" w:sz="0" w:space="0" w:color="auto"/>
          </w:divBdr>
        </w:div>
      </w:divsChild>
    </w:div>
    <w:div w:id="1665164490">
      <w:bodyDiv w:val="1"/>
      <w:marLeft w:val="0"/>
      <w:marRight w:val="0"/>
      <w:marTop w:val="0"/>
      <w:marBottom w:val="0"/>
      <w:divBdr>
        <w:top w:val="none" w:sz="0" w:space="0" w:color="auto"/>
        <w:left w:val="none" w:sz="0" w:space="0" w:color="auto"/>
        <w:bottom w:val="none" w:sz="0" w:space="0" w:color="auto"/>
        <w:right w:val="none" w:sz="0" w:space="0" w:color="auto"/>
      </w:divBdr>
      <w:divsChild>
        <w:div w:id="172114105">
          <w:marLeft w:val="0"/>
          <w:marRight w:val="0"/>
          <w:marTop w:val="0"/>
          <w:marBottom w:val="0"/>
          <w:divBdr>
            <w:top w:val="none" w:sz="0" w:space="0" w:color="auto"/>
            <w:left w:val="none" w:sz="0" w:space="0" w:color="auto"/>
            <w:bottom w:val="none" w:sz="0" w:space="0" w:color="auto"/>
            <w:right w:val="none" w:sz="0" w:space="0" w:color="auto"/>
          </w:divBdr>
          <w:divsChild>
            <w:div w:id="1378965604">
              <w:marLeft w:val="0"/>
              <w:marRight w:val="0"/>
              <w:marTop w:val="0"/>
              <w:marBottom w:val="0"/>
              <w:divBdr>
                <w:top w:val="none" w:sz="0" w:space="0" w:color="auto"/>
                <w:left w:val="none" w:sz="0" w:space="0" w:color="auto"/>
                <w:bottom w:val="none" w:sz="0" w:space="0" w:color="auto"/>
                <w:right w:val="none" w:sz="0" w:space="0" w:color="auto"/>
              </w:divBdr>
              <w:divsChild>
                <w:div w:id="805313650">
                  <w:marLeft w:val="0"/>
                  <w:marRight w:val="0"/>
                  <w:marTop w:val="0"/>
                  <w:marBottom w:val="0"/>
                  <w:divBdr>
                    <w:top w:val="none" w:sz="0" w:space="0" w:color="auto"/>
                    <w:left w:val="none" w:sz="0" w:space="0" w:color="auto"/>
                    <w:bottom w:val="none" w:sz="0" w:space="0" w:color="auto"/>
                    <w:right w:val="none" w:sz="0" w:space="0" w:color="auto"/>
                  </w:divBdr>
                  <w:divsChild>
                    <w:div w:id="1321882941">
                      <w:marLeft w:val="0"/>
                      <w:marRight w:val="0"/>
                      <w:marTop w:val="0"/>
                      <w:marBottom w:val="0"/>
                      <w:divBdr>
                        <w:top w:val="none" w:sz="0" w:space="0" w:color="auto"/>
                        <w:left w:val="none" w:sz="0" w:space="0" w:color="auto"/>
                        <w:bottom w:val="none" w:sz="0" w:space="0" w:color="auto"/>
                        <w:right w:val="none" w:sz="0" w:space="0" w:color="auto"/>
                      </w:divBdr>
                      <w:divsChild>
                        <w:div w:id="1779131491">
                          <w:marLeft w:val="0"/>
                          <w:marRight w:val="0"/>
                          <w:marTop w:val="0"/>
                          <w:marBottom w:val="0"/>
                          <w:divBdr>
                            <w:top w:val="none" w:sz="0" w:space="0" w:color="auto"/>
                            <w:left w:val="none" w:sz="0" w:space="0" w:color="auto"/>
                            <w:bottom w:val="none" w:sz="0" w:space="0" w:color="auto"/>
                            <w:right w:val="none" w:sz="0" w:space="0" w:color="auto"/>
                          </w:divBdr>
                          <w:divsChild>
                            <w:div w:id="760445893">
                              <w:marLeft w:val="0"/>
                              <w:marRight w:val="0"/>
                              <w:marTop w:val="0"/>
                              <w:marBottom w:val="0"/>
                              <w:divBdr>
                                <w:top w:val="none" w:sz="0" w:space="0" w:color="auto"/>
                                <w:left w:val="none" w:sz="0" w:space="0" w:color="auto"/>
                                <w:bottom w:val="none" w:sz="0" w:space="0" w:color="auto"/>
                                <w:right w:val="none" w:sz="0" w:space="0" w:color="auto"/>
                              </w:divBdr>
                              <w:divsChild>
                                <w:div w:id="1801069822">
                                  <w:marLeft w:val="0"/>
                                  <w:marRight w:val="0"/>
                                  <w:marTop w:val="0"/>
                                  <w:marBottom w:val="0"/>
                                  <w:divBdr>
                                    <w:top w:val="none" w:sz="0" w:space="0" w:color="auto"/>
                                    <w:left w:val="none" w:sz="0" w:space="0" w:color="auto"/>
                                    <w:bottom w:val="none" w:sz="0" w:space="0" w:color="auto"/>
                                    <w:right w:val="none" w:sz="0" w:space="0" w:color="auto"/>
                                  </w:divBdr>
                                  <w:divsChild>
                                    <w:div w:id="670917155">
                                      <w:marLeft w:val="0"/>
                                      <w:marRight w:val="0"/>
                                      <w:marTop w:val="0"/>
                                      <w:marBottom w:val="0"/>
                                      <w:divBdr>
                                        <w:top w:val="none" w:sz="0" w:space="0" w:color="auto"/>
                                        <w:left w:val="none" w:sz="0" w:space="0" w:color="auto"/>
                                        <w:bottom w:val="none" w:sz="0" w:space="0" w:color="auto"/>
                                        <w:right w:val="none" w:sz="0" w:space="0" w:color="auto"/>
                                      </w:divBdr>
                                    </w:div>
                                    <w:div w:id="1124075276">
                                      <w:marLeft w:val="0"/>
                                      <w:marRight w:val="0"/>
                                      <w:marTop w:val="0"/>
                                      <w:marBottom w:val="0"/>
                                      <w:divBdr>
                                        <w:top w:val="none" w:sz="0" w:space="0" w:color="auto"/>
                                        <w:left w:val="none" w:sz="0" w:space="0" w:color="auto"/>
                                        <w:bottom w:val="none" w:sz="0" w:space="0" w:color="auto"/>
                                        <w:right w:val="none" w:sz="0" w:space="0" w:color="auto"/>
                                      </w:divBdr>
                                      <w:divsChild>
                                        <w:div w:id="632247594">
                                          <w:marLeft w:val="0"/>
                                          <w:marRight w:val="86"/>
                                          <w:marTop w:val="78"/>
                                          <w:marBottom w:val="0"/>
                                          <w:divBdr>
                                            <w:top w:val="none" w:sz="0" w:space="0" w:color="auto"/>
                                            <w:left w:val="none" w:sz="0" w:space="0" w:color="auto"/>
                                            <w:bottom w:val="none" w:sz="0" w:space="0" w:color="auto"/>
                                            <w:right w:val="none" w:sz="0" w:space="0" w:color="auto"/>
                                          </w:divBdr>
                                          <w:divsChild>
                                            <w:div w:id="568463422">
                                              <w:marLeft w:val="0"/>
                                              <w:marRight w:val="0"/>
                                              <w:marTop w:val="0"/>
                                              <w:marBottom w:val="0"/>
                                              <w:divBdr>
                                                <w:top w:val="none" w:sz="0" w:space="0" w:color="auto"/>
                                                <w:left w:val="none" w:sz="0" w:space="0" w:color="auto"/>
                                                <w:bottom w:val="none" w:sz="0" w:space="0" w:color="auto"/>
                                                <w:right w:val="none" w:sz="0" w:space="0" w:color="auto"/>
                                              </w:divBdr>
                                              <w:divsChild>
                                                <w:div w:id="80882492">
                                                  <w:marLeft w:val="-86"/>
                                                  <w:marRight w:val="-8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73409570">
      <w:bodyDiv w:val="1"/>
      <w:marLeft w:val="0"/>
      <w:marRight w:val="0"/>
      <w:marTop w:val="0"/>
      <w:marBottom w:val="0"/>
      <w:divBdr>
        <w:top w:val="none" w:sz="0" w:space="0" w:color="auto"/>
        <w:left w:val="none" w:sz="0" w:space="0" w:color="auto"/>
        <w:bottom w:val="none" w:sz="0" w:space="0" w:color="auto"/>
        <w:right w:val="none" w:sz="0" w:space="0" w:color="auto"/>
      </w:divBdr>
      <w:divsChild>
        <w:div w:id="1033112222">
          <w:marLeft w:val="0"/>
          <w:marRight w:val="0"/>
          <w:marTop w:val="0"/>
          <w:marBottom w:val="0"/>
          <w:divBdr>
            <w:top w:val="none" w:sz="0" w:space="0" w:color="auto"/>
            <w:left w:val="none" w:sz="0" w:space="0" w:color="auto"/>
            <w:bottom w:val="none" w:sz="0" w:space="0" w:color="auto"/>
            <w:right w:val="none" w:sz="0" w:space="0" w:color="auto"/>
          </w:divBdr>
        </w:div>
      </w:divsChild>
    </w:div>
    <w:div w:id="1674067207">
      <w:bodyDiv w:val="1"/>
      <w:marLeft w:val="0"/>
      <w:marRight w:val="0"/>
      <w:marTop w:val="0"/>
      <w:marBottom w:val="0"/>
      <w:divBdr>
        <w:top w:val="none" w:sz="0" w:space="0" w:color="auto"/>
        <w:left w:val="none" w:sz="0" w:space="0" w:color="auto"/>
        <w:bottom w:val="none" w:sz="0" w:space="0" w:color="auto"/>
        <w:right w:val="none" w:sz="0" w:space="0" w:color="auto"/>
      </w:divBdr>
      <w:divsChild>
        <w:div w:id="1990092135">
          <w:marLeft w:val="0"/>
          <w:marRight w:val="0"/>
          <w:marTop w:val="0"/>
          <w:marBottom w:val="0"/>
          <w:divBdr>
            <w:top w:val="none" w:sz="0" w:space="0" w:color="auto"/>
            <w:left w:val="none" w:sz="0" w:space="0" w:color="auto"/>
            <w:bottom w:val="none" w:sz="0" w:space="0" w:color="auto"/>
            <w:right w:val="none" w:sz="0" w:space="0" w:color="auto"/>
          </w:divBdr>
        </w:div>
        <w:div w:id="1416899413">
          <w:marLeft w:val="0"/>
          <w:marRight w:val="0"/>
          <w:marTop w:val="0"/>
          <w:marBottom w:val="0"/>
          <w:divBdr>
            <w:top w:val="none" w:sz="0" w:space="0" w:color="auto"/>
            <w:left w:val="none" w:sz="0" w:space="0" w:color="auto"/>
            <w:bottom w:val="none" w:sz="0" w:space="0" w:color="auto"/>
            <w:right w:val="none" w:sz="0" w:space="0" w:color="auto"/>
          </w:divBdr>
        </w:div>
      </w:divsChild>
    </w:div>
    <w:div w:id="1676759952">
      <w:bodyDiv w:val="1"/>
      <w:marLeft w:val="0"/>
      <w:marRight w:val="0"/>
      <w:marTop w:val="0"/>
      <w:marBottom w:val="0"/>
      <w:divBdr>
        <w:top w:val="none" w:sz="0" w:space="0" w:color="auto"/>
        <w:left w:val="none" w:sz="0" w:space="0" w:color="auto"/>
        <w:bottom w:val="none" w:sz="0" w:space="0" w:color="auto"/>
        <w:right w:val="none" w:sz="0" w:space="0" w:color="auto"/>
      </w:divBdr>
    </w:div>
    <w:div w:id="1687443802">
      <w:bodyDiv w:val="1"/>
      <w:marLeft w:val="0"/>
      <w:marRight w:val="0"/>
      <w:marTop w:val="0"/>
      <w:marBottom w:val="0"/>
      <w:divBdr>
        <w:top w:val="none" w:sz="0" w:space="0" w:color="auto"/>
        <w:left w:val="none" w:sz="0" w:space="0" w:color="auto"/>
        <w:bottom w:val="none" w:sz="0" w:space="0" w:color="auto"/>
        <w:right w:val="none" w:sz="0" w:space="0" w:color="auto"/>
      </w:divBdr>
      <w:divsChild>
        <w:div w:id="157620935">
          <w:marLeft w:val="0"/>
          <w:marRight w:val="0"/>
          <w:marTop w:val="0"/>
          <w:marBottom w:val="0"/>
          <w:divBdr>
            <w:top w:val="none" w:sz="0" w:space="0" w:color="auto"/>
            <w:left w:val="none" w:sz="0" w:space="0" w:color="auto"/>
            <w:bottom w:val="none" w:sz="0" w:space="0" w:color="auto"/>
            <w:right w:val="none" w:sz="0" w:space="0" w:color="auto"/>
          </w:divBdr>
        </w:div>
      </w:divsChild>
    </w:div>
    <w:div w:id="1687901005">
      <w:bodyDiv w:val="1"/>
      <w:marLeft w:val="0"/>
      <w:marRight w:val="0"/>
      <w:marTop w:val="0"/>
      <w:marBottom w:val="0"/>
      <w:divBdr>
        <w:top w:val="none" w:sz="0" w:space="0" w:color="auto"/>
        <w:left w:val="none" w:sz="0" w:space="0" w:color="auto"/>
        <w:bottom w:val="none" w:sz="0" w:space="0" w:color="auto"/>
        <w:right w:val="none" w:sz="0" w:space="0" w:color="auto"/>
      </w:divBdr>
    </w:div>
    <w:div w:id="1689747113">
      <w:bodyDiv w:val="1"/>
      <w:marLeft w:val="0"/>
      <w:marRight w:val="0"/>
      <w:marTop w:val="0"/>
      <w:marBottom w:val="0"/>
      <w:divBdr>
        <w:top w:val="none" w:sz="0" w:space="0" w:color="auto"/>
        <w:left w:val="none" w:sz="0" w:space="0" w:color="auto"/>
        <w:bottom w:val="none" w:sz="0" w:space="0" w:color="auto"/>
        <w:right w:val="none" w:sz="0" w:space="0" w:color="auto"/>
      </w:divBdr>
    </w:div>
    <w:div w:id="1692687688">
      <w:bodyDiv w:val="1"/>
      <w:marLeft w:val="0"/>
      <w:marRight w:val="0"/>
      <w:marTop w:val="0"/>
      <w:marBottom w:val="0"/>
      <w:divBdr>
        <w:top w:val="none" w:sz="0" w:space="0" w:color="auto"/>
        <w:left w:val="none" w:sz="0" w:space="0" w:color="auto"/>
        <w:bottom w:val="none" w:sz="0" w:space="0" w:color="auto"/>
        <w:right w:val="none" w:sz="0" w:space="0" w:color="auto"/>
      </w:divBdr>
      <w:divsChild>
        <w:div w:id="223833845">
          <w:marLeft w:val="0"/>
          <w:marRight w:val="0"/>
          <w:marTop w:val="0"/>
          <w:marBottom w:val="0"/>
          <w:divBdr>
            <w:top w:val="none" w:sz="0" w:space="0" w:color="auto"/>
            <w:left w:val="none" w:sz="0" w:space="0" w:color="auto"/>
            <w:bottom w:val="none" w:sz="0" w:space="0" w:color="auto"/>
            <w:right w:val="none" w:sz="0" w:space="0" w:color="auto"/>
          </w:divBdr>
          <w:divsChild>
            <w:div w:id="339086384">
              <w:marLeft w:val="0"/>
              <w:marRight w:val="0"/>
              <w:marTop w:val="0"/>
              <w:marBottom w:val="0"/>
              <w:divBdr>
                <w:top w:val="none" w:sz="0" w:space="0" w:color="auto"/>
                <w:left w:val="none" w:sz="0" w:space="0" w:color="auto"/>
                <w:bottom w:val="none" w:sz="0" w:space="0" w:color="auto"/>
                <w:right w:val="none" w:sz="0" w:space="0" w:color="auto"/>
              </w:divBdr>
              <w:divsChild>
                <w:div w:id="14404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583277">
      <w:bodyDiv w:val="1"/>
      <w:marLeft w:val="0"/>
      <w:marRight w:val="0"/>
      <w:marTop w:val="0"/>
      <w:marBottom w:val="0"/>
      <w:divBdr>
        <w:top w:val="none" w:sz="0" w:space="0" w:color="auto"/>
        <w:left w:val="none" w:sz="0" w:space="0" w:color="auto"/>
        <w:bottom w:val="none" w:sz="0" w:space="0" w:color="auto"/>
        <w:right w:val="none" w:sz="0" w:space="0" w:color="auto"/>
      </w:divBdr>
    </w:div>
    <w:div w:id="1699156070">
      <w:bodyDiv w:val="1"/>
      <w:marLeft w:val="0"/>
      <w:marRight w:val="0"/>
      <w:marTop w:val="0"/>
      <w:marBottom w:val="0"/>
      <w:divBdr>
        <w:top w:val="none" w:sz="0" w:space="0" w:color="auto"/>
        <w:left w:val="none" w:sz="0" w:space="0" w:color="auto"/>
        <w:bottom w:val="none" w:sz="0" w:space="0" w:color="auto"/>
        <w:right w:val="none" w:sz="0" w:space="0" w:color="auto"/>
      </w:divBdr>
      <w:divsChild>
        <w:div w:id="1620526762">
          <w:marLeft w:val="0"/>
          <w:marRight w:val="0"/>
          <w:marTop w:val="0"/>
          <w:marBottom w:val="234"/>
          <w:divBdr>
            <w:top w:val="none" w:sz="0" w:space="0" w:color="auto"/>
            <w:left w:val="none" w:sz="0" w:space="0" w:color="auto"/>
            <w:bottom w:val="none" w:sz="0" w:space="0" w:color="auto"/>
            <w:right w:val="none" w:sz="0" w:space="0" w:color="auto"/>
          </w:divBdr>
          <w:divsChild>
            <w:div w:id="1360594063">
              <w:marLeft w:val="0"/>
              <w:marRight w:val="0"/>
              <w:marTop w:val="0"/>
              <w:marBottom w:val="0"/>
              <w:divBdr>
                <w:top w:val="none" w:sz="0" w:space="0" w:color="auto"/>
                <w:left w:val="none" w:sz="0" w:space="0" w:color="auto"/>
                <w:bottom w:val="none" w:sz="0" w:space="0" w:color="auto"/>
                <w:right w:val="none" w:sz="0" w:space="0" w:color="auto"/>
              </w:divBdr>
              <w:divsChild>
                <w:div w:id="639775369">
                  <w:marLeft w:val="0"/>
                  <w:marRight w:val="0"/>
                  <w:marTop w:val="0"/>
                  <w:marBottom w:val="0"/>
                  <w:divBdr>
                    <w:top w:val="none" w:sz="0" w:space="0" w:color="auto"/>
                    <w:left w:val="none" w:sz="0" w:space="0" w:color="auto"/>
                    <w:bottom w:val="none" w:sz="0" w:space="0" w:color="auto"/>
                    <w:right w:val="none" w:sz="0" w:space="0" w:color="auto"/>
                  </w:divBdr>
                  <w:divsChild>
                    <w:div w:id="2069067271">
                      <w:marLeft w:val="0"/>
                      <w:marRight w:val="0"/>
                      <w:marTop w:val="0"/>
                      <w:marBottom w:val="0"/>
                      <w:divBdr>
                        <w:top w:val="none" w:sz="0" w:space="0" w:color="auto"/>
                        <w:left w:val="none" w:sz="0" w:space="0" w:color="auto"/>
                        <w:bottom w:val="none" w:sz="0" w:space="0" w:color="auto"/>
                        <w:right w:val="none" w:sz="0" w:space="0" w:color="auto"/>
                      </w:divBdr>
                      <w:divsChild>
                        <w:div w:id="101904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168751">
      <w:bodyDiv w:val="1"/>
      <w:marLeft w:val="0"/>
      <w:marRight w:val="0"/>
      <w:marTop w:val="0"/>
      <w:marBottom w:val="0"/>
      <w:divBdr>
        <w:top w:val="none" w:sz="0" w:space="0" w:color="auto"/>
        <w:left w:val="none" w:sz="0" w:space="0" w:color="auto"/>
        <w:bottom w:val="none" w:sz="0" w:space="0" w:color="auto"/>
        <w:right w:val="none" w:sz="0" w:space="0" w:color="auto"/>
      </w:divBdr>
    </w:div>
    <w:div w:id="1703821437">
      <w:bodyDiv w:val="1"/>
      <w:marLeft w:val="0"/>
      <w:marRight w:val="0"/>
      <w:marTop w:val="0"/>
      <w:marBottom w:val="0"/>
      <w:divBdr>
        <w:top w:val="none" w:sz="0" w:space="0" w:color="auto"/>
        <w:left w:val="none" w:sz="0" w:space="0" w:color="auto"/>
        <w:bottom w:val="none" w:sz="0" w:space="0" w:color="auto"/>
        <w:right w:val="none" w:sz="0" w:space="0" w:color="auto"/>
      </w:divBdr>
      <w:divsChild>
        <w:div w:id="1950890968">
          <w:marLeft w:val="0"/>
          <w:marRight w:val="0"/>
          <w:marTop w:val="0"/>
          <w:marBottom w:val="0"/>
          <w:divBdr>
            <w:top w:val="none" w:sz="0" w:space="0" w:color="auto"/>
            <w:left w:val="none" w:sz="0" w:space="0" w:color="auto"/>
            <w:bottom w:val="none" w:sz="0" w:space="0" w:color="auto"/>
            <w:right w:val="none" w:sz="0" w:space="0" w:color="auto"/>
          </w:divBdr>
        </w:div>
      </w:divsChild>
    </w:div>
    <w:div w:id="1712226028">
      <w:bodyDiv w:val="1"/>
      <w:marLeft w:val="0"/>
      <w:marRight w:val="0"/>
      <w:marTop w:val="0"/>
      <w:marBottom w:val="0"/>
      <w:divBdr>
        <w:top w:val="none" w:sz="0" w:space="0" w:color="auto"/>
        <w:left w:val="none" w:sz="0" w:space="0" w:color="auto"/>
        <w:bottom w:val="none" w:sz="0" w:space="0" w:color="auto"/>
        <w:right w:val="none" w:sz="0" w:space="0" w:color="auto"/>
      </w:divBdr>
    </w:div>
    <w:div w:id="1716612714">
      <w:bodyDiv w:val="1"/>
      <w:marLeft w:val="0"/>
      <w:marRight w:val="0"/>
      <w:marTop w:val="0"/>
      <w:marBottom w:val="0"/>
      <w:divBdr>
        <w:top w:val="none" w:sz="0" w:space="0" w:color="auto"/>
        <w:left w:val="none" w:sz="0" w:space="0" w:color="auto"/>
        <w:bottom w:val="none" w:sz="0" w:space="0" w:color="auto"/>
        <w:right w:val="none" w:sz="0" w:space="0" w:color="auto"/>
      </w:divBdr>
    </w:div>
    <w:div w:id="1721979548">
      <w:bodyDiv w:val="1"/>
      <w:marLeft w:val="0"/>
      <w:marRight w:val="0"/>
      <w:marTop w:val="0"/>
      <w:marBottom w:val="0"/>
      <w:divBdr>
        <w:top w:val="none" w:sz="0" w:space="0" w:color="auto"/>
        <w:left w:val="none" w:sz="0" w:space="0" w:color="auto"/>
        <w:bottom w:val="none" w:sz="0" w:space="0" w:color="auto"/>
        <w:right w:val="none" w:sz="0" w:space="0" w:color="auto"/>
      </w:divBdr>
      <w:divsChild>
        <w:div w:id="1992365440">
          <w:marLeft w:val="0"/>
          <w:marRight w:val="0"/>
          <w:marTop w:val="0"/>
          <w:marBottom w:val="0"/>
          <w:divBdr>
            <w:top w:val="none" w:sz="0" w:space="0" w:color="auto"/>
            <w:left w:val="none" w:sz="0" w:space="0" w:color="auto"/>
            <w:bottom w:val="none" w:sz="0" w:space="0" w:color="auto"/>
            <w:right w:val="none" w:sz="0" w:space="0" w:color="auto"/>
          </w:divBdr>
        </w:div>
      </w:divsChild>
    </w:div>
    <w:div w:id="1729299072">
      <w:bodyDiv w:val="1"/>
      <w:marLeft w:val="0"/>
      <w:marRight w:val="0"/>
      <w:marTop w:val="0"/>
      <w:marBottom w:val="0"/>
      <w:divBdr>
        <w:top w:val="none" w:sz="0" w:space="0" w:color="auto"/>
        <w:left w:val="none" w:sz="0" w:space="0" w:color="auto"/>
        <w:bottom w:val="none" w:sz="0" w:space="0" w:color="auto"/>
        <w:right w:val="none" w:sz="0" w:space="0" w:color="auto"/>
      </w:divBdr>
    </w:div>
    <w:div w:id="1729568172">
      <w:bodyDiv w:val="1"/>
      <w:marLeft w:val="0"/>
      <w:marRight w:val="0"/>
      <w:marTop w:val="0"/>
      <w:marBottom w:val="0"/>
      <w:divBdr>
        <w:top w:val="none" w:sz="0" w:space="0" w:color="auto"/>
        <w:left w:val="none" w:sz="0" w:space="0" w:color="auto"/>
        <w:bottom w:val="none" w:sz="0" w:space="0" w:color="auto"/>
        <w:right w:val="none" w:sz="0" w:space="0" w:color="auto"/>
      </w:divBdr>
      <w:divsChild>
        <w:div w:id="1460341862">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1732771859">
      <w:bodyDiv w:val="1"/>
      <w:marLeft w:val="0"/>
      <w:marRight w:val="0"/>
      <w:marTop w:val="0"/>
      <w:marBottom w:val="0"/>
      <w:divBdr>
        <w:top w:val="none" w:sz="0" w:space="0" w:color="auto"/>
        <w:left w:val="none" w:sz="0" w:space="0" w:color="auto"/>
        <w:bottom w:val="none" w:sz="0" w:space="0" w:color="auto"/>
        <w:right w:val="none" w:sz="0" w:space="0" w:color="auto"/>
      </w:divBdr>
      <w:divsChild>
        <w:div w:id="281421262">
          <w:marLeft w:val="0"/>
          <w:marRight w:val="0"/>
          <w:marTop w:val="0"/>
          <w:marBottom w:val="0"/>
          <w:divBdr>
            <w:top w:val="none" w:sz="0" w:space="0" w:color="auto"/>
            <w:left w:val="none" w:sz="0" w:space="0" w:color="auto"/>
            <w:bottom w:val="none" w:sz="0" w:space="0" w:color="auto"/>
            <w:right w:val="none" w:sz="0" w:space="0" w:color="auto"/>
          </w:divBdr>
        </w:div>
      </w:divsChild>
    </w:div>
    <w:div w:id="1733767309">
      <w:bodyDiv w:val="1"/>
      <w:marLeft w:val="0"/>
      <w:marRight w:val="0"/>
      <w:marTop w:val="0"/>
      <w:marBottom w:val="0"/>
      <w:divBdr>
        <w:top w:val="none" w:sz="0" w:space="0" w:color="auto"/>
        <w:left w:val="none" w:sz="0" w:space="0" w:color="auto"/>
        <w:bottom w:val="none" w:sz="0" w:space="0" w:color="auto"/>
        <w:right w:val="none" w:sz="0" w:space="0" w:color="auto"/>
      </w:divBdr>
      <w:divsChild>
        <w:div w:id="151024084">
          <w:marLeft w:val="0"/>
          <w:marRight w:val="0"/>
          <w:marTop w:val="0"/>
          <w:marBottom w:val="0"/>
          <w:divBdr>
            <w:top w:val="none" w:sz="0" w:space="0" w:color="auto"/>
            <w:left w:val="none" w:sz="0" w:space="0" w:color="auto"/>
            <w:bottom w:val="none" w:sz="0" w:space="0" w:color="auto"/>
            <w:right w:val="none" w:sz="0" w:space="0" w:color="auto"/>
          </w:divBdr>
        </w:div>
        <w:div w:id="793139736">
          <w:marLeft w:val="0"/>
          <w:marRight w:val="0"/>
          <w:marTop w:val="0"/>
          <w:marBottom w:val="0"/>
          <w:divBdr>
            <w:top w:val="none" w:sz="0" w:space="0" w:color="auto"/>
            <w:left w:val="none" w:sz="0" w:space="0" w:color="auto"/>
            <w:bottom w:val="none" w:sz="0" w:space="0" w:color="auto"/>
            <w:right w:val="none" w:sz="0" w:space="0" w:color="auto"/>
          </w:divBdr>
        </w:div>
        <w:div w:id="964653326">
          <w:marLeft w:val="0"/>
          <w:marRight w:val="0"/>
          <w:marTop w:val="0"/>
          <w:marBottom w:val="0"/>
          <w:divBdr>
            <w:top w:val="none" w:sz="0" w:space="0" w:color="auto"/>
            <w:left w:val="none" w:sz="0" w:space="0" w:color="auto"/>
            <w:bottom w:val="none" w:sz="0" w:space="0" w:color="auto"/>
            <w:right w:val="none" w:sz="0" w:space="0" w:color="auto"/>
          </w:divBdr>
        </w:div>
        <w:div w:id="1107844709">
          <w:marLeft w:val="0"/>
          <w:marRight w:val="0"/>
          <w:marTop w:val="0"/>
          <w:marBottom w:val="0"/>
          <w:divBdr>
            <w:top w:val="none" w:sz="0" w:space="0" w:color="auto"/>
            <w:left w:val="none" w:sz="0" w:space="0" w:color="auto"/>
            <w:bottom w:val="none" w:sz="0" w:space="0" w:color="auto"/>
            <w:right w:val="none" w:sz="0" w:space="0" w:color="auto"/>
          </w:divBdr>
        </w:div>
        <w:div w:id="1122849172">
          <w:marLeft w:val="0"/>
          <w:marRight w:val="0"/>
          <w:marTop w:val="0"/>
          <w:marBottom w:val="0"/>
          <w:divBdr>
            <w:top w:val="none" w:sz="0" w:space="0" w:color="auto"/>
            <w:left w:val="none" w:sz="0" w:space="0" w:color="auto"/>
            <w:bottom w:val="none" w:sz="0" w:space="0" w:color="auto"/>
            <w:right w:val="none" w:sz="0" w:space="0" w:color="auto"/>
          </w:divBdr>
        </w:div>
        <w:div w:id="1860654357">
          <w:marLeft w:val="0"/>
          <w:marRight w:val="0"/>
          <w:marTop w:val="0"/>
          <w:marBottom w:val="0"/>
          <w:divBdr>
            <w:top w:val="none" w:sz="0" w:space="0" w:color="auto"/>
            <w:left w:val="none" w:sz="0" w:space="0" w:color="auto"/>
            <w:bottom w:val="none" w:sz="0" w:space="0" w:color="auto"/>
            <w:right w:val="none" w:sz="0" w:space="0" w:color="auto"/>
          </w:divBdr>
        </w:div>
        <w:div w:id="1901674046">
          <w:marLeft w:val="0"/>
          <w:marRight w:val="0"/>
          <w:marTop w:val="0"/>
          <w:marBottom w:val="0"/>
          <w:divBdr>
            <w:top w:val="none" w:sz="0" w:space="0" w:color="auto"/>
            <w:left w:val="none" w:sz="0" w:space="0" w:color="auto"/>
            <w:bottom w:val="none" w:sz="0" w:space="0" w:color="auto"/>
            <w:right w:val="none" w:sz="0" w:space="0" w:color="auto"/>
          </w:divBdr>
        </w:div>
        <w:div w:id="2072462999">
          <w:marLeft w:val="0"/>
          <w:marRight w:val="0"/>
          <w:marTop w:val="0"/>
          <w:marBottom w:val="0"/>
          <w:divBdr>
            <w:top w:val="none" w:sz="0" w:space="0" w:color="auto"/>
            <w:left w:val="none" w:sz="0" w:space="0" w:color="auto"/>
            <w:bottom w:val="none" w:sz="0" w:space="0" w:color="auto"/>
            <w:right w:val="none" w:sz="0" w:space="0" w:color="auto"/>
          </w:divBdr>
        </w:div>
      </w:divsChild>
    </w:div>
    <w:div w:id="1748914686">
      <w:bodyDiv w:val="1"/>
      <w:marLeft w:val="0"/>
      <w:marRight w:val="0"/>
      <w:marTop w:val="0"/>
      <w:marBottom w:val="0"/>
      <w:divBdr>
        <w:top w:val="none" w:sz="0" w:space="0" w:color="auto"/>
        <w:left w:val="none" w:sz="0" w:space="0" w:color="auto"/>
        <w:bottom w:val="none" w:sz="0" w:space="0" w:color="auto"/>
        <w:right w:val="none" w:sz="0" w:space="0" w:color="auto"/>
      </w:divBdr>
    </w:div>
    <w:div w:id="1755666775">
      <w:bodyDiv w:val="1"/>
      <w:marLeft w:val="0"/>
      <w:marRight w:val="0"/>
      <w:marTop w:val="0"/>
      <w:marBottom w:val="0"/>
      <w:divBdr>
        <w:top w:val="none" w:sz="0" w:space="0" w:color="auto"/>
        <w:left w:val="none" w:sz="0" w:space="0" w:color="auto"/>
        <w:bottom w:val="none" w:sz="0" w:space="0" w:color="auto"/>
        <w:right w:val="none" w:sz="0" w:space="0" w:color="auto"/>
      </w:divBdr>
      <w:divsChild>
        <w:div w:id="1586920379">
          <w:marLeft w:val="0"/>
          <w:marRight w:val="0"/>
          <w:marTop w:val="0"/>
          <w:marBottom w:val="0"/>
          <w:divBdr>
            <w:top w:val="none" w:sz="0" w:space="0" w:color="auto"/>
            <w:left w:val="none" w:sz="0" w:space="0" w:color="auto"/>
            <w:bottom w:val="none" w:sz="0" w:space="0" w:color="auto"/>
            <w:right w:val="none" w:sz="0" w:space="0" w:color="auto"/>
          </w:divBdr>
        </w:div>
        <w:div w:id="1803960103">
          <w:marLeft w:val="0"/>
          <w:marRight w:val="0"/>
          <w:marTop w:val="0"/>
          <w:marBottom w:val="0"/>
          <w:divBdr>
            <w:top w:val="none" w:sz="0" w:space="0" w:color="auto"/>
            <w:left w:val="none" w:sz="0" w:space="0" w:color="auto"/>
            <w:bottom w:val="none" w:sz="0" w:space="0" w:color="auto"/>
            <w:right w:val="none" w:sz="0" w:space="0" w:color="auto"/>
          </w:divBdr>
        </w:div>
        <w:div w:id="1903709179">
          <w:marLeft w:val="0"/>
          <w:marRight w:val="0"/>
          <w:marTop w:val="0"/>
          <w:marBottom w:val="0"/>
          <w:divBdr>
            <w:top w:val="none" w:sz="0" w:space="0" w:color="auto"/>
            <w:left w:val="none" w:sz="0" w:space="0" w:color="auto"/>
            <w:bottom w:val="none" w:sz="0" w:space="0" w:color="auto"/>
            <w:right w:val="none" w:sz="0" w:space="0" w:color="auto"/>
          </w:divBdr>
        </w:div>
      </w:divsChild>
    </w:div>
    <w:div w:id="1779593787">
      <w:bodyDiv w:val="1"/>
      <w:marLeft w:val="0"/>
      <w:marRight w:val="0"/>
      <w:marTop w:val="0"/>
      <w:marBottom w:val="0"/>
      <w:divBdr>
        <w:top w:val="none" w:sz="0" w:space="0" w:color="auto"/>
        <w:left w:val="none" w:sz="0" w:space="0" w:color="auto"/>
        <w:bottom w:val="none" w:sz="0" w:space="0" w:color="auto"/>
        <w:right w:val="none" w:sz="0" w:space="0" w:color="auto"/>
      </w:divBdr>
      <w:divsChild>
        <w:div w:id="190925765">
          <w:marLeft w:val="0"/>
          <w:marRight w:val="0"/>
          <w:marTop w:val="0"/>
          <w:marBottom w:val="0"/>
          <w:divBdr>
            <w:top w:val="none" w:sz="0" w:space="0" w:color="auto"/>
            <w:left w:val="none" w:sz="0" w:space="0" w:color="auto"/>
            <w:bottom w:val="none" w:sz="0" w:space="0" w:color="auto"/>
            <w:right w:val="none" w:sz="0" w:space="0" w:color="auto"/>
          </w:divBdr>
        </w:div>
      </w:divsChild>
    </w:div>
    <w:div w:id="1788234073">
      <w:bodyDiv w:val="1"/>
      <w:marLeft w:val="0"/>
      <w:marRight w:val="0"/>
      <w:marTop w:val="0"/>
      <w:marBottom w:val="0"/>
      <w:divBdr>
        <w:top w:val="none" w:sz="0" w:space="0" w:color="auto"/>
        <w:left w:val="none" w:sz="0" w:space="0" w:color="auto"/>
        <w:bottom w:val="none" w:sz="0" w:space="0" w:color="auto"/>
        <w:right w:val="none" w:sz="0" w:space="0" w:color="auto"/>
      </w:divBdr>
      <w:divsChild>
        <w:div w:id="178348902">
          <w:marLeft w:val="0"/>
          <w:marRight w:val="0"/>
          <w:marTop w:val="0"/>
          <w:marBottom w:val="0"/>
          <w:divBdr>
            <w:top w:val="none" w:sz="0" w:space="0" w:color="auto"/>
            <w:left w:val="none" w:sz="0" w:space="0" w:color="auto"/>
            <w:bottom w:val="none" w:sz="0" w:space="0" w:color="auto"/>
            <w:right w:val="none" w:sz="0" w:space="0" w:color="auto"/>
          </w:divBdr>
        </w:div>
      </w:divsChild>
    </w:div>
    <w:div w:id="1789549625">
      <w:bodyDiv w:val="1"/>
      <w:marLeft w:val="0"/>
      <w:marRight w:val="0"/>
      <w:marTop w:val="0"/>
      <w:marBottom w:val="0"/>
      <w:divBdr>
        <w:top w:val="none" w:sz="0" w:space="0" w:color="auto"/>
        <w:left w:val="none" w:sz="0" w:space="0" w:color="auto"/>
        <w:bottom w:val="none" w:sz="0" w:space="0" w:color="auto"/>
        <w:right w:val="none" w:sz="0" w:space="0" w:color="auto"/>
      </w:divBdr>
    </w:div>
    <w:div w:id="1809586986">
      <w:bodyDiv w:val="1"/>
      <w:marLeft w:val="0"/>
      <w:marRight w:val="0"/>
      <w:marTop w:val="0"/>
      <w:marBottom w:val="0"/>
      <w:divBdr>
        <w:top w:val="none" w:sz="0" w:space="0" w:color="auto"/>
        <w:left w:val="none" w:sz="0" w:space="0" w:color="auto"/>
        <w:bottom w:val="none" w:sz="0" w:space="0" w:color="auto"/>
        <w:right w:val="none" w:sz="0" w:space="0" w:color="auto"/>
      </w:divBdr>
      <w:divsChild>
        <w:div w:id="810445764">
          <w:marLeft w:val="0"/>
          <w:marRight w:val="0"/>
          <w:marTop w:val="0"/>
          <w:marBottom w:val="0"/>
          <w:divBdr>
            <w:top w:val="none" w:sz="0" w:space="0" w:color="auto"/>
            <w:left w:val="none" w:sz="0" w:space="0" w:color="auto"/>
            <w:bottom w:val="none" w:sz="0" w:space="0" w:color="auto"/>
            <w:right w:val="none" w:sz="0" w:space="0" w:color="auto"/>
          </w:divBdr>
        </w:div>
      </w:divsChild>
    </w:div>
    <w:div w:id="1847356534">
      <w:bodyDiv w:val="1"/>
      <w:marLeft w:val="0"/>
      <w:marRight w:val="0"/>
      <w:marTop w:val="0"/>
      <w:marBottom w:val="0"/>
      <w:divBdr>
        <w:top w:val="none" w:sz="0" w:space="0" w:color="auto"/>
        <w:left w:val="none" w:sz="0" w:space="0" w:color="auto"/>
        <w:bottom w:val="none" w:sz="0" w:space="0" w:color="auto"/>
        <w:right w:val="none" w:sz="0" w:space="0" w:color="auto"/>
      </w:divBdr>
    </w:div>
    <w:div w:id="1850482820">
      <w:bodyDiv w:val="1"/>
      <w:marLeft w:val="0"/>
      <w:marRight w:val="0"/>
      <w:marTop w:val="0"/>
      <w:marBottom w:val="0"/>
      <w:divBdr>
        <w:top w:val="none" w:sz="0" w:space="0" w:color="auto"/>
        <w:left w:val="none" w:sz="0" w:space="0" w:color="auto"/>
        <w:bottom w:val="none" w:sz="0" w:space="0" w:color="auto"/>
        <w:right w:val="none" w:sz="0" w:space="0" w:color="auto"/>
      </w:divBdr>
    </w:div>
    <w:div w:id="1850558883">
      <w:bodyDiv w:val="1"/>
      <w:marLeft w:val="0"/>
      <w:marRight w:val="0"/>
      <w:marTop w:val="0"/>
      <w:marBottom w:val="0"/>
      <w:divBdr>
        <w:top w:val="none" w:sz="0" w:space="0" w:color="auto"/>
        <w:left w:val="none" w:sz="0" w:space="0" w:color="auto"/>
        <w:bottom w:val="none" w:sz="0" w:space="0" w:color="auto"/>
        <w:right w:val="none" w:sz="0" w:space="0" w:color="auto"/>
      </w:divBdr>
      <w:divsChild>
        <w:div w:id="857239429">
          <w:marLeft w:val="0"/>
          <w:marRight w:val="0"/>
          <w:marTop w:val="0"/>
          <w:marBottom w:val="0"/>
          <w:divBdr>
            <w:top w:val="none" w:sz="0" w:space="0" w:color="auto"/>
            <w:left w:val="none" w:sz="0" w:space="0" w:color="auto"/>
            <w:bottom w:val="none" w:sz="0" w:space="0" w:color="auto"/>
            <w:right w:val="none" w:sz="0" w:space="0" w:color="auto"/>
          </w:divBdr>
          <w:divsChild>
            <w:div w:id="119149274">
              <w:marLeft w:val="0"/>
              <w:marRight w:val="0"/>
              <w:marTop w:val="0"/>
              <w:marBottom w:val="0"/>
              <w:divBdr>
                <w:top w:val="none" w:sz="0" w:space="0" w:color="auto"/>
                <w:left w:val="none" w:sz="0" w:space="0" w:color="auto"/>
                <w:bottom w:val="none" w:sz="0" w:space="0" w:color="auto"/>
                <w:right w:val="none" w:sz="0" w:space="0" w:color="auto"/>
              </w:divBdr>
              <w:divsChild>
                <w:div w:id="154305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541758">
      <w:bodyDiv w:val="1"/>
      <w:marLeft w:val="0"/>
      <w:marRight w:val="0"/>
      <w:marTop w:val="0"/>
      <w:marBottom w:val="0"/>
      <w:divBdr>
        <w:top w:val="none" w:sz="0" w:space="0" w:color="auto"/>
        <w:left w:val="none" w:sz="0" w:space="0" w:color="auto"/>
        <w:bottom w:val="none" w:sz="0" w:space="0" w:color="auto"/>
        <w:right w:val="none" w:sz="0" w:space="0" w:color="auto"/>
      </w:divBdr>
      <w:divsChild>
        <w:div w:id="1482884473">
          <w:marLeft w:val="0"/>
          <w:marRight w:val="0"/>
          <w:marTop w:val="0"/>
          <w:marBottom w:val="0"/>
          <w:divBdr>
            <w:top w:val="none" w:sz="0" w:space="0" w:color="auto"/>
            <w:left w:val="none" w:sz="0" w:space="0" w:color="auto"/>
            <w:bottom w:val="none" w:sz="0" w:space="0" w:color="auto"/>
            <w:right w:val="none" w:sz="0" w:space="0" w:color="auto"/>
          </w:divBdr>
        </w:div>
      </w:divsChild>
    </w:div>
    <w:div w:id="1869291984">
      <w:bodyDiv w:val="1"/>
      <w:marLeft w:val="0"/>
      <w:marRight w:val="0"/>
      <w:marTop w:val="0"/>
      <w:marBottom w:val="0"/>
      <w:divBdr>
        <w:top w:val="none" w:sz="0" w:space="0" w:color="auto"/>
        <w:left w:val="none" w:sz="0" w:space="0" w:color="auto"/>
        <w:bottom w:val="none" w:sz="0" w:space="0" w:color="auto"/>
        <w:right w:val="none" w:sz="0" w:space="0" w:color="auto"/>
      </w:divBdr>
    </w:div>
    <w:div w:id="1878811631">
      <w:bodyDiv w:val="1"/>
      <w:marLeft w:val="0"/>
      <w:marRight w:val="0"/>
      <w:marTop w:val="0"/>
      <w:marBottom w:val="0"/>
      <w:divBdr>
        <w:top w:val="none" w:sz="0" w:space="0" w:color="auto"/>
        <w:left w:val="none" w:sz="0" w:space="0" w:color="auto"/>
        <w:bottom w:val="none" w:sz="0" w:space="0" w:color="auto"/>
        <w:right w:val="none" w:sz="0" w:space="0" w:color="auto"/>
      </w:divBdr>
    </w:div>
    <w:div w:id="1880314693">
      <w:bodyDiv w:val="1"/>
      <w:marLeft w:val="0"/>
      <w:marRight w:val="0"/>
      <w:marTop w:val="0"/>
      <w:marBottom w:val="0"/>
      <w:divBdr>
        <w:top w:val="none" w:sz="0" w:space="0" w:color="auto"/>
        <w:left w:val="none" w:sz="0" w:space="0" w:color="auto"/>
        <w:bottom w:val="none" w:sz="0" w:space="0" w:color="auto"/>
        <w:right w:val="none" w:sz="0" w:space="0" w:color="auto"/>
      </w:divBdr>
      <w:divsChild>
        <w:div w:id="315454402">
          <w:marLeft w:val="0"/>
          <w:marRight w:val="0"/>
          <w:marTop w:val="0"/>
          <w:marBottom w:val="0"/>
          <w:divBdr>
            <w:top w:val="none" w:sz="0" w:space="0" w:color="auto"/>
            <w:left w:val="none" w:sz="0" w:space="0" w:color="auto"/>
            <w:bottom w:val="none" w:sz="0" w:space="0" w:color="auto"/>
            <w:right w:val="none" w:sz="0" w:space="0" w:color="auto"/>
          </w:divBdr>
        </w:div>
        <w:div w:id="2043361584">
          <w:marLeft w:val="0"/>
          <w:marRight w:val="0"/>
          <w:marTop w:val="0"/>
          <w:marBottom w:val="0"/>
          <w:divBdr>
            <w:top w:val="none" w:sz="0" w:space="0" w:color="auto"/>
            <w:left w:val="none" w:sz="0" w:space="0" w:color="auto"/>
            <w:bottom w:val="none" w:sz="0" w:space="0" w:color="auto"/>
            <w:right w:val="none" w:sz="0" w:space="0" w:color="auto"/>
          </w:divBdr>
        </w:div>
        <w:div w:id="2146309681">
          <w:marLeft w:val="0"/>
          <w:marRight w:val="0"/>
          <w:marTop w:val="0"/>
          <w:marBottom w:val="0"/>
          <w:divBdr>
            <w:top w:val="none" w:sz="0" w:space="0" w:color="auto"/>
            <w:left w:val="none" w:sz="0" w:space="0" w:color="auto"/>
            <w:bottom w:val="none" w:sz="0" w:space="0" w:color="auto"/>
            <w:right w:val="none" w:sz="0" w:space="0" w:color="auto"/>
          </w:divBdr>
        </w:div>
      </w:divsChild>
    </w:div>
    <w:div w:id="1889340262">
      <w:bodyDiv w:val="1"/>
      <w:marLeft w:val="0"/>
      <w:marRight w:val="0"/>
      <w:marTop w:val="0"/>
      <w:marBottom w:val="0"/>
      <w:divBdr>
        <w:top w:val="none" w:sz="0" w:space="0" w:color="auto"/>
        <w:left w:val="none" w:sz="0" w:space="0" w:color="auto"/>
        <w:bottom w:val="none" w:sz="0" w:space="0" w:color="auto"/>
        <w:right w:val="none" w:sz="0" w:space="0" w:color="auto"/>
      </w:divBdr>
      <w:divsChild>
        <w:div w:id="117915471">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1893883296">
      <w:bodyDiv w:val="1"/>
      <w:marLeft w:val="0"/>
      <w:marRight w:val="0"/>
      <w:marTop w:val="0"/>
      <w:marBottom w:val="0"/>
      <w:divBdr>
        <w:top w:val="none" w:sz="0" w:space="0" w:color="auto"/>
        <w:left w:val="none" w:sz="0" w:space="0" w:color="auto"/>
        <w:bottom w:val="none" w:sz="0" w:space="0" w:color="auto"/>
        <w:right w:val="none" w:sz="0" w:space="0" w:color="auto"/>
      </w:divBdr>
      <w:divsChild>
        <w:div w:id="2095590015">
          <w:marLeft w:val="0"/>
          <w:marRight w:val="0"/>
          <w:marTop w:val="0"/>
          <w:marBottom w:val="0"/>
          <w:divBdr>
            <w:top w:val="none" w:sz="0" w:space="0" w:color="auto"/>
            <w:left w:val="none" w:sz="0" w:space="0" w:color="auto"/>
            <w:bottom w:val="none" w:sz="0" w:space="0" w:color="auto"/>
            <w:right w:val="none" w:sz="0" w:space="0" w:color="auto"/>
          </w:divBdr>
        </w:div>
      </w:divsChild>
    </w:div>
    <w:div w:id="1926642883">
      <w:bodyDiv w:val="1"/>
      <w:marLeft w:val="0"/>
      <w:marRight w:val="0"/>
      <w:marTop w:val="0"/>
      <w:marBottom w:val="0"/>
      <w:divBdr>
        <w:top w:val="none" w:sz="0" w:space="0" w:color="auto"/>
        <w:left w:val="none" w:sz="0" w:space="0" w:color="auto"/>
        <w:bottom w:val="none" w:sz="0" w:space="0" w:color="auto"/>
        <w:right w:val="none" w:sz="0" w:space="0" w:color="auto"/>
      </w:divBdr>
    </w:div>
    <w:div w:id="1937982736">
      <w:bodyDiv w:val="1"/>
      <w:marLeft w:val="0"/>
      <w:marRight w:val="0"/>
      <w:marTop w:val="0"/>
      <w:marBottom w:val="0"/>
      <w:divBdr>
        <w:top w:val="none" w:sz="0" w:space="0" w:color="auto"/>
        <w:left w:val="none" w:sz="0" w:space="0" w:color="auto"/>
        <w:bottom w:val="none" w:sz="0" w:space="0" w:color="auto"/>
        <w:right w:val="none" w:sz="0" w:space="0" w:color="auto"/>
      </w:divBdr>
      <w:divsChild>
        <w:div w:id="1146895661">
          <w:marLeft w:val="0"/>
          <w:marRight w:val="0"/>
          <w:marTop w:val="0"/>
          <w:marBottom w:val="0"/>
          <w:divBdr>
            <w:top w:val="none" w:sz="0" w:space="0" w:color="auto"/>
            <w:left w:val="none" w:sz="0" w:space="0" w:color="auto"/>
            <w:bottom w:val="none" w:sz="0" w:space="0" w:color="auto"/>
            <w:right w:val="none" w:sz="0" w:space="0" w:color="auto"/>
          </w:divBdr>
        </w:div>
      </w:divsChild>
    </w:div>
    <w:div w:id="1962107063">
      <w:bodyDiv w:val="1"/>
      <w:marLeft w:val="0"/>
      <w:marRight w:val="0"/>
      <w:marTop w:val="0"/>
      <w:marBottom w:val="0"/>
      <w:divBdr>
        <w:top w:val="none" w:sz="0" w:space="0" w:color="auto"/>
        <w:left w:val="none" w:sz="0" w:space="0" w:color="auto"/>
        <w:bottom w:val="none" w:sz="0" w:space="0" w:color="auto"/>
        <w:right w:val="none" w:sz="0" w:space="0" w:color="auto"/>
      </w:divBdr>
    </w:div>
    <w:div w:id="1973243580">
      <w:bodyDiv w:val="1"/>
      <w:marLeft w:val="0"/>
      <w:marRight w:val="0"/>
      <w:marTop w:val="0"/>
      <w:marBottom w:val="0"/>
      <w:divBdr>
        <w:top w:val="none" w:sz="0" w:space="0" w:color="auto"/>
        <w:left w:val="none" w:sz="0" w:space="0" w:color="auto"/>
        <w:bottom w:val="none" w:sz="0" w:space="0" w:color="auto"/>
        <w:right w:val="none" w:sz="0" w:space="0" w:color="auto"/>
      </w:divBdr>
      <w:divsChild>
        <w:div w:id="2026244059">
          <w:marLeft w:val="0"/>
          <w:marRight w:val="0"/>
          <w:marTop w:val="0"/>
          <w:marBottom w:val="0"/>
          <w:divBdr>
            <w:top w:val="none" w:sz="0" w:space="0" w:color="auto"/>
            <w:left w:val="none" w:sz="0" w:space="0" w:color="auto"/>
            <w:bottom w:val="none" w:sz="0" w:space="0" w:color="auto"/>
            <w:right w:val="none" w:sz="0" w:space="0" w:color="auto"/>
          </w:divBdr>
        </w:div>
      </w:divsChild>
    </w:div>
    <w:div w:id="1974750447">
      <w:bodyDiv w:val="1"/>
      <w:marLeft w:val="0"/>
      <w:marRight w:val="0"/>
      <w:marTop w:val="0"/>
      <w:marBottom w:val="0"/>
      <w:divBdr>
        <w:top w:val="none" w:sz="0" w:space="0" w:color="auto"/>
        <w:left w:val="none" w:sz="0" w:space="0" w:color="auto"/>
        <w:bottom w:val="none" w:sz="0" w:space="0" w:color="auto"/>
        <w:right w:val="none" w:sz="0" w:space="0" w:color="auto"/>
      </w:divBdr>
    </w:div>
    <w:div w:id="2013752782">
      <w:bodyDiv w:val="1"/>
      <w:marLeft w:val="0"/>
      <w:marRight w:val="0"/>
      <w:marTop w:val="0"/>
      <w:marBottom w:val="0"/>
      <w:divBdr>
        <w:top w:val="none" w:sz="0" w:space="0" w:color="auto"/>
        <w:left w:val="none" w:sz="0" w:space="0" w:color="auto"/>
        <w:bottom w:val="none" w:sz="0" w:space="0" w:color="auto"/>
        <w:right w:val="none" w:sz="0" w:space="0" w:color="auto"/>
      </w:divBdr>
      <w:divsChild>
        <w:div w:id="292060409">
          <w:marLeft w:val="0"/>
          <w:marRight w:val="0"/>
          <w:marTop w:val="0"/>
          <w:marBottom w:val="0"/>
          <w:divBdr>
            <w:top w:val="none" w:sz="0" w:space="0" w:color="auto"/>
            <w:left w:val="none" w:sz="0" w:space="0" w:color="auto"/>
            <w:bottom w:val="none" w:sz="0" w:space="0" w:color="auto"/>
            <w:right w:val="none" w:sz="0" w:space="0" w:color="auto"/>
          </w:divBdr>
        </w:div>
        <w:div w:id="2035576890">
          <w:marLeft w:val="0"/>
          <w:marRight w:val="0"/>
          <w:marTop w:val="0"/>
          <w:marBottom w:val="0"/>
          <w:divBdr>
            <w:top w:val="none" w:sz="0" w:space="0" w:color="auto"/>
            <w:left w:val="none" w:sz="0" w:space="0" w:color="auto"/>
            <w:bottom w:val="none" w:sz="0" w:space="0" w:color="auto"/>
            <w:right w:val="none" w:sz="0" w:space="0" w:color="auto"/>
          </w:divBdr>
        </w:div>
      </w:divsChild>
    </w:div>
    <w:div w:id="2014986740">
      <w:bodyDiv w:val="1"/>
      <w:marLeft w:val="0"/>
      <w:marRight w:val="0"/>
      <w:marTop w:val="0"/>
      <w:marBottom w:val="0"/>
      <w:divBdr>
        <w:top w:val="none" w:sz="0" w:space="0" w:color="auto"/>
        <w:left w:val="none" w:sz="0" w:space="0" w:color="auto"/>
        <w:bottom w:val="none" w:sz="0" w:space="0" w:color="auto"/>
        <w:right w:val="none" w:sz="0" w:space="0" w:color="auto"/>
      </w:divBdr>
      <w:divsChild>
        <w:div w:id="1095974142">
          <w:marLeft w:val="0"/>
          <w:marRight w:val="0"/>
          <w:marTop w:val="0"/>
          <w:marBottom w:val="0"/>
          <w:divBdr>
            <w:top w:val="none" w:sz="0" w:space="0" w:color="auto"/>
            <w:left w:val="none" w:sz="0" w:space="0" w:color="auto"/>
            <w:bottom w:val="none" w:sz="0" w:space="0" w:color="auto"/>
            <w:right w:val="none" w:sz="0" w:space="0" w:color="auto"/>
          </w:divBdr>
        </w:div>
      </w:divsChild>
    </w:div>
    <w:div w:id="2015449940">
      <w:bodyDiv w:val="1"/>
      <w:marLeft w:val="0"/>
      <w:marRight w:val="0"/>
      <w:marTop w:val="0"/>
      <w:marBottom w:val="0"/>
      <w:divBdr>
        <w:top w:val="none" w:sz="0" w:space="0" w:color="auto"/>
        <w:left w:val="none" w:sz="0" w:space="0" w:color="auto"/>
        <w:bottom w:val="none" w:sz="0" w:space="0" w:color="auto"/>
        <w:right w:val="none" w:sz="0" w:space="0" w:color="auto"/>
      </w:divBdr>
      <w:divsChild>
        <w:div w:id="1770153052">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2026176767">
      <w:bodyDiv w:val="1"/>
      <w:marLeft w:val="0"/>
      <w:marRight w:val="0"/>
      <w:marTop w:val="0"/>
      <w:marBottom w:val="0"/>
      <w:divBdr>
        <w:top w:val="none" w:sz="0" w:space="0" w:color="auto"/>
        <w:left w:val="none" w:sz="0" w:space="0" w:color="auto"/>
        <w:bottom w:val="none" w:sz="0" w:space="0" w:color="auto"/>
        <w:right w:val="none" w:sz="0" w:space="0" w:color="auto"/>
      </w:divBdr>
      <w:divsChild>
        <w:div w:id="1357652484">
          <w:marLeft w:val="0"/>
          <w:marRight w:val="0"/>
          <w:marTop w:val="0"/>
          <w:marBottom w:val="0"/>
          <w:divBdr>
            <w:top w:val="none" w:sz="0" w:space="0" w:color="auto"/>
            <w:left w:val="none" w:sz="0" w:space="0" w:color="auto"/>
            <w:bottom w:val="none" w:sz="0" w:space="0" w:color="auto"/>
            <w:right w:val="none" w:sz="0" w:space="0" w:color="auto"/>
          </w:divBdr>
        </w:div>
      </w:divsChild>
    </w:div>
    <w:div w:id="2027175451">
      <w:bodyDiv w:val="1"/>
      <w:marLeft w:val="0"/>
      <w:marRight w:val="0"/>
      <w:marTop w:val="0"/>
      <w:marBottom w:val="0"/>
      <w:divBdr>
        <w:top w:val="none" w:sz="0" w:space="0" w:color="auto"/>
        <w:left w:val="none" w:sz="0" w:space="0" w:color="auto"/>
        <w:bottom w:val="none" w:sz="0" w:space="0" w:color="auto"/>
        <w:right w:val="none" w:sz="0" w:space="0" w:color="auto"/>
      </w:divBdr>
      <w:divsChild>
        <w:div w:id="1869565113">
          <w:marLeft w:val="0"/>
          <w:marRight w:val="0"/>
          <w:marTop w:val="0"/>
          <w:marBottom w:val="0"/>
          <w:divBdr>
            <w:top w:val="none" w:sz="0" w:space="0" w:color="auto"/>
            <w:left w:val="none" w:sz="0" w:space="0" w:color="auto"/>
            <w:bottom w:val="none" w:sz="0" w:space="0" w:color="auto"/>
            <w:right w:val="none" w:sz="0" w:space="0" w:color="auto"/>
          </w:divBdr>
        </w:div>
      </w:divsChild>
    </w:div>
    <w:div w:id="2044286520">
      <w:bodyDiv w:val="1"/>
      <w:marLeft w:val="0"/>
      <w:marRight w:val="0"/>
      <w:marTop w:val="0"/>
      <w:marBottom w:val="0"/>
      <w:divBdr>
        <w:top w:val="none" w:sz="0" w:space="0" w:color="auto"/>
        <w:left w:val="none" w:sz="0" w:space="0" w:color="auto"/>
        <w:bottom w:val="none" w:sz="0" w:space="0" w:color="auto"/>
        <w:right w:val="none" w:sz="0" w:space="0" w:color="auto"/>
      </w:divBdr>
      <w:divsChild>
        <w:div w:id="1710181989">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2054185404">
      <w:bodyDiv w:val="1"/>
      <w:marLeft w:val="0"/>
      <w:marRight w:val="0"/>
      <w:marTop w:val="0"/>
      <w:marBottom w:val="0"/>
      <w:divBdr>
        <w:top w:val="none" w:sz="0" w:space="0" w:color="auto"/>
        <w:left w:val="none" w:sz="0" w:space="0" w:color="auto"/>
        <w:bottom w:val="none" w:sz="0" w:space="0" w:color="auto"/>
        <w:right w:val="none" w:sz="0" w:space="0" w:color="auto"/>
      </w:divBdr>
      <w:divsChild>
        <w:div w:id="2007513585">
          <w:marLeft w:val="0"/>
          <w:marRight w:val="0"/>
          <w:marTop w:val="0"/>
          <w:marBottom w:val="0"/>
          <w:divBdr>
            <w:top w:val="single" w:sz="2" w:space="0" w:color="5B616B"/>
            <w:left w:val="single" w:sz="2" w:space="0" w:color="5B616B"/>
            <w:bottom w:val="single" w:sz="2" w:space="0" w:color="5B616B"/>
            <w:right w:val="single" w:sz="2" w:space="0" w:color="5B616B"/>
          </w:divBdr>
        </w:div>
      </w:divsChild>
    </w:div>
    <w:div w:id="2054426463">
      <w:bodyDiv w:val="1"/>
      <w:marLeft w:val="0"/>
      <w:marRight w:val="0"/>
      <w:marTop w:val="0"/>
      <w:marBottom w:val="0"/>
      <w:divBdr>
        <w:top w:val="none" w:sz="0" w:space="0" w:color="auto"/>
        <w:left w:val="none" w:sz="0" w:space="0" w:color="auto"/>
        <w:bottom w:val="none" w:sz="0" w:space="0" w:color="auto"/>
        <w:right w:val="none" w:sz="0" w:space="0" w:color="auto"/>
      </w:divBdr>
      <w:divsChild>
        <w:div w:id="890532091">
          <w:marLeft w:val="0"/>
          <w:marRight w:val="0"/>
          <w:marTop w:val="0"/>
          <w:marBottom w:val="0"/>
          <w:divBdr>
            <w:top w:val="none" w:sz="0" w:space="0" w:color="auto"/>
            <w:left w:val="none" w:sz="0" w:space="0" w:color="auto"/>
            <w:bottom w:val="none" w:sz="0" w:space="0" w:color="auto"/>
            <w:right w:val="none" w:sz="0" w:space="0" w:color="auto"/>
          </w:divBdr>
        </w:div>
      </w:divsChild>
    </w:div>
    <w:div w:id="2062629264">
      <w:bodyDiv w:val="1"/>
      <w:marLeft w:val="0"/>
      <w:marRight w:val="0"/>
      <w:marTop w:val="0"/>
      <w:marBottom w:val="0"/>
      <w:divBdr>
        <w:top w:val="none" w:sz="0" w:space="0" w:color="auto"/>
        <w:left w:val="none" w:sz="0" w:space="0" w:color="auto"/>
        <w:bottom w:val="none" w:sz="0" w:space="0" w:color="auto"/>
        <w:right w:val="none" w:sz="0" w:space="0" w:color="auto"/>
      </w:divBdr>
      <w:divsChild>
        <w:div w:id="1823306106">
          <w:marLeft w:val="0"/>
          <w:marRight w:val="0"/>
          <w:marTop w:val="0"/>
          <w:marBottom w:val="0"/>
          <w:divBdr>
            <w:top w:val="none" w:sz="0" w:space="0" w:color="auto"/>
            <w:left w:val="none" w:sz="0" w:space="0" w:color="auto"/>
            <w:bottom w:val="none" w:sz="0" w:space="0" w:color="auto"/>
            <w:right w:val="none" w:sz="0" w:space="0" w:color="auto"/>
          </w:divBdr>
        </w:div>
      </w:divsChild>
    </w:div>
    <w:div w:id="2089112581">
      <w:bodyDiv w:val="1"/>
      <w:marLeft w:val="0"/>
      <w:marRight w:val="0"/>
      <w:marTop w:val="0"/>
      <w:marBottom w:val="0"/>
      <w:divBdr>
        <w:top w:val="none" w:sz="0" w:space="0" w:color="auto"/>
        <w:left w:val="none" w:sz="0" w:space="0" w:color="auto"/>
        <w:bottom w:val="none" w:sz="0" w:space="0" w:color="auto"/>
        <w:right w:val="none" w:sz="0" w:space="0" w:color="auto"/>
      </w:divBdr>
      <w:divsChild>
        <w:div w:id="1623074411">
          <w:marLeft w:val="0"/>
          <w:marRight w:val="0"/>
          <w:marTop w:val="0"/>
          <w:marBottom w:val="0"/>
          <w:divBdr>
            <w:top w:val="none" w:sz="0" w:space="0" w:color="auto"/>
            <w:left w:val="none" w:sz="0" w:space="0" w:color="auto"/>
            <w:bottom w:val="none" w:sz="0" w:space="0" w:color="auto"/>
            <w:right w:val="none" w:sz="0" w:space="0" w:color="auto"/>
          </w:divBdr>
        </w:div>
      </w:divsChild>
    </w:div>
    <w:div w:id="2096170784">
      <w:bodyDiv w:val="1"/>
      <w:marLeft w:val="0"/>
      <w:marRight w:val="0"/>
      <w:marTop w:val="0"/>
      <w:marBottom w:val="0"/>
      <w:divBdr>
        <w:top w:val="none" w:sz="0" w:space="0" w:color="auto"/>
        <w:left w:val="none" w:sz="0" w:space="0" w:color="auto"/>
        <w:bottom w:val="none" w:sz="0" w:space="0" w:color="auto"/>
        <w:right w:val="none" w:sz="0" w:space="0" w:color="auto"/>
      </w:divBdr>
      <w:divsChild>
        <w:div w:id="892084712">
          <w:marLeft w:val="0"/>
          <w:marRight w:val="0"/>
          <w:marTop w:val="0"/>
          <w:marBottom w:val="0"/>
          <w:divBdr>
            <w:top w:val="none" w:sz="0" w:space="0" w:color="auto"/>
            <w:left w:val="none" w:sz="0" w:space="0" w:color="auto"/>
            <w:bottom w:val="none" w:sz="0" w:space="0" w:color="auto"/>
            <w:right w:val="none" w:sz="0" w:space="0" w:color="auto"/>
          </w:divBdr>
        </w:div>
        <w:div w:id="1229653949">
          <w:marLeft w:val="0"/>
          <w:marRight w:val="0"/>
          <w:marTop w:val="0"/>
          <w:marBottom w:val="0"/>
          <w:divBdr>
            <w:top w:val="none" w:sz="0" w:space="0" w:color="auto"/>
            <w:left w:val="none" w:sz="0" w:space="0" w:color="auto"/>
            <w:bottom w:val="none" w:sz="0" w:space="0" w:color="auto"/>
            <w:right w:val="none" w:sz="0" w:space="0" w:color="auto"/>
          </w:divBdr>
        </w:div>
        <w:div w:id="1309703638">
          <w:marLeft w:val="0"/>
          <w:marRight w:val="0"/>
          <w:marTop w:val="0"/>
          <w:marBottom w:val="0"/>
          <w:divBdr>
            <w:top w:val="none" w:sz="0" w:space="0" w:color="auto"/>
            <w:left w:val="none" w:sz="0" w:space="0" w:color="auto"/>
            <w:bottom w:val="none" w:sz="0" w:space="0" w:color="auto"/>
            <w:right w:val="none" w:sz="0" w:space="0" w:color="auto"/>
          </w:divBdr>
        </w:div>
        <w:div w:id="1915435155">
          <w:marLeft w:val="0"/>
          <w:marRight w:val="0"/>
          <w:marTop w:val="0"/>
          <w:marBottom w:val="0"/>
          <w:divBdr>
            <w:top w:val="none" w:sz="0" w:space="0" w:color="auto"/>
            <w:left w:val="none" w:sz="0" w:space="0" w:color="auto"/>
            <w:bottom w:val="none" w:sz="0" w:space="0" w:color="auto"/>
            <w:right w:val="none" w:sz="0" w:space="0" w:color="auto"/>
          </w:divBdr>
        </w:div>
      </w:divsChild>
    </w:div>
    <w:div w:id="2107843522">
      <w:bodyDiv w:val="1"/>
      <w:marLeft w:val="0"/>
      <w:marRight w:val="0"/>
      <w:marTop w:val="0"/>
      <w:marBottom w:val="0"/>
      <w:divBdr>
        <w:top w:val="none" w:sz="0" w:space="0" w:color="auto"/>
        <w:left w:val="none" w:sz="0" w:space="0" w:color="auto"/>
        <w:bottom w:val="none" w:sz="0" w:space="0" w:color="auto"/>
        <w:right w:val="none" w:sz="0" w:space="0" w:color="auto"/>
      </w:divBdr>
    </w:div>
    <w:div w:id="2114278335">
      <w:bodyDiv w:val="1"/>
      <w:marLeft w:val="0"/>
      <w:marRight w:val="0"/>
      <w:marTop w:val="0"/>
      <w:marBottom w:val="0"/>
      <w:divBdr>
        <w:top w:val="none" w:sz="0" w:space="0" w:color="auto"/>
        <w:left w:val="none" w:sz="0" w:space="0" w:color="auto"/>
        <w:bottom w:val="none" w:sz="0" w:space="0" w:color="auto"/>
        <w:right w:val="none" w:sz="0" w:space="0" w:color="auto"/>
      </w:divBdr>
      <w:divsChild>
        <w:div w:id="909776817">
          <w:marLeft w:val="0"/>
          <w:marRight w:val="0"/>
          <w:marTop w:val="0"/>
          <w:marBottom w:val="0"/>
          <w:divBdr>
            <w:top w:val="none" w:sz="0" w:space="0" w:color="auto"/>
            <w:left w:val="none" w:sz="0" w:space="0" w:color="auto"/>
            <w:bottom w:val="none" w:sz="0" w:space="0" w:color="auto"/>
            <w:right w:val="none" w:sz="0" w:space="0" w:color="auto"/>
          </w:divBdr>
        </w:div>
      </w:divsChild>
    </w:div>
    <w:div w:id="2122870905">
      <w:bodyDiv w:val="1"/>
      <w:marLeft w:val="0"/>
      <w:marRight w:val="0"/>
      <w:marTop w:val="0"/>
      <w:marBottom w:val="0"/>
      <w:divBdr>
        <w:top w:val="none" w:sz="0" w:space="0" w:color="auto"/>
        <w:left w:val="none" w:sz="0" w:space="0" w:color="auto"/>
        <w:bottom w:val="none" w:sz="0" w:space="0" w:color="auto"/>
        <w:right w:val="none" w:sz="0" w:space="0" w:color="auto"/>
      </w:divBdr>
      <w:divsChild>
        <w:div w:id="653412400">
          <w:marLeft w:val="0"/>
          <w:marRight w:val="0"/>
          <w:marTop w:val="0"/>
          <w:marBottom w:val="0"/>
          <w:divBdr>
            <w:top w:val="none" w:sz="0" w:space="0" w:color="auto"/>
            <w:left w:val="none" w:sz="0" w:space="0" w:color="auto"/>
            <w:bottom w:val="none" w:sz="0" w:space="0" w:color="auto"/>
            <w:right w:val="none" w:sz="0" w:space="0" w:color="auto"/>
          </w:divBdr>
        </w:div>
      </w:divsChild>
    </w:div>
    <w:div w:id="2138639622">
      <w:bodyDiv w:val="1"/>
      <w:marLeft w:val="0"/>
      <w:marRight w:val="0"/>
      <w:marTop w:val="0"/>
      <w:marBottom w:val="0"/>
      <w:divBdr>
        <w:top w:val="none" w:sz="0" w:space="0" w:color="auto"/>
        <w:left w:val="none" w:sz="0" w:space="0" w:color="auto"/>
        <w:bottom w:val="none" w:sz="0" w:space="0" w:color="auto"/>
        <w:right w:val="none" w:sz="0" w:space="0" w:color="auto"/>
      </w:divBdr>
    </w:div>
    <w:div w:id="2144805500">
      <w:bodyDiv w:val="1"/>
      <w:marLeft w:val="0"/>
      <w:marRight w:val="0"/>
      <w:marTop w:val="0"/>
      <w:marBottom w:val="0"/>
      <w:divBdr>
        <w:top w:val="none" w:sz="0" w:space="0" w:color="auto"/>
        <w:left w:val="none" w:sz="0" w:space="0" w:color="auto"/>
        <w:bottom w:val="none" w:sz="0" w:space="0" w:color="auto"/>
        <w:right w:val="none" w:sz="0" w:space="0" w:color="auto"/>
      </w:divBdr>
      <w:divsChild>
        <w:div w:id="951714694">
          <w:marLeft w:val="0"/>
          <w:marRight w:val="0"/>
          <w:marTop w:val="0"/>
          <w:marBottom w:val="0"/>
          <w:divBdr>
            <w:top w:val="none" w:sz="0" w:space="0" w:color="auto"/>
            <w:left w:val="none" w:sz="0" w:space="0" w:color="auto"/>
            <w:bottom w:val="none" w:sz="0" w:space="0" w:color="auto"/>
            <w:right w:val="none" w:sz="0" w:space="0" w:color="auto"/>
          </w:divBdr>
          <w:divsChild>
            <w:div w:id="954093495">
              <w:marLeft w:val="0"/>
              <w:marRight w:val="0"/>
              <w:marTop w:val="0"/>
              <w:marBottom w:val="0"/>
              <w:divBdr>
                <w:top w:val="none" w:sz="0" w:space="0" w:color="auto"/>
                <w:left w:val="none" w:sz="0" w:space="0" w:color="auto"/>
                <w:bottom w:val="none" w:sz="0" w:space="0" w:color="auto"/>
                <w:right w:val="none" w:sz="0" w:space="0" w:color="auto"/>
              </w:divBdr>
              <w:divsChild>
                <w:div w:id="922179698">
                  <w:marLeft w:val="0"/>
                  <w:marRight w:val="0"/>
                  <w:marTop w:val="0"/>
                  <w:marBottom w:val="0"/>
                  <w:divBdr>
                    <w:top w:val="none" w:sz="0" w:space="0" w:color="auto"/>
                    <w:left w:val="none" w:sz="0" w:space="0" w:color="auto"/>
                    <w:bottom w:val="none" w:sz="0" w:space="0" w:color="auto"/>
                    <w:right w:val="none" w:sz="0" w:space="0" w:color="auto"/>
                  </w:divBdr>
                  <w:divsChild>
                    <w:div w:id="1466392060">
                      <w:marLeft w:val="0"/>
                      <w:marRight w:val="0"/>
                      <w:marTop w:val="0"/>
                      <w:marBottom w:val="0"/>
                      <w:divBdr>
                        <w:top w:val="none" w:sz="0" w:space="0" w:color="auto"/>
                        <w:left w:val="none" w:sz="0" w:space="0" w:color="auto"/>
                        <w:bottom w:val="none" w:sz="0" w:space="0" w:color="auto"/>
                        <w:right w:val="none" w:sz="0" w:space="0" w:color="auto"/>
                      </w:divBdr>
                      <w:divsChild>
                        <w:div w:id="583608702">
                          <w:marLeft w:val="0"/>
                          <w:marRight w:val="0"/>
                          <w:marTop w:val="0"/>
                          <w:marBottom w:val="0"/>
                          <w:divBdr>
                            <w:top w:val="none" w:sz="0" w:space="0" w:color="auto"/>
                            <w:left w:val="none" w:sz="0" w:space="0" w:color="auto"/>
                            <w:bottom w:val="none" w:sz="0" w:space="0" w:color="auto"/>
                            <w:right w:val="none" w:sz="0" w:space="0" w:color="auto"/>
                          </w:divBdr>
                          <w:divsChild>
                            <w:div w:id="812478493">
                              <w:marLeft w:val="0"/>
                              <w:marRight w:val="0"/>
                              <w:marTop w:val="0"/>
                              <w:marBottom w:val="0"/>
                              <w:divBdr>
                                <w:top w:val="none" w:sz="0" w:space="0" w:color="auto"/>
                                <w:left w:val="none" w:sz="0" w:space="0" w:color="auto"/>
                                <w:bottom w:val="none" w:sz="0" w:space="0" w:color="auto"/>
                                <w:right w:val="none" w:sz="0" w:space="0" w:color="auto"/>
                              </w:divBdr>
                              <w:divsChild>
                                <w:div w:id="2118980864">
                                  <w:marLeft w:val="0"/>
                                  <w:marRight w:val="0"/>
                                  <w:marTop w:val="0"/>
                                  <w:marBottom w:val="0"/>
                                  <w:divBdr>
                                    <w:top w:val="none" w:sz="0" w:space="0" w:color="auto"/>
                                    <w:left w:val="none" w:sz="0" w:space="0" w:color="auto"/>
                                    <w:bottom w:val="none" w:sz="0" w:space="0" w:color="auto"/>
                                    <w:right w:val="none" w:sz="0" w:space="0" w:color="auto"/>
                                  </w:divBdr>
                                  <w:divsChild>
                                    <w:div w:id="779178018">
                                      <w:marLeft w:val="0"/>
                                      <w:marRight w:val="0"/>
                                      <w:marTop w:val="0"/>
                                      <w:marBottom w:val="0"/>
                                      <w:divBdr>
                                        <w:top w:val="none" w:sz="0" w:space="0" w:color="auto"/>
                                        <w:left w:val="none" w:sz="0" w:space="0" w:color="auto"/>
                                        <w:bottom w:val="none" w:sz="0" w:space="0" w:color="auto"/>
                                        <w:right w:val="none" w:sz="0" w:space="0" w:color="auto"/>
                                      </w:divBdr>
                                    </w:div>
                                    <w:div w:id="223685832">
                                      <w:marLeft w:val="0"/>
                                      <w:marRight w:val="0"/>
                                      <w:marTop w:val="0"/>
                                      <w:marBottom w:val="0"/>
                                      <w:divBdr>
                                        <w:top w:val="none" w:sz="0" w:space="0" w:color="auto"/>
                                        <w:left w:val="none" w:sz="0" w:space="0" w:color="auto"/>
                                        <w:bottom w:val="none" w:sz="0" w:space="0" w:color="auto"/>
                                        <w:right w:val="none" w:sz="0" w:space="0" w:color="auto"/>
                                      </w:divBdr>
                                      <w:divsChild>
                                        <w:div w:id="1302462644">
                                          <w:marLeft w:val="0"/>
                                          <w:marRight w:val="86"/>
                                          <w:marTop w:val="78"/>
                                          <w:marBottom w:val="0"/>
                                          <w:divBdr>
                                            <w:top w:val="none" w:sz="0" w:space="0" w:color="auto"/>
                                            <w:left w:val="none" w:sz="0" w:space="0" w:color="auto"/>
                                            <w:bottom w:val="none" w:sz="0" w:space="0" w:color="auto"/>
                                            <w:right w:val="none" w:sz="0" w:space="0" w:color="auto"/>
                                          </w:divBdr>
                                          <w:divsChild>
                                            <w:div w:id="205991991">
                                              <w:marLeft w:val="0"/>
                                              <w:marRight w:val="0"/>
                                              <w:marTop w:val="0"/>
                                              <w:marBottom w:val="0"/>
                                              <w:divBdr>
                                                <w:top w:val="none" w:sz="0" w:space="0" w:color="auto"/>
                                                <w:left w:val="none" w:sz="0" w:space="0" w:color="auto"/>
                                                <w:bottom w:val="none" w:sz="0" w:space="0" w:color="auto"/>
                                                <w:right w:val="none" w:sz="0" w:space="0" w:color="auto"/>
                                              </w:divBdr>
                                              <w:divsChild>
                                                <w:div w:id="1297099592">
                                                  <w:marLeft w:val="-86"/>
                                                  <w:marRight w:val="-8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e-journal.sospublication.co.in"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JournalArticle</b:SourceType>
    <b:Guid>{A9497411-14F6-4A26-8EF4-A8C4BE1ABA82}</b:Guid>
    <b:LCID>0</b:LCID>
    <b:RefOrder>2</b:RefOrder>
  </b:Source>
</b:Sources>
</file>

<file path=customXml/itemProps1.xml><?xml version="1.0" encoding="utf-8"?>
<ds:datastoreItem xmlns:ds="http://schemas.openxmlformats.org/officeDocument/2006/customXml" ds:itemID="{EEC119AA-EF52-4C7D-8A7E-A78590121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TotalTime>
  <Pages>2</Pages>
  <Words>908</Words>
  <Characters>51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osPublication</Company>
  <LinksUpToDate>false</LinksUpToDate>
  <CharactersWithSpaces>60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eep Kumar</dc:creator>
  <cp:lastModifiedBy>Pradeep Kumar</cp:lastModifiedBy>
  <cp:revision>118</cp:revision>
  <cp:lastPrinted>2021-11-13T06:37:00Z</cp:lastPrinted>
  <dcterms:created xsi:type="dcterms:W3CDTF">2021-11-11T11:45:00Z</dcterms:created>
  <dcterms:modified xsi:type="dcterms:W3CDTF">2022-01-05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df634f-f271-3fd4-8cca-4a8a4fd47793</vt:lpwstr>
  </property>
  <property fmtid="{D5CDD505-2E9C-101B-9397-08002B2CF9AE}" pid="24" name="Mendeley Citation Style_1">
    <vt:lpwstr>http://www.zotero.org/styles/harvard-cite-them-right</vt:lpwstr>
  </property>
  <property fmtid="{D5CDD505-2E9C-101B-9397-08002B2CF9AE}" pid="25" name="ZOTERO_PREF_1">
    <vt:lpwstr>&lt;data data-version="3" zotero-version="5.0.73"&gt;&lt;session id="j55r00qx"/&gt;&lt;style id="http://www.zotero.org/styles/american-medical-association" hasBibliography="1" bibliographyStyleHasBeenSet="0"/&gt;&lt;prefs&gt;&lt;pref name="fieldType" value="Field"/&gt;&lt;pref name="auto</vt:lpwstr>
  </property>
  <property fmtid="{D5CDD505-2E9C-101B-9397-08002B2CF9AE}" pid="26" name="ZOTERO_PREF_2">
    <vt:lpwstr>maticJournalAbbreviations" value="true"/&gt;&lt;/prefs&gt;&lt;/data&gt;</vt:lpwstr>
  </property>
</Properties>
</file>